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64656" w:rsidRPr="00DF09EE" w14:paraId="0E21CF0B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1F0CE2A" w14:textId="5A387860" w:rsidR="00064656" w:rsidRPr="00DF09EE" w:rsidRDefault="0006465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-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حضور فعال و تمام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  <w:t>وقت در موسسه و مشارکت 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اساس تکالیف تعیین شده در آ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ی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نامه مدیریت دانشگا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 و 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س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آموزش عال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پژوهش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و فناوري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سای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 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فعا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جرای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حوله</w:t>
            </w:r>
          </w:p>
        </w:tc>
      </w:tr>
    </w:tbl>
    <w:p w14:paraId="42108BCD" w14:textId="77777777" w:rsidR="008B5E57" w:rsidRPr="00057864" w:rsidRDefault="008A09AC" w:rsidP="000C32A8">
      <w:pPr>
        <w:ind w:right="-240"/>
        <w:jc w:val="lowKashida"/>
        <w:rPr>
          <w:rFonts w:cs="B Mitra"/>
          <w:b/>
          <w:bCs/>
          <w:sz w:val="8"/>
          <w:szCs w:val="8"/>
          <w:rtl/>
        </w:rPr>
      </w:pP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ab/>
      </w: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ab/>
      </w: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ab/>
        <w:t xml:space="preserve">   </w:t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2"/>
        <w:gridCol w:w="654"/>
        <w:gridCol w:w="816"/>
        <w:gridCol w:w="771"/>
        <w:gridCol w:w="742"/>
        <w:gridCol w:w="352"/>
        <w:gridCol w:w="854"/>
        <w:gridCol w:w="1222"/>
        <w:gridCol w:w="1893"/>
        <w:gridCol w:w="1032"/>
        <w:gridCol w:w="580"/>
        <w:gridCol w:w="698"/>
        <w:gridCol w:w="712"/>
        <w:gridCol w:w="1274"/>
        <w:gridCol w:w="1201"/>
        <w:gridCol w:w="937"/>
        <w:gridCol w:w="1506"/>
      </w:tblGrid>
      <w:tr w:rsidR="003F78EB" w:rsidRPr="00DF09EE" w14:paraId="16927FE3" w14:textId="77777777" w:rsidTr="0088214A">
        <w:trPr>
          <w:cantSplit/>
          <w:trHeight w:val="20"/>
          <w:jc w:val="center"/>
        </w:trPr>
        <w:tc>
          <w:tcPr>
            <w:tcW w:w="405" w:type="pct"/>
            <w:gridSpan w:val="2"/>
            <w:shd w:val="clear" w:color="auto" w:fill="F2F2F2"/>
            <w:vAlign w:val="center"/>
          </w:tcPr>
          <w:p w14:paraId="0FD007CD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یمسال</w:t>
            </w:r>
          </w:p>
        </w:tc>
        <w:tc>
          <w:tcPr>
            <w:tcW w:w="734" w:type="pct"/>
            <w:gridSpan w:val="3"/>
            <w:shd w:val="clear" w:color="auto" w:fill="F2F2F2"/>
            <w:vAlign w:val="center"/>
          </w:tcPr>
          <w:p w14:paraId="3AC7EC29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وع همکاری و حضور در مؤسسه </w:t>
            </w:r>
          </w:p>
        </w:tc>
        <w:tc>
          <w:tcPr>
            <w:tcW w:w="2313" w:type="pct"/>
            <w:gridSpan w:val="8"/>
            <w:shd w:val="clear" w:color="auto" w:fill="F2F2F2"/>
            <w:vAlign w:val="center"/>
          </w:tcPr>
          <w:p w14:paraId="22BBAC93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 و کیفیت فعالیت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ای انجام شده توسط عضو هیات علمی </w:t>
            </w:r>
          </w:p>
        </w:tc>
        <w:tc>
          <w:tcPr>
            <w:tcW w:w="401" w:type="pct"/>
            <w:vMerge w:val="restart"/>
            <w:shd w:val="clear" w:color="auto" w:fill="F2F2F2"/>
            <w:vAlign w:val="center"/>
          </w:tcPr>
          <w:p w14:paraId="14D8486A" w14:textId="77777777" w:rsidR="00BB4190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امتیاز کسب شده </w:t>
            </w:r>
          </w:p>
          <w:p w14:paraId="485EC926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ر هر</w:t>
            </w:r>
            <w:r w:rsidR="00551003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نیمسال</w:t>
            </w:r>
          </w:p>
        </w:tc>
        <w:tc>
          <w:tcPr>
            <w:tcW w:w="673" w:type="pct"/>
            <w:gridSpan w:val="2"/>
            <w:shd w:val="clear" w:color="auto" w:fill="F2F2F2"/>
            <w:vAlign w:val="center"/>
          </w:tcPr>
          <w:p w14:paraId="77578AF2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474" w:type="pct"/>
            <w:vMerge w:val="restart"/>
            <w:shd w:val="clear" w:color="auto" w:fill="F2F2F2"/>
            <w:vAlign w:val="center"/>
          </w:tcPr>
          <w:p w14:paraId="747A6570" w14:textId="77777777" w:rsidR="003F78EB" w:rsidRPr="00DF09EE" w:rsidRDefault="003F78EB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ED216D" w:rsidRPr="00DF09EE" w14:paraId="733DFC58" w14:textId="77777777" w:rsidTr="0088214A">
        <w:trPr>
          <w:cantSplit/>
          <w:trHeight w:val="20"/>
          <w:jc w:val="center"/>
        </w:trPr>
        <w:tc>
          <w:tcPr>
            <w:tcW w:w="199" w:type="pct"/>
            <w:vMerge w:val="restart"/>
            <w:shd w:val="clear" w:color="auto" w:fill="F2F2F2"/>
            <w:vAlign w:val="center"/>
          </w:tcPr>
          <w:p w14:paraId="0D40E73B" w14:textId="77777777" w:rsidR="0052120E" w:rsidRPr="00DF09EE" w:rsidRDefault="00BB4190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ول</w:t>
            </w:r>
          </w:p>
        </w:tc>
        <w:tc>
          <w:tcPr>
            <w:tcW w:w="206" w:type="pct"/>
            <w:vMerge w:val="restart"/>
            <w:shd w:val="clear" w:color="auto" w:fill="F2F2F2"/>
            <w:vAlign w:val="center"/>
          </w:tcPr>
          <w:p w14:paraId="0DF38C04" w14:textId="77777777" w:rsidR="0052120E" w:rsidRPr="00DF09EE" w:rsidRDefault="00BB4190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وم</w:t>
            </w:r>
          </w:p>
        </w:tc>
        <w:tc>
          <w:tcPr>
            <w:tcW w:w="257" w:type="pct"/>
            <w:vMerge w:val="restart"/>
            <w:shd w:val="clear" w:color="auto" w:fill="F2F2F2"/>
            <w:vAlign w:val="center"/>
          </w:tcPr>
          <w:p w14:paraId="534F372A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مام وقت</w:t>
            </w:r>
          </w:p>
        </w:tc>
        <w:tc>
          <w:tcPr>
            <w:tcW w:w="243" w:type="pct"/>
            <w:vMerge w:val="restart"/>
            <w:shd w:val="clear" w:color="auto" w:fill="F2F2F2"/>
            <w:vAlign w:val="center"/>
          </w:tcPr>
          <w:p w14:paraId="21042B90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يمه وقت</w:t>
            </w:r>
          </w:p>
        </w:tc>
        <w:tc>
          <w:tcPr>
            <w:tcW w:w="234" w:type="pct"/>
            <w:vMerge w:val="restart"/>
            <w:shd w:val="clear" w:color="auto" w:fill="F2F2F2"/>
            <w:vAlign w:val="center"/>
          </w:tcPr>
          <w:p w14:paraId="3807FCF8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یمه حضوري</w:t>
            </w:r>
          </w:p>
        </w:tc>
        <w:tc>
          <w:tcPr>
            <w:tcW w:w="380" w:type="pct"/>
            <w:gridSpan w:val="2"/>
            <w:vMerge w:val="restart"/>
            <w:shd w:val="clear" w:color="auto" w:fill="F2F2F2"/>
            <w:vAlign w:val="center"/>
          </w:tcPr>
          <w:p w14:paraId="25807EC7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تعداد واحد موظف تدریس </w:t>
            </w:r>
          </w:p>
        </w:tc>
        <w:tc>
          <w:tcPr>
            <w:tcW w:w="385" w:type="pct"/>
            <w:vMerge w:val="restart"/>
            <w:shd w:val="clear" w:color="auto" w:fill="F2F2F2"/>
            <w:vAlign w:val="center"/>
          </w:tcPr>
          <w:p w14:paraId="4D8C531C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تعداد واحد </w:t>
            </w:r>
          </w:p>
          <w:p w14:paraId="1B5D4991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حق التدریس </w:t>
            </w:r>
          </w:p>
        </w:tc>
        <w:tc>
          <w:tcPr>
            <w:tcW w:w="921" w:type="pct"/>
            <w:gridSpan w:val="2"/>
            <w:vMerge w:val="restart"/>
            <w:shd w:val="clear" w:color="auto" w:fill="F2F2F2"/>
            <w:vAlign w:val="center"/>
          </w:tcPr>
          <w:p w14:paraId="64DC04D5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اوین سایر فعالیت</w:t>
            </w:r>
            <w:r w:rsidRPr="00DF09EE">
              <w:rPr>
                <w:rFonts w:cs="B Mitra"/>
                <w:b/>
                <w:bCs/>
                <w:sz w:val="18"/>
                <w:szCs w:val="18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ای اجرایی محوله </w:t>
            </w:r>
          </w:p>
        </w:tc>
        <w:tc>
          <w:tcPr>
            <w:tcW w:w="627" w:type="pct"/>
            <w:gridSpan w:val="3"/>
            <w:shd w:val="clear" w:color="auto" w:fill="F2F2F2"/>
            <w:vAlign w:val="center"/>
          </w:tcPr>
          <w:p w14:paraId="67B25251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حضور فعال و مشارکت </w:t>
            </w:r>
          </w:p>
          <w:p w14:paraId="3F0CDFB1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در انجام تکالیف </w:t>
            </w:r>
          </w:p>
        </w:tc>
        <w:tc>
          <w:tcPr>
            <w:tcW w:w="401" w:type="pct"/>
            <w:vMerge/>
            <w:vAlign w:val="center"/>
          </w:tcPr>
          <w:p w14:paraId="6BEE6336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Merge w:val="restart"/>
            <w:shd w:val="clear" w:color="auto" w:fill="F2F2F2"/>
            <w:vAlign w:val="center"/>
          </w:tcPr>
          <w:p w14:paraId="33610D9F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295" w:type="pct"/>
            <w:vMerge w:val="restart"/>
            <w:shd w:val="clear" w:color="auto" w:fill="F2F2F2"/>
            <w:vAlign w:val="center"/>
          </w:tcPr>
          <w:p w14:paraId="2D54621B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سیون</w:t>
            </w:r>
          </w:p>
        </w:tc>
        <w:tc>
          <w:tcPr>
            <w:tcW w:w="474" w:type="pct"/>
            <w:vMerge/>
            <w:textDirection w:val="btLr"/>
          </w:tcPr>
          <w:p w14:paraId="19447B61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90925" w:rsidRPr="00DF09EE" w14:paraId="0CF06CB6" w14:textId="77777777" w:rsidTr="0088214A">
        <w:trPr>
          <w:cantSplit/>
          <w:trHeight w:val="20"/>
          <w:jc w:val="center"/>
        </w:trPr>
        <w:tc>
          <w:tcPr>
            <w:tcW w:w="199" w:type="pct"/>
            <w:vMerge/>
            <w:shd w:val="clear" w:color="auto" w:fill="F2F2F2"/>
            <w:vAlign w:val="center"/>
          </w:tcPr>
          <w:p w14:paraId="2C06C072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Merge/>
            <w:shd w:val="clear" w:color="auto" w:fill="F2F2F2"/>
            <w:vAlign w:val="center"/>
          </w:tcPr>
          <w:p w14:paraId="1A118E4A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7" w:type="pct"/>
            <w:vMerge/>
            <w:shd w:val="clear" w:color="auto" w:fill="F2F2F2"/>
            <w:textDirection w:val="btLr"/>
            <w:vAlign w:val="center"/>
          </w:tcPr>
          <w:p w14:paraId="2E8C5B31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43" w:type="pct"/>
            <w:vMerge/>
            <w:shd w:val="clear" w:color="auto" w:fill="F2F2F2"/>
            <w:textDirection w:val="btLr"/>
            <w:vAlign w:val="center"/>
          </w:tcPr>
          <w:p w14:paraId="59932404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34" w:type="pct"/>
            <w:vMerge/>
            <w:shd w:val="clear" w:color="auto" w:fill="F2F2F2"/>
            <w:textDirection w:val="btLr"/>
            <w:vAlign w:val="center"/>
          </w:tcPr>
          <w:p w14:paraId="7CD996A6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0" w:type="pct"/>
            <w:gridSpan w:val="2"/>
            <w:vMerge/>
            <w:shd w:val="clear" w:color="auto" w:fill="F2F2F2"/>
            <w:vAlign w:val="center"/>
          </w:tcPr>
          <w:p w14:paraId="42755F68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5" w:type="pct"/>
            <w:vMerge/>
            <w:shd w:val="clear" w:color="auto" w:fill="F2F2F2"/>
            <w:vAlign w:val="center"/>
          </w:tcPr>
          <w:p w14:paraId="2BD9F16C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921" w:type="pct"/>
            <w:gridSpan w:val="2"/>
            <w:vMerge/>
            <w:shd w:val="clear" w:color="auto" w:fill="F2F2F2"/>
            <w:vAlign w:val="center"/>
          </w:tcPr>
          <w:p w14:paraId="630F9180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83" w:type="pct"/>
            <w:shd w:val="clear" w:color="auto" w:fill="F2F2F2"/>
            <w:vAlign w:val="center"/>
          </w:tcPr>
          <w:p w14:paraId="674DD076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خوب</w:t>
            </w:r>
          </w:p>
        </w:tc>
        <w:tc>
          <w:tcPr>
            <w:tcW w:w="220" w:type="pct"/>
            <w:shd w:val="clear" w:color="auto" w:fill="F2F2F2"/>
            <w:vAlign w:val="center"/>
          </w:tcPr>
          <w:p w14:paraId="2F432D76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توسط</w:t>
            </w:r>
          </w:p>
        </w:tc>
        <w:tc>
          <w:tcPr>
            <w:tcW w:w="224" w:type="pct"/>
            <w:shd w:val="clear" w:color="auto" w:fill="F2F2F2"/>
            <w:vAlign w:val="center"/>
          </w:tcPr>
          <w:p w14:paraId="3F33E59A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ضعیف</w:t>
            </w:r>
          </w:p>
        </w:tc>
        <w:tc>
          <w:tcPr>
            <w:tcW w:w="401" w:type="pct"/>
            <w:vMerge/>
            <w:vAlign w:val="center"/>
          </w:tcPr>
          <w:p w14:paraId="44FC27B3" w14:textId="77777777" w:rsidR="0052120E" w:rsidRPr="00DF09EE" w:rsidRDefault="0052120E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Merge/>
            <w:shd w:val="clear" w:color="auto" w:fill="F2F2F2"/>
            <w:textDirection w:val="btLr"/>
            <w:vAlign w:val="center"/>
          </w:tcPr>
          <w:p w14:paraId="188BE74E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Merge/>
            <w:shd w:val="clear" w:color="auto" w:fill="F2F2F2"/>
            <w:textDirection w:val="btLr"/>
          </w:tcPr>
          <w:p w14:paraId="4A3556AE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extDirection w:val="btLr"/>
          </w:tcPr>
          <w:p w14:paraId="7B4B25A7" w14:textId="77777777" w:rsidR="0052120E" w:rsidRPr="00DF09EE" w:rsidRDefault="0052120E" w:rsidP="0088214A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511F8D63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7E872B1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228D6C0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01</w:t>
            </w:r>
          </w:p>
        </w:tc>
        <w:tc>
          <w:tcPr>
            <w:tcW w:w="257" w:type="pct"/>
            <w:vAlign w:val="center"/>
          </w:tcPr>
          <w:p w14:paraId="2674F0A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6F41EAE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EDE43E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3FE03C4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18763D1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921" w:type="pct"/>
            <w:gridSpan w:val="2"/>
            <w:vAlign w:val="center"/>
          </w:tcPr>
          <w:p w14:paraId="0B11D95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46CBDDD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160A1E8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1D42EFD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2BF73B0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469F8EE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7239D8D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3041387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668BFB7C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427FE13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01</w:t>
            </w:r>
          </w:p>
        </w:tc>
        <w:tc>
          <w:tcPr>
            <w:tcW w:w="206" w:type="pct"/>
            <w:vAlign w:val="center"/>
          </w:tcPr>
          <w:p w14:paraId="3EF0A59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310CA5A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4D3C132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4B7489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6695E2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234E54C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921" w:type="pct"/>
            <w:gridSpan w:val="2"/>
            <w:vAlign w:val="center"/>
          </w:tcPr>
          <w:p w14:paraId="0F169F1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71E1546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6C6FA53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122333C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6B866E0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1F37CB6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3A81EAA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25130AA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E7A06C2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233BAFF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43D99FF8" w14:textId="77777777" w:rsidR="0088214A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00</w:t>
            </w:r>
          </w:p>
        </w:tc>
        <w:tc>
          <w:tcPr>
            <w:tcW w:w="257" w:type="pct"/>
            <w:vAlign w:val="center"/>
          </w:tcPr>
          <w:p w14:paraId="0EDACAC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7AA129E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3D149F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F0ED09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5665C8A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921" w:type="pct"/>
            <w:gridSpan w:val="2"/>
            <w:vAlign w:val="center"/>
          </w:tcPr>
          <w:p w14:paraId="19CEF87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341FED7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47E5B31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5214506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705E1B9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65567B2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41C0541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0A6637D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15404745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7A62026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00</w:t>
            </w:r>
          </w:p>
        </w:tc>
        <w:tc>
          <w:tcPr>
            <w:tcW w:w="206" w:type="pct"/>
            <w:vAlign w:val="center"/>
          </w:tcPr>
          <w:p w14:paraId="1D03705B" w14:textId="77777777" w:rsidR="0088214A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27FA106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3F54F65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397C6D0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56EBF0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34A3D04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921" w:type="pct"/>
            <w:gridSpan w:val="2"/>
            <w:vAlign w:val="center"/>
          </w:tcPr>
          <w:p w14:paraId="0B791D9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406FEFE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2152916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77A0461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5AAE23B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659C2BD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3349EE0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363E75F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A5C8712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5DFAE0E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7C93F382" w14:textId="77777777" w:rsidR="0088214A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9</w:t>
            </w:r>
          </w:p>
        </w:tc>
        <w:tc>
          <w:tcPr>
            <w:tcW w:w="257" w:type="pct"/>
            <w:vAlign w:val="center"/>
          </w:tcPr>
          <w:p w14:paraId="52F1B56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1DC89E3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346A522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6DDDDE5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73A83A7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921" w:type="pct"/>
            <w:gridSpan w:val="2"/>
            <w:vAlign w:val="center"/>
          </w:tcPr>
          <w:p w14:paraId="17D91AA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7EDFCCD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6AC1FD9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2F2B622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2E613E2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6399F25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23F22EA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1CF5522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31E8113F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1AB6712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9</w:t>
            </w:r>
          </w:p>
        </w:tc>
        <w:tc>
          <w:tcPr>
            <w:tcW w:w="206" w:type="pct"/>
            <w:vAlign w:val="center"/>
          </w:tcPr>
          <w:p w14:paraId="642037DD" w14:textId="77777777" w:rsidR="0088214A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430C10C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40ED311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6680DDB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8C60B8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60B4D1F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921" w:type="pct"/>
            <w:gridSpan w:val="2"/>
            <w:vAlign w:val="center"/>
          </w:tcPr>
          <w:p w14:paraId="13E708A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2143E36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4477E67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46D173B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6C502EE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5B25544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421FE0E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5C04742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19685646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2EEA700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72D7D98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8</w:t>
            </w:r>
          </w:p>
        </w:tc>
        <w:tc>
          <w:tcPr>
            <w:tcW w:w="257" w:type="pct"/>
            <w:vAlign w:val="center"/>
          </w:tcPr>
          <w:p w14:paraId="5DC2452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00E49D8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5D7AFC4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22D4C9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2EE1355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5.5</w:t>
            </w:r>
          </w:p>
        </w:tc>
        <w:tc>
          <w:tcPr>
            <w:tcW w:w="921" w:type="pct"/>
            <w:gridSpan w:val="2"/>
            <w:vAlign w:val="center"/>
          </w:tcPr>
          <w:p w14:paraId="10C94D8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15B05A5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298564D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7D7B35C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7ACB9FD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70BFAE9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04995BE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0A6680D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51CFAD02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52C2836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8</w:t>
            </w:r>
          </w:p>
        </w:tc>
        <w:tc>
          <w:tcPr>
            <w:tcW w:w="206" w:type="pct"/>
            <w:vAlign w:val="center"/>
          </w:tcPr>
          <w:p w14:paraId="0B39288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2AD43F1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2B847DB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4D6B53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0BF29E2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385" w:type="pct"/>
            <w:vAlign w:val="center"/>
          </w:tcPr>
          <w:p w14:paraId="75AA073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5.5</w:t>
            </w:r>
          </w:p>
        </w:tc>
        <w:tc>
          <w:tcPr>
            <w:tcW w:w="921" w:type="pct"/>
            <w:gridSpan w:val="2"/>
            <w:vAlign w:val="center"/>
          </w:tcPr>
          <w:p w14:paraId="16E3F35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عضویت شوراها</w:t>
            </w:r>
          </w:p>
        </w:tc>
        <w:tc>
          <w:tcPr>
            <w:tcW w:w="183" w:type="pct"/>
            <w:vAlign w:val="center"/>
          </w:tcPr>
          <w:p w14:paraId="41FC391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0426D5F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60EB177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35EFBC3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49148C9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3461FA9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2DD7FB4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5A28C85B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272CF3E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0294C38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7</w:t>
            </w:r>
          </w:p>
        </w:tc>
        <w:tc>
          <w:tcPr>
            <w:tcW w:w="257" w:type="pct"/>
            <w:vAlign w:val="center"/>
          </w:tcPr>
          <w:p w14:paraId="201DBBC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2FB9A1C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7F81248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1862BD2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1EFEB1D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921" w:type="pct"/>
            <w:gridSpan w:val="2"/>
            <w:vAlign w:val="center"/>
          </w:tcPr>
          <w:p w14:paraId="2BF8916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</w:p>
        </w:tc>
        <w:tc>
          <w:tcPr>
            <w:tcW w:w="183" w:type="pct"/>
            <w:vAlign w:val="center"/>
          </w:tcPr>
          <w:p w14:paraId="79EF7E5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73CE28C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46FFCA4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5E004AE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4C47625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6994107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7049CC2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54B0A68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699B381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7</w:t>
            </w:r>
          </w:p>
        </w:tc>
        <w:tc>
          <w:tcPr>
            <w:tcW w:w="206" w:type="pct"/>
            <w:vAlign w:val="center"/>
          </w:tcPr>
          <w:p w14:paraId="02C33C2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16E6377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18EAD80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046D6DF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51F664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50A3A6A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921" w:type="pct"/>
            <w:gridSpan w:val="2"/>
            <w:vAlign w:val="center"/>
          </w:tcPr>
          <w:p w14:paraId="313E48D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</w:p>
        </w:tc>
        <w:tc>
          <w:tcPr>
            <w:tcW w:w="183" w:type="pct"/>
            <w:vAlign w:val="center"/>
          </w:tcPr>
          <w:p w14:paraId="3D7D1B9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03989EF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1117302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419F8B3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20AC42D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0B8C78F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2708525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74336594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2ADAD98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28D6D34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6</w:t>
            </w:r>
          </w:p>
        </w:tc>
        <w:tc>
          <w:tcPr>
            <w:tcW w:w="257" w:type="pct"/>
            <w:vAlign w:val="center"/>
          </w:tcPr>
          <w:p w14:paraId="5474F59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25FF23D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80E8B2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0FC484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196DBD1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921" w:type="pct"/>
            <w:gridSpan w:val="2"/>
            <w:vAlign w:val="center"/>
          </w:tcPr>
          <w:p w14:paraId="21FBC10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دیر گروه </w:t>
            </w:r>
            <w:r w:rsidRPr="0088214A">
              <w:rPr>
                <w:rFonts w:ascii="Arial" w:hAnsi="Arial" w:cs="Arial" w:hint="cs"/>
                <w:b/>
                <w:bCs/>
                <w:sz w:val="20"/>
                <w:szCs w:val="20"/>
                <w:rtl/>
              </w:rPr>
              <w:t>–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مدیر فرهنگی</w:t>
            </w:r>
          </w:p>
        </w:tc>
        <w:tc>
          <w:tcPr>
            <w:tcW w:w="183" w:type="pct"/>
            <w:vAlign w:val="center"/>
          </w:tcPr>
          <w:p w14:paraId="5229AAD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238C173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5064087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28A511B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5FA4C56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4F362EA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6CA7960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2E6A2D10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72CCD34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6</w:t>
            </w:r>
          </w:p>
        </w:tc>
        <w:tc>
          <w:tcPr>
            <w:tcW w:w="206" w:type="pct"/>
            <w:vAlign w:val="center"/>
          </w:tcPr>
          <w:p w14:paraId="36D2360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396F0E9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748FC09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9DB9BB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08F0E2D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1C3B308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921" w:type="pct"/>
            <w:gridSpan w:val="2"/>
            <w:vAlign w:val="center"/>
          </w:tcPr>
          <w:p w14:paraId="25C10CB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</w:p>
        </w:tc>
        <w:tc>
          <w:tcPr>
            <w:tcW w:w="183" w:type="pct"/>
            <w:vAlign w:val="center"/>
          </w:tcPr>
          <w:p w14:paraId="7A10F33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774F43B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36E4DED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05462D4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7044060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7CA964A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098780F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7EFBA80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3A4F894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1852CAD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5</w:t>
            </w:r>
          </w:p>
        </w:tc>
        <w:tc>
          <w:tcPr>
            <w:tcW w:w="257" w:type="pct"/>
            <w:vAlign w:val="center"/>
          </w:tcPr>
          <w:p w14:paraId="3B3CE76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2A86754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034EA96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BC557C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5CC5C0E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921" w:type="pct"/>
            <w:gridSpan w:val="2"/>
            <w:vAlign w:val="center"/>
          </w:tcPr>
          <w:p w14:paraId="2985D9F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</w:p>
        </w:tc>
        <w:tc>
          <w:tcPr>
            <w:tcW w:w="183" w:type="pct"/>
            <w:vAlign w:val="center"/>
          </w:tcPr>
          <w:p w14:paraId="0F07011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1AC0AF1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6D09A48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25F9981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734CD4D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658D38A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75C454A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717AE1D6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12D2667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5</w:t>
            </w:r>
          </w:p>
        </w:tc>
        <w:tc>
          <w:tcPr>
            <w:tcW w:w="206" w:type="pct"/>
            <w:vAlign w:val="center"/>
          </w:tcPr>
          <w:p w14:paraId="2CB2A6C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5CB4B9D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1C4A6AF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6DF7256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3D61E04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6EE6600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2</w:t>
            </w:r>
          </w:p>
        </w:tc>
        <w:tc>
          <w:tcPr>
            <w:tcW w:w="921" w:type="pct"/>
            <w:gridSpan w:val="2"/>
            <w:vAlign w:val="center"/>
          </w:tcPr>
          <w:p w14:paraId="16FE008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</w:t>
            </w:r>
          </w:p>
        </w:tc>
        <w:tc>
          <w:tcPr>
            <w:tcW w:w="183" w:type="pct"/>
            <w:vAlign w:val="center"/>
          </w:tcPr>
          <w:p w14:paraId="2965E4F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450E005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452F17C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3AB07D9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1FCF089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648835B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58813FD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64700AB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1236BA9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58A00ED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4</w:t>
            </w:r>
          </w:p>
        </w:tc>
        <w:tc>
          <w:tcPr>
            <w:tcW w:w="257" w:type="pct"/>
            <w:vAlign w:val="center"/>
          </w:tcPr>
          <w:p w14:paraId="0F66107F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5993891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0BFE1C1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2E8903D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5965F6C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2</w:t>
            </w:r>
          </w:p>
        </w:tc>
        <w:tc>
          <w:tcPr>
            <w:tcW w:w="921" w:type="pct"/>
            <w:gridSpan w:val="2"/>
            <w:vAlign w:val="center"/>
          </w:tcPr>
          <w:p w14:paraId="37B8DA5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تحصیلات تکمیلی</w:t>
            </w:r>
          </w:p>
        </w:tc>
        <w:tc>
          <w:tcPr>
            <w:tcW w:w="183" w:type="pct"/>
            <w:vAlign w:val="center"/>
          </w:tcPr>
          <w:p w14:paraId="499C9E88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187AB55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368B1CE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11E0850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6D5C902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1313C30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782D8B5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3AAF625" w14:textId="77777777" w:rsidTr="0088214A">
        <w:trPr>
          <w:cantSplit/>
          <w:trHeight w:val="20"/>
          <w:jc w:val="center"/>
        </w:trPr>
        <w:tc>
          <w:tcPr>
            <w:tcW w:w="199" w:type="pct"/>
            <w:vAlign w:val="center"/>
          </w:tcPr>
          <w:p w14:paraId="6CF14A0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4</w:t>
            </w:r>
          </w:p>
        </w:tc>
        <w:tc>
          <w:tcPr>
            <w:tcW w:w="206" w:type="pct"/>
            <w:vAlign w:val="center"/>
          </w:tcPr>
          <w:p w14:paraId="7FB0F6C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42F9332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F081B"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243" w:type="pct"/>
            <w:vAlign w:val="center"/>
          </w:tcPr>
          <w:p w14:paraId="6D2C0B7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DC02207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EE64C1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385" w:type="pct"/>
            <w:vAlign w:val="center"/>
          </w:tcPr>
          <w:p w14:paraId="44012D1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5</w:t>
            </w:r>
          </w:p>
        </w:tc>
        <w:tc>
          <w:tcPr>
            <w:tcW w:w="921" w:type="pct"/>
            <w:gridSpan w:val="2"/>
            <w:vAlign w:val="center"/>
          </w:tcPr>
          <w:p w14:paraId="7C2BFAC2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تحصیلات تکمیلی</w:t>
            </w:r>
          </w:p>
        </w:tc>
        <w:tc>
          <w:tcPr>
            <w:tcW w:w="183" w:type="pct"/>
            <w:vAlign w:val="center"/>
          </w:tcPr>
          <w:p w14:paraId="3E3FED2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0" w:type="pct"/>
            <w:vAlign w:val="center"/>
          </w:tcPr>
          <w:p w14:paraId="35798A4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4" w:type="pct"/>
            <w:vAlign w:val="center"/>
          </w:tcPr>
          <w:p w14:paraId="12BA4D2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1" w:type="pct"/>
            <w:vAlign w:val="center"/>
          </w:tcPr>
          <w:p w14:paraId="102E09E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8" w:type="pct"/>
            <w:vAlign w:val="center"/>
          </w:tcPr>
          <w:p w14:paraId="513F137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5" w:type="pct"/>
            <w:vAlign w:val="center"/>
          </w:tcPr>
          <w:p w14:paraId="7BD9FA8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Align w:val="center"/>
          </w:tcPr>
          <w:p w14:paraId="746C8EB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3A003A84" w14:textId="77777777" w:rsidTr="0088214A">
        <w:trPr>
          <w:trHeight w:val="20"/>
          <w:jc w:val="center"/>
        </w:trPr>
        <w:tc>
          <w:tcPr>
            <w:tcW w:w="1904" w:type="pct"/>
            <w:gridSpan w:val="8"/>
            <w:shd w:val="clear" w:color="auto" w:fill="auto"/>
          </w:tcPr>
          <w:p w14:paraId="50B194D3" w14:textId="77777777" w:rsidR="0088214A" w:rsidRPr="00DF09EE" w:rsidRDefault="0088214A" w:rsidP="0088214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1</w:t>
            </w:r>
          </w:p>
          <w:p w14:paraId="47A74303" w14:textId="77777777" w:rsidR="0088214A" w:rsidRPr="00DF09EE" w:rsidRDefault="0088214A" w:rsidP="0088214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8</w:t>
            </w:r>
          </w:p>
        </w:tc>
        <w:tc>
          <w:tcPr>
            <w:tcW w:w="1949" w:type="pct"/>
            <w:gridSpan w:val="6"/>
            <w:shd w:val="pct5" w:color="auto" w:fill="auto"/>
            <w:vAlign w:val="center"/>
          </w:tcPr>
          <w:p w14:paraId="76C29431" w14:textId="77777777" w:rsidR="0088214A" w:rsidRPr="00DF09EE" w:rsidRDefault="0088214A" w:rsidP="0088214A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78" w:type="pct"/>
            <w:shd w:val="pct5" w:color="auto" w:fill="auto"/>
          </w:tcPr>
          <w:p w14:paraId="21BC0E4B" w14:textId="77777777" w:rsidR="0088214A" w:rsidRPr="00DF09EE" w:rsidRDefault="0088214A" w:rsidP="0088214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95" w:type="pct"/>
            <w:shd w:val="pct5" w:color="auto" w:fill="auto"/>
          </w:tcPr>
          <w:p w14:paraId="467D1BB4" w14:textId="77777777" w:rsidR="0088214A" w:rsidRPr="00DF09EE" w:rsidRDefault="0088214A" w:rsidP="0088214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pct"/>
            <w:shd w:val="clear" w:color="auto" w:fill="auto"/>
          </w:tcPr>
          <w:p w14:paraId="489C94AB" w14:textId="77777777" w:rsidR="0088214A" w:rsidRPr="00DF09EE" w:rsidRDefault="0088214A" w:rsidP="0088214A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7EEB23D2" w14:textId="77777777" w:rsidTr="0088214A">
        <w:trPr>
          <w:trHeight w:val="20"/>
          <w:jc w:val="center"/>
        </w:trPr>
        <w:tc>
          <w:tcPr>
            <w:tcW w:w="1250" w:type="pct"/>
            <w:gridSpan w:val="6"/>
          </w:tcPr>
          <w:p w14:paraId="35D19DF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ضو هیات علمی</w:t>
            </w:r>
          </w:p>
          <w:p w14:paraId="45A6CA0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AA2381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C4E2B9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250" w:type="pct"/>
            <w:gridSpan w:val="3"/>
          </w:tcPr>
          <w:p w14:paraId="4DE9F40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رييس كميسيون تخصصي </w:t>
            </w:r>
          </w:p>
          <w:p w14:paraId="23446E2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3431A2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04E017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353" w:type="pct"/>
            <w:gridSpan w:val="5"/>
          </w:tcPr>
          <w:p w14:paraId="1B99E7E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بیر کمیته منتخب </w:t>
            </w:r>
          </w:p>
          <w:p w14:paraId="7A63387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B798D50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12F018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147" w:type="pct"/>
            <w:gridSpan w:val="3"/>
          </w:tcPr>
          <w:p w14:paraId="5359FB6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ييس كميته منتخب</w:t>
            </w:r>
          </w:p>
          <w:p w14:paraId="3E0F293D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6ADDC2E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6E4B47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DCA2827" w14:textId="77777777" w:rsidR="00942A9B" w:rsidRPr="00DF09EE" w:rsidRDefault="00942A9B" w:rsidP="000C32A8">
      <w:pPr>
        <w:ind w:left="194"/>
        <w:jc w:val="lowKashida"/>
        <w:rPr>
          <w:rFonts w:cs="B Mitra"/>
          <w:b/>
          <w:bCs/>
          <w:sz w:val="6"/>
          <w:szCs w:val="6"/>
          <w:rtl/>
          <w:lang w:bidi="fa-IR"/>
        </w:rPr>
      </w:pPr>
    </w:p>
    <w:p w14:paraId="6F731331" w14:textId="77777777" w:rsidR="00DE28FB" w:rsidRPr="00DF09EE" w:rsidRDefault="00DE28FB" w:rsidP="000C32A8">
      <w:pPr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2CB43364" w14:textId="77777777" w:rsidR="00DE28FB" w:rsidRPr="00DF09EE" w:rsidRDefault="00DE28FB" w:rsidP="000C32A8">
      <w:pPr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18244F15" w14:textId="77777777" w:rsidR="003725E4" w:rsidRPr="00DF09EE" w:rsidRDefault="003725E4" w:rsidP="000C32A8">
      <w:pPr>
        <w:jc w:val="lowKashida"/>
        <w:rPr>
          <w:rFonts w:cs="B Mitra"/>
          <w:b/>
          <w:bCs/>
          <w:sz w:val="12"/>
          <w:szCs w:val="12"/>
          <w:rtl/>
        </w:rPr>
      </w:pPr>
    </w:p>
    <w:p w14:paraId="43FAA49B" w14:textId="77777777" w:rsidR="00076818" w:rsidRPr="00DF09EE" w:rsidRDefault="00076818" w:rsidP="000C32A8">
      <w:pPr>
        <w:jc w:val="lowKashida"/>
        <w:rPr>
          <w:rFonts w:cs="B Mitra"/>
          <w:b/>
          <w:bCs/>
          <w:sz w:val="12"/>
          <w:szCs w:val="12"/>
          <w:rtl/>
        </w:rPr>
      </w:pPr>
    </w:p>
    <w:p w14:paraId="0189AF32" w14:textId="77777777" w:rsidR="00DE28FB" w:rsidRPr="00DF09EE" w:rsidRDefault="00EB0986" w:rsidP="000C32A8">
      <w:pPr>
        <w:jc w:val="lowKashida"/>
        <w:rPr>
          <w:rFonts w:cs="B Mitra"/>
          <w:b/>
          <w:bCs/>
          <w:sz w:val="12"/>
          <w:szCs w:val="12"/>
          <w:rtl/>
        </w:rPr>
      </w:pPr>
      <w:r w:rsidRPr="00DF09EE">
        <w:rPr>
          <w:rFonts w:cs="B Mitra"/>
          <w:b/>
          <w:bCs/>
          <w:sz w:val="12"/>
          <w:szCs w:val="12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64656" w:rsidRPr="00DF09EE" w14:paraId="5C42826F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A12BF53" w14:textId="436ED2C4" w:rsidR="00064656" w:rsidRPr="00DF09EE" w:rsidRDefault="0006465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2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رپایی نمایشگا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، اردوها یا سایر فعالی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فوق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برنامه پژوهشي، فناوري، آموزشی، فرهنگی،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هنری و مدیریت اجرای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آن‌ با توجه به سطح برگزاری</w:t>
            </w:r>
          </w:p>
        </w:tc>
      </w:tr>
    </w:tbl>
    <w:p w14:paraId="7E92B2E6" w14:textId="77777777" w:rsidR="005F36C6" w:rsidRPr="00DF09EE" w:rsidRDefault="005F36C6" w:rsidP="000C32A8">
      <w:pPr>
        <w:ind w:left="30"/>
        <w:jc w:val="lowKashida"/>
        <w:rPr>
          <w:rFonts w:cs="B Mitra"/>
          <w:b/>
          <w:bCs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8"/>
        <w:gridCol w:w="3670"/>
        <w:gridCol w:w="817"/>
        <w:gridCol w:w="718"/>
        <w:gridCol w:w="597"/>
        <w:gridCol w:w="934"/>
        <w:gridCol w:w="670"/>
        <w:gridCol w:w="728"/>
        <w:gridCol w:w="1182"/>
        <w:gridCol w:w="559"/>
        <w:gridCol w:w="772"/>
        <w:gridCol w:w="1331"/>
        <w:gridCol w:w="1036"/>
        <w:gridCol w:w="886"/>
        <w:gridCol w:w="1268"/>
      </w:tblGrid>
      <w:tr w:rsidR="00F85EE4" w:rsidRPr="00DF09EE" w14:paraId="0C4E5709" w14:textId="77777777" w:rsidTr="0088214A">
        <w:trPr>
          <w:cantSplit/>
          <w:trHeight w:val="270"/>
          <w:jc w:val="center"/>
        </w:trPr>
        <w:tc>
          <w:tcPr>
            <w:tcW w:w="226" w:type="pct"/>
            <w:vMerge w:val="restart"/>
            <w:shd w:val="pct5" w:color="auto" w:fill="auto"/>
            <w:vAlign w:val="center"/>
          </w:tcPr>
          <w:p w14:paraId="5CE63084" w14:textId="77777777" w:rsidR="00F85EE4" w:rsidRPr="00DF09EE" w:rsidRDefault="00F85EE4" w:rsidP="004860B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55" w:type="pct"/>
            <w:vMerge w:val="restart"/>
            <w:shd w:val="pct5" w:color="auto" w:fill="auto"/>
            <w:vAlign w:val="center"/>
          </w:tcPr>
          <w:p w14:paraId="05E027AD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فعالیت </w:t>
            </w:r>
          </w:p>
        </w:tc>
        <w:tc>
          <w:tcPr>
            <w:tcW w:w="965" w:type="pct"/>
            <w:gridSpan w:val="4"/>
            <w:shd w:val="pct5" w:color="auto" w:fill="auto"/>
            <w:vAlign w:val="center"/>
          </w:tcPr>
          <w:p w14:paraId="035EC4A9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طح برگزاری</w:t>
            </w:r>
          </w:p>
        </w:tc>
        <w:tc>
          <w:tcPr>
            <w:tcW w:w="440" w:type="pct"/>
            <w:gridSpan w:val="2"/>
            <w:shd w:val="pct5" w:color="auto" w:fill="auto"/>
            <w:vAlign w:val="center"/>
          </w:tcPr>
          <w:p w14:paraId="65AB2C55" w14:textId="77777777" w:rsidR="00B065EA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  <w:p w14:paraId="72D0A7C5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نجام فعالیت </w:t>
            </w:r>
          </w:p>
        </w:tc>
        <w:tc>
          <w:tcPr>
            <w:tcW w:w="372" w:type="pct"/>
            <w:vMerge w:val="restart"/>
            <w:shd w:val="pct5" w:color="auto" w:fill="auto"/>
            <w:vAlign w:val="center"/>
          </w:tcPr>
          <w:p w14:paraId="49C12A2D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رجع </w:t>
            </w:r>
          </w:p>
          <w:p w14:paraId="127BD2B2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أیید کننده</w:t>
            </w:r>
          </w:p>
        </w:tc>
        <w:tc>
          <w:tcPr>
            <w:tcW w:w="419" w:type="pct"/>
            <w:gridSpan w:val="2"/>
            <w:vMerge w:val="restart"/>
            <w:shd w:val="pct5" w:color="auto" w:fill="auto"/>
            <w:vAlign w:val="center"/>
          </w:tcPr>
          <w:p w14:paraId="334EC20B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و تاریخ تاییدیه</w:t>
            </w:r>
          </w:p>
        </w:tc>
        <w:tc>
          <w:tcPr>
            <w:tcW w:w="419" w:type="pct"/>
            <w:vMerge w:val="restart"/>
            <w:shd w:val="pct5" w:color="auto" w:fill="auto"/>
            <w:vAlign w:val="center"/>
          </w:tcPr>
          <w:p w14:paraId="6F76EF7E" w14:textId="77777777" w:rsidR="004860BD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40CEAA43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="00114316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53669EFC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605" w:type="pct"/>
            <w:gridSpan w:val="2"/>
            <w:shd w:val="pct5" w:color="auto" w:fill="auto"/>
            <w:vAlign w:val="center"/>
          </w:tcPr>
          <w:p w14:paraId="22EE10CD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400" w:type="pct"/>
            <w:vMerge w:val="restart"/>
            <w:shd w:val="pct5" w:color="auto" w:fill="auto"/>
            <w:vAlign w:val="center"/>
          </w:tcPr>
          <w:p w14:paraId="2207477D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4860BD" w:rsidRPr="00DF09EE" w14:paraId="4186FE37" w14:textId="77777777" w:rsidTr="0088214A">
        <w:trPr>
          <w:cantSplit/>
          <w:trHeight w:val="708"/>
          <w:jc w:val="center"/>
        </w:trPr>
        <w:tc>
          <w:tcPr>
            <w:tcW w:w="226" w:type="pct"/>
            <w:vMerge/>
            <w:vAlign w:val="center"/>
          </w:tcPr>
          <w:p w14:paraId="346DB8D4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Merge/>
            <w:shd w:val="pct5" w:color="auto" w:fill="auto"/>
            <w:vAlign w:val="center"/>
          </w:tcPr>
          <w:p w14:paraId="70587E92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7" w:type="pct"/>
            <w:shd w:val="pct5" w:color="auto" w:fill="auto"/>
            <w:vAlign w:val="center"/>
          </w:tcPr>
          <w:p w14:paraId="0DFC93EA" w14:textId="77777777" w:rsidR="00F85EE4" w:rsidRPr="00DF09EE" w:rsidRDefault="00F85EE4" w:rsidP="000903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وسسه</w:t>
            </w:r>
          </w:p>
        </w:tc>
        <w:tc>
          <w:tcPr>
            <w:tcW w:w="225" w:type="pct"/>
            <w:shd w:val="pct5" w:color="auto" w:fill="auto"/>
            <w:vAlign w:val="center"/>
          </w:tcPr>
          <w:p w14:paraId="2DC328A3" w14:textId="77777777" w:rsidR="00F85EE4" w:rsidRPr="00DF09EE" w:rsidRDefault="00F85EE4" w:rsidP="000903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ستانی</w:t>
            </w:r>
          </w:p>
        </w:tc>
        <w:tc>
          <w:tcPr>
            <w:tcW w:w="188" w:type="pct"/>
            <w:shd w:val="pct5" w:color="auto" w:fill="auto"/>
            <w:vAlign w:val="center"/>
          </w:tcPr>
          <w:p w14:paraId="32FACAA2" w14:textId="77777777" w:rsidR="00F85EE4" w:rsidRPr="00DF09EE" w:rsidRDefault="00F85EE4" w:rsidP="000903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لی </w:t>
            </w:r>
          </w:p>
        </w:tc>
        <w:tc>
          <w:tcPr>
            <w:tcW w:w="294" w:type="pct"/>
            <w:shd w:val="pct5" w:color="auto" w:fill="auto"/>
            <w:vAlign w:val="center"/>
          </w:tcPr>
          <w:p w14:paraId="5A3C8563" w14:textId="77777777" w:rsidR="00F85EE4" w:rsidRPr="00DF09EE" w:rsidRDefault="00F85EE4" w:rsidP="004860B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ین</w:t>
            </w:r>
            <w:r w:rsidR="004860BD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لمللی</w:t>
            </w:r>
          </w:p>
        </w:tc>
        <w:tc>
          <w:tcPr>
            <w:tcW w:w="211" w:type="pct"/>
            <w:shd w:val="pct5" w:color="auto" w:fill="auto"/>
            <w:vAlign w:val="center"/>
          </w:tcPr>
          <w:p w14:paraId="5ED60D51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روع </w:t>
            </w:r>
          </w:p>
        </w:tc>
        <w:tc>
          <w:tcPr>
            <w:tcW w:w="228" w:type="pct"/>
            <w:shd w:val="pct5" w:color="auto" w:fill="auto"/>
            <w:vAlign w:val="center"/>
          </w:tcPr>
          <w:p w14:paraId="54C9BAE9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372" w:type="pct"/>
            <w:vMerge/>
            <w:vAlign w:val="center"/>
          </w:tcPr>
          <w:p w14:paraId="5A14585B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19" w:type="pct"/>
            <w:gridSpan w:val="2"/>
            <w:vMerge/>
            <w:vAlign w:val="center"/>
          </w:tcPr>
          <w:p w14:paraId="598E817C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19" w:type="pct"/>
            <w:vMerge/>
            <w:vAlign w:val="center"/>
          </w:tcPr>
          <w:p w14:paraId="4B0A5780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26" w:type="pct"/>
            <w:shd w:val="pct5" w:color="auto" w:fill="auto"/>
            <w:vAlign w:val="center"/>
          </w:tcPr>
          <w:p w14:paraId="66CBA117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79" w:type="pct"/>
            <w:shd w:val="pct5" w:color="auto" w:fill="auto"/>
            <w:vAlign w:val="center"/>
          </w:tcPr>
          <w:p w14:paraId="2CEFD629" w14:textId="77777777" w:rsidR="00F85EE4" w:rsidRPr="00DF09EE" w:rsidRDefault="00F85EE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400" w:type="pct"/>
            <w:vMerge/>
            <w:textDirection w:val="btLr"/>
          </w:tcPr>
          <w:p w14:paraId="07F79E77" w14:textId="77777777" w:rsidR="00F85EE4" w:rsidRPr="00DF09EE" w:rsidRDefault="00F85EE4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4860BD" w:rsidRPr="00DF09EE" w14:paraId="15B7C27B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72D36CA7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33FC395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6E31271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6EB628D9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5D49F85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79C987B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436823FD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0D3976D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7091702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16882B50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00F256E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BFBE62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39B86B8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730158C7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526ED515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45ACA9A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0BF50B4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52BEE26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7FFFB4E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0FCBB99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159BAE3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107693ED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3015A3D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493A760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62CE89A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28831AA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8A2CD8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8B4028C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1CD27F6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72C1B4FC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00F15CB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467EF3B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0F593490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6C423F44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4482146E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4D569C3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0EB31B0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081FE456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4A876B1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482445DE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329940CC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3C57A23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08F6ABC4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7A282FE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0DF918B8" w14:textId="77777777" w:rsidTr="0088214A">
        <w:trPr>
          <w:cantSplit/>
          <w:trHeight w:val="292"/>
          <w:jc w:val="center"/>
        </w:trPr>
        <w:tc>
          <w:tcPr>
            <w:tcW w:w="226" w:type="pct"/>
            <w:vAlign w:val="center"/>
          </w:tcPr>
          <w:p w14:paraId="0C491745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6B0E5EF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215D628D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169A7FC9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4024FD3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6612ED7C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7F2DAB53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161283F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5F5D7B76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20564AD1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2980EB73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1D5651B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02949DD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1A782390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62D3B536" w14:textId="77777777" w:rsidTr="0088214A">
        <w:trPr>
          <w:cantSplit/>
          <w:trHeight w:val="292"/>
          <w:jc w:val="center"/>
        </w:trPr>
        <w:tc>
          <w:tcPr>
            <w:tcW w:w="226" w:type="pct"/>
            <w:vAlign w:val="center"/>
          </w:tcPr>
          <w:p w14:paraId="28360750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3BC351F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4F2B682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4F46DB8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6C60E1EC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5BC7FBB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220F90F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4A3826A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672F718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2222AC2C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2733D7F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AF02F17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3B4B467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51DB3D8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7511ABB5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6EDBC4A9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001484C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2E358F3F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57C52107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4090F969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14BD124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34720AAD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16105821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0C11B63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1E87453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46778A3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2FEA9D6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EC65D9F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0B025F60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4766E5FD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41F523AF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7466BDD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57" w:type="pct"/>
            <w:vAlign w:val="center"/>
          </w:tcPr>
          <w:p w14:paraId="248D2BE9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56DA3E9E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0DA11D5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78EFB306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1EB3E94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7708816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1C5888D6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0B863384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36730427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57324A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5D522EB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34D76C6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860BD" w:rsidRPr="00DF09EE" w14:paraId="6C632BEE" w14:textId="77777777" w:rsidTr="0088214A">
        <w:trPr>
          <w:cantSplit/>
          <w:trHeight w:val="270"/>
          <w:jc w:val="center"/>
        </w:trPr>
        <w:tc>
          <w:tcPr>
            <w:tcW w:w="226" w:type="pct"/>
            <w:vAlign w:val="center"/>
          </w:tcPr>
          <w:p w14:paraId="5191FFB0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55" w:type="pct"/>
            <w:vAlign w:val="center"/>
          </w:tcPr>
          <w:p w14:paraId="690AE88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7" w:type="pct"/>
            <w:vAlign w:val="center"/>
          </w:tcPr>
          <w:p w14:paraId="6287DBA9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5" w:type="pct"/>
            <w:vAlign w:val="center"/>
          </w:tcPr>
          <w:p w14:paraId="1102C0F5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8" w:type="pct"/>
            <w:vAlign w:val="center"/>
          </w:tcPr>
          <w:p w14:paraId="31B13353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4" w:type="pct"/>
            <w:vAlign w:val="center"/>
          </w:tcPr>
          <w:p w14:paraId="760AB31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1" w:type="pct"/>
            <w:vAlign w:val="center"/>
          </w:tcPr>
          <w:p w14:paraId="1385858D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8" w:type="pct"/>
            <w:vAlign w:val="center"/>
          </w:tcPr>
          <w:p w14:paraId="04612002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1D159F88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gridSpan w:val="2"/>
            <w:vAlign w:val="center"/>
          </w:tcPr>
          <w:p w14:paraId="6195DDBA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4D6800AF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29EF2ACB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574972D4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0" w:type="pct"/>
            <w:vAlign w:val="center"/>
          </w:tcPr>
          <w:p w14:paraId="37C71AFD" w14:textId="77777777" w:rsidR="00F85EE4" w:rsidRPr="00DF09EE" w:rsidRDefault="00F85EE4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E28FB" w:rsidRPr="00DF09EE" w14:paraId="5B0A9C22" w14:textId="77777777" w:rsidTr="0088214A">
        <w:trPr>
          <w:jc w:val="center"/>
        </w:trPr>
        <w:tc>
          <w:tcPr>
            <w:tcW w:w="2557" w:type="pct"/>
            <w:gridSpan w:val="7"/>
            <w:shd w:val="clear" w:color="auto" w:fill="auto"/>
          </w:tcPr>
          <w:p w14:paraId="3399495D" w14:textId="77777777" w:rsidR="00DE28FB" w:rsidRPr="00DF09EE" w:rsidRDefault="00DE28F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ED1B46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ED1B4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  <w:p w14:paraId="1AA05106" w14:textId="77777777" w:rsidR="00DE28FB" w:rsidRPr="00DF09EE" w:rsidRDefault="00DE28F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6</w:t>
            </w:r>
          </w:p>
        </w:tc>
        <w:tc>
          <w:tcPr>
            <w:tcW w:w="1438" w:type="pct"/>
            <w:gridSpan w:val="5"/>
            <w:shd w:val="pct5" w:color="auto" w:fill="auto"/>
            <w:vAlign w:val="center"/>
          </w:tcPr>
          <w:p w14:paraId="13511DA9" w14:textId="77777777" w:rsidR="00DE28FB" w:rsidRPr="00DF09EE" w:rsidRDefault="00DE28FB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26" w:type="pct"/>
            <w:shd w:val="pct5" w:color="auto" w:fill="auto"/>
          </w:tcPr>
          <w:p w14:paraId="29EBA500" w14:textId="77777777" w:rsidR="00DE28FB" w:rsidRPr="00DF09EE" w:rsidRDefault="00DE28F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shd w:val="pct5" w:color="auto" w:fill="auto"/>
          </w:tcPr>
          <w:p w14:paraId="5025CB37" w14:textId="77777777" w:rsidR="00DE28FB" w:rsidRPr="00DF09EE" w:rsidRDefault="00DE28F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0" w:type="pct"/>
            <w:shd w:val="clear" w:color="auto" w:fill="auto"/>
          </w:tcPr>
          <w:p w14:paraId="54F1CB21" w14:textId="77777777" w:rsidR="00DE28FB" w:rsidRPr="00DF09EE" w:rsidRDefault="00DE28F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386E693B" w14:textId="77777777" w:rsidTr="0088214A">
        <w:trPr>
          <w:jc w:val="center"/>
        </w:trPr>
        <w:tc>
          <w:tcPr>
            <w:tcW w:w="1864" w:type="pct"/>
            <w:gridSpan w:val="4"/>
          </w:tcPr>
          <w:p w14:paraId="4114BAD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34F9E1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06FF09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16D480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70" w:type="pct"/>
            <w:gridSpan w:val="6"/>
          </w:tcPr>
          <w:p w14:paraId="68708AA8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40843AA1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BCA0609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0564F0E" w14:textId="77777777" w:rsidR="001707F0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67" w:type="pct"/>
            <w:gridSpan w:val="5"/>
          </w:tcPr>
          <w:p w14:paraId="0A23800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EF2C83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2F78EA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E28A5D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EC7C8DB" w14:textId="77777777" w:rsidR="001D5391" w:rsidRPr="00DF09EE" w:rsidRDefault="001D5391" w:rsidP="000C32A8">
      <w:pPr>
        <w:ind w:left="30"/>
        <w:jc w:val="lowKashida"/>
        <w:rPr>
          <w:rFonts w:cs="B Mitra"/>
          <w:b/>
          <w:bCs/>
          <w:sz w:val="20"/>
          <w:szCs w:val="20"/>
          <w:rtl/>
        </w:rPr>
      </w:pPr>
    </w:p>
    <w:p w14:paraId="51718440" w14:textId="77777777" w:rsidR="00925DCB" w:rsidRPr="00DF09EE" w:rsidRDefault="00925DCB" w:rsidP="000C32A8">
      <w:pPr>
        <w:ind w:left="30" w:right="-240"/>
        <w:jc w:val="lowKashida"/>
        <w:rPr>
          <w:rFonts w:cs="B Mitra"/>
          <w:b/>
          <w:bCs/>
          <w:sz w:val="10"/>
          <w:szCs w:val="10"/>
          <w:rtl/>
        </w:rPr>
      </w:pPr>
    </w:p>
    <w:p w14:paraId="0AEB6D7C" w14:textId="77777777" w:rsidR="00D911AA" w:rsidRPr="00DF09EE" w:rsidRDefault="00925DCB" w:rsidP="000C32A8">
      <w:pPr>
        <w:ind w:right="-240"/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64656" w:rsidRPr="00DF09EE" w14:paraId="50403AB0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4D3E68C" w14:textId="77777777" w:rsidR="00064656" w:rsidRPr="00DF09EE" w:rsidRDefault="00064656" w:rsidP="00114316">
            <w:pPr>
              <w:ind w:left="417" w:hanging="417"/>
              <w:jc w:val="both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 xml:space="preserve">4-3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طراحی و را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اندازی آزمایشگا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‌ها و كارگا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softHyphen/>
              <w:t>های تخصصی، اعم از فني، پژوهشي و هنري، واحدهای نیمه</w:t>
            </w:r>
            <w:r w:rsidR="00551003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صنعتی و پژوهشی، کتابخان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تخصصی، شبک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تخصصی مجازی، حسب اهمیت و تجهیزات موجود و ميزان</w:t>
            </w:r>
            <w:r w:rsidR="0060669D" w:rsidRPr="00DF09EE">
              <w:rPr>
                <w:rFonts w:cs="B Mitra"/>
                <w:b/>
                <w:bCs/>
                <w:sz w:val="20"/>
                <w:szCs w:val="20"/>
                <w:rtl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بهر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برداري </w:t>
            </w:r>
          </w:p>
        </w:tc>
      </w:tr>
    </w:tbl>
    <w:p w14:paraId="4B1843C2" w14:textId="77777777" w:rsidR="00D911AA" w:rsidRPr="00DF09EE" w:rsidRDefault="00D911AA" w:rsidP="000C32A8">
      <w:pPr>
        <w:ind w:right="-240"/>
        <w:jc w:val="lowKashida"/>
        <w:rPr>
          <w:rFonts w:cs="B Mitra"/>
          <w:b/>
          <w:bCs/>
          <w:sz w:val="12"/>
          <w:szCs w:val="12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1"/>
        <w:gridCol w:w="2103"/>
        <w:gridCol w:w="832"/>
        <w:gridCol w:w="829"/>
        <w:gridCol w:w="1525"/>
        <w:gridCol w:w="2084"/>
        <w:gridCol w:w="1344"/>
        <w:gridCol w:w="2952"/>
        <w:gridCol w:w="1125"/>
        <w:gridCol w:w="848"/>
        <w:gridCol w:w="1573"/>
      </w:tblGrid>
      <w:tr w:rsidR="0088214A" w:rsidRPr="00DF09EE" w14:paraId="13EBA496" w14:textId="77777777" w:rsidTr="00D12120">
        <w:trPr>
          <w:cantSplit/>
          <w:trHeight w:val="270"/>
          <w:jc w:val="center"/>
        </w:trPr>
        <w:tc>
          <w:tcPr>
            <w:tcW w:w="211" w:type="pct"/>
            <w:vMerge w:val="restart"/>
            <w:shd w:val="pct5" w:color="auto" w:fill="auto"/>
            <w:vAlign w:val="center"/>
          </w:tcPr>
          <w:p w14:paraId="7CEC50CD" w14:textId="77777777" w:rsidR="0060669D" w:rsidRPr="00DF09EE" w:rsidRDefault="0060669D" w:rsidP="0009031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662" w:type="pct"/>
            <w:vMerge w:val="restart"/>
            <w:shd w:val="pct5" w:color="auto" w:fill="auto"/>
            <w:vAlign w:val="center"/>
          </w:tcPr>
          <w:p w14:paraId="10E4B4D2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522" w:type="pct"/>
            <w:gridSpan w:val="2"/>
            <w:shd w:val="pct5" w:color="auto" w:fill="auto"/>
            <w:vAlign w:val="center"/>
          </w:tcPr>
          <w:p w14:paraId="30F9A8F1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نجام فعالیت</w:t>
            </w:r>
          </w:p>
        </w:tc>
        <w:tc>
          <w:tcPr>
            <w:tcW w:w="480" w:type="pct"/>
            <w:vMerge w:val="restart"/>
            <w:shd w:val="pct5" w:color="auto" w:fill="auto"/>
            <w:vAlign w:val="center"/>
          </w:tcPr>
          <w:p w14:paraId="74D2F86B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حل انجام </w:t>
            </w:r>
          </w:p>
          <w:p w14:paraId="5C911D07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فعالیت</w:t>
            </w:r>
          </w:p>
        </w:tc>
        <w:tc>
          <w:tcPr>
            <w:tcW w:w="656" w:type="pct"/>
            <w:vMerge w:val="restart"/>
            <w:shd w:val="pct5" w:color="auto" w:fill="auto"/>
            <w:vAlign w:val="center"/>
          </w:tcPr>
          <w:p w14:paraId="46136EA2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رجع </w:t>
            </w:r>
          </w:p>
          <w:p w14:paraId="72881590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أیید کننده </w:t>
            </w:r>
          </w:p>
        </w:tc>
        <w:tc>
          <w:tcPr>
            <w:tcW w:w="422" w:type="pct"/>
            <w:vMerge w:val="restart"/>
            <w:shd w:val="pct5" w:color="auto" w:fill="auto"/>
            <w:vAlign w:val="center"/>
          </w:tcPr>
          <w:p w14:paraId="69B037E9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و تاریخ تائیدیه</w:t>
            </w:r>
          </w:p>
        </w:tc>
        <w:tc>
          <w:tcPr>
            <w:tcW w:w="929" w:type="pct"/>
            <w:vMerge w:val="restart"/>
            <w:shd w:val="pct5" w:color="auto" w:fill="auto"/>
            <w:vAlign w:val="center"/>
          </w:tcPr>
          <w:p w14:paraId="285DD690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32FD21E3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621" w:type="pct"/>
            <w:gridSpan w:val="2"/>
            <w:shd w:val="pct5" w:color="auto" w:fill="auto"/>
            <w:vAlign w:val="center"/>
          </w:tcPr>
          <w:p w14:paraId="3409D78F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495" w:type="pct"/>
            <w:vMerge w:val="restart"/>
            <w:shd w:val="pct5" w:color="auto" w:fill="auto"/>
            <w:vAlign w:val="center"/>
          </w:tcPr>
          <w:p w14:paraId="789F5779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88214A" w:rsidRPr="00DF09EE" w14:paraId="79CF1275" w14:textId="77777777" w:rsidTr="00D12120">
        <w:trPr>
          <w:cantSplit/>
          <w:trHeight w:val="604"/>
          <w:jc w:val="center"/>
        </w:trPr>
        <w:tc>
          <w:tcPr>
            <w:tcW w:w="211" w:type="pct"/>
            <w:vMerge/>
            <w:textDirection w:val="btLr"/>
            <w:vAlign w:val="center"/>
          </w:tcPr>
          <w:p w14:paraId="5215CA0F" w14:textId="77777777" w:rsidR="0060669D" w:rsidRPr="00DF09EE" w:rsidRDefault="0060669D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Merge/>
            <w:vAlign w:val="center"/>
          </w:tcPr>
          <w:p w14:paraId="28F58ACD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shd w:val="pct5" w:color="auto" w:fill="auto"/>
            <w:vAlign w:val="center"/>
          </w:tcPr>
          <w:p w14:paraId="6EDA9CC8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261" w:type="pct"/>
            <w:shd w:val="pct5" w:color="auto" w:fill="auto"/>
            <w:vAlign w:val="center"/>
          </w:tcPr>
          <w:p w14:paraId="53BD9B57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480" w:type="pct"/>
            <w:vMerge/>
            <w:vAlign w:val="center"/>
          </w:tcPr>
          <w:p w14:paraId="2BFD4E05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Merge/>
            <w:vAlign w:val="center"/>
          </w:tcPr>
          <w:p w14:paraId="2FA6E17F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vAlign w:val="center"/>
          </w:tcPr>
          <w:p w14:paraId="30258A26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Merge/>
            <w:vAlign w:val="center"/>
          </w:tcPr>
          <w:p w14:paraId="2B319272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shd w:val="pct5" w:color="auto" w:fill="auto"/>
            <w:vAlign w:val="center"/>
          </w:tcPr>
          <w:p w14:paraId="27CBF38F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ته منتخب </w:t>
            </w:r>
          </w:p>
        </w:tc>
        <w:tc>
          <w:tcPr>
            <w:tcW w:w="267" w:type="pct"/>
            <w:shd w:val="pct5" w:color="auto" w:fill="auto"/>
            <w:vAlign w:val="center"/>
          </w:tcPr>
          <w:p w14:paraId="564B8E1D" w14:textId="77777777" w:rsidR="0060669D" w:rsidRPr="00DF09EE" w:rsidRDefault="0060669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495" w:type="pct"/>
            <w:vMerge/>
            <w:textDirection w:val="btLr"/>
          </w:tcPr>
          <w:p w14:paraId="2B97CE38" w14:textId="77777777" w:rsidR="0060669D" w:rsidRPr="00DF09EE" w:rsidRDefault="0060669D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88214A" w:rsidRPr="00DF09EE" w14:paraId="724393DC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180403B9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662" w:type="pct"/>
            <w:vAlign w:val="center"/>
          </w:tcPr>
          <w:p w14:paraId="6D0F955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راه اندازی سایت تخصصی کامپیوتر</w:t>
            </w:r>
          </w:p>
        </w:tc>
        <w:tc>
          <w:tcPr>
            <w:tcW w:w="261" w:type="pct"/>
            <w:vAlign w:val="center"/>
          </w:tcPr>
          <w:p w14:paraId="09E203BB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3EB5C29F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5DF8359C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دانشگاه صنعتی قم</w:t>
            </w:r>
          </w:p>
        </w:tc>
        <w:tc>
          <w:tcPr>
            <w:tcW w:w="656" w:type="pct"/>
            <w:vAlign w:val="center"/>
          </w:tcPr>
          <w:p w14:paraId="162D9870" w14:textId="77777777" w:rsidR="0088214A" w:rsidRPr="00DF09EE" w:rsidRDefault="000D2424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عاونت آموزشی</w:t>
            </w:r>
          </w:p>
        </w:tc>
        <w:tc>
          <w:tcPr>
            <w:tcW w:w="422" w:type="pct"/>
            <w:vAlign w:val="center"/>
          </w:tcPr>
          <w:p w14:paraId="2B341AC6" w14:textId="77777777" w:rsidR="0088214A" w:rsidRDefault="00D12120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04/04/1402</w:t>
            </w:r>
          </w:p>
          <w:p w14:paraId="6E3DB057" w14:textId="638B2CD2" w:rsidR="00D12120" w:rsidRPr="00DF09EE" w:rsidRDefault="00D12120" w:rsidP="000D2424">
            <w:pPr>
              <w:jc w:val="center"/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94321/1003</w:t>
            </w:r>
          </w:p>
        </w:tc>
        <w:tc>
          <w:tcPr>
            <w:tcW w:w="929" w:type="pct"/>
            <w:vAlign w:val="center"/>
          </w:tcPr>
          <w:p w14:paraId="4FA2E786" w14:textId="6D436C66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عبدالرضا رسولی کناری</w:t>
            </w:r>
          </w:p>
        </w:tc>
        <w:tc>
          <w:tcPr>
            <w:tcW w:w="354" w:type="pct"/>
            <w:vAlign w:val="center"/>
          </w:tcPr>
          <w:p w14:paraId="3798EB81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008F75F4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1AACCD10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12120" w:rsidRPr="00DF09EE" w14:paraId="0E401A3C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258C5B58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662" w:type="pct"/>
            <w:vAlign w:val="center"/>
          </w:tcPr>
          <w:p w14:paraId="1498F6F1" w14:textId="64D0FC71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راه اندازی ازمایشگاه تخصصی برق-کنترل</w:t>
            </w:r>
            <w:r w:rsidR="00F200E6">
              <w:rPr>
                <w:rFonts w:cs="B Mitra" w:hint="cs"/>
                <w:b/>
                <w:bCs/>
                <w:sz w:val="20"/>
                <w:szCs w:val="20"/>
                <w:rtl/>
              </w:rPr>
              <w:t>، مدار مخابراتی، مدار منطقی، معماری و ریزپردازنده</w:t>
            </w:r>
          </w:p>
        </w:tc>
        <w:tc>
          <w:tcPr>
            <w:tcW w:w="261" w:type="pct"/>
            <w:vAlign w:val="center"/>
          </w:tcPr>
          <w:p w14:paraId="4B464953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6277E3D2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2C6BD3FF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دانشگاه صنعتی قم</w:t>
            </w:r>
          </w:p>
        </w:tc>
        <w:tc>
          <w:tcPr>
            <w:tcW w:w="656" w:type="pct"/>
            <w:vAlign w:val="center"/>
          </w:tcPr>
          <w:p w14:paraId="3FB095E9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عاونت آموزشی</w:t>
            </w:r>
          </w:p>
        </w:tc>
        <w:tc>
          <w:tcPr>
            <w:tcW w:w="422" w:type="pct"/>
            <w:vAlign w:val="center"/>
          </w:tcPr>
          <w:p w14:paraId="794824C0" w14:textId="77777777" w:rsidR="00D12120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04/04/1402</w:t>
            </w:r>
          </w:p>
          <w:p w14:paraId="19D65EA6" w14:textId="5FB6D395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94321/1003</w:t>
            </w:r>
          </w:p>
        </w:tc>
        <w:tc>
          <w:tcPr>
            <w:tcW w:w="929" w:type="pct"/>
            <w:vAlign w:val="center"/>
          </w:tcPr>
          <w:p w14:paraId="4FF9C638" w14:textId="3EFF687D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0EAC">
              <w:rPr>
                <w:rFonts w:cs="B Mitra" w:hint="cs"/>
                <w:b/>
                <w:bCs/>
                <w:sz w:val="20"/>
                <w:szCs w:val="20"/>
                <w:rtl/>
              </w:rPr>
              <w:t>عبدالرضا رسولی کناری</w:t>
            </w:r>
          </w:p>
        </w:tc>
        <w:tc>
          <w:tcPr>
            <w:tcW w:w="354" w:type="pct"/>
            <w:vAlign w:val="center"/>
          </w:tcPr>
          <w:p w14:paraId="3C3629DC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04F0BCC2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22861E2B" w14:textId="77777777" w:rsidR="00D12120" w:rsidRPr="00DF09EE" w:rsidRDefault="00D12120" w:rsidP="00D1212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028D134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4C3B35A1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1685466B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1EB440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099E5DA6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1B7B6241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67750CE3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07C3FE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09AD2A50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533CEFEA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63CCCE54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4314630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1660EBD7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38EE6573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2CB6B10A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77B2A0B3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ACBEB97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1C19BD60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2282C439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0DAE88F7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7BC91F6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6DC7A589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1F266C3D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20131031" w14:textId="77777777" w:rsidR="0088214A" w:rsidRPr="00DF09EE" w:rsidRDefault="0088214A" w:rsidP="000D24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7BAAEA76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1F4447E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19868C76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59C738C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4ADAD136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4798DC0F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4E3F045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2955B3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16D9F566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42A81369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44FD7651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4AB0CCBA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1F712763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66F1AA79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6025DCAA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278F578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411C990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01266421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38DBF246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8EA2851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7A199C44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438CCBA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0B6E5FC7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245D040D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54BB16B7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5300D17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616F92A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05ABA49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03A94848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1046A9C2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01EB226A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493F30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2AE042E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7874124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17ED1C2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7E5D19F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23E74DDE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2863449F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034C4EF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217D62D2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6244E20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079F882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0E35F0D8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4665514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37ECF81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18F5C978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283ECEE5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0C93F9EA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37664860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7BA2F88A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3625BD7F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60E3723F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0A2D52C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51D8BD3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02E0DF9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07EDBB09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462CF754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46191EAF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4CBAED9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3A38FD9D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1524E329" w14:textId="77777777" w:rsidTr="00D12120">
        <w:trPr>
          <w:cantSplit/>
          <w:trHeight w:val="270"/>
          <w:jc w:val="center"/>
        </w:trPr>
        <w:tc>
          <w:tcPr>
            <w:tcW w:w="211" w:type="pct"/>
            <w:vAlign w:val="center"/>
          </w:tcPr>
          <w:p w14:paraId="69F36AA2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2" w:type="pct"/>
            <w:vAlign w:val="center"/>
          </w:tcPr>
          <w:p w14:paraId="3A4EA7F0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61" w:type="pct"/>
            <w:vAlign w:val="center"/>
          </w:tcPr>
          <w:p w14:paraId="768D68EB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29FEEB32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0" w:type="pct"/>
            <w:vAlign w:val="center"/>
          </w:tcPr>
          <w:p w14:paraId="33919F54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6" w:type="pct"/>
            <w:vAlign w:val="center"/>
          </w:tcPr>
          <w:p w14:paraId="749A1BE6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72D4435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29" w:type="pct"/>
            <w:vAlign w:val="center"/>
          </w:tcPr>
          <w:p w14:paraId="7E9E969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250524C9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Align w:val="center"/>
          </w:tcPr>
          <w:p w14:paraId="5160F063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5" w:type="pct"/>
            <w:vAlign w:val="center"/>
          </w:tcPr>
          <w:p w14:paraId="0EF2D6BE" w14:textId="77777777" w:rsidR="0088214A" w:rsidRPr="00DF09EE" w:rsidRDefault="0088214A" w:rsidP="0088214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04ED57DA" w14:textId="77777777" w:rsidTr="00D12120">
        <w:trPr>
          <w:jc w:val="center"/>
        </w:trPr>
        <w:tc>
          <w:tcPr>
            <w:tcW w:w="1876" w:type="pct"/>
            <w:gridSpan w:val="5"/>
            <w:shd w:val="clear" w:color="auto" w:fill="auto"/>
          </w:tcPr>
          <w:p w14:paraId="432B4ED9" w14:textId="77777777" w:rsidR="0088214A" w:rsidRPr="00DF09EE" w:rsidRDefault="0088214A" w:rsidP="0088214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4</w:t>
            </w:r>
          </w:p>
          <w:p w14:paraId="6F7CA216" w14:textId="77777777" w:rsidR="0088214A" w:rsidRPr="00DF09EE" w:rsidRDefault="0088214A" w:rsidP="0088214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6</w:t>
            </w:r>
          </w:p>
        </w:tc>
        <w:tc>
          <w:tcPr>
            <w:tcW w:w="2007" w:type="pct"/>
            <w:gridSpan w:val="3"/>
            <w:shd w:val="pct5" w:color="auto" w:fill="auto"/>
            <w:vAlign w:val="center"/>
          </w:tcPr>
          <w:p w14:paraId="1B631C3B" w14:textId="77777777" w:rsidR="0088214A" w:rsidRPr="00DF09EE" w:rsidRDefault="0088214A" w:rsidP="0088214A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54" w:type="pct"/>
            <w:shd w:val="pct5" w:color="auto" w:fill="auto"/>
          </w:tcPr>
          <w:p w14:paraId="443ECF30" w14:textId="77777777" w:rsidR="0088214A" w:rsidRPr="00DF09EE" w:rsidRDefault="0088214A" w:rsidP="0088214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7" w:type="pct"/>
            <w:shd w:val="pct5" w:color="auto" w:fill="auto"/>
          </w:tcPr>
          <w:p w14:paraId="389F306A" w14:textId="77777777" w:rsidR="0088214A" w:rsidRPr="00DF09EE" w:rsidRDefault="0088214A" w:rsidP="0088214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95" w:type="pct"/>
            <w:shd w:val="clear" w:color="auto" w:fill="auto"/>
          </w:tcPr>
          <w:p w14:paraId="4E113364" w14:textId="77777777" w:rsidR="0088214A" w:rsidRPr="00DF09EE" w:rsidRDefault="0088214A" w:rsidP="0088214A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214A" w:rsidRPr="00DF09EE" w14:paraId="4EB78FC6" w14:textId="77777777" w:rsidTr="00D12120">
        <w:trPr>
          <w:jc w:val="center"/>
        </w:trPr>
        <w:tc>
          <w:tcPr>
            <w:tcW w:w="1135" w:type="pct"/>
            <w:gridSpan w:val="3"/>
          </w:tcPr>
          <w:p w14:paraId="204FF57A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36891466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3E0670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12DDF09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20" w:type="pct"/>
            <w:gridSpan w:val="4"/>
          </w:tcPr>
          <w:p w14:paraId="67643B74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B49C67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8502165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1DE8D3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46" w:type="pct"/>
            <w:gridSpan w:val="4"/>
          </w:tcPr>
          <w:p w14:paraId="0779A4EC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60B8A309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6537E0B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C172371" w14:textId="77777777" w:rsidR="0088214A" w:rsidRPr="00DF09EE" w:rsidRDefault="0088214A" w:rsidP="0088214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3138428" w14:textId="77777777" w:rsidR="00A032FA" w:rsidRPr="00DF09EE" w:rsidRDefault="00A032FA" w:rsidP="000C32A8">
      <w:pPr>
        <w:ind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4EC1DB95" w14:textId="77777777" w:rsidR="007B5A31" w:rsidRPr="00DF09EE" w:rsidRDefault="007B5A31" w:rsidP="000C32A8">
      <w:pPr>
        <w:ind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7E11B014" w14:textId="77777777" w:rsidR="007B5A31" w:rsidRPr="00DF09EE" w:rsidRDefault="007B5A31" w:rsidP="000C32A8">
      <w:pPr>
        <w:ind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079CDE03" w14:textId="77777777" w:rsidR="00A032FA" w:rsidRPr="00DF09EE" w:rsidRDefault="00766B97" w:rsidP="000C32A8">
      <w:pPr>
        <w:ind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3254D7" w:rsidRPr="00DF09EE" w14:paraId="514F894F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7FDDE8D" w14:textId="77777777" w:rsidR="00767995" w:rsidRPr="00DF09EE" w:rsidRDefault="003254D7" w:rsidP="004E74EA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 xml:space="preserve">4-4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مکاری 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ثر در 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يس دانشگاه، مراكز تحقيقاتي، 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و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س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ی آموز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عالي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پژوهش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و فناوري</w:t>
            </w:r>
            <w:r w:rsidR="004E74EA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هرک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 و پارک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ی علم و فناوری، مراکز رشد و شرک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ی دان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بنیان</w:t>
            </w:r>
          </w:p>
        </w:tc>
      </w:tr>
    </w:tbl>
    <w:p w14:paraId="73537D7A" w14:textId="77777777" w:rsidR="00925DCB" w:rsidRPr="00DF09EE" w:rsidRDefault="00925DCB" w:rsidP="000C32A8">
      <w:pPr>
        <w:ind w:left="30" w:right="-240"/>
        <w:jc w:val="lowKashida"/>
        <w:rPr>
          <w:rFonts w:cs="B Mitra"/>
          <w:b/>
          <w:bCs/>
          <w:sz w:val="14"/>
          <w:szCs w:val="14"/>
          <w:rtl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9"/>
        <w:gridCol w:w="3302"/>
        <w:gridCol w:w="1344"/>
        <w:gridCol w:w="13"/>
        <w:gridCol w:w="1328"/>
        <w:gridCol w:w="1477"/>
        <w:gridCol w:w="1315"/>
        <w:gridCol w:w="1639"/>
        <w:gridCol w:w="1477"/>
        <w:gridCol w:w="1328"/>
        <w:gridCol w:w="2014"/>
      </w:tblGrid>
      <w:tr w:rsidR="00754F87" w:rsidRPr="00DF09EE" w14:paraId="2DA91644" w14:textId="77777777" w:rsidTr="0088214A">
        <w:trPr>
          <w:cantSplit/>
          <w:trHeight w:val="270"/>
          <w:jc w:val="center"/>
        </w:trPr>
        <w:tc>
          <w:tcPr>
            <w:tcW w:w="204" w:type="pct"/>
            <w:vMerge w:val="restart"/>
            <w:shd w:val="pct5" w:color="auto" w:fill="auto"/>
            <w:vAlign w:val="center"/>
          </w:tcPr>
          <w:p w14:paraId="6501B318" w14:textId="77777777" w:rsidR="00754F87" w:rsidRPr="00DF09EE" w:rsidRDefault="00754F87" w:rsidP="0010535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39" w:type="pct"/>
            <w:vMerge w:val="restart"/>
            <w:shd w:val="pct5" w:color="auto" w:fill="auto"/>
            <w:vAlign w:val="center"/>
          </w:tcPr>
          <w:p w14:paraId="0D4090A4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</w:tc>
        <w:tc>
          <w:tcPr>
            <w:tcW w:w="427" w:type="pct"/>
            <w:gridSpan w:val="2"/>
            <w:vMerge w:val="restart"/>
            <w:shd w:val="pct5" w:color="auto" w:fill="auto"/>
            <w:vAlign w:val="center"/>
          </w:tcPr>
          <w:p w14:paraId="00F98CCB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و شماره موافقت اصولی</w:t>
            </w:r>
          </w:p>
        </w:tc>
        <w:tc>
          <w:tcPr>
            <w:tcW w:w="418" w:type="pct"/>
            <w:vMerge w:val="restart"/>
            <w:shd w:val="pct5" w:color="auto" w:fill="auto"/>
            <w:vAlign w:val="center"/>
          </w:tcPr>
          <w:p w14:paraId="009AF77B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و شماره موافقت قطعی</w:t>
            </w:r>
          </w:p>
        </w:tc>
        <w:tc>
          <w:tcPr>
            <w:tcW w:w="465" w:type="pct"/>
            <w:vMerge w:val="restart"/>
            <w:shd w:val="pct5" w:color="auto" w:fill="auto"/>
            <w:vAlign w:val="center"/>
          </w:tcPr>
          <w:p w14:paraId="5414D1D8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تأسیس و شروع فعالیت</w:t>
            </w:r>
          </w:p>
        </w:tc>
        <w:tc>
          <w:tcPr>
            <w:tcW w:w="414" w:type="pct"/>
            <w:vMerge w:val="restart"/>
            <w:shd w:val="pct5" w:color="auto" w:fill="auto"/>
            <w:vAlign w:val="center"/>
          </w:tcPr>
          <w:p w14:paraId="3DC33E98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رجع </w:t>
            </w:r>
          </w:p>
          <w:p w14:paraId="064526C3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أیید کننده</w:t>
            </w:r>
          </w:p>
        </w:tc>
        <w:tc>
          <w:tcPr>
            <w:tcW w:w="516" w:type="pct"/>
            <w:vMerge w:val="restart"/>
            <w:shd w:val="pct5" w:color="auto" w:fill="auto"/>
            <w:vAlign w:val="center"/>
          </w:tcPr>
          <w:p w14:paraId="25ECBCA4" w14:textId="77777777" w:rsidR="001F268D" w:rsidRPr="00DF09EE" w:rsidRDefault="001F26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060DA318" w14:textId="77777777" w:rsidR="00754F87" w:rsidRPr="00DF09EE" w:rsidRDefault="001F26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883" w:type="pct"/>
            <w:gridSpan w:val="2"/>
            <w:shd w:val="pct5" w:color="auto" w:fill="auto"/>
            <w:vAlign w:val="center"/>
          </w:tcPr>
          <w:p w14:paraId="54367615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634" w:type="pct"/>
            <w:vMerge w:val="restart"/>
            <w:shd w:val="pct5" w:color="auto" w:fill="auto"/>
            <w:vAlign w:val="center"/>
          </w:tcPr>
          <w:p w14:paraId="485CDD78" w14:textId="77777777" w:rsidR="00754F87" w:rsidRPr="00DF09EE" w:rsidRDefault="00754F87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6F6147" w:rsidRPr="00DF09EE" w14:paraId="382E53BC" w14:textId="77777777" w:rsidTr="0088214A">
        <w:trPr>
          <w:cantSplit/>
          <w:trHeight w:val="518"/>
          <w:jc w:val="center"/>
        </w:trPr>
        <w:tc>
          <w:tcPr>
            <w:tcW w:w="204" w:type="pct"/>
            <w:vMerge/>
            <w:vAlign w:val="center"/>
          </w:tcPr>
          <w:p w14:paraId="4AC80818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Merge/>
            <w:vAlign w:val="center"/>
          </w:tcPr>
          <w:p w14:paraId="76EB4EF1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Merge/>
            <w:vAlign w:val="center"/>
          </w:tcPr>
          <w:p w14:paraId="3C4065AB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Merge/>
            <w:vAlign w:val="center"/>
          </w:tcPr>
          <w:p w14:paraId="0D891D2D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Merge/>
            <w:vAlign w:val="center"/>
          </w:tcPr>
          <w:p w14:paraId="603108D5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Merge/>
            <w:vAlign w:val="center"/>
          </w:tcPr>
          <w:p w14:paraId="542CCA24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Merge/>
            <w:vAlign w:val="center"/>
          </w:tcPr>
          <w:p w14:paraId="55539D18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shd w:val="pct5" w:color="auto" w:fill="auto"/>
            <w:vAlign w:val="center"/>
          </w:tcPr>
          <w:p w14:paraId="03BE8FA4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418" w:type="pct"/>
            <w:shd w:val="pct5" w:color="auto" w:fill="auto"/>
            <w:vAlign w:val="center"/>
          </w:tcPr>
          <w:p w14:paraId="40994BF6" w14:textId="77777777" w:rsidR="006F6147" w:rsidRPr="00DF09EE" w:rsidRDefault="006F6147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</w:t>
            </w:r>
          </w:p>
        </w:tc>
        <w:tc>
          <w:tcPr>
            <w:tcW w:w="634" w:type="pct"/>
            <w:vMerge/>
            <w:textDirection w:val="btLr"/>
          </w:tcPr>
          <w:p w14:paraId="5403FDD9" w14:textId="77777777" w:rsidR="006F6147" w:rsidRPr="00DF09EE" w:rsidRDefault="006F6147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6F6147" w:rsidRPr="00DF09EE" w14:paraId="713EE77E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644F2E5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4CB16751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4CD5729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339A788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80EB32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76FCA0E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54B5E32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60D77D1F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45E7EC1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6D58584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45B53CC3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1543AF0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609D984C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18E87AC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29BAA54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7863096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0A6C9D3F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03D931D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3E5A92B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33BAA556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1A659296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126E9065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54E8EE7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07120F9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5AED206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56019FC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175B9F9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3107095A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75FE87D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0ADAA74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6171074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4830C7D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08C00020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36A622A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1E8BF76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7A9DD2C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13ABD8EA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2AD3A8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0AAB7616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6EDDD51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F4424C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0442B47E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0E12F7F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179812EC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48D177F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26F4C66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176C3EA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2EAD43D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8109CDF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405EE3F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135C431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558774D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489A5CF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64EDF33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52E0F74F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401A92F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56850684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4857C84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6AABFD5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63233531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58BC8E4A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54AB7F8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5248454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399733A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78A451BF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306B6A35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1B7C735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1061515C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007AE2DC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055DBA6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77C41EBC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39DC158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4B32C6F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7607D34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25418464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5D80C75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3DDFBA32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23D64FC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6FBFDEB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2ED0B0C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171AC47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78EF1071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0656C6C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4A13656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6526F0D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21F27E0A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6EDA0AD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3525141A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4AF6D80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7ACA191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3630BEE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0718650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DE8B7D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73E10446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1A6DDD7B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03D66877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53725A3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64FC110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F6147" w:rsidRPr="00DF09EE" w14:paraId="08A87B95" w14:textId="77777777" w:rsidTr="0088214A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6A8100E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39" w:type="pct"/>
            <w:vAlign w:val="center"/>
          </w:tcPr>
          <w:p w14:paraId="720BDD54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gridSpan w:val="2"/>
            <w:vAlign w:val="center"/>
          </w:tcPr>
          <w:p w14:paraId="4C36C9B0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6CE44D9C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0D82505D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4" w:type="pct"/>
            <w:vAlign w:val="center"/>
          </w:tcPr>
          <w:p w14:paraId="5B51A878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66B8F5A2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60B43339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8" w:type="pct"/>
            <w:vAlign w:val="center"/>
          </w:tcPr>
          <w:p w14:paraId="7C1DF6B5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4" w:type="pct"/>
            <w:vAlign w:val="center"/>
          </w:tcPr>
          <w:p w14:paraId="248E7843" w14:textId="77777777" w:rsidR="006F6147" w:rsidRPr="00DF09EE" w:rsidRDefault="006F614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12B76" w:rsidRPr="00DF09EE" w14:paraId="2A9727DF" w14:textId="77777777" w:rsidTr="0088214A">
        <w:trPr>
          <w:jc w:val="center"/>
        </w:trPr>
        <w:tc>
          <w:tcPr>
            <w:tcW w:w="2088" w:type="pct"/>
            <w:gridSpan w:val="5"/>
            <w:shd w:val="clear" w:color="auto" w:fill="auto"/>
          </w:tcPr>
          <w:p w14:paraId="4299C36B" w14:textId="77777777" w:rsidR="00712B76" w:rsidRPr="00DF09EE" w:rsidRDefault="00712B76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</w:t>
            </w:r>
            <w:r w:rsidR="00F135FF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72B8C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4</w:t>
            </w:r>
          </w:p>
          <w:p w14:paraId="1FEAB3DE" w14:textId="77777777" w:rsidR="00712B76" w:rsidRPr="00DF09EE" w:rsidRDefault="00712B7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8</w:t>
            </w:r>
          </w:p>
        </w:tc>
        <w:tc>
          <w:tcPr>
            <w:tcW w:w="1394" w:type="pct"/>
            <w:gridSpan w:val="3"/>
            <w:shd w:val="pct5" w:color="auto" w:fill="auto"/>
            <w:vAlign w:val="center"/>
          </w:tcPr>
          <w:p w14:paraId="0A0316E1" w14:textId="77777777" w:rsidR="00712B76" w:rsidRPr="00DF09EE" w:rsidRDefault="00712B76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65" w:type="pct"/>
            <w:shd w:val="pct5" w:color="auto" w:fill="auto"/>
          </w:tcPr>
          <w:p w14:paraId="3391774D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18" w:type="pct"/>
            <w:shd w:val="pct5" w:color="auto" w:fill="auto"/>
          </w:tcPr>
          <w:p w14:paraId="6E9A9C56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34" w:type="pct"/>
            <w:shd w:val="clear" w:color="auto" w:fill="auto"/>
          </w:tcPr>
          <w:p w14:paraId="3C6C8781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73084E89" w14:textId="77777777" w:rsidTr="0088214A">
        <w:trPr>
          <w:jc w:val="center"/>
        </w:trPr>
        <w:tc>
          <w:tcPr>
            <w:tcW w:w="1666" w:type="pct"/>
            <w:gridSpan w:val="3"/>
          </w:tcPr>
          <w:p w14:paraId="03E15ED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8004D3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E9F6BD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4F99CF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16" w:type="pct"/>
            <w:gridSpan w:val="5"/>
          </w:tcPr>
          <w:p w14:paraId="77081CA7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D4019D9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F2C51F3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250D95B" w14:textId="77777777" w:rsidR="001707F0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18" w:type="pct"/>
            <w:gridSpan w:val="3"/>
          </w:tcPr>
          <w:p w14:paraId="42AF381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708E2B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AEE5E1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59BBF5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0B9C732" w14:textId="77777777" w:rsidR="00754F87" w:rsidRPr="00DF09EE" w:rsidRDefault="00754F87" w:rsidP="000C32A8">
      <w:pPr>
        <w:ind w:left="30" w:right="-240"/>
        <w:jc w:val="lowKashida"/>
        <w:rPr>
          <w:rFonts w:cs="B Mitra"/>
          <w:b/>
          <w:bCs/>
          <w:sz w:val="20"/>
          <w:szCs w:val="20"/>
          <w:rtl/>
        </w:rPr>
      </w:pPr>
    </w:p>
    <w:p w14:paraId="121B9286" w14:textId="77777777" w:rsidR="00754F87" w:rsidRPr="00DF09EE" w:rsidRDefault="00754F87" w:rsidP="000C32A8">
      <w:pPr>
        <w:ind w:left="30" w:right="-24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46D0CB7D" w14:textId="77777777" w:rsidR="00A032FA" w:rsidRPr="00DF09EE" w:rsidRDefault="00712B76" w:rsidP="000C32A8">
      <w:pPr>
        <w:ind w:right="-240"/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20AB7" w:rsidRPr="00DF09EE" w14:paraId="584E4603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31B45B6" w14:textId="77777777" w:rsidR="00F20AB7" w:rsidRPr="00DF09EE" w:rsidRDefault="00F20AB7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 xml:space="preserve">4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مد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ر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مسئو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سرد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 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عضو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در 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ا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تح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نش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و ریاست قطب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علمی کشور</w:t>
            </w:r>
          </w:p>
        </w:tc>
      </w:tr>
    </w:tbl>
    <w:p w14:paraId="4DE0B456" w14:textId="77777777" w:rsidR="007844F7" w:rsidRPr="00DF09EE" w:rsidRDefault="007844F7" w:rsidP="000C32A8">
      <w:pPr>
        <w:jc w:val="lowKashida"/>
        <w:rPr>
          <w:rFonts w:cs="B Mitra"/>
          <w:b/>
          <w:bCs/>
          <w:sz w:val="16"/>
          <w:szCs w:val="16"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0"/>
        <w:gridCol w:w="3568"/>
        <w:gridCol w:w="743"/>
        <w:gridCol w:w="743"/>
        <w:gridCol w:w="893"/>
        <w:gridCol w:w="893"/>
        <w:gridCol w:w="893"/>
        <w:gridCol w:w="893"/>
        <w:gridCol w:w="893"/>
        <w:gridCol w:w="893"/>
        <w:gridCol w:w="1338"/>
        <w:gridCol w:w="1039"/>
        <w:gridCol w:w="893"/>
        <w:gridCol w:w="1484"/>
      </w:tblGrid>
      <w:tr w:rsidR="00272B7D" w:rsidRPr="00DF09EE" w14:paraId="5ADB05A6" w14:textId="77777777" w:rsidTr="0088214A">
        <w:trPr>
          <w:cantSplit/>
          <w:trHeight w:val="450"/>
        </w:trPr>
        <w:tc>
          <w:tcPr>
            <w:tcW w:w="227" w:type="pct"/>
            <w:vMerge w:val="restart"/>
            <w:shd w:val="pct5" w:color="auto" w:fill="auto"/>
            <w:vAlign w:val="center"/>
          </w:tcPr>
          <w:p w14:paraId="40731984" w14:textId="77777777" w:rsidR="00272B7D" w:rsidRPr="00DF09EE" w:rsidRDefault="00272B7D" w:rsidP="00841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23" w:type="pct"/>
            <w:vMerge w:val="restart"/>
            <w:shd w:val="pct5" w:color="auto" w:fill="auto"/>
            <w:vAlign w:val="center"/>
          </w:tcPr>
          <w:p w14:paraId="1AA6A15E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نشریه یا قطب</w:t>
            </w:r>
            <w:r w:rsidR="00833CD5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علمی</w:t>
            </w:r>
          </w:p>
        </w:tc>
        <w:tc>
          <w:tcPr>
            <w:tcW w:w="1029" w:type="pct"/>
            <w:gridSpan w:val="4"/>
            <w:shd w:val="pct5" w:color="auto" w:fill="auto"/>
            <w:vAlign w:val="center"/>
          </w:tcPr>
          <w:p w14:paraId="05894069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همکاری</w:t>
            </w:r>
          </w:p>
        </w:tc>
        <w:tc>
          <w:tcPr>
            <w:tcW w:w="562" w:type="pct"/>
            <w:gridSpan w:val="2"/>
            <w:shd w:val="pct5" w:color="auto" w:fill="auto"/>
            <w:vAlign w:val="center"/>
          </w:tcPr>
          <w:p w14:paraId="7D78A487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نشریه</w:t>
            </w:r>
          </w:p>
        </w:tc>
        <w:tc>
          <w:tcPr>
            <w:tcW w:w="562" w:type="pct"/>
            <w:gridSpan w:val="2"/>
            <w:shd w:val="pct5" w:color="auto" w:fill="auto"/>
            <w:vAlign w:val="center"/>
          </w:tcPr>
          <w:p w14:paraId="184CCB94" w14:textId="77777777" w:rsidR="00272B7D" w:rsidRPr="00DF09EE" w:rsidRDefault="00272B7D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نجام فعالیت</w:t>
            </w:r>
          </w:p>
        </w:tc>
        <w:tc>
          <w:tcPr>
            <w:tcW w:w="421" w:type="pct"/>
            <w:vMerge w:val="restart"/>
            <w:shd w:val="pct5" w:color="auto" w:fill="auto"/>
            <w:vAlign w:val="center"/>
          </w:tcPr>
          <w:p w14:paraId="552A9C0B" w14:textId="77777777" w:rsidR="008907C9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</w:t>
            </w:r>
          </w:p>
          <w:p w14:paraId="5EB14370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حکم انتصاب</w:t>
            </w:r>
          </w:p>
        </w:tc>
        <w:tc>
          <w:tcPr>
            <w:tcW w:w="608" w:type="pct"/>
            <w:gridSpan w:val="2"/>
            <w:shd w:val="pct5" w:color="auto" w:fill="auto"/>
            <w:vAlign w:val="center"/>
          </w:tcPr>
          <w:p w14:paraId="5174F9AD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468" w:type="pct"/>
            <w:vMerge w:val="restart"/>
            <w:shd w:val="pct5" w:color="auto" w:fill="auto"/>
            <w:vAlign w:val="center"/>
          </w:tcPr>
          <w:p w14:paraId="0F9B4176" w14:textId="77777777" w:rsidR="00272B7D" w:rsidRPr="00DF09EE" w:rsidRDefault="00272B7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  <w:p w14:paraId="522AF6A7" w14:textId="77777777" w:rsidR="00272B7D" w:rsidRPr="00DF09EE" w:rsidRDefault="00272B7D" w:rsidP="000C32A8">
            <w:pPr>
              <w:ind w:left="113" w:right="113"/>
              <w:jc w:val="center"/>
              <w:rPr>
                <w:rFonts w:cs="B Mitra"/>
                <w:b/>
                <w:bCs/>
                <w:sz w:val="2"/>
                <w:szCs w:val="2"/>
                <w:rtl/>
                <w:lang w:bidi="fa-IR"/>
              </w:rPr>
            </w:pPr>
          </w:p>
          <w:p w14:paraId="554533A4" w14:textId="77777777" w:rsidR="00272B7D" w:rsidRPr="00DF09EE" w:rsidRDefault="00272B7D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7117A587" w14:textId="77777777" w:rsidTr="0088214A">
        <w:trPr>
          <w:cantSplit/>
          <w:trHeight w:val="864"/>
        </w:trPr>
        <w:tc>
          <w:tcPr>
            <w:tcW w:w="227" w:type="pct"/>
            <w:vMerge/>
            <w:vAlign w:val="center"/>
          </w:tcPr>
          <w:p w14:paraId="1F74A0CD" w14:textId="77777777" w:rsidR="00772B8B" w:rsidRPr="00DF09EE" w:rsidRDefault="00772B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Merge/>
            <w:shd w:val="pct5" w:color="auto" w:fill="auto"/>
            <w:vAlign w:val="center"/>
          </w:tcPr>
          <w:p w14:paraId="584996BD" w14:textId="77777777" w:rsidR="00772B8B" w:rsidRPr="00DF09EE" w:rsidRDefault="00772B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shd w:val="pct5" w:color="auto" w:fill="auto"/>
            <w:vAlign w:val="center"/>
          </w:tcPr>
          <w:p w14:paraId="1A28A854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دیر مسئول</w:t>
            </w:r>
          </w:p>
        </w:tc>
        <w:tc>
          <w:tcPr>
            <w:tcW w:w="234" w:type="pct"/>
            <w:shd w:val="pct5" w:color="auto" w:fill="auto"/>
            <w:vAlign w:val="center"/>
          </w:tcPr>
          <w:p w14:paraId="24CE65ED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ردبیر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1D28EC8C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ضو هیات تحریریه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46077A38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ئیس قطب علمی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27E89B80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لمی پژوهشی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21A23938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لمی ترویجی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6779EA44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4B1D1323" w14:textId="77777777" w:rsidR="00772B8B" w:rsidRPr="00DF09EE" w:rsidRDefault="00772B8B" w:rsidP="00B11DBF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421" w:type="pct"/>
            <w:vMerge/>
            <w:vAlign w:val="center"/>
          </w:tcPr>
          <w:p w14:paraId="3573F6CA" w14:textId="77777777" w:rsidR="00772B8B" w:rsidRPr="00DF09EE" w:rsidRDefault="00772B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shd w:val="pct5" w:color="auto" w:fill="auto"/>
            <w:vAlign w:val="center"/>
          </w:tcPr>
          <w:p w14:paraId="3CCF6B64" w14:textId="77777777" w:rsidR="00772B8B" w:rsidRPr="00DF09EE" w:rsidRDefault="00772B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7C57A428" w14:textId="77777777" w:rsidR="00772B8B" w:rsidRPr="00DF09EE" w:rsidRDefault="00772B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468" w:type="pct"/>
            <w:vMerge/>
            <w:textDirection w:val="btLr"/>
            <w:vAlign w:val="center"/>
          </w:tcPr>
          <w:p w14:paraId="494181A6" w14:textId="77777777" w:rsidR="00772B8B" w:rsidRPr="00DF09EE" w:rsidRDefault="00772B8B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772B8B" w:rsidRPr="00DF09EE" w14:paraId="2F980BBE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33361F4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3E5AF51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278FDF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36B4F18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6A2DCB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0F9A74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492357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81AE43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AB0CED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BFCF4C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6247B0A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350538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BA1349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226C4B7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79F0D820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770746F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6D3B8FB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2105025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5836EF7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E8D5C6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201DDF4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50AE80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E733FF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266992C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B3121B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66E7CE4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65E2A28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2833D7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3FD8C45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1D058944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27A04F5E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4C1199D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5A47E55C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336D7DC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A03D9CE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0C7873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19BC2A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F86F01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6B6368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7573A3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4860B03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4054E0D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343183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1004A39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517C65FD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786FB74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70D6831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706F1B9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71821F6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27FCCC5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2838693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72A537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DD154F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2B6A72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4369DC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1E50318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0588545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A188112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791C65D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6DC17A48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2C61764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320238D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A4B3D7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5380C76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E6EB2D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7CF44E2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592721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E2F839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FD9252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8724FE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347161B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CBE4D7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2BADEF7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4AC7CAF2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25189CCA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327D0A3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01FE267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0E16837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10BD423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7A249B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7F2D67C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A1B273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EBB5BF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4C3F29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C3D647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7A430CB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94B446E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78D37A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5F9D0012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513187DF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3C43BA9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0D59F81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F8F5DE6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4A122EB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696635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26CEF8B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82E8E8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D1E7B2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567642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A7A15F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58A990D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C26D927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7965A4D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4B71360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72B8B" w:rsidRPr="00DF09EE" w14:paraId="7B93930A" w14:textId="77777777" w:rsidTr="0088214A">
        <w:trPr>
          <w:cantSplit/>
          <w:trHeight w:val="270"/>
        </w:trPr>
        <w:tc>
          <w:tcPr>
            <w:tcW w:w="227" w:type="pct"/>
            <w:vAlign w:val="center"/>
          </w:tcPr>
          <w:p w14:paraId="7436691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23" w:type="pct"/>
            <w:vAlign w:val="center"/>
          </w:tcPr>
          <w:p w14:paraId="666AE448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2DC49645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vAlign w:val="center"/>
          </w:tcPr>
          <w:p w14:paraId="69C58F0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B0E22EA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85E5D80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735BFF4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411E64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DBC2E8D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7529B4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1" w:type="pct"/>
            <w:vAlign w:val="center"/>
          </w:tcPr>
          <w:p w14:paraId="071B0A1F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33600441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59005E9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vAlign w:val="center"/>
          </w:tcPr>
          <w:p w14:paraId="013F7C63" w14:textId="77777777" w:rsidR="00772B8B" w:rsidRPr="00DF09EE" w:rsidRDefault="00772B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12B76" w:rsidRPr="00DF09EE" w14:paraId="0537F0BB" w14:textId="77777777" w:rsidTr="0088214A">
        <w:tc>
          <w:tcPr>
            <w:tcW w:w="2660" w:type="pct"/>
            <w:gridSpan w:val="7"/>
            <w:shd w:val="clear" w:color="auto" w:fill="auto"/>
          </w:tcPr>
          <w:p w14:paraId="677CE5DC" w14:textId="77777777" w:rsidR="00712B76" w:rsidRPr="00DF09EE" w:rsidRDefault="00712B76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3 به ازای هر سال</w:t>
            </w:r>
          </w:p>
          <w:p w14:paraId="3D8B1EA2" w14:textId="77777777" w:rsidR="00712B76" w:rsidRPr="00DF09EE" w:rsidRDefault="00F135FF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712B7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 12</w:t>
            </w:r>
          </w:p>
        </w:tc>
        <w:tc>
          <w:tcPr>
            <w:tcW w:w="1263" w:type="pct"/>
            <w:gridSpan w:val="4"/>
            <w:shd w:val="pct5" w:color="auto" w:fill="auto"/>
            <w:vAlign w:val="center"/>
          </w:tcPr>
          <w:p w14:paraId="1D231468" w14:textId="77777777" w:rsidR="00712B76" w:rsidRPr="00DF09EE" w:rsidRDefault="00712B76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27" w:type="pct"/>
            <w:shd w:val="pct5" w:color="auto" w:fill="auto"/>
          </w:tcPr>
          <w:p w14:paraId="65D28E4E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1" w:type="pct"/>
            <w:shd w:val="pct5" w:color="auto" w:fill="auto"/>
          </w:tcPr>
          <w:p w14:paraId="59AA2CD6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68" w:type="pct"/>
            <w:shd w:val="clear" w:color="auto" w:fill="auto"/>
          </w:tcPr>
          <w:p w14:paraId="7086FA29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23752AC5" w14:textId="77777777" w:rsidTr="0088214A">
        <w:tc>
          <w:tcPr>
            <w:tcW w:w="1584" w:type="pct"/>
            <w:gridSpan w:val="3"/>
          </w:tcPr>
          <w:p w14:paraId="4E1AF6E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B7E9B8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321C9A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241373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8" w:type="pct"/>
            <w:gridSpan w:val="6"/>
          </w:tcPr>
          <w:p w14:paraId="1AF06AB7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43A9C44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789A682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6C59FD7" w14:textId="77777777" w:rsidR="001707F0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78" w:type="pct"/>
            <w:gridSpan w:val="5"/>
          </w:tcPr>
          <w:p w14:paraId="4691FA6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694058E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4A03A3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1E619B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0F67E56" w14:textId="77777777" w:rsidR="00272B7D" w:rsidRPr="00DF09EE" w:rsidRDefault="00272B7D" w:rsidP="000C32A8">
      <w:pPr>
        <w:ind w:left="36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6B59A0FA" w14:textId="77777777" w:rsidR="00BB2BCF" w:rsidRPr="00DF09EE" w:rsidRDefault="00BB2BCF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68817AB3" w14:textId="77777777" w:rsidR="00FC7556" w:rsidRPr="00DF09EE" w:rsidRDefault="00BB2BCF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1B217D" w:rsidRPr="00DF09EE" w14:paraId="079813CA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A4D03D0" w14:textId="0F001AC1" w:rsidR="00056B37" w:rsidRPr="00DF09EE" w:rsidRDefault="001B217D" w:rsidP="00056B3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6- عضویت در یکی از هست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قط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س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شور</w:t>
            </w:r>
            <w:r w:rsidR="00D47690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/</w:t>
            </w:r>
            <w:r w:rsidR="00056B37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عضویت در هیات مدیره و بازرسی انجم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  <w:t>های علمی</w:t>
            </w:r>
          </w:p>
        </w:tc>
      </w:tr>
    </w:tbl>
    <w:p w14:paraId="703BDBF6" w14:textId="77777777" w:rsidR="00FC7556" w:rsidRPr="00DF09EE" w:rsidRDefault="00FC7556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3"/>
        <w:gridCol w:w="5001"/>
        <w:gridCol w:w="2371"/>
        <w:gridCol w:w="1034"/>
        <w:gridCol w:w="920"/>
        <w:gridCol w:w="1590"/>
        <w:gridCol w:w="1174"/>
        <w:gridCol w:w="885"/>
        <w:gridCol w:w="2378"/>
      </w:tblGrid>
      <w:tr w:rsidR="004026C8" w:rsidRPr="00DF09EE" w14:paraId="06A750E3" w14:textId="77777777" w:rsidTr="0088214A">
        <w:trPr>
          <w:cantSplit/>
          <w:trHeight w:val="270"/>
        </w:trPr>
        <w:tc>
          <w:tcPr>
            <w:tcW w:w="147" w:type="pct"/>
            <w:vMerge w:val="restart"/>
            <w:shd w:val="pct5" w:color="auto" w:fill="auto"/>
            <w:textDirection w:val="btLr"/>
            <w:vAlign w:val="center"/>
          </w:tcPr>
          <w:p w14:paraId="43725352" w14:textId="77777777" w:rsidR="004026C8" w:rsidRPr="00DF09EE" w:rsidRDefault="004026C8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577" w:type="pct"/>
            <w:vMerge w:val="restart"/>
            <w:shd w:val="pct5" w:color="auto" w:fill="auto"/>
            <w:vAlign w:val="center"/>
          </w:tcPr>
          <w:p w14:paraId="13F33A72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قطب علمی/ انجمن علمي </w:t>
            </w:r>
          </w:p>
        </w:tc>
        <w:tc>
          <w:tcPr>
            <w:tcW w:w="749" w:type="pct"/>
            <w:vMerge w:val="restart"/>
            <w:shd w:val="pct5" w:color="auto" w:fill="auto"/>
            <w:vAlign w:val="center"/>
          </w:tcPr>
          <w:p w14:paraId="7515F017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همکاری</w:t>
            </w:r>
          </w:p>
        </w:tc>
        <w:tc>
          <w:tcPr>
            <w:tcW w:w="620" w:type="pct"/>
            <w:gridSpan w:val="2"/>
            <w:shd w:val="pct5" w:color="auto" w:fill="auto"/>
            <w:vAlign w:val="center"/>
          </w:tcPr>
          <w:p w14:paraId="65A8A9E6" w14:textId="77777777" w:rsidR="004026C8" w:rsidRPr="00DF09EE" w:rsidRDefault="004026C8" w:rsidP="005128A0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نجام فعالیت</w:t>
            </w:r>
          </w:p>
        </w:tc>
        <w:tc>
          <w:tcPr>
            <w:tcW w:w="503" w:type="pct"/>
            <w:vMerge w:val="restart"/>
            <w:shd w:val="pct5" w:color="auto" w:fill="auto"/>
            <w:vAlign w:val="center"/>
          </w:tcPr>
          <w:p w14:paraId="128ACD06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و تاریخ حکم انتصاب</w:t>
            </w:r>
          </w:p>
        </w:tc>
        <w:tc>
          <w:tcPr>
            <w:tcW w:w="653" w:type="pct"/>
            <w:gridSpan w:val="2"/>
            <w:shd w:val="pct5" w:color="auto" w:fill="auto"/>
            <w:vAlign w:val="center"/>
          </w:tcPr>
          <w:p w14:paraId="71E82B4E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751" w:type="pct"/>
            <w:vMerge w:val="restart"/>
            <w:shd w:val="pct5" w:color="auto" w:fill="auto"/>
            <w:vAlign w:val="center"/>
          </w:tcPr>
          <w:p w14:paraId="72D23E27" w14:textId="77777777" w:rsidR="004026C8" w:rsidRPr="00DF09EE" w:rsidRDefault="004026C8" w:rsidP="005128A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4026C8" w:rsidRPr="00DF09EE" w14:paraId="7B06642B" w14:textId="77777777" w:rsidTr="0088214A">
        <w:trPr>
          <w:cantSplit/>
          <w:trHeight w:val="422"/>
        </w:trPr>
        <w:tc>
          <w:tcPr>
            <w:tcW w:w="147" w:type="pct"/>
            <w:vMerge/>
            <w:vAlign w:val="center"/>
          </w:tcPr>
          <w:p w14:paraId="5BD6CB89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Merge/>
            <w:vAlign w:val="center"/>
          </w:tcPr>
          <w:p w14:paraId="5A4B3404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Merge/>
            <w:textDirection w:val="btLr"/>
            <w:vAlign w:val="center"/>
          </w:tcPr>
          <w:p w14:paraId="121750DA" w14:textId="77777777" w:rsidR="004026C8" w:rsidRPr="00DF09EE" w:rsidRDefault="004026C8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shd w:val="pct5" w:color="auto" w:fill="auto"/>
            <w:vAlign w:val="center"/>
          </w:tcPr>
          <w:p w14:paraId="2385750B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292" w:type="pct"/>
            <w:shd w:val="pct5" w:color="auto" w:fill="auto"/>
            <w:vAlign w:val="center"/>
          </w:tcPr>
          <w:p w14:paraId="51E7E32A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503" w:type="pct"/>
            <w:vMerge/>
            <w:shd w:val="pct5" w:color="auto" w:fill="auto"/>
            <w:vAlign w:val="center"/>
          </w:tcPr>
          <w:p w14:paraId="480296A0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shd w:val="pct5" w:color="auto" w:fill="auto"/>
            <w:vAlign w:val="center"/>
          </w:tcPr>
          <w:p w14:paraId="26596632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281" w:type="pct"/>
            <w:shd w:val="pct5" w:color="auto" w:fill="auto"/>
            <w:vAlign w:val="center"/>
          </w:tcPr>
          <w:p w14:paraId="4EB25F7C" w14:textId="77777777" w:rsidR="004026C8" w:rsidRPr="00DF09EE" w:rsidRDefault="004026C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 </w:t>
            </w:r>
          </w:p>
        </w:tc>
        <w:tc>
          <w:tcPr>
            <w:tcW w:w="751" w:type="pct"/>
            <w:vMerge/>
            <w:textDirection w:val="btLr"/>
            <w:vAlign w:val="center"/>
          </w:tcPr>
          <w:p w14:paraId="2C05F14A" w14:textId="77777777" w:rsidR="004026C8" w:rsidRPr="00DF09EE" w:rsidRDefault="004026C8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4026C8" w:rsidRPr="00DF09EE" w14:paraId="4172CD92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3F3DBFFB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3EFACB7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365D42F1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32DDEACC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0685666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46B58203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3C4980B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6ADB94D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04EADED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120C94CF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6C45251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33ADC9E3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2D26E92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48CB2EEC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35D3DE97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1C0F0BF1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0849E22A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5760EEC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6D2726E8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5E074B34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07B58CD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5AE9AE95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51DB8217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6D1A7EC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2C7E6AA4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08CDE109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5D3EC65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C4D1BE1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453359C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362EDCDF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58DD0107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317D3C0A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2C7524F3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25174589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08D368A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31624D8C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2345B1E7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43C6ADAE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3801BFFB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6663E26F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3EDC24F0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1E81E16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77B2156B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05ECAF9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641A2314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59C0989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4CA9FEDE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30A35EB8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06758B0B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108454DB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20F2BA6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1AE6DC5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259FA8EF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79209C8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7322FB9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201A50AF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2C95FD0D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1119AD66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211DD515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1DA9E01B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3FB82150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15E2C60B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37D44E8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66D4F27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1266E19A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0FE99C0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10136C2C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4298D3B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591BE19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6888A8AA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19073085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43DD277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163F250C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0F7CEEAA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46DCB72A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1C6BA41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688209E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FC2A1B5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48C27ED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7B593347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5DBB6230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78B2C2D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7CEAD361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57BC1F81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67118E06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2782672E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50BD11D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006380C4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044F9023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026C8" w:rsidRPr="00DF09EE" w14:paraId="05BD385D" w14:textId="77777777" w:rsidTr="0088214A">
        <w:trPr>
          <w:cantSplit/>
          <w:trHeight w:val="270"/>
        </w:trPr>
        <w:tc>
          <w:tcPr>
            <w:tcW w:w="147" w:type="pct"/>
            <w:vAlign w:val="center"/>
          </w:tcPr>
          <w:p w14:paraId="28112B95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77" w:type="pct"/>
            <w:vAlign w:val="center"/>
          </w:tcPr>
          <w:p w14:paraId="35C1BF55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49" w:type="pct"/>
            <w:vAlign w:val="center"/>
          </w:tcPr>
          <w:p w14:paraId="64D5EF4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8" w:type="pct"/>
            <w:vAlign w:val="center"/>
          </w:tcPr>
          <w:p w14:paraId="7E4A4B7D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2" w:type="pct"/>
            <w:vAlign w:val="center"/>
          </w:tcPr>
          <w:p w14:paraId="033EF78B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3" w:type="pct"/>
            <w:vAlign w:val="center"/>
          </w:tcPr>
          <w:p w14:paraId="21AB5029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vAlign w:val="center"/>
          </w:tcPr>
          <w:p w14:paraId="442F055F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1" w:type="pct"/>
            <w:vAlign w:val="center"/>
          </w:tcPr>
          <w:p w14:paraId="5AEDDB23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1" w:type="pct"/>
            <w:vAlign w:val="center"/>
          </w:tcPr>
          <w:p w14:paraId="71FCAE72" w14:textId="77777777" w:rsidR="004026C8" w:rsidRPr="00DF09EE" w:rsidRDefault="004026C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12B76" w:rsidRPr="00DF09EE" w14:paraId="753CEA4E" w14:textId="77777777" w:rsidTr="0088214A">
        <w:tc>
          <w:tcPr>
            <w:tcW w:w="2473" w:type="pct"/>
            <w:gridSpan w:val="3"/>
            <w:shd w:val="clear" w:color="auto" w:fill="auto"/>
          </w:tcPr>
          <w:p w14:paraId="4727FF75" w14:textId="77777777" w:rsidR="00712B76" w:rsidRPr="00DF09EE" w:rsidRDefault="00712B76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1 به ازای هر سال </w:t>
            </w:r>
          </w:p>
          <w:p w14:paraId="648003C4" w14:textId="77777777" w:rsidR="00712B76" w:rsidRPr="00DF09EE" w:rsidRDefault="002844C0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712B7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 4</w:t>
            </w:r>
          </w:p>
        </w:tc>
        <w:tc>
          <w:tcPr>
            <w:tcW w:w="1123" w:type="pct"/>
            <w:gridSpan w:val="3"/>
            <w:shd w:val="pct5" w:color="auto" w:fill="auto"/>
            <w:vAlign w:val="center"/>
          </w:tcPr>
          <w:p w14:paraId="1E1D755C" w14:textId="77777777" w:rsidR="00712B76" w:rsidRPr="00DF09EE" w:rsidRDefault="00712B76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72" w:type="pct"/>
            <w:shd w:val="pct5" w:color="auto" w:fill="auto"/>
          </w:tcPr>
          <w:p w14:paraId="6B2C0743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1" w:type="pct"/>
            <w:shd w:val="pct5" w:color="auto" w:fill="auto"/>
          </w:tcPr>
          <w:p w14:paraId="131F8210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1" w:type="pct"/>
            <w:shd w:val="clear" w:color="auto" w:fill="auto"/>
          </w:tcPr>
          <w:p w14:paraId="3ACD68DE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1D7D27E6" w14:textId="77777777" w:rsidTr="0088214A">
        <w:tc>
          <w:tcPr>
            <w:tcW w:w="1724" w:type="pct"/>
            <w:gridSpan w:val="2"/>
          </w:tcPr>
          <w:p w14:paraId="3CF5B47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3919E68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1AD3E4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E3A177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72" w:type="pct"/>
            <w:gridSpan w:val="4"/>
          </w:tcPr>
          <w:p w14:paraId="75A2C728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0BF39B4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3155EB8" w14:textId="77777777" w:rsidR="004831FB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DF98C1" w14:textId="77777777" w:rsidR="001707F0" w:rsidRPr="00DF09EE" w:rsidRDefault="004831FB" w:rsidP="004831F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04" w:type="pct"/>
            <w:gridSpan w:val="3"/>
          </w:tcPr>
          <w:p w14:paraId="0DF3F63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633A38A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B9B7AB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6BF8C7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5705488" w14:textId="77777777" w:rsidR="00FC7556" w:rsidRPr="00DF09EE" w:rsidRDefault="00FC7556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2167C52B" w14:textId="77777777" w:rsidR="007B5A31" w:rsidRPr="00DF09EE" w:rsidRDefault="007B5A31" w:rsidP="000C32A8">
      <w:pPr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2503BB58" w14:textId="77777777" w:rsidR="004651CB" w:rsidRPr="00DF09EE" w:rsidRDefault="005A2058" w:rsidP="000C32A8">
      <w:pPr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03E07" w:rsidRPr="00DF09EE" w14:paraId="2416EFDA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B36E5B4" w14:textId="77777777" w:rsidR="009249B9" w:rsidRPr="00DF09EE" w:rsidRDefault="00F03E07" w:rsidP="009249B9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4-7- عضویت در شوراهای پارک</w:t>
            </w:r>
            <w:r w:rsidR="009249B9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</w:t>
            </w:r>
            <w:r w:rsidR="009249B9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/</w:t>
            </w:r>
            <w:r w:rsidR="009249B9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اکز رشد</w:t>
            </w:r>
          </w:p>
        </w:tc>
      </w:tr>
    </w:tbl>
    <w:p w14:paraId="1EFC4049" w14:textId="77777777" w:rsidR="00FC7556" w:rsidRPr="00DF09EE" w:rsidRDefault="00FC7556" w:rsidP="000C32A8">
      <w:pPr>
        <w:jc w:val="lowKashida"/>
        <w:rPr>
          <w:rFonts w:cs="B Mitra"/>
          <w:b/>
          <w:bCs/>
          <w:sz w:val="16"/>
          <w:szCs w:val="16"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3"/>
        <w:gridCol w:w="3364"/>
        <w:gridCol w:w="1880"/>
        <w:gridCol w:w="2204"/>
        <w:gridCol w:w="851"/>
        <w:gridCol w:w="756"/>
        <w:gridCol w:w="730"/>
        <w:gridCol w:w="1502"/>
        <w:gridCol w:w="1188"/>
        <w:gridCol w:w="1121"/>
        <w:gridCol w:w="1757"/>
      </w:tblGrid>
      <w:tr w:rsidR="004651CB" w:rsidRPr="00DF09EE" w14:paraId="0A50F9A2" w14:textId="77777777" w:rsidTr="0088214A">
        <w:trPr>
          <w:cantSplit/>
          <w:trHeight w:val="270"/>
        </w:trPr>
        <w:tc>
          <w:tcPr>
            <w:tcW w:w="146" w:type="pct"/>
            <w:vMerge w:val="restart"/>
            <w:shd w:val="pct5" w:color="auto" w:fill="auto"/>
            <w:textDirection w:val="btLr"/>
            <w:vAlign w:val="center"/>
          </w:tcPr>
          <w:p w14:paraId="4E3AEBF0" w14:textId="77777777" w:rsidR="004651CB" w:rsidRPr="00DF09EE" w:rsidRDefault="004651C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61" w:type="pct"/>
            <w:vMerge w:val="restart"/>
            <w:shd w:val="pct5" w:color="auto" w:fill="auto"/>
            <w:vAlign w:val="center"/>
          </w:tcPr>
          <w:p w14:paraId="457A319A" w14:textId="77777777" w:rsidR="004651CB" w:rsidRPr="00DF09EE" w:rsidRDefault="004651CB" w:rsidP="0015271F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پارک/ مرکز رشد</w:t>
            </w:r>
          </w:p>
        </w:tc>
        <w:tc>
          <w:tcPr>
            <w:tcW w:w="594" w:type="pct"/>
            <w:vMerge w:val="restart"/>
            <w:shd w:val="pct5" w:color="auto" w:fill="auto"/>
            <w:vAlign w:val="center"/>
          </w:tcPr>
          <w:p w14:paraId="7BCDAB7F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همکاری</w:t>
            </w:r>
          </w:p>
        </w:tc>
        <w:tc>
          <w:tcPr>
            <w:tcW w:w="696" w:type="pct"/>
            <w:vMerge w:val="restart"/>
            <w:shd w:val="pct5" w:color="auto" w:fill="auto"/>
            <w:vAlign w:val="center"/>
          </w:tcPr>
          <w:p w14:paraId="1C391D14" w14:textId="77777777" w:rsidR="0051194E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حل فعالیت </w:t>
            </w:r>
          </w:p>
          <w:p w14:paraId="561D3825" w14:textId="77777777" w:rsidR="004651CB" w:rsidRPr="00DF09EE" w:rsidRDefault="006C461B" w:rsidP="0051194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رک/</w:t>
            </w:r>
            <w:r w:rsidR="0051194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کز رشد</w:t>
            </w:r>
          </w:p>
        </w:tc>
        <w:tc>
          <w:tcPr>
            <w:tcW w:w="270" w:type="pct"/>
            <w:vMerge w:val="restart"/>
            <w:shd w:val="pct5" w:color="auto" w:fill="auto"/>
            <w:vAlign w:val="center"/>
          </w:tcPr>
          <w:p w14:paraId="39FFBFE7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دت همکاری (سا</w:t>
            </w:r>
            <w:r w:rsidR="006C461B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ع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472" w:type="pct"/>
            <w:gridSpan w:val="2"/>
            <w:shd w:val="pct5" w:color="auto" w:fill="auto"/>
            <w:vAlign w:val="center"/>
          </w:tcPr>
          <w:p w14:paraId="2371E04E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</w:t>
            </w:r>
          </w:p>
          <w:p w14:paraId="62B6CC94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نجام فعالیت</w:t>
            </w:r>
          </w:p>
        </w:tc>
        <w:tc>
          <w:tcPr>
            <w:tcW w:w="475" w:type="pct"/>
            <w:vMerge w:val="restart"/>
            <w:shd w:val="pct5" w:color="auto" w:fill="auto"/>
            <w:vAlign w:val="center"/>
          </w:tcPr>
          <w:p w14:paraId="19D3251B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و تاریخ حکم انتصاب</w:t>
            </w:r>
          </w:p>
        </w:tc>
        <w:tc>
          <w:tcPr>
            <w:tcW w:w="731" w:type="pct"/>
            <w:gridSpan w:val="2"/>
            <w:shd w:val="pct5" w:color="auto" w:fill="auto"/>
            <w:vAlign w:val="center"/>
          </w:tcPr>
          <w:p w14:paraId="54434065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556" w:type="pct"/>
            <w:vMerge w:val="restart"/>
            <w:shd w:val="pct5" w:color="auto" w:fill="auto"/>
            <w:vAlign w:val="center"/>
          </w:tcPr>
          <w:p w14:paraId="330A3663" w14:textId="77777777" w:rsidR="004651CB" w:rsidRPr="00DF09EE" w:rsidRDefault="004651C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  <w:p w14:paraId="29D549AF" w14:textId="77777777" w:rsidR="004651CB" w:rsidRPr="00DF09EE" w:rsidRDefault="004651CB" w:rsidP="000C32A8">
            <w:pPr>
              <w:ind w:left="113" w:right="113"/>
              <w:jc w:val="center"/>
              <w:rPr>
                <w:rFonts w:cs="B Mitra"/>
                <w:b/>
                <w:bCs/>
                <w:sz w:val="2"/>
                <w:szCs w:val="2"/>
                <w:rtl/>
                <w:lang w:bidi="fa-IR"/>
              </w:rPr>
            </w:pPr>
          </w:p>
          <w:p w14:paraId="7678909E" w14:textId="77777777" w:rsidR="004651CB" w:rsidRPr="00DF09EE" w:rsidRDefault="004651C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47FA1AF4" w14:textId="77777777" w:rsidTr="0088214A">
        <w:trPr>
          <w:cantSplit/>
          <w:trHeight w:val="438"/>
        </w:trPr>
        <w:tc>
          <w:tcPr>
            <w:tcW w:w="146" w:type="pct"/>
            <w:vMerge/>
            <w:vAlign w:val="center"/>
          </w:tcPr>
          <w:p w14:paraId="5F85759F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Merge/>
            <w:vAlign w:val="center"/>
          </w:tcPr>
          <w:p w14:paraId="1DFE3054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Merge/>
            <w:textDirection w:val="btLr"/>
            <w:vAlign w:val="center"/>
          </w:tcPr>
          <w:p w14:paraId="3B90B8A5" w14:textId="77777777" w:rsidR="00A76DC0" w:rsidRPr="00DF09EE" w:rsidRDefault="00A76DC0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Merge/>
            <w:textDirection w:val="btLr"/>
            <w:vAlign w:val="center"/>
          </w:tcPr>
          <w:p w14:paraId="3A085946" w14:textId="77777777" w:rsidR="00A76DC0" w:rsidRPr="00DF09EE" w:rsidRDefault="00A76DC0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Merge/>
            <w:textDirection w:val="btLr"/>
            <w:vAlign w:val="center"/>
          </w:tcPr>
          <w:p w14:paraId="6D55A945" w14:textId="77777777" w:rsidR="00A76DC0" w:rsidRPr="00DF09EE" w:rsidRDefault="00A76DC0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shd w:val="pct5" w:color="auto" w:fill="auto"/>
            <w:vAlign w:val="center"/>
          </w:tcPr>
          <w:p w14:paraId="0A4BA9EA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232" w:type="pct"/>
            <w:shd w:val="pct5" w:color="auto" w:fill="auto"/>
            <w:vAlign w:val="center"/>
          </w:tcPr>
          <w:p w14:paraId="13C23493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475" w:type="pct"/>
            <w:vMerge/>
            <w:shd w:val="pct5" w:color="auto" w:fill="auto"/>
            <w:vAlign w:val="center"/>
          </w:tcPr>
          <w:p w14:paraId="1C67B895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shd w:val="pct5" w:color="auto" w:fill="auto"/>
            <w:vAlign w:val="center"/>
          </w:tcPr>
          <w:p w14:paraId="5220E30D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354" w:type="pct"/>
            <w:shd w:val="pct5" w:color="auto" w:fill="auto"/>
            <w:vAlign w:val="center"/>
          </w:tcPr>
          <w:p w14:paraId="52B34908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کمیسیون </w:t>
            </w:r>
          </w:p>
        </w:tc>
        <w:tc>
          <w:tcPr>
            <w:tcW w:w="556" w:type="pct"/>
            <w:vMerge/>
            <w:textDirection w:val="btLr"/>
            <w:vAlign w:val="center"/>
          </w:tcPr>
          <w:p w14:paraId="4305938B" w14:textId="77777777" w:rsidR="00A76DC0" w:rsidRPr="00DF09EE" w:rsidRDefault="00A76DC0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A76DC0" w:rsidRPr="00DF09EE" w14:paraId="38FF56C1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60E8EC3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62BAD13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33F8557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58F46C9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33F6779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1157493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5CA120B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2C70125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627CB75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6591C09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23957D9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72E94AA7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36B0089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1A46B14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250C70A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694B5BE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0B12DDC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6DD3021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530434A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6364ADB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2869A83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7867122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2531648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1754C4DF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7AE1E5C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4739AA23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0A40D14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73A8DB4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2FF1B1E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6643974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4A106CB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732893F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76C0FD2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64BD021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4206BB8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1D5AEE88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2A11538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75BE954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2B71647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3828E2F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139798C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39CD314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0FE978D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0ACCD0F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6E78F11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30C6C28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5421523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7B648C03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447D8AE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1F45D1C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548D725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51678203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0AF39F3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3F2F803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1C57385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59184FF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14BFCC8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1D17550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2325C78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5C463131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5B5C4699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7E0D50F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5FE91250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0B70729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73E8B111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40DDCB71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17D2880B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02B9C73F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2C1D66AC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7EF8A375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23A3C195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59285251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0BDA0A4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46C8373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09FAACB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70BFE43B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0CA394C9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7A8FA57A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73CC3DF1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7D7133D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7ADFCC7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76B33AE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54E7BC1C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0430BCD4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7AEAC69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1BD16E8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4C8A7C53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77D04DF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0D4C30C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3EF8551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57E4B3B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7BD01A7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7994725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4EF454E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0E69997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5425F8E0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5CC8C1A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1CB9AC5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1A1621F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5E219A5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4A2B738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7FFC773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137612A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33B782B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221F6B3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2A61260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6BFC967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5C07DDE8" w14:textId="77777777" w:rsidTr="0088214A">
        <w:trPr>
          <w:cantSplit/>
          <w:trHeight w:val="270"/>
        </w:trPr>
        <w:tc>
          <w:tcPr>
            <w:tcW w:w="146" w:type="pct"/>
            <w:vAlign w:val="center"/>
          </w:tcPr>
          <w:p w14:paraId="4FC97D8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1" w:type="pct"/>
            <w:vAlign w:val="center"/>
          </w:tcPr>
          <w:p w14:paraId="7FE1307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4" w:type="pct"/>
            <w:vAlign w:val="center"/>
          </w:tcPr>
          <w:p w14:paraId="7D0DBE5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6" w:type="pct"/>
            <w:vAlign w:val="center"/>
          </w:tcPr>
          <w:p w14:paraId="134CF45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0A467F8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0" w:type="pct"/>
            <w:vAlign w:val="center"/>
          </w:tcPr>
          <w:p w14:paraId="4D963FC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181A36F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5" w:type="pct"/>
            <w:vAlign w:val="center"/>
          </w:tcPr>
          <w:p w14:paraId="40BBBB5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Align w:val="center"/>
          </w:tcPr>
          <w:p w14:paraId="7D0E93A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4" w:type="pct"/>
            <w:vAlign w:val="center"/>
          </w:tcPr>
          <w:p w14:paraId="33435D7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6" w:type="pct"/>
            <w:vAlign w:val="center"/>
          </w:tcPr>
          <w:p w14:paraId="3A65520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12B76" w:rsidRPr="00DF09EE" w14:paraId="59175651" w14:textId="77777777" w:rsidTr="0088214A">
        <w:tc>
          <w:tcPr>
            <w:tcW w:w="2497" w:type="pct"/>
            <w:gridSpan w:val="4"/>
            <w:shd w:val="clear" w:color="auto" w:fill="auto"/>
          </w:tcPr>
          <w:p w14:paraId="34D8FC8D" w14:textId="77777777" w:rsidR="00712B76" w:rsidRPr="00DF09EE" w:rsidRDefault="00712B76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به ازای هر 50 ساعت حضور 1 امتیاز</w:t>
            </w:r>
          </w:p>
          <w:p w14:paraId="035D7CF3" w14:textId="77777777" w:rsidR="00712B76" w:rsidRPr="00DF09EE" w:rsidRDefault="00893B93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712B7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 4</w:t>
            </w:r>
          </w:p>
        </w:tc>
        <w:tc>
          <w:tcPr>
            <w:tcW w:w="1216" w:type="pct"/>
            <w:gridSpan w:val="4"/>
            <w:shd w:val="pct5" w:color="auto" w:fill="auto"/>
            <w:vAlign w:val="center"/>
          </w:tcPr>
          <w:p w14:paraId="348F33F2" w14:textId="77777777" w:rsidR="00712B76" w:rsidRPr="00DF09EE" w:rsidRDefault="00345655" w:rsidP="000C32A8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 xml:space="preserve">جمع كل </w:t>
            </w:r>
          </w:p>
        </w:tc>
        <w:tc>
          <w:tcPr>
            <w:tcW w:w="376" w:type="pct"/>
            <w:shd w:val="pct5" w:color="auto" w:fill="auto"/>
          </w:tcPr>
          <w:p w14:paraId="74C89132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4" w:type="pct"/>
            <w:shd w:val="pct5" w:color="auto" w:fill="auto"/>
          </w:tcPr>
          <w:p w14:paraId="4D77138A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shd w:val="clear" w:color="auto" w:fill="auto"/>
          </w:tcPr>
          <w:p w14:paraId="6C357005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100C0B9F" w14:textId="77777777" w:rsidTr="0088214A">
        <w:tc>
          <w:tcPr>
            <w:tcW w:w="1801" w:type="pct"/>
            <w:gridSpan w:val="3"/>
          </w:tcPr>
          <w:p w14:paraId="6F574DD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352514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805DE4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42DF5F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37" w:type="pct"/>
            <w:gridSpan w:val="4"/>
          </w:tcPr>
          <w:p w14:paraId="52419B80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9F75072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FD6022C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01E4D3E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2" w:type="pct"/>
            <w:gridSpan w:val="4"/>
          </w:tcPr>
          <w:p w14:paraId="158615A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3F937C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ADDA92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4AF318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92684BD" w14:textId="77777777" w:rsidR="00FC7556" w:rsidRPr="00DF09EE" w:rsidRDefault="00FC7556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p w14:paraId="15BF266C" w14:textId="77777777" w:rsidR="00A032FA" w:rsidRPr="00DF09EE" w:rsidRDefault="00A032FA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p w14:paraId="6131B5F4" w14:textId="77777777" w:rsidR="00A032FA" w:rsidRPr="00DF09EE" w:rsidRDefault="00A032FA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p w14:paraId="4B1E3EBC" w14:textId="77777777" w:rsidR="00A032FA" w:rsidRPr="00DF09EE" w:rsidRDefault="00A032FA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p w14:paraId="62599E1E" w14:textId="77777777" w:rsidR="00712B76" w:rsidRPr="00DF09EE" w:rsidRDefault="00712B76" w:rsidP="000C32A8">
      <w:pPr>
        <w:jc w:val="lowKashida"/>
        <w:rPr>
          <w:rFonts w:cs="B Mitra"/>
          <w:b/>
          <w:bCs/>
          <w:sz w:val="16"/>
          <w:szCs w:val="16"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77123B" w:rsidRPr="00DF09EE" w14:paraId="49B9B11D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313CD5A" w14:textId="120F1111" w:rsidR="0077123B" w:rsidRPr="00DF09EE" w:rsidRDefault="0077123B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8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د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 علمی در سطوح ملی، منطق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ي و بین‌المللی، با تایید شوراي پژوهشي موسسه و يا نهادهای ذی‌ربط</w:t>
            </w:r>
          </w:p>
        </w:tc>
      </w:tr>
    </w:tbl>
    <w:p w14:paraId="73CC80F2" w14:textId="77777777" w:rsidR="001652E8" w:rsidRPr="00DF09EE" w:rsidRDefault="001652E8" w:rsidP="000C32A8">
      <w:pPr>
        <w:jc w:val="lowKashida"/>
        <w:rPr>
          <w:rFonts w:cs="B Mitra"/>
          <w:b/>
          <w:bCs/>
          <w:sz w:val="10"/>
          <w:szCs w:val="10"/>
          <w:rtl/>
          <w:lang w:bidi="fa-IR"/>
        </w:rPr>
      </w:pP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2"/>
        <w:gridCol w:w="4982"/>
        <w:gridCol w:w="874"/>
        <w:gridCol w:w="566"/>
        <w:gridCol w:w="756"/>
        <w:gridCol w:w="1242"/>
        <w:gridCol w:w="1614"/>
        <w:gridCol w:w="1188"/>
        <w:gridCol w:w="890"/>
        <w:gridCol w:w="3022"/>
      </w:tblGrid>
      <w:tr w:rsidR="00B34448" w:rsidRPr="00DF09EE" w14:paraId="658E8FCA" w14:textId="77777777" w:rsidTr="0088214A">
        <w:trPr>
          <w:cantSplit/>
          <w:trHeight w:val="270"/>
          <w:jc w:val="center"/>
        </w:trPr>
        <w:tc>
          <w:tcPr>
            <w:tcW w:w="237" w:type="pct"/>
            <w:vMerge w:val="restart"/>
            <w:shd w:val="pct5" w:color="auto" w:fill="auto"/>
            <w:textDirection w:val="btLr"/>
            <w:vAlign w:val="center"/>
          </w:tcPr>
          <w:p w14:paraId="077BB4D6" w14:textId="77777777" w:rsidR="00B34448" w:rsidRPr="00DF09EE" w:rsidRDefault="00B34448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568" w:type="pct"/>
            <w:vMerge w:val="restart"/>
            <w:shd w:val="pct5" w:color="auto" w:fill="auto"/>
            <w:vAlign w:val="center"/>
          </w:tcPr>
          <w:p w14:paraId="2FD51F07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همایش</w:t>
            </w:r>
          </w:p>
        </w:tc>
        <w:tc>
          <w:tcPr>
            <w:tcW w:w="691" w:type="pct"/>
            <w:gridSpan w:val="3"/>
            <w:shd w:val="pct5" w:color="auto" w:fill="auto"/>
            <w:vAlign w:val="center"/>
          </w:tcPr>
          <w:p w14:paraId="1E142C9B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همایش</w:t>
            </w:r>
          </w:p>
        </w:tc>
        <w:tc>
          <w:tcPr>
            <w:tcW w:w="391" w:type="pct"/>
            <w:vMerge w:val="restart"/>
            <w:shd w:val="pct5" w:color="auto" w:fill="auto"/>
            <w:vAlign w:val="center"/>
          </w:tcPr>
          <w:p w14:paraId="070000B7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</w:t>
            </w:r>
          </w:p>
          <w:p w14:paraId="26282E1F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ی</w:t>
            </w:r>
          </w:p>
        </w:tc>
        <w:tc>
          <w:tcPr>
            <w:tcW w:w="508" w:type="pct"/>
            <w:vMerge w:val="restart"/>
            <w:shd w:val="pct5" w:color="auto" w:fill="auto"/>
            <w:vAlign w:val="center"/>
          </w:tcPr>
          <w:p w14:paraId="6E7E133B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</w:t>
            </w:r>
          </w:p>
          <w:p w14:paraId="75B4B292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حک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vertAlign w:val="superscript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انتصاب</w:t>
            </w:r>
          </w:p>
        </w:tc>
        <w:tc>
          <w:tcPr>
            <w:tcW w:w="654" w:type="pct"/>
            <w:gridSpan w:val="2"/>
            <w:shd w:val="pct5" w:color="auto" w:fill="auto"/>
            <w:vAlign w:val="center"/>
          </w:tcPr>
          <w:p w14:paraId="303379DC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951" w:type="pct"/>
            <w:vMerge w:val="restart"/>
            <w:shd w:val="pct5" w:color="auto" w:fill="auto"/>
            <w:vAlign w:val="center"/>
          </w:tcPr>
          <w:p w14:paraId="41D6B946" w14:textId="77777777" w:rsidR="00B34448" w:rsidRPr="00DF09EE" w:rsidRDefault="00B34448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A76DC0" w:rsidRPr="00DF09EE" w14:paraId="6B61963C" w14:textId="77777777" w:rsidTr="0088214A">
        <w:trPr>
          <w:cantSplit/>
          <w:trHeight w:val="549"/>
          <w:jc w:val="center"/>
        </w:trPr>
        <w:tc>
          <w:tcPr>
            <w:tcW w:w="237" w:type="pct"/>
            <w:vMerge/>
            <w:vAlign w:val="center"/>
          </w:tcPr>
          <w:p w14:paraId="292F1EA9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Merge/>
            <w:vAlign w:val="center"/>
          </w:tcPr>
          <w:p w14:paraId="0FB810EA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shd w:val="pct5" w:color="auto" w:fill="auto"/>
            <w:vAlign w:val="center"/>
          </w:tcPr>
          <w:p w14:paraId="236D9A7B" w14:textId="77777777" w:rsidR="00A76DC0" w:rsidRPr="00DF09EE" w:rsidRDefault="00E04B50" w:rsidP="00366A0C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نطقه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softHyphen/>
              <w:t xml:space="preserve">اي </w:t>
            </w:r>
          </w:p>
        </w:tc>
        <w:tc>
          <w:tcPr>
            <w:tcW w:w="178" w:type="pct"/>
            <w:shd w:val="pct5" w:color="auto" w:fill="auto"/>
            <w:vAlign w:val="center"/>
          </w:tcPr>
          <w:p w14:paraId="3ECC205F" w14:textId="77777777" w:rsidR="00A76DC0" w:rsidRPr="00DF09EE" w:rsidRDefault="00A76DC0" w:rsidP="00366A0C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لی </w:t>
            </w:r>
          </w:p>
        </w:tc>
        <w:tc>
          <w:tcPr>
            <w:tcW w:w="238" w:type="pct"/>
            <w:shd w:val="pct5" w:color="auto" w:fill="auto"/>
            <w:vAlign w:val="center"/>
          </w:tcPr>
          <w:p w14:paraId="3802C57D" w14:textId="77777777" w:rsidR="00A76DC0" w:rsidRPr="00DF09EE" w:rsidRDefault="00F92FCF" w:rsidP="00366A0C">
            <w:pPr>
              <w:ind w:right="-76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ین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softHyphen/>
            </w:r>
            <w:r w:rsidR="00A76DC0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المللی </w:t>
            </w:r>
          </w:p>
        </w:tc>
        <w:tc>
          <w:tcPr>
            <w:tcW w:w="391" w:type="pct"/>
            <w:vMerge/>
            <w:vAlign w:val="center"/>
          </w:tcPr>
          <w:p w14:paraId="5D5F123E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Merge/>
            <w:vAlign w:val="center"/>
          </w:tcPr>
          <w:p w14:paraId="234BB974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shd w:val="pct5" w:color="auto" w:fill="auto"/>
            <w:vAlign w:val="center"/>
          </w:tcPr>
          <w:p w14:paraId="2B166452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280" w:type="pct"/>
            <w:shd w:val="pct5" w:color="auto" w:fill="auto"/>
            <w:vAlign w:val="center"/>
          </w:tcPr>
          <w:p w14:paraId="151354B7" w14:textId="77777777" w:rsidR="00A76DC0" w:rsidRPr="00DF09EE" w:rsidRDefault="00A76DC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951" w:type="pct"/>
            <w:vMerge/>
            <w:textDirection w:val="btLr"/>
          </w:tcPr>
          <w:p w14:paraId="21A5A96E" w14:textId="77777777" w:rsidR="00A76DC0" w:rsidRPr="00DF09EE" w:rsidRDefault="00A76DC0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A76DC0" w:rsidRPr="00DF09EE" w14:paraId="11CF29F4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19CD5B4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7632B65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1289E66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4F5892E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1409469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42E60D6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0E9D46F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42B8590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353D5A6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0DC320D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2AC69D02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53892D5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509C2E5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12AA254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2466048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78C90ED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544BB08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76C074F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5054624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504C08E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0FFE531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629F1AAE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20820EA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3879B81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30995CB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0686E86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008F281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0F01BE5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50EEF99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7AEA558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AE1318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7C36EFE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5648D0D2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0CCF7F6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0F580F8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405877D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1CFA967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546A92B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178B67A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5A13233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2B3BCB4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2FF14C43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5707836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523D1388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427FF04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4132253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3BCAA31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67E0A49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3016336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5EBDEED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3781CAA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0948939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40527AF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37444CA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40A712A6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0C232E1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3CABC82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25294E1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3CA49ED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126F897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5BF8388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5C9E28C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3A90276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47454A1A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4838A88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41CD86A8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6483339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185ECDB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0805F51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67983B8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562FE75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06CB74F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4651DDB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4DB3E76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9C2766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04440DA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3DC87A5F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04B3A89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7B5735E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5BBB5CE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3DE79AC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7929991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4BE3B8B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7A3118F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4897C48D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15C22C7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46AEDFB2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3F30DB81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4F0B511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0033FE7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65B5B36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06B17681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611BF82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090C8A8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412A1429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0654439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69B0968B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368C4B48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76DC0" w:rsidRPr="00DF09EE" w14:paraId="5CF5DB7A" w14:textId="77777777" w:rsidTr="0088214A">
        <w:trPr>
          <w:cantSplit/>
          <w:trHeight w:val="270"/>
          <w:jc w:val="center"/>
        </w:trPr>
        <w:tc>
          <w:tcPr>
            <w:tcW w:w="237" w:type="pct"/>
            <w:vAlign w:val="center"/>
          </w:tcPr>
          <w:p w14:paraId="5061AF3E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8" w:type="pct"/>
            <w:vAlign w:val="center"/>
          </w:tcPr>
          <w:p w14:paraId="4E8CAD06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05D68E4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78" w:type="pct"/>
            <w:vAlign w:val="center"/>
          </w:tcPr>
          <w:p w14:paraId="131E18FC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04B13C70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Align w:val="center"/>
          </w:tcPr>
          <w:p w14:paraId="1E6853B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8" w:type="pct"/>
            <w:vAlign w:val="center"/>
          </w:tcPr>
          <w:p w14:paraId="235FF104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4" w:type="pct"/>
            <w:vAlign w:val="center"/>
          </w:tcPr>
          <w:p w14:paraId="32ADEB03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551DB3A5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51" w:type="pct"/>
            <w:vAlign w:val="center"/>
          </w:tcPr>
          <w:p w14:paraId="6F81ADCF" w14:textId="77777777" w:rsidR="00A76DC0" w:rsidRPr="00DF09EE" w:rsidRDefault="00A76DC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12B76" w:rsidRPr="00DF09EE" w14:paraId="20262D0F" w14:textId="77777777" w:rsidTr="0088214A">
        <w:trPr>
          <w:jc w:val="center"/>
        </w:trPr>
        <w:tc>
          <w:tcPr>
            <w:tcW w:w="1805" w:type="pct"/>
            <w:gridSpan w:val="2"/>
            <w:shd w:val="clear" w:color="auto" w:fill="auto"/>
          </w:tcPr>
          <w:p w14:paraId="5EF1CC22" w14:textId="77777777" w:rsidR="00712B76" w:rsidRPr="00DF09EE" w:rsidRDefault="00712B76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2</w:t>
            </w:r>
          </w:p>
          <w:p w14:paraId="7D311501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 در موضوع : 6</w:t>
            </w:r>
          </w:p>
        </w:tc>
        <w:tc>
          <w:tcPr>
            <w:tcW w:w="1590" w:type="pct"/>
            <w:gridSpan w:val="5"/>
            <w:shd w:val="pct5" w:color="auto" w:fill="auto"/>
            <w:vAlign w:val="center"/>
          </w:tcPr>
          <w:p w14:paraId="5EFFD3B4" w14:textId="77777777" w:rsidR="00712B76" w:rsidRPr="00DF09EE" w:rsidRDefault="00712B76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74" w:type="pct"/>
            <w:shd w:val="pct5" w:color="auto" w:fill="auto"/>
          </w:tcPr>
          <w:p w14:paraId="17698279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0" w:type="pct"/>
            <w:shd w:val="pct5" w:color="auto" w:fill="auto"/>
          </w:tcPr>
          <w:p w14:paraId="45BF2CE1" w14:textId="77777777" w:rsidR="00712B76" w:rsidRPr="00DF09EE" w:rsidRDefault="00712B7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951" w:type="pct"/>
            <w:shd w:val="clear" w:color="auto" w:fill="auto"/>
          </w:tcPr>
          <w:p w14:paraId="5229942C" w14:textId="77777777" w:rsidR="00712B76" w:rsidRPr="00DF09EE" w:rsidRDefault="00712B7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7913970C" w14:textId="77777777" w:rsidTr="0088214A">
        <w:trPr>
          <w:jc w:val="center"/>
        </w:trPr>
        <w:tc>
          <w:tcPr>
            <w:tcW w:w="1805" w:type="pct"/>
            <w:gridSpan w:val="2"/>
          </w:tcPr>
          <w:p w14:paraId="739B607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AD0315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001790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238BB6C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90" w:type="pct"/>
            <w:gridSpan w:val="5"/>
          </w:tcPr>
          <w:p w14:paraId="41F0294B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56CE7C8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E04ACB6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4629FC8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05" w:type="pct"/>
            <w:gridSpan w:val="3"/>
          </w:tcPr>
          <w:p w14:paraId="5698711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3136F9A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14A9B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4C01C8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F969B0C" w14:textId="77777777" w:rsidR="001652E8" w:rsidRPr="00DF09EE" w:rsidRDefault="001652E8" w:rsidP="000C32A8">
      <w:pPr>
        <w:ind w:left="30"/>
        <w:jc w:val="lowKashida"/>
        <w:rPr>
          <w:rFonts w:cs="B Mitra"/>
          <w:b/>
          <w:bCs/>
          <w:sz w:val="6"/>
          <w:szCs w:val="6"/>
          <w:rtl/>
          <w:lang w:bidi="fa-IR"/>
        </w:rPr>
      </w:pPr>
    </w:p>
    <w:p w14:paraId="4FC70695" w14:textId="77777777" w:rsidR="00781651" w:rsidRPr="00DF09EE" w:rsidRDefault="00781651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21545946" w14:textId="77777777" w:rsidR="007B5A31" w:rsidRPr="00DF09EE" w:rsidRDefault="007B5A31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3BF18F6C" w14:textId="77777777" w:rsidR="007B5A31" w:rsidRPr="00DF09EE" w:rsidRDefault="007B5A31" w:rsidP="000C32A8">
      <w:pPr>
        <w:ind w:left="314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3D17F687" w14:textId="77777777" w:rsidR="007B5A31" w:rsidRPr="00DF09EE" w:rsidRDefault="00313CC3" w:rsidP="000C32A8">
      <w:pPr>
        <w:ind w:left="314"/>
        <w:jc w:val="lowKashida"/>
        <w:rPr>
          <w:rFonts w:cs="B Mitra"/>
          <w:b/>
          <w:bCs/>
          <w:sz w:val="18"/>
          <w:szCs w:val="18"/>
          <w:rtl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77123B" w:rsidRPr="00DF09EE" w14:paraId="1395E2E3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B598025" w14:textId="670E806E" w:rsidR="0077123B" w:rsidRPr="00DF09EE" w:rsidRDefault="0077123B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9- ايفاي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سئو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قو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س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گانه</w:t>
            </w:r>
          </w:p>
        </w:tc>
      </w:tr>
    </w:tbl>
    <w:p w14:paraId="782DD0F7" w14:textId="77777777" w:rsidR="00781651" w:rsidRPr="00DF09EE" w:rsidRDefault="00781651" w:rsidP="000C32A8">
      <w:pPr>
        <w:ind w:left="314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"/>
        <w:gridCol w:w="3377"/>
        <w:gridCol w:w="1341"/>
        <w:gridCol w:w="975"/>
        <w:gridCol w:w="1646"/>
        <w:gridCol w:w="975"/>
        <w:gridCol w:w="975"/>
        <w:gridCol w:w="979"/>
        <w:gridCol w:w="810"/>
        <w:gridCol w:w="594"/>
        <w:gridCol w:w="1179"/>
        <w:gridCol w:w="829"/>
        <w:gridCol w:w="1671"/>
      </w:tblGrid>
      <w:tr w:rsidR="003B71AB" w:rsidRPr="00DF09EE" w14:paraId="5A5E40E7" w14:textId="77777777" w:rsidTr="005B62C8">
        <w:trPr>
          <w:cantSplit/>
          <w:trHeight w:val="538"/>
          <w:jc w:val="center"/>
        </w:trPr>
        <w:tc>
          <w:tcPr>
            <w:tcW w:w="168" w:type="pct"/>
            <w:vMerge w:val="restart"/>
            <w:shd w:val="pct5" w:color="auto" w:fill="auto"/>
            <w:textDirection w:val="btLr"/>
            <w:vAlign w:val="center"/>
          </w:tcPr>
          <w:p w14:paraId="10B67DE8" w14:textId="77777777" w:rsidR="003B71AB" w:rsidRPr="00DF09EE" w:rsidRDefault="003B71A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63" w:type="pct"/>
            <w:vMerge w:val="restart"/>
            <w:shd w:val="pct5" w:color="auto" w:fill="auto"/>
            <w:vAlign w:val="center"/>
          </w:tcPr>
          <w:p w14:paraId="4408EF98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سئولیت</w:t>
            </w:r>
          </w:p>
        </w:tc>
        <w:tc>
          <w:tcPr>
            <w:tcW w:w="1247" w:type="pct"/>
            <w:gridSpan w:val="3"/>
            <w:shd w:val="pct5" w:color="auto" w:fill="auto"/>
            <w:vAlign w:val="center"/>
          </w:tcPr>
          <w:p w14:paraId="25DC6A8B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شخصات ابلاغ</w:t>
            </w:r>
          </w:p>
        </w:tc>
        <w:tc>
          <w:tcPr>
            <w:tcW w:w="614" w:type="pct"/>
            <w:gridSpan w:val="2"/>
            <w:shd w:val="pct5" w:color="auto" w:fill="auto"/>
            <w:vAlign w:val="center"/>
          </w:tcPr>
          <w:p w14:paraId="13F0258C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يخ</w:t>
            </w:r>
          </w:p>
          <w:p w14:paraId="7EDD3789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نجام فعالیت</w:t>
            </w:r>
          </w:p>
        </w:tc>
        <w:tc>
          <w:tcPr>
            <w:tcW w:w="750" w:type="pct"/>
            <w:gridSpan w:val="3"/>
            <w:shd w:val="pct5" w:color="auto" w:fill="auto"/>
            <w:vAlign w:val="center"/>
          </w:tcPr>
          <w:p w14:paraId="07A86E25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دت فعاليت</w:t>
            </w:r>
          </w:p>
          <w:p w14:paraId="63964028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 حسب سال/ ماه/ روز</w:t>
            </w:r>
          </w:p>
          <w:p w14:paraId="162819A6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ذيرش مسئوليت قواي سه گانه</w:t>
            </w:r>
          </w:p>
        </w:tc>
        <w:tc>
          <w:tcPr>
            <w:tcW w:w="632" w:type="pct"/>
            <w:gridSpan w:val="2"/>
            <w:shd w:val="pct5" w:color="auto" w:fill="auto"/>
            <w:vAlign w:val="center"/>
          </w:tcPr>
          <w:p w14:paraId="1B6CA3FD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526" w:type="pct"/>
            <w:vMerge w:val="restart"/>
            <w:shd w:val="pct5" w:color="auto" w:fill="auto"/>
            <w:vAlign w:val="center"/>
          </w:tcPr>
          <w:p w14:paraId="31DBDA9B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5B62C8" w:rsidRPr="00DF09EE" w14:paraId="37F9FAC3" w14:textId="77777777" w:rsidTr="005B62C8">
        <w:trPr>
          <w:cantSplit/>
          <w:trHeight w:val="499"/>
          <w:jc w:val="center"/>
        </w:trPr>
        <w:tc>
          <w:tcPr>
            <w:tcW w:w="168" w:type="pct"/>
            <w:vMerge/>
            <w:shd w:val="pct5" w:color="auto" w:fill="auto"/>
            <w:textDirection w:val="btLr"/>
            <w:vAlign w:val="center"/>
          </w:tcPr>
          <w:p w14:paraId="6CECBA87" w14:textId="77777777" w:rsidR="00114316" w:rsidRPr="00DF09EE" w:rsidRDefault="00114316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Merge/>
            <w:shd w:val="pct5" w:color="auto" w:fill="auto"/>
            <w:vAlign w:val="center"/>
          </w:tcPr>
          <w:p w14:paraId="50BCBA5D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shd w:val="pct5" w:color="auto" w:fill="auto"/>
            <w:vAlign w:val="center"/>
          </w:tcPr>
          <w:p w14:paraId="73465C39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شماره </w:t>
            </w:r>
          </w:p>
        </w:tc>
        <w:tc>
          <w:tcPr>
            <w:tcW w:w="307" w:type="pct"/>
            <w:shd w:val="pct5" w:color="auto" w:fill="auto"/>
            <w:vAlign w:val="center"/>
          </w:tcPr>
          <w:p w14:paraId="6D4CD9C3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تاریخ </w:t>
            </w:r>
          </w:p>
        </w:tc>
        <w:tc>
          <w:tcPr>
            <w:tcW w:w="518" w:type="pct"/>
            <w:shd w:val="pct5" w:color="auto" w:fill="auto"/>
            <w:vAlign w:val="center"/>
          </w:tcPr>
          <w:p w14:paraId="384AECC6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رجع صادر کننده ابلاغ</w:t>
            </w:r>
          </w:p>
        </w:tc>
        <w:tc>
          <w:tcPr>
            <w:tcW w:w="307" w:type="pct"/>
            <w:shd w:val="pct5" w:color="auto" w:fill="auto"/>
            <w:vAlign w:val="center"/>
          </w:tcPr>
          <w:p w14:paraId="2D6A472A" w14:textId="77777777" w:rsidR="00114316" w:rsidRPr="00DF09EE" w:rsidRDefault="00114316" w:rsidP="00383A4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شروع</w:t>
            </w:r>
          </w:p>
        </w:tc>
        <w:tc>
          <w:tcPr>
            <w:tcW w:w="307" w:type="pct"/>
            <w:shd w:val="pct5" w:color="auto" w:fill="auto"/>
            <w:vAlign w:val="center"/>
          </w:tcPr>
          <w:p w14:paraId="6138EAED" w14:textId="77777777" w:rsidR="00114316" w:rsidRPr="00DF09EE" w:rsidRDefault="00114316" w:rsidP="00383A4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پايان</w:t>
            </w:r>
          </w:p>
        </w:tc>
        <w:tc>
          <w:tcPr>
            <w:tcW w:w="308" w:type="pct"/>
            <w:shd w:val="pct5" w:color="auto" w:fill="auto"/>
            <w:vAlign w:val="center"/>
          </w:tcPr>
          <w:p w14:paraId="5F9969AD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وز</w:t>
            </w:r>
          </w:p>
        </w:tc>
        <w:tc>
          <w:tcPr>
            <w:tcW w:w="255" w:type="pct"/>
            <w:shd w:val="pct5" w:color="auto" w:fill="auto"/>
            <w:vAlign w:val="center"/>
          </w:tcPr>
          <w:p w14:paraId="1B77FB0D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اه </w:t>
            </w:r>
          </w:p>
        </w:tc>
        <w:tc>
          <w:tcPr>
            <w:tcW w:w="187" w:type="pct"/>
            <w:shd w:val="pct5" w:color="auto" w:fill="auto"/>
            <w:vAlign w:val="center"/>
          </w:tcPr>
          <w:p w14:paraId="64E6D618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سال</w:t>
            </w:r>
          </w:p>
        </w:tc>
        <w:tc>
          <w:tcPr>
            <w:tcW w:w="371" w:type="pct"/>
            <w:shd w:val="pct5" w:color="auto" w:fill="auto"/>
            <w:vAlign w:val="center"/>
          </w:tcPr>
          <w:p w14:paraId="06B055A7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261" w:type="pct"/>
            <w:shd w:val="pct5" w:color="auto" w:fill="auto"/>
            <w:vAlign w:val="center"/>
          </w:tcPr>
          <w:p w14:paraId="35D28F9B" w14:textId="77777777" w:rsidR="00114316" w:rsidRPr="00DF09EE" w:rsidRDefault="0011431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526" w:type="pct"/>
            <w:vMerge/>
            <w:shd w:val="pct5" w:color="auto" w:fill="auto"/>
            <w:textDirection w:val="btLr"/>
          </w:tcPr>
          <w:p w14:paraId="69DC0007" w14:textId="77777777" w:rsidR="00114316" w:rsidRPr="00DF09EE" w:rsidRDefault="0011431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37155B" w:rsidRPr="00DF09EE" w14:paraId="07E31FE3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0C15EC1A" w14:textId="5DFA916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۱</w:t>
            </w:r>
          </w:p>
        </w:tc>
        <w:tc>
          <w:tcPr>
            <w:tcW w:w="1063" w:type="pct"/>
            <w:vAlign w:val="center"/>
          </w:tcPr>
          <w:p w14:paraId="400F4C14" w14:textId="417C377D" w:rsidR="0037155B" w:rsidRPr="000D2424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گروه مهندسی کامپیوتر</w:t>
            </w:r>
          </w:p>
        </w:tc>
        <w:tc>
          <w:tcPr>
            <w:tcW w:w="422" w:type="pct"/>
            <w:vAlign w:val="center"/>
          </w:tcPr>
          <w:p w14:paraId="25E682AB" w14:textId="5569848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74571</w:t>
            </w:r>
          </w:p>
        </w:tc>
        <w:tc>
          <w:tcPr>
            <w:tcW w:w="307" w:type="pct"/>
            <w:vAlign w:val="center"/>
          </w:tcPr>
          <w:p w14:paraId="172FA713" w14:textId="4C0F4D19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6/07/96</w:t>
            </w:r>
          </w:p>
        </w:tc>
        <w:tc>
          <w:tcPr>
            <w:tcW w:w="518" w:type="pct"/>
            <w:vAlign w:val="center"/>
          </w:tcPr>
          <w:p w14:paraId="1A294C49" w14:textId="020D882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3D6051D4" w14:textId="5C2E2D3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/7/96</w:t>
            </w:r>
          </w:p>
        </w:tc>
        <w:tc>
          <w:tcPr>
            <w:tcW w:w="307" w:type="pct"/>
            <w:vAlign w:val="center"/>
          </w:tcPr>
          <w:p w14:paraId="33300C88" w14:textId="7289956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/7/98</w:t>
            </w:r>
          </w:p>
        </w:tc>
        <w:tc>
          <w:tcPr>
            <w:tcW w:w="308" w:type="pct"/>
            <w:vAlign w:val="center"/>
          </w:tcPr>
          <w:p w14:paraId="555D8111" w14:textId="2334D1D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255" w:type="pct"/>
            <w:vAlign w:val="center"/>
          </w:tcPr>
          <w:p w14:paraId="7F2D43D6" w14:textId="3C637EC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187" w:type="pct"/>
            <w:vAlign w:val="center"/>
          </w:tcPr>
          <w:p w14:paraId="069060B5" w14:textId="50033EF5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71" w:type="pct"/>
            <w:vAlign w:val="center"/>
          </w:tcPr>
          <w:p w14:paraId="6BDAABE2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3F00FCC8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23EE4BEA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0BF4F9C2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2F4AECB5" w14:textId="17DD4EA0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۲</w:t>
            </w:r>
          </w:p>
        </w:tc>
        <w:tc>
          <w:tcPr>
            <w:tcW w:w="1063" w:type="pct"/>
            <w:vAlign w:val="center"/>
          </w:tcPr>
          <w:p w14:paraId="686799CB" w14:textId="4F4DC03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فرهنگی و اجتماعی</w:t>
            </w:r>
          </w:p>
        </w:tc>
        <w:tc>
          <w:tcPr>
            <w:tcW w:w="422" w:type="pct"/>
            <w:vAlign w:val="center"/>
          </w:tcPr>
          <w:p w14:paraId="6983E9DE" w14:textId="74D50BC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78661</w:t>
            </w:r>
          </w:p>
        </w:tc>
        <w:tc>
          <w:tcPr>
            <w:tcW w:w="307" w:type="pct"/>
            <w:vAlign w:val="center"/>
          </w:tcPr>
          <w:p w14:paraId="04AFE3C9" w14:textId="2C31916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0/1/96</w:t>
            </w:r>
          </w:p>
        </w:tc>
        <w:tc>
          <w:tcPr>
            <w:tcW w:w="518" w:type="pct"/>
            <w:vAlign w:val="center"/>
          </w:tcPr>
          <w:p w14:paraId="6AC24C57" w14:textId="04A51563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3AF799E5" w14:textId="4C32241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0/10/96</w:t>
            </w:r>
          </w:p>
        </w:tc>
        <w:tc>
          <w:tcPr>
            <w:tcW w:w="307" w:type="pct"/>
            <w:vAlign w:val="center"/>
          </w:tcPr>
          <w:p w14:paraId="47D7BC6F" w14:textId="3A9EADB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1/03/97</w:t>
            </w:r>
          </w:p>
        </w:tc>
        <w:tc>
          <w:tcPr>
            <w:tcW w:w="308" w:type="pct"/>
            <w:vAlign w:val="center"/>
          </w:tcPr>
          <w:p w14:paraId="3A64CAC9" w14:textId="747B23E3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255" w:type="pct"/>
            <w:vAlign w:val="center"/>
          </w:tcPr>
          <w:p w14:paraId="47C46067" w14:textId="331CB693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187" w:type="pct"/>
            <w:vAlign w:val="center"/>
          </w:tcPr>
          <w:p w14:paraId="53B33206" w14:textId="6F94E9A9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371" w:type="pct"/>
            <w:vAlign w:val="center"/>
          </w:tcPr>
          <w:p w14:paraId="1C92EB85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4B6210E7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0C2F419E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6997F1A6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501E3329" w14:textId="3A5A7E2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۳</w:t>
            </w:r>
          </w:p>
        </w:tc>
        <w:tc>
          <w:tcPr>
            <w:tcW w:w="1063" w:type="pct"/>
            <w:vAlign w:val="center"/>
          </w:tcPr>
          <w:p w14:paraId="319D81C3" w14:textId="60AA1CAD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مدیر تحصیلات تکمیلی</w:t>
            </w:r>
          </w:p>
        </w:tc>
        <w:tc>
          <w:tcPr>
            <w:tcW w:w="422" w:type="pct"/>
            <w:vAlign w:val="center"/>
          </w:tcPr>
          <w:p w14:paraId="0287F5D4" w14:textId="791AF88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41234</w:t>
            </w:r>
          </w:p>
        </w:tc>
        <w:tc>
          <w:tcPr>
            <w:tcW w:w="307" w:type="pct"/>
            <w:vAlign w:val="center"/>
          </w:tcPr>
          <w:p w14:paraId="34EE6D47" w14:textId="1ABD518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1/07/94</w:t>
            </w:r>
          </w:p>
        </w:tc>
        <w:tc>
          <w:tcPr>
            <w:tcW w:w="518" w:type="pct"/>
            <w:vAlign w:val="center"/>
          </w:tcPr>
          <w:p w14:paraId="39E31D87" w14:textId="6BED4C8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58F0A1A1" w14:textId="099DE8D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/07/94</w:t>
            </w:r>
          </w:p>
        </w:tc>
        <w:tc>
          <w:tcPr>
            <w:tcW w:w="307" w:type="pct"/>
            <w:vAlign w:val="center"/>
          </w:tcPr>
          <w:p w14:paraId="2275724F" w14:textId="09FADF5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1/07/96</w:t>
            </w:r>
          </w:p>
        </w:tc>
        <w:tc>
          <w:tcPr>
            <w:tcW w:w="308" w:type="pct"/>
            <w:vAlign w:val="center"/>
          </w:tcPr>
          <w:p w14:paraId="0EAF0BDB" w14:textId="7856046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255" w:type="pct"/>
            <w:vAlign w:val="center"/>
          </w:tcPr>
          <w:p w14:paraId="6C668B26" w14:textId="16F31B44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187" w:type="pct"/>
            <w:vAlign w:val="center"/>
          </w:tcPr>
          <w:p w14:paraId="34F532A8" w14:textId="0769B654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371" w:type="pct"/>
            <w:vAlign w:val="center"/>
          </w:tcPr>
          <w:p w14:paraId="3DA528A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04147AEA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20BC0EFE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569E0827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051E632C" w14:textId="6CB9A774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79CF37BE" w14:textId="3A4B1035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D9A6D09" w14:textId="00FB0DB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4855B33B" w14:textId="7FFF5209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1AC9CAC8" w14:textId="3EFCB6D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4A752728" w14:textId="2BBE4F80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0B6C14D5" w14:textId="78CEAC8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4C67E70D" w14:textId="33B66F0A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4917B5FD" w14:textId="46F1577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7" w:type="pct"/>
            <w:vAlign w:val="center"/>
          </w:tcPr>
          <w:p w14:paraId="2DAD83B4" w14:textId="1730D1E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74A24D3B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179BD28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065A7097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75F15102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07AB9BF5" w14:textId="14B4B210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5D8ACD09" w14:textId="24DEDC43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0E8B39A" w14:textId="74D4DAE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6A3EF2E9" w14:textId="41ABBF40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0BF9B7EE" w14:textId="472A6D31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0611CC6D" w14:textId="08913EF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73DC3674" w14:textId="44C65AAC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6221FD92" w14:textId="658BF1C1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4D09A693" w14:textId="04AC6ADA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14:paraId="06483BC2" w14:textId="38DCAB8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1C29399A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74937E4B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5960E9AC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21CF5A9B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45BDBEA6" w14:textId="362BFFFA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1063" w:type="pct"/>
            <w:vAlign w:val="center"/>
          </w:tcPr>
          <w:p w14:paraId="1B47C923" w14:textId="246AF454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2BFC0D98" w14:textId="7BEBE988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7FA25DCD" w14:textId="7606BF75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12F57CA8" w14:textId="273D4EDA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6EBC042F" w14:textId="3C97D118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3DF96008" w14:textId="4BE573C9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22E5EE8C" w14:textId="106D4B11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69FD29F4" w14:textId="233DAEF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7" w:type="pct"/>
            <w:vAlign w:val="center"/>
          </w:tcPr>
          <w:p w14:paraId="303F5F37" w14:textId="731FBA5E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0A349833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EBFA07D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387CAB96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1EC53FA7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2AD3C03B" w14:textId="4F083194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18825BB2" w14:textId="00BF8970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C048159" w14:textId="18F8180E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33E30A53" w14:textId="2CCEEA1D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280FE793" w14:textId="1339D5E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0533A894" w14:textId="0EC413D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29D6F5C2" w14:textId="7271B1EF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369ECB99" w14:textId="059CFBBA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04F5884C" w14:textId="6774C45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7" w:type="pct"/>
            <w:vAlign w:val="center"/>
          </w:tcPr>
          <w:p w14:paraId="5A7A8BAC" w14:textId="15A148D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2A4D2AF0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6D7510C7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3F118918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116ACEFB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1027ACA8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5D176B57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67DDF4A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05EC0F4D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4C13A249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2845B5E5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155FD0D6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17DB4F87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5386A0D8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187" w:type="pct"/>
            <w:vAlign w:val="center"/>
          </w:tcPr>
          <w:p w14:paraId="6ED55E26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0A89D64A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64EE795F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2BB31CF6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2F31A29F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49931CD8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2BC66402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74F77CE3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557EFA56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0356A869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2E877E97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1F103469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4BB7538C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530CEC90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7" w:type="pct"/>
            <w:vAlign w:val="center"/>
          </w:tcPr>
          <w:p w14:paraId="31DC2DD3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66D6C580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5863B523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0428E04D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60833B8B" w14:textId="77777777" w:rsidTr="005B62C8">
        <w:trPr>
          <w:cantSplit/>
          <w:trHeight w:val="270"/>
          <w:jc w:val="center"/>
        </w:trPr>
        <w:tc>
          <w:tcPr>
            <w:tcW w:w="168" w:type="pct"/>
            <w:vAlign w:val="center"/>
          </w:tcPr>
          <w:p w14:paraId="1E386D87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63" w:type="pct"/>
            <w:vAlign w:val="center"/>
          </w:tcPr>
          <w:p w14:paraId="75CE9D9F" w14:textId="7777777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281C4D7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17692B1F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8" w:type="pct"/>
            <w:vAlign w:val="center"/>
          </w:tcPr>
          <w:p w14:paraId="38A814E3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23360D07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6B9E80BC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8" w:type="pct"/>
            <w:vAlign w:val="center"/>
          </w:tcPr>
          <w:p w14:paraId="3ABD992B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5" w:type="pct"/>
            <w:vAlign w:val="center"/>
          </w:tcPr>
          <w:p w14:paraId="16A9DD9E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7" w:type="pct"/>
            <w:vAlign w:val="center"/>
          </w:tcPr>
          <w:p w14:paraId="0DA7A575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73832FAD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0AC8E634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6" w:type="pct"/>
            <w:vAlign w:val="center"/>
          </w:tcPr>
          <w:p w14:paraId="58341129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171D4E9B" w14:textId="77777777" w:rsidTr="005B62C8">
        <w:trPr>
          <w:jc w:val="center"/>
        </w:trPr>
        <w:tc>
          <w:tcPr>
            <w:tcW w:w="2478" w:type="pct"/>
            <w:gridSpan w:val="5"/>
            <w:shd w:val="clear" w:color="auto" w:fill="auto"/>
          </w:tcPr>
          <w:p w14:paraId="259021AF" w14:textId="77777777" w:rsidR="0037155B" w:rsidRPr="00DF09EE" w:rsidRDefault="0037155B" w:rsidP="0037155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واحد کار 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هر سال 4 تا 14</w:t>
            </w:r>
          </w:p>
          <w:p w14:paraId="2568F66A" w14:textId="77777777" w:rsidR="0037155B" w:rsidRPr="00DF09EE" w:rsidRDefault="0037155B" w:rsidP="0037155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 در موضوع : ندارد </w:t>
            </w:r>
          </w:p>
        </w:tc>
        <w:tc>
          <w:tcPr>
            <w:tcW w:w="1364" w:type="pct"/>
            <w:gridSpan w:val="5"/>
            <w:shd w:val="pct5" w:color="auto" w:fill="auto"/>
            <w:vAlign w:val="center"/>
          </w:tcPr>
          <w:p w14:paraId="46C2110E" w14:textId="77777777" w:rsidR="0037155B" w:rsidRPr="00DF09EE" w:rsidRDefault="0037155B" w:rsidP="0037155B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71" w:type="pct"/>
            <w:shd w:val="pct5" w:color="auto" w:fill="auto"/>
          </w:tcPr>
          <w:p w14:paraId="1E152A0B" w14:textId="77777777" w:rsidR="0037155B" w:rsidRPr="00DF09EE" w:rsidRDefault="0037155B" w:rsidP="0037155B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1" w:type="pct"/>
            <w:shd w:val="pct5" w:color="auto" w:fill="auto"/>
          </w:tcPr>
          <w:p w14:paraId="2CFAA750" w14:textId="77777777" w:rsidR="0037155B" w:rsidRPr="00DF09EE" w:rsidRDefault="0037155B" w:rsidP="0037155B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26" w:type="pct"/>
            <w:shd w:val="clear" w:color="auto" w:fill="auto"/>
          </w:tcPr>
          <w:p w14:paraId="26F16E32" w14:textId="77777777" w:rsidR="0037155B" w:rsidRPr="00DF09EE" w:rsidRDefault="0037155B" w:rsidP="0037155B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496A485D" w14:textId="77777777" w:rsidTr="005B62C8">
        <w:trPr>
          <w:jc w:val="center"/>
        </w:trPr>
        <w:tc>
          <w:tcPr>
            <w:tcW w:w="1653" w:type="pct"/>
            <w:gridSpan w:val="3"/>
          </w:tcPr>
          <w:p w14:paraId="5A5D4D00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485FD7C9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FE60B3E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74A1F77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47" w:type="pct"/>
            <w:gridSpan w:val="5"/>
          </w:tcPr>
          <w:p w14:paraId="51A5FF2E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683B7794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C6749DF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189D970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00" w:type="pct"/>
            <w:gridSpan w:val="5"/>
          </w:tcPr>
          <w:p w14:paraId="106766F8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69E6044B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83FA709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CF7CC6C" w14:textId="77777777" w:rsidR="0037155B" w:rsidRPr="00DF09EE" w:rsidRDefault="0037155B" w:rsidP="0037155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D66FED1" w14:textId="77777777" w:rsidR="008C33A1" w:rsidRPr="00DF09EE" w:rsidRDefault="008C33A1" w:rsidP="000C32A8">
      <w:pPr>
        <w:ind w:left="72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434A4209" w14:textId="77777777" w:rsidR="007B5A31" w:rsidRPr="00DF09EE" w:rsidRDefault="007B5A31" w:rsidP="000C32A8">
      <w:pPr>
        <w:ind w:left="72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12D43042" w14:textId="77777777" w:rsidR="007B5A31" w:rsidRPr="00DF09EE" w:rsidRDefault="00766B97" w:rsidP="000C32A8">
      <w:pPr>
        <w:ind w:left="720"/>
        <w:jc w:val="lowKashida"/>
        <w:rPr>
          <w:rFonts w:cs="B Mitra"/>
          <w:b/>
          <w:bCs/>
          <w:sz w:val="18"/>
          <w:szCs w:val="18"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77123B" w:rsidRPr="00DF09EE" w14:paraId="0F2B0345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14C1769" w14:textId="3261F233" w:rsidR="00425F95" w:rsidRPr="00DF09EE" w:rsidRDefault="0077123B" w:rsidP="00425F95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0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شرکت در شوراها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كارگرو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ا،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کمیت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هیا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و كميسيو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  <w:t>هاي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رسم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عم از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ورای عالی انقلاب فرهنگی، شورای عتف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معاونت علمی و فناوری ریاست جمهوری،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ستاد وزار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، حوزه علمیه</w:t>
            </w:r>
            <w:r w:rsidR="00425F9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فرهنگستان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و ...</w:t>
            </w:r>
          </w:p>
        </w:tc>
      </w:tr>
    </w:tbl>
    <w:p w14:paraId="002925BE" w14:textId="77777777" w:rsidR="008C33A1" w:rsidRPr="00DF09EE" w:rsidRDefault="008C33A1" w:rsidP="000C32A8">
      <w:pPr>
        <w:ind w:left="314"/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9"/>
        <w:gridCol w:w="3269"/>
        <w:gridCol w:w="1341"/>
        <w:gridCol w:w="934"/>
        <w:gridCol w:w="41"/>
        <w:gridCol w:w="1341"/>
        <w:gridCol w:w="975"/>
        <w:gridCol w:w="1083"/>
        <w:gridCol w:w="674"/>
        <w:gridCol w:w="899"/>
        <w:gridCol w:w="10"/>
        <w:gridCol w:w="1172"/>
        <w:gridCol w:w="1077"/>
        <w:gridCol w:w="778"/>
        <w:gridCol w:w="1713"/>
      </w:tblGrid>
      <w:tr w:rsidR="003B71AB" w:rsidRPr="00DF09EE" w14:paraId="61FC15E6" w14:textId="77777777" w:rsidTr="005C326A">
        <w:trPr>
          <w:cantSplit/>
          <w:trHeight w:val="624"/>
          <w:jc w:val="center"/>
        </w:trPr>
        <w:tc>
          <w:tcPr>
            <w:tcW w:w="182" w:type="pct"/>
            <w:vMerge w:val="restart"/>
            <w:shd w:val="pct5" w:color="auto" w:fill="auto"/>
            <w:vAlign w:val="center"/>
          </w:tcPr>
          <w:p w14:paraId="45999BED" w14:textId="77777777" w:rsidR="003B71AB" w:rsidRPr="00DF09EE" w:rsidRDefault="003B71AB" w:rsidP="00A12E6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29" w:type="pct"/>
            <w:vMerge w:val="restart"/>
            <w:shd w:val="pct5" w:color="auto" w:fill="auto"/>
            <w:vAlign w:val="center"/>
          </w:tcPr>
          <w:p w14:paraId="30FFABE4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1151" w:type="pct"/>
            <w:gridSpan w:val="4"/>
            <w:shd w:val="pct5" w:color="auto" w:fill="auto"/>
            <w:vAlign w:val="center"/>
          </w:tcPr>
          <w:p w14:paraId="5B72150E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شخصات ابلاغ جهت شرکت در شوراها و ....</w:t>
            </w:r>
          </w:p>
        </w:tc>
        <w:tc>
          <w:tcPr>
            <w:tcW w:w="648" w:type="pct"/>
            <w:gridSpan w:val="2"/>
            <w:shd w:val="pct5" w:color="auto" w:fill="auto"/>
            <w:vAlign w:val="center"/>
          </w:tcPr>
          <w:p w14:paraId="429EA203" w14:textId="77777777" w:rsidR="003B71AB" w:rsidRPr="00DF09EE" w:rsidRDefault="003B71AB" w:rsidP="00FD58F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يخ</w:t>
            </w:r>
            <w:r w:rsidR="00FD58F7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نجام فعالیت</w:t>
            </w:r>
          </w:p>
        </w:tc>
        <w:tc>
          <w:tcPr>
            <w:tcW w:w="867" w:type="pct"/>
            <w:gridSpan w:val="4"/>
            <w:shd w:val="pct5" w:color="auto" w:fill="auto"/>
            <w:vAlign w:val="center"/>
          </w:tcPr>
          <w:p w14:paraId="5ABA2474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دت فعاليت</w:t>
            </w:r>
          </w:p>
          <w:p w14:paraId="32156E67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ر حسب ساعت و مشخصات مرجع تایید</w:t>
            </w:r>
          </w:p>
        </w:tc>
        <w:tc>
          <w:tcPr>
            <w:tcW w:w="584" w:type="pct"/>
            <w:gridSpan w:val="2"/>
            <w:shd w:val="pct5" w:color="auto" w:fill="auto"/>
            <w:vAlign w:val="center"/>
          </w:tcPr>
          <w:p w14:paraId="7B392D59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539" w:type="pct"/>
            <w:vMerge w:val="restart"/>
            <w:shd w:val="pct5" w:color="auto" w:fill="auto"/>
            <w:vAlign w:val="center"/>
          </w:tcPr>
          <w:p w14:paraId="5B8D978E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37155B" w:rsidRPr="00DF09EE" w14:paraId="42FB97ED" w14:textId="77777777" w:rsidTr="005C326A">
        <w:trPr>
          <w:cantSplit/>
          <w:trHeight w:val="1121"/>
          <w:jc w:val="center"/>
        </w:trPr>
        <w:tc>
          <w:tcPr>
            <w:tcW w:w="182" w:type="pct"/>
            <w:vMerge/>
            <w:shd w:val="pct5" w:color="auto" w:fill="auto"/>
            <w:textDirection w:val="btLr"/>
            <w:vAlign w:val="center"/>
          </w:tcPr>
          <w:p w14:paraId="1EE1074D" w14:textId="77777777" w:rsidR="003B71AB" w:rsidRPr="00DF09EE" w:rsidRDefault="003B71A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29" w:type="pct"/>
            <w:vMerge/>
            <w:shd w:val="pct5" w:color="auto" w:fill="auto"/>
            <w:vAlign w:val="center"/>
          </w:tcPr>
          <w:p w14:paraId="39E1DA48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shd w:val="pct5" w:color="auto" w:fill="auto"/>
            <w:vAlign w:val="center"/>
          </w:tcPr>
          <w:p w14:paraId="287FD6AC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شماره </w:t>
            </w:r>
          </w:p>
        </w:tc>
        <w:tc>
          <w:tcPr>
            <w:tcW w:w="307" w:type="pct"/>
            <w:gridSpan w:val="2"/>
            <w:shd w:val="pct5" w:color="auto" w:fill="auto"/>
            <w:vAlign w:val="center"/>
          </w:tcPr>
          <w:p w14:paraId="4B5B4825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تاریخ </w:t>
            </w:r>
          </w:p>
        </w:tc>
        <w:tc>
          <w:tcPr>
            <w:tcW w:w="422" w:type="pct"/>
            <w:shd w:val="pct5" w:color="auto" w:fill="auto"/>
            <w:vAlign w:val="center"/>
          </w:tcPr>
          <w:p w14:paraId="07EB8E1C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رجع </w:t>
            </w:r>
          </w:p>
          <w:p w14:paraId="72B77367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صادر کننده ابلاغ</w:t>
            </w:r>
          </w:p>
        </w:tc>
        <w:tc>
          <w:tcPr>
            <w:tcW w:w="307" w:type="pct"/>
            <w:shd w:val="pct5" w:color="auto" w:fill="auto"/>
            <w:vAlign w:val="center"/>
          </w:tcPr>
          <w:p w14:paraId="02D32F35" w14:textId="77777777" w:rsidR="003B71AB" w:rsidRPr="00DF09EE" w:rsidRDefault="00E618E5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شروع</w:t>
            </w:r>
          </w:p>
        </w:tc>
        <w:tc>
          <w:tcPr>
            <w:tcW w:w="341" w:type="pct"/>
            <w:shd w:val="pct5" w:color="auto" w:fill="auto"/>
            <w:vAlign w:val="center"/>
          </w:tcPr>
          <w:p w14:paraId="7AC6B03C" w14:textId="77777777" w:rsidR="003B71AB" w:rsidRPr="00DF09EE" w:rsidRDefault="00E618E5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پايان</w:t>
            </w:r>
          </w:p>
        </w:tc>
        <w:tc>
          <w:tcPr>
            <w:tcW w:w="212" w:type="pct"/>
            <w:shd w:val="pct5" w:color="auto" w:fill="auto"/>
            <w:vAlign w:val="center"/>
          </w:tcPr>
          <w:p w14:paraId="3363DF8B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ساعت</w:t>
            </w:r>
          </w:p>
        </w:tc>
        <w:tc>
          <w:tcPr>
            <w:tcW w:w="286" w:type="pct"/>
            <w:gridSpan w:val="2"/>
            <w:shd w:val="pct5" w:color="auto" w:fill="auto"/>
            <w:vAlign w:val="center"/>
          </w:tcPr>
          <w:p w14:paraId="198397B6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رجع </w:t>
            </w:r>
          </w:p>
          <w:p w14:paraId="685FEE24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یید کننده فعالیت</w:t>
            </w:r>
          </w:p>
        </w:tc>
        <w:tc>
          <w:tcPr>
            <w:tcW w:w="369" w:type="pct"/>
            <w:shd w:val="pct5" w:color="auto" w:fill="auto"/>
            <w:vAlign w:val="center"/>
          </w:tcPr>
          <w:p w14:paraId="433FD0CA" w14:textId="77777777" w:rsidR="00425F95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شماره و تاریخ گواهی</w:t>
            </w:r>
          </w:p>
          <w:p w14:paraId="0239BCF0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انجام فعالیت</w:t>
            </w:r>
          </w:p>
        </w:tc>
        <w:tc>
          <w:tcPr>
            <w:tcW w:w="339" w:type="pct"/>
            <w:shd w:val="pct5" w:color="auto" w:fill="auto"/>
            <w:vAlign w:val="center"/>
          </w:tcPr>
          <w:p w14:paraId="7C11F7B5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245" w:type="pct"/>
            <w:shd w:val="pct5" w:color="auto" w:fill="auto"/>
            <w:vAlign w:val="center"/>
          </w:tcPr>
          <w:p w14:paraId="5858E79F" w14:textId="77777777" w:rsidR="003B71AB" w:rsidRPr="00DF09EE" w:rsidRDefault="003B71AB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سیون</w:t>
            </w:r>
          </w:p>
        </w:tc>
        <w:tc>
          <w:tcPr>
            <w:tcW w:w="539" w:type="pct"/>
            <w:vMerge/>
            <w:shd w:val="pct5" w:color="auto" w:fill="auto"/>
            <w:textDirection w:val="btLr"/>
          </w:tcPr>
          <w:p w14:paraId="65BA9BE5" w14:textId="77777777" w:rsidR="003B71AB" w:rsidRPr="00DF09EE" w:rsidRDefault="003B71AB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37155B" w:rsidRPr="00DF09EE" w14:paraId="5698ED77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490042FA" w14:textId="5443136A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1029" w:type="pct"/>
            <w:vAlign w:val="center"/>
          </w:tcPr>
          <w:p w14:paraId="2A164F88" w14:textId="2C4CBF1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D2424">
              <w:rPr>
                <w:rFonts w:cs="B Mitra" w:hint="cs"/>
                <w:b/>
                <w:bCs/>
                <w:sz w:val="20"/>
                <w:szCs w:val="20"/>
                <w:rtl/>
              </w:rPr>
              <w:t>شورای فناوری اطلاعات</w:t>
            </w:r>
          </w:p>
        </w:tc>
        <w:tc>
          <w:tcPr>
            <w:tcW w:w="422" w:type="pct"/>
            <w:vAlign w:val="center"/>
          </w:tcPr>
          <w:p w14:paraId="34F5DEA9" w14:textId="174AEF2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139390</w:t>
            </w:r>
          </w:p>
        </w:tc>
        <w:tc>
          <w:tcPr>
            <w:tcW w:w="307" w:type="pct"/>
            <w:gridSpan w:val="2"/>
            <w:vAlign w:val="center"/>
          </w:tcPr>
          <w:p w14:paraId="576BD375" w14:textId="30C58E4D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/11/99</w:t>
            </w:r>
          </w:p>
        </w:tc>
        <w:tc>
          <w:tcPr>
            <w:tcW w:w="422" w:type="pct"/>
            <w:vAlign w:val="center"/>
          </w:tcPr>
          <w:p w14:paraId="5E9C1614" w14:textId="25F0DF5D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2507F0A8" w14:textId="24B5BFE3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/11/99</w:t>
            </w:r>
          </w:p>
        </w:tc>
        <w:tc>
          <w:tcPr>
            <w:tcW w:w="341" w:type="pct"/>
            <w:vAlign w:val="center"/>
          </w:tcPr>
          <w:p w14:paraId="3CA82C61" w14:textId="6B8F3DC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 کنون</w:t>
            </w:r>
          </w:p>
        </w:tc>
        <w:tc>
          <w:tcPr>
            <w:tcW w:w="212" w:type="pct"/>
            <w:vAlign w:val="center"/>
          </w:tcPr>
          <w:p w14:paraId="1ABB6CCB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23495C46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5065A99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67270C18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6007EE8D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2B577E67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67F0B788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43DAC2F9" w14:textId="6A058CC9" w:rsidR="0037155B" w:rsidRPr="00DF09EE" w:rsidRDefault="005C326A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۲</w:t>
            </w:r>
          </w:p>
        </w:tc>
        <w:tc>
          <w:tcPr>
            <w:tcW w:w="1029" w:type="pct"/>
            <w:vAlign w:val="center"/>
          </w:tcPr>
          <w:p w14:paraId="3A76B501" w14:textId="23162298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نماینده نهاد رهبری در کمیته بدوی انظباطی</w:t>
            </w:r>
          </w:p>
        </w:tc>
        <w:tc>
          <w:tcPr>
            <w:tcW w:w="422" w:type="pct"/>
            <w:vAlign w:val="center"/>
          </w:tcPr>
          <w:p w14:paraId="770ACC70" w14:textId="2339DEE3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131615</w:t>
            </w:r>
          </w:p>
        </w:tc>
        <w:tc>
          <w:tcPr>
            <w:tcW w:w="307" w:type="pct"/>
            <w:gridSpan w:val="2"/>
            <w:vAlign w:val="center"/>
          </w:tcPr>
          <w:p w14:paraId="7451E629" w14:textId="7E2870BE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1/04/97</w:t>
            </w:r>
          </w:p>
        </w:tc>
        <w:tc>
          <w:tcPr>
            <w:tcW w:w="422" w:type="pct"/>
            <w:vAlign w:val="center"/>
          </w:tcPr>
          <w:p w14:paraId="04F7AE4E" w14:textId="707A37C2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2CE6A01B" w14:textId="1BBA0EBB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1/04/97</w:t>
            </w:r>
          </w:p>
        </w:tc>
        <w:tc>
          <w:tcPr>
            <w:tcW w:w="341" w:type="pct"/>
            <w:vAlign w:val="center"/>
          </w:tcPr>
          <w:p w14:paraId="2699075F" w14:textId="4BD3DC26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تا کنون</w:t>
            </w:r>
          </w:p>
        </w:tc>
        <w:tc>
          <w:tcPr>
            <w:tcW w:w="212" w:type="pct"/>
            <w:vAlign w:val="center"/>
          </w:tcPr>
          <w:p w14:paraId="57BCA000" w14:textId="77777777" w:rsidR="0037155B" w:rsidRPr="00DF09EE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7A530DB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5F413C8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64BB0EC8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7732FA66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79BD22E6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16BA4719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18BDBE7D" w14:textId="26732089" w:rsidR="0037155B" w:rsidRDefault="005C326A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۳</w:t>
            </w:r>
          </w:p>
        </w:tc>
        <w:tc>
          <w:tcPr>
            <w:tcW w:w="1029" w:type="pct"/>
            <w:vAlign w:val="center"/>
          </w:tcPr>
          <w:p w14:paraId="42419255" w14:textId="176F1754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شورای نظارت بر نشریات</w:t>
            </w:r>
          </w:p>
        </w:tc>
        <w:tc>
          <w:tcPr>
            <w:tcW w:w="422" w:type="pct"/>
            <w:vAlign w:val="center"/>
          </w:tcPr>
          <w:p w14:paraId="6897A74F" w14:textId="1BDEA5D1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77905</w:t>
            </w:r>
          </w:p>
        </w:tc>
        <w:tc>
          <w:tcPr>
            <w:tcW w:w="307" w:type="pct"/>
            <w:gridSpan w:val="2"/>
            <w:vAlign w:val="center"/>
          </w:tcPr>
          <w:p w14:paraId="1CFA7923" w14:textId="478C1486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/09/96</w:t>
            </w:r>
          </w:p>
        </w:tc>
        <w:tc>
          <w:tcPr>
            <w:tcW w:w="422" w:type="pct"/>
            <w:vAlign w:val="center"/>
          </w:tcPr>
          <w:p w14:paraId="5005FBB8" w14:textId="63FC2B19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1096B10A" w14:textId="5C0E56CA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/09/96</w:t>
            </w:r>
          </w:p>
        </w:tc>
        <w:tc>
          <w:tcPr>
            <w:tcW w:w="341" w:type="pct"/>
            <w:vAlign w:val="center"/>
          </w:tcPr>
          <w:p w14:paraId="00129564" w14:textId="2D247520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7155B">
              <w:rPr>
                <w:rFonts w:cs="B Mitra"/>
                <w:b/>
                <w:bCs/>
                <w:sz w:val="20"/>
                <w:szCs w:val="20"/>
                <w:rtl/>
              </w:rPr>
              <w:t>تا کنون</w:t>
            </w:r>
          </w:p>
        </w:tc>
        <w:tc>
          <w:tcPr>
            <w:tcW w:w="212" w:type="pct"/>
            <w:vAlign w:val="center"/>
          </w:tcPr>
          <w:p w14:paraId="63F9DF1D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03F147D0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5A5CA35E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2EF43ED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6B1AA074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778A7BBF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7155B" w:rsidRPr="00DF09EE" w14:paraId="325DB06B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0346558A" w14:textId="74BDC83F" w:rsidR="0037155B" w:rsidRDefault="005C326A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۴</w:t>
            </w:r>
          </w:p>
        </w:tc>
        <w:tc>
          <w:tcPr>
            <w:tcW w:w="1029" w:type="pct"/>
            <w:vAlign w:val="center"/>
          </w:tcPr>
          <w:p w14:paraId="3C4C3F3D" w14:textId="1F382F0E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0D2424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 بررسی موارد خاص</w:t>
            </w:r>
          </w:p>
        </w:tc>
        <w:tc>
          <w:tcPr>
            <w:tcW w:w="422" w:type="pct"/>
            <w:vAlign w:val="center"/>
          </w:tcPr>
          <w:p w14:paraId="5422D22A" w14:textId="4971F06C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133395</w:t>
            </w:r>
          </w:p>
        </w:tc>
        <w:tc>
          <w:tcPr>
            <w:tcW w:w="307" w:type="pct"/>
            <w:gridSpan w:val="2"/>
            <w:vAlign w:val="center"/>
          </w:tcPr>
          <w:p w14:paraId="56E57F48" w14:textId="33212BE3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/9/99</w:t>
            </w:r>
          </w:p>
        </w:tc>
        <w:tc>
          <w:tcPr>
            <w:tcW w:w="422" w:type="pct"/>
            <w:vAlign w:val="center"/>
          </w:tcPr>
          <w:p w14:paraId="3D50C7D2" w14:textId="1A9D7657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5F0E94E2" w14:textId="25D19709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/9/99</w:t>
            </w:r>
          </w:p>
        </w:tc>
        <w:tc>
          <w:tcPr>
            <w:tcW w:w="341" w:type="pct"/>
            <w:vAlign w:val="center"/>
          </w:tcPr>
          <w:p w14:paraId="4D729AE3" w14:textId="21B67B45" w:rsidR="0037155B" w:rsidRDefault="0037155B" w:rsidP="0037155B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/9/140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</w:t>
            </w:r>
          </w:p>
        </w:tc>
        <w:tc>
          <w:tcPr>
            <w:tcW w:w="212" w:type="pct"/>
            <w:vAlign w:val="center"/>
          </w:tcPr>
          <w:p w14:paraId="40ACC8D0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3FA09EF1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0FFE530E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2AC4E8D9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5F259F7A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4163F292" w14:textId="77777777" w:rsidR="0037155B" w:rsidRPr="00DF09EE" w:rsidRDefault="0037155B" w:rsidP="0037155B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32E1153F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4F45C97E" w14:textId="405D4A81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۵</w:t>
            </w:r>
          </w:p>
        </w:tc>
        <w:tc>
          <w:tcPr>
            <w:tcW w:w="1029" w:type="pct"/>
            <w:vAlign w:val="center"/>
          </w:tcPr>
          <w:p w14:paraId="434FD1B2" w14:textId="650A1619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شورای نظارت ارزیابی و تضمین کیفیت</w:t>
            </w:r>
          </w:p>
        </w:tc>
        <w:tc>
          <w:tcPr>
            <w:tcW w:w="422" w:type="pct"/>
            <w:vAlign w:val="center"/>
          </w:tcPr>
          <w:p w14:paraId="682C7B38" w14:textId="4EFEB4AB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79312</w:t>
            </w:r>
          </w:p>
        </w:tc>
        <w:tc>
          <w:tcPr>
            <w:tcW w:w="307" w:type="pct"/>
            <w:gridSpan w:val="2"/>
            <w:vAlign w:val="center"/>
          </w:tcPr>
          <w:p w14:paraId="0D800038" w14:textId="1C65DA11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3/11/96</w:t>
            </w:r>
          </w:p>
        </w:tc>
        <w:tc>
          <w:tcPr>
            <w:tcW w:w="422" w:type="pct"/>
            <w:vAlign w:val="center"/>
          </w:tcPr>
          <w:p w14:paraId="029514E7" w14:textId="0A6B7EC4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2C4F8A02" w14:textId="58EAEEB5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3/11/96</w:t>
            </w:r>
          </w:p>
        </w:tc>
        <w:tc>
          <w:tcPr>
            <w:tcW w:w="341" w:type="pct"/>
            <w:vAlign w:val="center"/>
          </w:tcPr>
          <w:p w14:paraId="026E2907" w14:textId="47D476DC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3/11/98</w:t>
            </w:r>
          </w:p>
        </w:tc>
        <w:tc>
          <w:tcPr>
            <w:tcW w:w="212" w:type="pct"/>
            <w:vAlign w:val="center"/>
          </w:tcPr>
          <w:p w14:paraId="5728A1CC" w14:textId="7016B0FC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4CD3E80D" w14:textId="246920A9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787A1C80" w14:textId="231CD6CC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7FA45C46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5F74DA58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20E957FC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77DC161C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7FF8DC49" w14:textId="61EBA298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1029" w:type="pct"/>
            <w:vAlign w:val="center"/>
          </w:tcPr>
          <w:p w14:paraId="0927EAE3" w14:textId="27C99B6E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دبیر شورای دانشگاه</w:t>
            </w:r>
          </w:p>
        </w:tc>
        <w:tc>
          <w:tcPr>
            <w:tcW w:w="422" w:type="pct"/>
            <w:vAlign w:val="center"/>
          </w:tcPr>
          <w:p w14:paraId="5B6ABE6F" w14:textId="7C5C8840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01/26851</w:t>
            </w:r>
          </w:p>
        </w:tc>
        <w:tc>
          <w:tcPr>
            <w:tcW w:w="307" w:type="pct"/>
            <w:gridSpan w:val="2"/>
            <w:vAlign w:val="center"/>
          </w:tcPr>
          <w:p w14:paraId="29189C77" w14:textId="04E3EF6C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5/12/93</w:t>
            </w:r>
          </w:p>
        </w:tc>
        <w:tc>
          <w:tcPr>
            <w:tcW w:w="422" w:type="pct"/>
            <w:vAlign w:val="center"/>
          </w:tcPr>
          <w:p w14:paraId="3037498A" w14:textId="3764B290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رییس</w:t>
            </w:r>
          </w:p>
        </w:tc>
        <w:tc>
          <w:tcPr>
            <w:tcW w:w="307" w:type="pct"/>
            <w:vAlign w:val="center"/>
          </w:tcPr>
          <w:p w14:paraId="540CF179" w14:textId="2D231E39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5/12/93</w:t>
            </w:r>
          </w:p>
        </w:tc>
        <w:tc>
          <w:tcPr>
            <w:tcW w:w="341" w:type="pct"/>
            <w:vAlign w:val="center"/>
          </w:tcPr>
          <w:p w14:paraId="0F988D98" w14:textId="374B375E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5/12/95</w:t>
            </w:r>
          </w:p>
        </w:tc>
        <w:tc>
          <w:tcPr>
            <w:tcW w:w="212" w:type="pct"/>
            <w:vAlign w:val="center"/>
          </w:tcPr>
          <w:p w14:paraId="6A7CC381" w14:textId="740AE132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4F650A0C" w14:textId="13530C48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723F548F" w14:textId="3190993A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029BE8DD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324123F4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080D0DEE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2B17FEF9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51492848" w14:textId="22D474A7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29" w:type="pct"/>
            <w:vAlign w:val="center"/>
          </w:tcPr>
          <w:p w14:paraId="7E9B3296" w14:textId="451DC9D3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22F09BEE" w14:textId="4564BFC5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gridSpan w:val="2"/>
            <w:vAlign w:val="center"/>
          </w:tcPr>
          <w:p w14:paraId="039AC19F" w14:textId="39DF44F2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302A12A" w14:textId="5FCF96F6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76EDAF22" w14:textId="0224FB76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17649441" w14:textId="0B20BDFB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2" w:type="pct"/>
            <w:vAlign w:val="center"/>
          </w:tcPr>
          <w:p w14:paraId="0898407B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53EE715E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7D80164F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35E4DBDF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27D3C790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029BB915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6582B2D8" w14:textId="77777777" w:rsidTr="005C326A">
        <w:trPr>
          <w:cantSplit/>
          <w:trHeight w:val="270"/>
          <w:jc w:val="center"/>
        </w:trPr>
        <w:tc>
          <w:tcPr>
            <w:tcW w:w="182" w:type="pct"/>
            <w:vAlign w:val="center"/>
          </w:tcPr>
          <w:p w14:paraId="529D4D9B" w14:textId="60D03724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29" w:type="pct"/>
            <w:vAlign w:val="center"/>
          </w:tcPr>
          <w:p w14:paraId="77B71829" w14:textId="6F4C651F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4626C977" w14:textId="7D6D9079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gridSpan w:val="2"/>
            <w:vAlign w:val="center"/>
          </w:tcPr>
          <w:p w14:paraId="590BBBB6" w14:textId="14D65452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22D1B05" w14:textId="0AE52C04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7" w:type="pct"/>
            <w:vAlign w:val="center"/>
          </w:tcPr>
          <w:p w14:paraId="077269DC" w14:textId="7C3B52D2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4B53C4A2" w14:textId="690B940B" w:rsidR="005C326A" w:rsidRDefault="005C326A" w:rsidP="005C326A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2" w:type="pct"/>
            <w:vAlign w:val="center"/>
          </w:tcPr>
          <w:p w14:paraId="67AB5F07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Align w:val="center"/>
          </w:tcPr>
          <w:p w14:paraId="34698A20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9" w:type="pct"/>
            <w:vAlign w:val="center"/>
          </w:tcPr>
          <w:p w14:paraId="4FE4CDC2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9" w:type="pct"/>
            <w:vAlign w:val="center"/>
          </w:tcPr>
          <w:p w14:paraId="17B6670B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4B9BC31F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9" w:type="pct"/>
            <w:vAlign w:val="center"/>
          </w:tcPr>
          <w:p w14:paraId="319969F5" w14:textId="77777777" w:rsidR="005C326A" w:rsidRPr="00DF09EE" w:rsidRDefault="005C326A" w:rsidP="005C326A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517F96E3" w14:textId="77777777" w:rsidTr="005C326A">
        <w:trPr>
          <w:jc w:val="center"/>
        </w:trPr>
        <w:tc>
          <w:tcPr>
            <w:tcW w:w="2362" w:type="pct"/>
            <w:gridSpan w:val="6"/>
            <w:shd w:val="clear" w:color="auto" w:fill="auto"/>
          </w:tcPr>
          <w:p w14:paraId="6581E438" w14:textId="77777777" w:rsidR="005C326A" w:rsidRPr="00DF09EE" w:rsidRDefault="005C326A" w:rsidP="005C326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واحد کار 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به ازاي هر سال تا 2 </w:t>
            </w:r>
          </w:p>
          <w:p w14:paraId="431D1C4C" w14:textId="77777777" w:rsidR="005C326A" w:rsidRPr="00DF09EE" w:rsidRDefault="005C326A" w:rsidP="005C326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 در موضوع :10</w:t>
            </w:r>
          </w:p>
        </w:tc>
        <w:tc>
          <w:tcPr>
            <w:tcW w:w="1515" w:type="pct"/>
            <w:gridSpan w:val="6"/>
            <w:shd w:val="pct5" w:color="auto" w:fill="auto"/>
            <w:vAlign w:val="center"/>
          </w:tcPr>
          <w:p w14:paraId="4ED37549" w14:textId="77777777" w:rsidR="005C326A" w:rsidRPr="00DF09EE" w:rsidRDefault="005C326A" w:rsidP="005C326A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39" w:type="pct"/>
            <w:shd w:val="pct5" w:color="auto" w:fill="auto"/>
          </w:tcPr>
          <w:p w14:paraId="21475E05" w14:textId="77777777" w:rsidR="005C326A" w:rsidRPr="00DF09EE" w:rsidRDefault="005C326A" w:rsidP="005C326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5" w:type="pct"/>
            <w:shd w:val="pct5" w:color="auto" w:fill="auto"/>
          </w:tcPr>
          <w:p w14:paraId="49EE99E4" w14:textId="77777777" w:rsidR="005C326A" w:rsidRPr="00DF09EE" w:rsidRDefault="005C326A" w:rsidP="005C326A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39" w:type="pct"/>
            <w:shd w:val="clear" w:color="auto" w:fill="auto"/>
          </w:tcPr>
          <w:p w14:paraId="6192A2E2" w14:textId="77777777" w:rsidR="005C326A" w:rsidRPr="00DF09EE" w:rsidRDefault="005C326A" w:rsidP="005C326A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C326A" w:rsidRPr="00DF09EE" w14:paraId="73346A98" w14:textId="77777777" w:rsidTr="005C326A">
        <w:trPr>
          <w:jc w:val="center"/>
        </w:trPr>
        <w:tc>
          <w:tcPr>
            <w:tcW w:w="1927" w:type="pct"/>
            <w:gridSpan w:val="4"/>
          </w:tcPr>
          <w:p w14:paraId="26CC53B0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7B35CE2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6FF0AB2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149F1CF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78" w:type="pct"/>
            <w:gridSpan w:val="6"/>
          </w:tcPr>
          <w:p w14:paraId="0CCE4CF2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616AA2F9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2FB259A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7DE5FC3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95" w:type="pct"/>
            <w:gridSpan w:val="5"/>
          </w:tcPr>
          <w:p w14:paraId="790C7502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6DF1BE44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E1D304F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0D33F68" w14:textId="77777777" w:rsidR="005C326A" w:rsidRPr="00DF09EE" w:rsidRDefault="005C326A" w:rsidP="005C326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CEA4620" w14:textId="77777777" w:rsidR="008265F6" w:rsidRPr="00DF09EE" w:rsidRDefault="008265F6" w:rsidP="000C32A8">
      <w:pPr>
        <w:ind w:left="314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02910BAD" w14:textId="77777777" w:rsidR="008265F6" w:rsidRPr="00DF09EE" w:rsidRDefault="008265F6" w:rsidP="000C32A8">
      <w:pPr>
        <w:ind w:left="314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11799B5B" w14:textId="77777777" w:rsidR="008265F6" w:rsidRPr="00DF09EE" w:rsidRDefault="008265F6" w:rsidP="000C32A8">
      <w:pPr>
        <w:ind w:left="314"/>
        <w:jc w:val="lowKashida"/>
        <w:rPr>
          <w:rFonts w:cs="B Mitra"/>
          <w:b/>
          <w:bCs/>
          <w:sz w:val="18"/>
          <w:szCs w:val="18"/>
          <w:rtl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77123B" w:rsidRPr="00DF09EE" w14:paraId="024C16D8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149ABAF" w14:textId="72955A21" w:rsidR="0077123B" w:rsidRPr="00DF09EE" w:rsidRDefault="0077123B" w:rsidP="00E618E5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1- </w:t>
            </w:r>
            <w:r w:rsidR="00893B93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يجاد رشته</w:t>
            </w:r>
            <w:r w:rsidR="00893B93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93B93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ي جديد و میان</w:t>
            </w:r>
            <w:r w:rsidR="00893B93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93B93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شته</w:t>
            </w:r>
            <w:r w:rsidR="00893B93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93B93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ی با رويكرد رفع نيازهاي اساسي كشور و  ترويج كارآفريني</w:t>
            </w:r>
          </w:p>
        </w:tc>
      </w:tr>
    </w:tbl>
    <w:p w14:paraId="3C150DC6" w14:textId="77777777" w:rsidR="00B1211C" w:rsidRPr="00DF09EE" w:rsidRDefault="00B1211C" w:rsidP="000C32A8">
      <w:pPr>
        <w:ind w:left="314"/>
        <w:jc w:val="lowKashida"/>
        <w:rPr>
          <w:rFonts w:cs="B Mitra"/>
          <w:b/>
          <w:bCs/>
          <w:sz w:val="16"/>
          <w:szCs w:val="16"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4"/>
        <w:gridCol w:w="3638"/>
        <w:gridCol w:w="731"/>
        <w:gridCol w:w="902"/>
        <w:gridCol w:w="1083"/>
        <w:gridCol w:w="766"/>
        <w:gridCol w:w="880"/>
        <w:gridCol w:w="880"/>
        <w:gridCol w:w="750"/>
        <w:gridCol w:w="1169"/>
        <w:gridCol w:w="1344"/>
        <w:gridCol w:w="877"/>
        <w:gridCol w:w="877"/>
        <w:gridCol w:w="1255"/>
      </w:tblGrid>
      <w:tr w:rsidR="00D24EAD" w:rsidRPr="00DF09EE" w14:paraId="38C603C8" w14:textId="77777777" w:rsidTr="0088214A">
        <w:trPr>
          <w:cantSplit/>
          <w:trHeight w:val="270"/>
          <w:jc w:val="center"/>
        </w:trPr>
        <w:tc>
          <w:tcPr>
            <w:tcW w:w="231" w:type="pct"/>
            <w:vMerge w:val="restart"/>
            <w:shd w:val="pct5" w:color="auto" w:fill="auto"/>
            <w:vAlign w:val="center"/>
          </w:tcPr>
          <w:p w14:paraId="0EBE37D7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45" w:type="pct"/>
            <w:vMerge w:val="restart"/>
            <w:shd w:val="pct5" w:color="auto" w:fill="auto"/>
            <w:vAlign w:val="center"/>
          </w:tcPr>
          <w:p w14:paraId="3270E23D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رشته ایجاد شده</w:t>
            </w:r>
          </w:p>
        </w:tc>
        <w:tc>
          <w:tcPr>
            <w:tcW w:w="513" w:type="pct"/>
            <w:gridSpan w:val="2"/>
            <w:shd w:val="pct5" w:color="auto" w:fill="auto"/>
            <w:vAlign w:val="center"/>
          </w:tcPr>
          <w:p w14:paraId="2FA3FB4E" w14:textId="77777777" w:rsidR="00B41A91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رشته</w:t>
            </w:r>
          </w:p>
        </w:tc>
        <w:tc>
          <w:tcPr>
            <w:tcW w:w="341" w:type="pct"/>
            <w:vMerge w:val="restart"/>
            <w:shd w:val="pct5" w:color="auto" w:fill="auto"/>
            <w:vAlign w:val="center"/>
          </w:tcPr>
          <w:p w14:paraId="40EC9B34" w14:textId="77777777" w:rsidR="00D24EAD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  <w:p w14:paraId="500AF8C0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ایجاد رشته</w:t>
            </w:r>
          </w:p>
        </w:tc>
        <w:tc>
          <w:tcPr>
            <w:tcW w:w="1031" w:type="pct"/>
            <w:gridSpan w:val="4"/>
            <w:shd w:val="pct5" w:color="auto" w:fill="auto"/>
            <w:vAlign w:val="center"/>
          </w:tcPr>
          <w:p w14:paraId="4FF5B5F1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قطع رشته</w:t>
            </w:r>
          </w:p>
        </w:tc>
        <w:tc>
          <w:tcPr>
            <w:tcW w:w="368" w:type="pct"/>
            <w:vMerge w:val="restart"/>
            <w:shd w:val="pct5" w:color="auto" w:fill="auto"/>
            <w:vAlign w:val="center"/>
          </w:tcPr>
          <w:p w14:paraId="2051B060" w14:textId="77777777" w:rsidR="00736A7B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</w:t>
            </w:r>
          </w:p>
          <w:p w14:paraId="78E813D6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تأیید کننده </w:t>
            </w:r>
          </w:p>
        </w:tc>
        <w:tc>
          <w:tcPr>
            <w:tcW w:w="423" w:type="pct"/>
            <w:vMerge w:val="restart"/>
            <w:shd w:val="pct5" w:color="auto" w:fill="auto"/>
            <w:vAlign w:val="center"/>
          </w:tcPr>
          <w:p w14:paraId="7A4DE516" w14:textId="77777777" w:rsidR="00736A7B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و تاریخ گواهی</w:t>
            </w:r>
          </w:p>
          <w:p w14:paraId="195A7003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یید فعالیت</w:t>
            </w:r>
          </w:p>
        </w:tc>
        <w:tc>
          <w:tcPr>
            <w:tcW w:w="552" w:type="pct"/>
            <w:gridSpan w:val="2"/>
            <w:shd w:val="pct5" w:color="auto" w:fill="auto"/>
            <w:vAlign w:val="center"/>
          </w:tcPr>
          <w:p w14:paraId="3D87CFAC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97" w:type="pct"/>
            <w:vMerge w:val="restart"/>
            <w:shd w:val="pct5" w:color="auto" w:fill="auto"/>
            <w:vAlign w:val="center"/>
          </w:tcPr>
          <w:p w14:paraId="1E36D63F" w14:textId="77777777" w:rsidR="00B41A91" w:rsidRPr="00DF09EE" w:rsidRDefault="00B41A91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064E22" w:rsidRPr="00DF09EE" w14:paraId="5FB7F7C7" w14:textId="77777777" w:rsidTr="0088214A">
        <w:trPr>
          <w:cantSplit/>
          <w:trHeight w:val="604"/>
          <w:jc w:val="center"/>
        </w:trPr>
        <w:tc>
          <w:tcPr>
            <w:tcW w:w="231" w:type="pct"/>
            <w:vMerge/>
            <w:textDirection w:val="btLr"/>
            <w:vAlign w:val="center"/>
          </w:tcPr>
          <w:p w14:paraId="1F8BE1C8" w14:textId="77777777" w:rsidR="00064E22" w:rsidRPr="00DF09EE" w:rsidRDefault="00064E22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Merge/>
            <w:vAlign w:val="center"/>
          </w:tcPr>
          <w:p w14:paraId="54616C21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0" w:type="pct"/>
            <w:shd w:val="pct5" w:color="auto" w:fill="auto"/>
            <w:vAlign w:val="center"/>
          </w:tcPr>
          <w:p w14:paraId="387E09DA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شته جدید</w:t>
            </w:r>
          </w:p>
        </w:tc>
        <w:tc>
          <w:tcPr>
            <w:tcW w:w="284" w:type="pct"/>
            <w:shd w:val="pct5" w:color="auto" w:fill="auto"/>
            <w:vAlign w:val="center"/>
          </w:tcPr>
          <w:p w14:paraId="564CBE32" w14:textId="77777777" w:rsidR="000B0596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یان</w:t>
            </w:r>
          </w:p>
          <w:p w14:paraId="59296160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شته ای</w:t>
            </w:r>
          </w:p>
        </w:tc>
        <w:tc>
          <w:tcPr>
            <w:tcW w:w="341" w:type="pct"/>
            <w:vMerge/>
            <w:vAlign w:val="center"/>
          </w:tcPr>
          <w:p w14:paraId="23897838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shd w:val="pct5" w:color="auto" w:fill="auto"/>
            <w:vAlign w:val="center"/>
          </w:tcPr>
          <w:p w14:paraId="6BD5B5BD" w14:textId="77777777" w:rsidR="00064E22" w:rsidRPr="00DF09EE" w:rsidRDefault="00064E22" w:rsidP="00D83A3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اردانی</w:t>
            </w:r>
          </w:p>
        </w:tc>
        <w:tc>
          <w:tcPr>
            <w:tcW w:w="277" w:type="pct"/>
            <w:shd w:val="pct5" w:color="auto" w:fill="auto"/>
            <w:vAlign w:val="center"/>
          </w:tcPr>
          <w:p w14:paraId="00A9F2C0" w14:textId="77777777" w:rsidR="00064E22" w:rsidRPr="00DF09EE" w:rsidRDefault="00064E22" w:rsidP="00D83A3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ارشناسی</w:t>
            </w:r>
          </w:p>
        </w:tc>
        <w:tc>
          <w:tcPr>
            <w:tcW w:w="277" w:type="pct"/>
            <w:shd w:val="pct5" w:color="auto" w:fill="auto"/>
            <w:vAlign w:val="center"/>
          </w:tcPr>
          <w:p w14:paraId="12D25032" w14:textId="77777777" w:rsidR="00064E22" w:rsidRPr="00DF09EE" w:rsidRDefault="00064E22" w:rsidP="00D83A3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ارشناسی ارشد</w:t>
            </w:r>
          </w:p>
        </w:tc>
        <w:tc>
          <w:tcPr>
            <w:tcW w:w="236" w:type="pct"/>
            <w:shd w:val="pct5" w:color="auto" w:fill="auto"/>
            <w:vAlign w:val="center"/>
          </w:tcPr>
          <w:p w14:paraId="295B5A98" w14:textId="77777777" w:rsidR="00064E22" w:rsidRPr="00DF09EE" w:rsidRDefault="00064E22" w:rsidP="00D83A3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کتری</w:t>
            </w:r>
          </w:p>
        </w:tc>
        <w:tc>
          <w:tcPr>
            <w:tcW w:w="368" w:type="pct"/>
            <w:vMerge/>
            <w:vAlign w:val="center"/>
          </w:tcPr>
          <w:p w14:paraId="30AF42B0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Merge/>
            <w:vAlign w:val="center"/>
          </w:tcPr>
          <w:p w14:paraId="4E9E2461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shd w:val="pct5" w:color="auto" w:fill="auto"/>
            <w:vAlign w:val="center"/>
          </w:tcPr>
          <w:p w14:paraId="23E6758B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276" w:type="pct"/>
            <w:shd w:val="pct5" w:color="auto" w:fill="auto"/>
            <w:vAlign w:val="center"/>
          </w:tcPr>
          <w:p w14:paraId="5B381EA0" w14:textId="77777777" w:rsidR="00064E22" w:rsidRPr="00DF09EE" w:rsidRDefault="00064E2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</w:t>
            </w:r>
          </w:p>
        </w:tc>
        <w:tc>
          <w:tcPr>
            <w:tcW w:w="397" w:type="pct"/>
            <w:vMerge/>
            <w:textDirection w:val="btLr"/>
          </w:tcPr>
          <w:p w14:paraId="12FBC4C2" w14:textId="77777777" w:rsidR="00064E22" w:rsidRPr="00DF09EE" w:rsidRDefault="00064E22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064E22" w:rsidRPr="00DF09EE" w14:paraId="51BFC4D9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2FA97B1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13E2F2A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0" w:type="pct"/>
            <w:vAlign w:val="center"/>
          </w:tcPr>
          <w:p w14:paraId="0482A77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2360253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3A7FF79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5A4AEC9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076363A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0AF2CEB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1FF2170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256A56B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7B8E596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1F091FA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3C105C7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5AB7A19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6FB89D27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44EF973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3689FA4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6652ED4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1664955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2BC192A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3C22FF8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25B1E47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34967DD3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0C65E44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3BF2CBA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6C7BECC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6936AA9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713A394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61B4CA0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5938B2CE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1871DD1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633BF2B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0DDACF7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1E54D2A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372332A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5C5A2706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0997F78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25FFFAE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6848D88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4DA80C8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42F6AF6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0CB3DA03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6ABF658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BA6CDF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36858E6C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6F30718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307F7EE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2634A60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4CD3592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630F0BF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534C1AA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29A6D9B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00FB676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47B9873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3384614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7894DD7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02014E6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0729074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C09FEE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57300731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3CB5A8F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201FDC8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015B135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1E0289B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626ADEEB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38F6B8B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6C1A519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48B94F1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081C36F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3D74929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3C2993C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22175E7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758EAF0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7DDE60A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4A5A68D7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6890D91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17E6001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6D9EEC1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04D417D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57A3FCC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4926594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5F3BEEF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194AF1A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6B24E2B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011B556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10A8749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298D775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3328D3B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04FA42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48BCDF3B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0974E676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64B9F4F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230" w:type="pct"/>
            <w:vAlign w:val="center"/>
          </w:tcPr>
          <w:p w14:paraId="4CF8699F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70F8DF3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169719E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3DC9179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669A0A6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3E8E5E33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76C08E4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541E81F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316CFB0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3CE6557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6B6A8D7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71C25ED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4ADDD4EE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10CCA9C9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169A4536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0" w:type="pct"/>
            <w:vAlign w:val="center"/>
          </w:tcPr>
          <w:p w14:paraId="375DDD2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26F9949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4FC5DE3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74E9AAE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434E6D75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32C9FFF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0A6E68A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48B08230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367F50E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4D4F126B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6D8279AC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41829D6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64E22" w:rsidRPr="00DF09EE" w14:paraId="1CBEE7D1" w14:textId="77777777" w:rsidTr="0088214A">
        <w:trPr>
          <w:cantSplit/>
          <w:trHeight w:val="270"/>
          <w:jc w:val="center"/>
        </w:trPr>
        <w:tc>
          <w:tcPr>
            <w:tcW w:w="231" w:type="pct"/>
            <w:vAlign w:val="center"/>
          </w:tcPr>
          <w:p w14:paraId="3B3E9E1B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45" w:type="pct"/>
            <w:vAlign w:val="center"/>
          </w:tcPr>
          <w:p w14:paraId="6C443E02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0" w:type="pct"/>
            <w:vAlign w:val="center"/>
          </w:tcPr>
          <w:p w14:paraId="110BC88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0C18381D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1" w:type="pct"/>
            <w:vAlign w:val="center"/>
          </w:tcPr>
          <w:p w14:paraId="182D60F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1" w:type="pct"/>
            <w:vAlign w:val="center"/>
          </w:tcPr>
          <w:p w14:paraId="1FECBE11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584454B6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7" w:type="pct"/>
            <w:vAlign w:val="center"/>
          </w:tcPr>
          <w:p w14:paraId="5072AF58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6" w:type="pct"/>
            <w:vAlign w:val="center"/>
          </w:tcPr>
          <w:p w14:paraId="5ABDAC04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8" w:type="pct"/>
            <w:vAlign w:val="center"/>
          </w:tcPr>
          <w:p w14:paraId="397D089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3" w:type="pct"/>
            <w:vAlign w:val="center"/>
          </w:tcPr>
          <w:p w14:paraId="0CC07636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4E839CCE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6" w:type="pct"/>
            <w:vAlign w:val="center"/>
          </w:tcPr>
          <w:p w14:paraId="2A23649A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7" w:type="pct"/>
            <w:vAlign w:val="center"/>
          </w:tcPr>
          <w:p w14:paraId="2AD732A7" w14:textId="77777777" w:rsidR="00064E22" w:rsidRPr="00DF09EE" w:rsidRDefault="00064E2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54A7B" w:rsidRPr="00DF09EE" w14:paraId="7B8068D2" w14:textId="77777777" w:rsidTr="0088214A">
        <w:trPr>
          <w:jc w:val="center"/>
        </w:trPr>
        <w:tc>
          <w:tcPr>
            <w:tcW w:w="2747" w:type="pct"/>
            <w:gridSpan w:val="7"/>
            <w:shd w:val="clear" w:color="auto" w:fill="auto"/>
          </w:tcPr>
          <w:p w14:paraId="62D00AC6" w14:textId="77777777" w:rsidR="00A54A7B" w:rsidRPr="00DF09EE" w:rsidRDefault="00A54A7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</w:t>
            </w:r>
            <w:r w:rsidR="00893B93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5</w:t>
            </w:r>
          </w:p>
          <w:p w14:paraId="623A4391" w14:textId="77777777" w:rsidR="00A54A7B" w:rsidRPr="00DF09EE" w:rsidRDefault="00A54A7B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 در موضوع: 10</w:t>
            </w:r>
          </w:p>
        </w:tc>
        <w:tc>
          <w:tcPr>
            <w:tcW w:w="1304" w:type="pct"/>
            <w:gridSpan w:val="4"/>
            <w:shd w:val="pct5" w:color="auto" w:fill="auto"/>
            <w:vAlign w:val="center"/>
          </w:tcPr>
          <w:p w14:paraId="703EF241" w14:textId="77777777" w:rsidR="00A54A7B" w:rsidRPr="00DF09EE" w:rsidRDefault="00A54A7B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276" w:type="pct"/>
            <w:shd w:val="pct5" w:color="auto" w:fill="auto"/>
          </w:tcPr>
          <w:p w14:paraId="39E0ACFD" w14:textId="77777777" w:rsidR="00A54A7B" w:rsidRPr="00DF09EE" w:rsidRDefault="00A54A7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6" w:type="pct"/>
            <w:shd w:val="pct5" w:color="auto" w:fill="auto"/>
          </w:tcPr>
          <w:p w14:paraId="7B5925AC" w14:textId="77777777" w:rsidR="00A54A7B" w:rsidRPr="00DF09EE" w:rsidRDefault="00A54A7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7" w:type="pct"/>
            <w:shd w:val="clear" w:color="auto" w:fill="auto"/>
          </w:tcPr>
          <w:p w14:paraId="2607276E" w14:textId="77777777" w:rsidR="00A54A7B" w:rsidRPr="00DF09EE" w:rsidRDefault="00A54A7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507E3158" w14:textId="77777777" w:rsidTr="0088214A">
        <w:trPr>
          <w:jc w:val="center"/>
        </w:trPr>
        <w:tc>
          <w:tcPr>
            <w:tcW w:w="1605" w:type="pct"/>
            <w:gridSpan w:val="3"/>
          </w:tcPr>
          <w:p w14:paraId="0842338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6EBFA9F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9E8667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3AF8EE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5" w:type="pct"/>
            <w:gridSpan w:val="6"/>
          </w:tcPr>
          <w:p w14:paraId="310A7CE0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A657D81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28CBFCB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CA68107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39" w:type="pct"/>
            <w:gridSpan w:val="5"/>
          </w:tcPr>
          <w:p w14:paraId="6AB0987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3D5426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7604B7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43C185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437ED37" w14:textId="77777777" w:rsidR="00541140" w:rsidRPr="00DF09EE" w:rsidRDefault="00541140" w:rsidP="000C32A8">
      <w:pPr>
        <w:jc w:val="lowKashida"/>
        <w:rPr>
          <w:rFonts w:cs="B Mitra"/>
          <w:b/>
          <w:bCs/>
          <w:sz w:val="8"/>
          <w:szCs w:val="8"/>
          <w:rtl/>
          <w:lang w:bidi="fa-IR"/>
        </w:rPr>
      </w:pP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 xml:space="preserve">   </w:t>
      </w:r>
    </w:p>
    <w:p w14:paraId="40940E34" w14:textId="77777777" w:rsidR="00AE127F" w:rsidRPr="00DF09EE" w:rsidRDefault="00AE127F" w:rsidP="000C32A8">
      <w:pPr>
        <w:ind w:left="675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0AF1B5B7" w14:textId="77777777" w:rsidR="007B5A31" w:rsidRPr="00DF09EE" w:rsidRDefault="007B5A31" w:rsidP="000C32A8">
      <w:pPr>
        <w:ind w:left="675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75D4D244" w14:textId="77777777" w:rsidR="00A032FA" w:rsidRPr="00DF09EE" w:rsidRDefault="00766B97" w:rsidP="000C32A8">
      <w:pPr>
        <w:jc w:val="lowKashida"/>
        <w:rPr>
          <w:rFonts w:cs="B Mitra"/>
          <w:b/>
          <w:bCs/>
          <w:sz w:val="16"/>
          <w:szCs w:val="16"/>
          <w:lang w:bidi="fa-IR"/>
        </w:rPr>
      </w:pPr>
      <w:r w:rsidRPr="00DF09EE">
        <w:rPr>
          <w:rFonts w:cs="B Mitra"/>
          <w:b/>
          <w:bCs/>
          <w:sz w:val="16"/>
          <w:szCs w:val="16"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77123B" w:rsidRPr="00DF09EE" w14:paraId="35EFFBD1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0938207" w14:textId="66AF8864" w:rsidR="0077123B" w:rsidRPr="00DF09EE" w:rsidRDefault="0077123B" w:rsidP="00E618E5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2- راهبري پروژ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ي بزرگ تحقیقاتی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شت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ي (مدیریت پروژه) با تاييد شوراي پژوهشي موسسه</w:t>
            </w:r>
          </w:p>
        </w:tc>
      </w:tr>
    </w:tbl>
    <w:p w14:paraId="529C6063" w14:textId="77777777" w:rsidR="00BE0253" w:rsidRPr="00DF09EE" w:rsidRDefault="00BE0253" w:rsidP="000C32A8">
      <w:pPr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1"/>
        <w:gridCol w:w="3918"/>
        <w:gridCol w:w="782"/>
        <w:gridCol w:w="537"/>
        <w:gridCol w:w="785"/>
        <w:gridCol w:w="1102"/>
        <w:gridCol w:w="1036"/>
        <w:gridCol w:w="1299"/>
        <w:gridCol w:w="1388"/>
        <w:gridCol w:w="1385"/>
        <w:gridCol w:w="1166"/>
        <w:gridCol w:w="1747"/>
      </w:tblGrid>
      <w:tr w:rsidR="00FA3F99" w:rsidRPr="00DF09EE" w14:paraId="6619A5E1" w14:textId="77777777" w:rsidTr="0088214A">
        <w:trPr>
          <w:cantSplit/>
          <w:trHeight w:val="270"/>
        </w:trPr>
        <w:tc>
          <w:tcPr>
            <w:tcW w:w="233" w:type="pct"/>
            <w:vMerge w:val="restart"/>
            <w:shd w:val="pct5" w:color="auto" w:fill="auto"/>
            <w:textDirection w:val="btLr"/>
            <w:vAlign w:val="center"/>
          </w:tcPr>
          <w:p w14:paraId="542A84A3" w14:textId="77777777" w:rsidR="00FA3F99" w:rsidRPr="00DF09EE" w:rsidRDefault="00FA3F99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233" w:type="pct"/>
            <w:vMerge w:val="restart"/>
            <w:shd w:val="pct5" w:color="auto" w:fill="auto"/>
            <w:vAlign w:val="center"/>
          </w:tcPr>
          <w:p w14:paraId="7E2F56C6" w14:textId="77777777" w:rsidR="00FA3F99" w:rsidRPr="00DF09EE" w:rsidRDefault="00FA3F99" w:rsidP="00AA219A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</w:t>
            </w:r>
            <w:r w:rsidR="00AA219A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روژه</w:t>
            </w:r>
          </w:p>
        </w:tc>
        <w:tc>
          <w:tcPr>
            <w:tcW w:w="662" w:type="pct"/>
            <w:gridSpan w:val="3"/>
            <w:shd w:val="pct5" w:color="auto" w:fill="auto"/>
            <w:vAlign w:val="center"/>
          </w:tcPr>
          <w:p w14:paraId="7920E9E7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پروژه</w:t>
            </w:r>
          </w:p>
        </w:tc>
        <w:tc>
          <w:tcPr>
            <w:tcW w:w="673" w:type="pct"/>
            <w:gridSpan w:val="2"/>
            <w:shd w:val="pct5" w:color="auto" w:fill="auto"/>
            <w:vAlign w:val="center"/>
          </w:tcPr>
          <w:p w14:paraId="7EBA4C68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جرا</w:t>
            </w:r>
          </w:p>
        </w:tc>
        <w:tc>
          <w:tcPr>
            <w:tcW w:w="408" w:type="pct"/>
            <w:vMerge w:val="restart"/>
            <w:shd w:val="pct5" w:color="auto" w:fill="auto"/>
            <w:vAlign w:val="center"/>
          </w:tcPr>
          <w:p w14:paraId="4C123DF9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</w:t>
            </w:r>
          </w:p>
          <w:p w14:paraId="72E04D99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گواهی  </w:t>
            </w:r>
          </w:p>
        </w:tc>
        <w:tc>
          <w:tcPr>
            <w:tcW w:w="437" w:type="pct"/>
            <w:vMerge w:val="restart"/>
            <w:shd w:val="pct5" w:color="auto" w:fill="auto"/>
            <w:vAlign w:val="center"/>
          </w:tcPr>
          <w:p w14:paraId="220DE61D" w14:textId="77777777" w:rsidR="009B3B86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رجع </w:t>
            </w:r>
          </w:p>
          <w:p w14:paraId="0A41A002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یید کننده</w:t>
            </w:r>
          </w:p>
        </w:tc>
        <w:tc>
          <w:tcPr>
            <w:tcW w:w="803" w:type="pct"/>
            <w:gridSpan w:val="2"/>
            <w:shd w:val="pct5" w:color="auto" w:fill="auto"/>
            <w:vAlign w:val="center"/>
          </w:tcPr>
          <w:p w14:paraId="12A42C6B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551" w:type="pct"/>
            <w:vMerge w:val="restart"/>
            <w:shd w:val="pct5" w:color="auto" w:fill="auto"/>
            <w:vAlign w:val="center"/>
          </w:tcPr>
          <w:p w14:paraId="3F48C77C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9B3B86" w:rsidRPr="00DF09EE" w14:paraId="33814C5D" w14:textId="77777777" w:rsidTr="0088214A">
        <w:trPr>
          <w:cantSplit/>
          <w:trHeight w:val="661"/>
        </w:trPr>
        <w:tc>
          <w:tcPr>
            <w:tcW w:w="233" w:type="pct"/>
            <w:vMerge/>
            <w:vAlign w:val="center"/>
          </w:tcPr>
          <w:p w14:paraId="00FD8DAC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Merge/>
            <w:vAlign w:val="center"/>
          </w:tcPr>
          <w:p w14:paraId="1A30A64D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shd w:val="pct5" w:color="auto" w:fill="auto"/>
            <w:vAlign w:val="center"/>
          </w:tcPr>
          <w:p w14:paraId="57688EE5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استاني </w:t>
            </w:r>
          </w:p>
        </w:tc>
        <w:tc>
          <w:tcPr>
            <w:tcW w:w="169" w:type="pct"/>
            <w:shd w:val="pct5" w:color="auto" w:fill="auto"/>
            <w:vAlign w:val="center"/>
          </w:tcPr>
          <w:p w14:paraId="613ED200" w14:textId="77777777" w:rsidR="009B3B86" w:rsidRPr="00DF09EE" w:rsidRDefault="009B3B86" w:rsidP="000C32A8">
            <w:pPr>
              <w:ind w:right="-76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لی </w:t>
            </w:r>
          </w:p>
        </w:tc>
        <w:tc>
          <w:tcPr>
            <w:tcW w:w="247" w:type="pct"/>
            <w:shd w:val="pct5" w:color="auto" w:fill="auto"/>
            <w:vAlign w:val="center"/>
          </w:tcPr>
          <w:p w14:paraId="420B3440" w14:textId="77777777" w:rsidR="009B3B86" w:rsidRPr="00DF09EE" w:rsidRDefault="009B3B86" w:rsidP="000C32A8">
            <w:pPr>
              <w:ind w:right="-76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ین المللی</w:t>
            </w:r>
          </w:p>
        </w:tc>
        <w:tc>
          <w:tcPr>
            <w:tcW w:w="347" w:type="pct"/>
            <w:shd w:val="pct5" w:color="auto" w:fill="auto"/>
            <w:vAlign w:val="center"/>
          </w:tcPr>
          <w:p w14:paraId="42E04475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326" w:type="pct"/>
            <w:shd w:val="pct5" w:color="auto" w:fill="auto"/>
            <w:vAlign w:val="center"/>
          </w:tcPr>
          <w:p w14:paraId="30AF01BD" w14:textId="77777777" w:rsidR="009B3B86" w:rsidRPr="00DF09EE" w:rsidRDefault="00E618E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يان</w:t>
            </w:r>
          </w:p>
        </w:tc>
        <w:tc>
          <w:tcPr>
            <w:tcW w:w="408" w:type="pct"/>
            <w:vMerge/>
            <w:vAlign w:val="center"/>
          </w:tcPr>
          <w:p w14:paraId="44E28335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Merge/>
            <w:vAlign w:val="center"/>
          </w:tcPr>
          <w:p w14:paraId="40D05009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shd w:val="pct5" w:color="auto" w:fill="auto"/>
            <w:vAlign w:val="center"/>
          </w:tcPr>
          <w:p w14:paraId="129B4390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367" w:type="pct"/>
            <w:shd w:val="pct5" w:color="auto" w:fill="auto"/>
            <w:vAlign w:val="center"/>
          </w:tcPr>
          <w:p w14:paraId="697B9A11" w14:textId="77777777" w:rsidR="009B3B86" w:rsidRPr="00DF09EE" w:rsidRDefault="009B3B8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</w:t>
            </w:r>
          </w:p>
        </w:tc>
        <w:tc>
          <w:tcPr>
            <w:tcW w:w="551" w:type="pct"/>
            <w:vMerge/>
            <w:textDirection w:val="btLr"/>
            <w:vAlign w:val="center"/>
          </w:tcPr>
          <w:p w14:paraId="45D26534" w14:textId="77777777" w:rsidR="009B3B86" w:rsidRPr="00DF09EE" w:rsidRDefault="009B3B86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FA3F99" w:rsidRPr="00DF09EE" w14:paraId="4BE90BF3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025B68C6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07CF375E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338BD6E9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16C0773D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70AB1824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6ECA0F61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8BCECDB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62D767B2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7CB20535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547EB186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1B6D317B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47100051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3F99" w:rsidRPr="00DF09EE" w14:paraId="2FBE7A78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467C5207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2A63ADD6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4D10B5AC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1516538A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148F96A0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63922228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83554E9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31075C91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0276EC23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274DBCCE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6C50E641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769E3E07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61F07E45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396D2509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2B32A32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50A93986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0710B249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26943D8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20089DC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5990D26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5B9A0CF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3FF07FB4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085FEEA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6353B42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1D33A93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25D8068F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6229199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5DC7D81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56B9346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1A1C5C04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4D02BDF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7D3DEB7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B7F2C6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68D7C5D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38CD68B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3B37741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596CC1D6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3C550CC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6884B5D0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6B8074BD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3A0B59D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60836001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2B06F5B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450CF77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1D7DB05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9E226C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73F7B80D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015CB77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5CF6597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71D32E41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4DA25ADD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7CB9E6A4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463FCB1F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186046F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408E6DDB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3319506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6D2DBA0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0E46BD7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ADF621C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76C3AAE1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4B7F6A5B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721FFF3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508E0EB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74D7252B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55383EAA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02D223E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52B743C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5BB02FB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11236B1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16CFB1D0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38E5405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DE24A4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7D479B1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3F15CEBF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42A945EF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72ECC5C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006C48F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51F23E05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69C8E12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5A72F2A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06D3EE2D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0B64F15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3A8B6AE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1190E0A9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E07647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7CA64ED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132AB89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68F92F4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3A97CB9A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6C6AA2B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5DE37053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55422E5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66F8A85A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6C5F8259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271881A0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7231A32D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754DDD3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72BBE13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7427C2E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346E111C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7D932155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1072A2A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18D5D1EF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5ACE697C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79590A5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67EDFAC0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2FB9877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7B8ED9C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3244FF8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1C0AE6D6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946539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4A01BC5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3FA44D4C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1D362CB6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425DFC43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2AA36E6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16FBA" w:rsidRPr="00DF09EE" w14:paraId="0EC0764E" w14:textId="77777777" w:rsidTr="0088214A">
        <w:trPr>
          <w:cantSplit/>
          <w:trHeight w:val="270"/>
        </w:trPr>
        <w:tc>
          <w:tcPr>
            <w:tcW w:w="233" w:type="pct"/>
            <w:vAlign w:val="center"/>
          </w:tcPr>
          <w:p w14:paraId="3BB1A99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33" w:type="pct"/>
            <w:vAlign w:val="center"/>
          </w:tcPr>
          <w:p w14:paraId="29C4D7A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6" w:type="pct"/>
            <w:vAlign w:val="center"/>
          </w:tcPr>
          <w:p w14:paraId="7F91356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69" w:type="pct"/>
            <w:vAlign w:val="center"/>
          </w:tcPr>
          <w:p w14:paraId="00BA51D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47" w:type="pct"/>
            <w:vAlign w:val="center"/>
          </w:tcPr>
          <w:p w14:paraId="06E2592F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7" w:type="pct"/>
            <w:vAlign w:val="center"/>
          </w:tcPr>
          <w:p w14:paraId="34841CC5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B50757D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8" w:type="pct"/>
            <w:vAlign w:val="center"/>
          </w:tcPr>
          <w:p w14:paraId="68B81C47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7" w:type="pct"/>
            <w:vAlign w:val="center"/>
          </w:tcPr>
          <w:p w14:paraId="7A21CC78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6" w:type="pct"/>
            <w:vAlign w:val="center"/>
          </w:tcPr>
          <w:p w14:paraId="7DAE2162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7" w:type="pct"/>
            <w:vAlign w:val="center"/>
          </w:tcPr>
          <w:p w14:paraId="1C43AE4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51" w:type="pct"/>
            <w:vAlign w:val="center"/>
          </w:tcPr>
          <w:p w14:paraId="6B82A9FE" w14:textId="77777777" w:rsidR="00416FBA" w:rsidRPr="00DF09EE" w:rsidRDefault="00416FBA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54A7B" w:rsidRPr="00DF09EE" w14:paraId="6AD064E0" w14:textId="77777777" w:rsidTr="0088214A">
        <w:tc>
          <w:tcPr>
            <w:tcW w:w="1466" w:type="pct"/>
            <w:gridSpan w:val="2"/>
            <w:shd w:val="clear" w:color="auto" w:fill="auto"/>
          </w:tcPr>
          <w:p w14:paraId="088739B9" w14:textId="77777777" w:rsidR="00A54A7B" w:rsidRPr="00DF09EE" w:rsidRDefault="00A54A7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4</w:t>
            </w:r>
          </w:p>
          <w:p w14:paraId="46BE2834" w14:textId="77777777" w:rsidR="00A54A7B" w:rsidRPr="00DF09EE" w:rsidRDefault="00A54A7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 : 8</w:t>
            </w:r>
          </w:p>
        </w:tc>
        <w:tc>
          <w:tcPr>
            <w:tcW w:w="2181" w:type="pct"/>
            <w:gridSpan w:val="7"/>
            <w:shd w:val="pct5" w:color="auto" w:fill="auto"/>
            <w:vAlign w:val="center"/>
          </w:tcPr>
          <w:p w14:paraId="08191D00" w14:textId="77777777" w:rsidR="00A54A7B" w:rsidRPr="00DF09EE" w:rsidRDefault="00A54A7B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36" w:type="pct"/>
            <w:shd w:val="pct5" w:color="auto" w:fill="auto"/>
          </w:tcPr>
          <w:p w14:paraId="467A2EC4" w14:textId="77777777" w:rsidR="00A54A7B" w:rsidRPr="00DF09EE" w:rsidRDefault="00A54A7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shd w:val="pct5" w:color="auto" w:fill="auto"/>
          </w:tcPr>
          <w:p w14:paraId="5860DDA8" w14:textId="77777777" w:rsidR="00A54A7B" w:rsidRPr="00DF09EE" w:rsidRDefault="00A54A7B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1" w:type="pct"/>
            <w:shd w:val="clear" w:color="auto" w:fill="auto"/>
          </w:tcPr>
          <w:p w14:paraId="172468AD" w14:textId="77777777" w:rsidR="00A54A7B" w:rsidRPr="00DF09EE" w:rsidRDefault="00A54A7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4C766767" w14:textId="77777777" w:rsidTr="0088214A">
        <w:tc>
          <w:tcPr>
            <w:tcW w:w="1466" w:type="pct"/>
            <w:gridSpan w:val="2"/>
          </w:tcPr>
          <w:p w14:paraId="57BACFC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34C1B61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672B3E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96C2C7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44" w:type="pct"/>
            <w:gridSpan w:val="6"/>
          </w:tcPr>
          <w:p w14:paraId="45F37826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855213F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4E946C0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44C1DEC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90" w:type="pct"/>
            <w:gridSpan w:val="4"/>
          </w:tcPr>
          <w:p w14:paraId="5724CF5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3A32DF9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CB8C3C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73A8E6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569ADA9" w14:textId="77777777" w:rsidR="00D50758" w:rsidRPr="00DF09EE" w:rsidRDefault="00D50758" w:rsidP="000C32A8">
      <w:pPr>
        <w:jc w:val="lowKashida"/>
        <w:rPr>
          <w:rFonts w:cs="B Mitra"/>
          <w:b/>
          <w:bCs/>
          <w:sz w:val="20"/>
          <w:szCs w:val="20"/>
          <w:lang w:bidi="fa-IR"/>
        </w:rPr>
      </w:pPr>
    </w:p>
    <w:p w14:paraId="72382507" w14:textId="77777777" w:rsidR="00A032FA" w:rsidRPr="00DF09EE" w:rsidRDefault="00A032FA" w:rsidP="000C32A8">
      <w:pPr>
        <w:jc w:val="lowKashida"/>
        <w:rPr>
          <w:rFonts w:cs="B Mitra"/>
          <w:b/>
          <w:bCs/>
          <w:sz w:val="20"/>
          <w:szCs w:val="20"/>
          <w:lang w:bidi="fa-IR"/>
        </w:rPr>
      </w:pPr>
    </w:p>
    <w:p w14:paraId="6EF16877" w14:textId="77777777" w:rsidR="00A032FA" w:rsidRPr="00DF09EE" w:rsidRDefault="00A032FA" w:rsidP="000C32A8">
      <w:pPr>
        <w:jc w:val="lowKashida"/>
        <w:rPr>
          <w:rFonts w:cs="B Mitra"/>
          <w:b/>
          <w:bCs/>
          <w:sz w:val="20"/>
          <w:szCs w:val="20"/>
          <w:lang w:bidi="fa-IR"/>
        </w:rPr>
      </w:pPr>
    </w:p>
    <w:p w14:paraId="3E417EDD" w14:textId="77777777" w:rsidR="00A032FA" w:rsidRPr="00DF09EE" w:rsidRDefault="00A032FA" w:rsidP="000C32A8">
      <w:pPr>
        <w:jc w:val="lowKashida"/>
        <w:rPr>
          <w:rFonts w:cs="B Mitra"/>
          <w:b/>
          <w:bCs/>
          <w:sz w:val="20"/>
          <w:szCs w:val="20"/>
          <w:lang w:bidi="fa-IR"/>
        </w:rPr>
      </w:pPr>
    </w:p>
    <w:p w14:paraId="71ACB1D5" w14:textId="77777777" w:rsidR="00A032FA" w:rsidRPr="00DF09EE" w:rsidRDefault="00D44F65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  <w:r w:rsidRPr="00DF09EE">
        <w:rPr>
          <w:rFonts w:cs="B Mitra"/>
          <w:b/>
          <w:bCs/>
          <w:sz w:val="20"/>
          <w:szCs w:val="20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644BBD" w:rsidRPr="00DF09EE" w14:paraId="73979E14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092F3883" w14:textId="77104D73" w:rsidR="00644BBD" w:rsidRPr="00DF09EE" w:rsidRDefault="00644BBD" w:rsidP="00072A6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3- طراحي، تدوين و اجراي برنام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  <w:t>ها و فعاليت با</w:t>
            </w:r>
            <w:r w:rsidR="00A35DD9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هدف افزايش كارآيي و اثربخشي</w:t>
            </w:r>
            <w:r w:rsidR="00A35DD9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A35DD9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نظام آموزش عالي</w:t>
            </w:r>
          </w:p>
        </w:tc>
      </w:tr>
    </w:tbl>
    <w:p w14:paraId="1A9850B7" w14:textId="77777777" w:rsidR="005D17FA" w:rsidRPr="00DF09EE" w:rsidRDefault="005D17FA" w:rsidP="000C32A8">
      <w:pPr>
        <w:ind w:left="30"/>
        <w:jc w:val="lowKashida"/>
        <w:rPr>
          <w:rFonts w:cs="B Mitra"/>
          <w:sz w:val="12"/>
          <w:szCs w:val="12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5"/>
        <w:gridCol w:w="3748"/>
        <w:gridCol w:w="688"/>
        <w:gridCol w:w="37"/>
        <w:gridCol w:w="685"/>
        <w:gridCol w:w="489"/>
        <w:gridCol w:w="685"/>
        <w:gridCol w:w="873"/>
        <w:gridCol w:w="1521"/>
        <w:gridCol w:w="1530"/>
        <w:gridCol w:w="1308"/>
        <w:gridCol w:w="1232"/>
        <w:gridCol w:w="2395"/>
      </w:tblGrid>
      <w:tr w:rsidR="00FA3F99" w:rsidRPr="00DF09EE" w14:paraId="15591E5E" w14:textId="77777777" w:rsidTr="0088214A">
        <w:trPr>
          <w:cantSplit/>
          <w:trHeight w:val="270"/>
        </w:trPr>
        <w:tc>
          <w:tcPr>
            <w:tcW w:w="219" w:type="pct"/>
            <w:vMerge w:val="restart"/>
            <w:shd w:val="pct5" w:color="auto" w:fill="auto"/>
            <w:vAlign w:val="center"/>
          </w:tcPr>
          <w:p w14:paraId="605D423D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80" w:type="pct"/>
            <w:vMerge w:val="restart"/>
            <w:shd w:val="pct5" w:color="auto" w:fill="auto"/>
            <w:vAlign w:val="center"/>
          </w:tcPr>
          <w:p w14:paraId="74C2FC1E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595" w:type="pct"/>
            <w:gridSpan w:val="4"/>
            <w:shd w:val="pct5" w:color="auto" w:fill="auto"/>
            <w:vAlign w:val="center"/>
          </w:tcPr>
          <w:p w14:paraId="774F028E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</w:tc>
        <w:tc>
          <w:tcPr>
            <w:tcW w:w="490" w:type="pct"/>
            <w:gridSpan w:val="2"/>
            <w:shd w:val="pct5" w:color="auto" w:fill="auto"/>
            <w:vAlign w:val="center"/>
          </w:tcPr>
          <w:p w14:paraId="2D2204F0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اجرا</w:t>
            </w:r>
          </w:p>
        </w:tc>
        <w:tc>
          <w:tcPr>
            <w:tcW w:w="479" w:type="pct"/>
            <w:vMerge w:val="restart"/>
            <w:shd w:val="pct5" w:color="auto" w:fill="auto"/>
            <w:vAlign w:val="center"/>
          </w:tcPr>
          <w:p w14:paraId="0D242EB4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</w:t>
            </w:r>
          </w:p>
          <w:p w14:paraId="402055C1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گواهی  </w:t>
            </w:r>
          </w:p>
        </w:tc>
        <w:tc>
          <w:tcPr>
            <w:tcW w:w="482" w:type="pct"/>
            <w:vMerge w:val="restart"/>
            <w:shd w:val="pct5" w:color="auto" w:fill="auto"/>
            <w:vAlign w:val="center"/>
          </w:tcPr>
          <w:p w14:paraId="3386A6F4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 تایید کننده</w:t>
            </w:r>
          </w:p>
        </w:tc>
        <w:tc>
          <w:tcPr>
            <w:tcW w:w="800" w:type="pct"/>
            <w:gridSpan w:val="2"/>
            <w:shd w:val="pct5" w:color="auto" w:fill="auto"/>
            <w:vAlign w:val="center"/>
          </w:tcPr>
          <w:p w14:paraId="4FBFB050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755" w:type="pct"/>
            <w:vMerge w:val="restart"/>
            <w:shd w:val="pct5" w:color="auto" w:fill="auto"/>
            <w:vAlign w:val="center"/>
          </w:tcPr>
          <w:p w14:paraId="07DBC675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4824AA" w:rsidRPr="00DF09EE" w14:paraId="116B6B74" w14:textId="77777777" w:rsidTr="0088214A">
        <w:trPr>
          <w:cantSplit/>
          <w:trHeight w:val="511"/>
        </w:trPr>
        <w:tc>
          <w:tcPr>
            <w:tcW w:w="219" w:type="pct"/>
            <w:vMerge/>
            <w:vAlign w:val="center"/>
          </w:tcPr>
          <w:p w14:paraId="16EEC7E7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Merge/>
            <w:vAlign w:val="center"/>
          </w:tcPr>
          <w:p w14:paraId="6177B4E5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shd w:val="pct5" w:color="auto" w:fill="auto"/>
            <w:vAlign w:val="center"/>
          </w:tcPr>
          <w:p w14:paraId="48639613" w14:textId="77777777" w:rsidR="004824AA" w:rsidRPr="00DF09EE" w:rsidRDefault="004824AA" w:rsidP="00072A6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طراحی</w:t>
            </w:r>
          </w:p>
        </w:tc>
        <w:tc>
          <w:tcPr>
            <w:tcW w:w="216" w:type="pct"/>
            <w:shd w:val="pct5" w:color="auto" w:fill="auto"/>
            <w:vAlign w:val="center"/>
          </w:tcPr>
          <w:p w14:paraId="2F812B6C" w14:textId="77777777" w:rsidR="004824AA" w:rsidRPr="00DF09EE" w:rsidRDefault="004824AA" w:rsidP="00072A6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دوین</w:t>
            </w:r>
          </w:p>
        </w:tc>
        <w:tc>
          <w:tcPr>
            <w:tcW w:w="150" w:type="pct"/>
            <w:shd w:val="pct5" w:color="auto" w:fill="auto"/>
            <w:vAlign w:val="center"/>
          </w:tcPr>
          <w:p w14:paraId="096BA3E2" w14:textId="77777777" w:rsidR="004824AA" w:rsidRPr="00DF09EE" w:rsidRDefault="004824AA" w:rsidP="00072A68">
            <w:pPr>
              <w:ind w:right="-76"/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جرا</w:t>
            </w:r>
          </w:p>
        </w:tc>
        <w:tc>
          <w:tcPr>
            <w:tcW w:w="216" w:type="pct"/>
            <w:shd w:val="pct5" w:color="auto" w:fill="auto"/>
            <w:vAlign w:val="center"/>
          </w:tcPr>
          <w:p w14:paraId="017AB9D2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274" w:type="pct"/>
            <w:shd w:val="pct5" w:color="auto" w:fill="auto"/>
            <w:vAlign w:val="center"/>
          </w:tcPr>
          <w:p w14:paraId="5C3760EA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خاتمه</w:t>
            </w:r>
          </w:p>
        </w:tc>
        <w:tc>
          <w:tcPr>
            <w:tcW w:w="479" w:type="pct"/>
            <w:vMerge/>
            <w:vAlign w:val="center"/>
          </w:tcPr>
          <w:p w14:paraId="538DD09E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Merge/>
            <w:vAlign w:val="center"/>
          </w:tcPr>
          <w:p w14:paraId="02891A04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shd w:val="pct5" w:color="auto" w:fill="auto"/>
            <w:vAlign w:val="center"/>
          </w:tcPr>
          <w:p w14:paraId="60B7AC0C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388" w:type="pct"/>
            <w:shd w:val="pct5" w:color="auto" w:fill="auto"/>
            <w:vAlign w:val="center"/>
          </w:tcPr>
          <w:p w14:paraId="015022BB" w14:textId="77777777" w:rsidR="004824AA" w:rsidRPr="00DF09EE" w:rsidRDefault="004824A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</w:t>
            </w:r>
          </w:p>
        </w:tc>
        <w:tc>
          <w:tcPr>
            <w:tcW w:w="755" w:type="pct"/>
            <w:vMerge/>
            <w:textDirection w:val="btLr"/>
            <w:vAlign w:val="center"/>
          </w:tcPr>
          <w:p w14:paraId="7A51064B" w14:textId="77777777" w:rsidR="004824AA" w:rsidRPr="00DF09EE" w:rsidRDefault="004824AA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FA3F99" w:rsidRPr="00DF09EE" w14:paraId="00434437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6105F810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3D0A5D1F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shd w:val="clear" w:color="auto" w:fill="auto"/>
            <w:vAlign w:val="center"/>
          </w:tcPr>
          <w:p w14:paraId="51A349E6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0056DC04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shd w:val="clear" w:color="auto" w:fill="auto"/>
            <w:vAlign w:val="center"/>
          </w:tcPr>
          <w:p w14:paraId="1F4348AB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shd w:val="clear" w:color="auto" w:fill="auto"/>
            <w:vAlign w:val="center"/>
          </w:tcPr>
          <w:p w14:paraId="734778F9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shd w:val="clear" w:color="auto" w:fill="auto"/>
            <w:vAlign w:val="center"/>
          </w:tcPr>
          <w:p w14:paraId="17F8E12B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41E2FA13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3BA0815F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178FE485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063E6EFA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24342A30" w14:textId="77777777" w:rsidR="00FA3F99" w:rsidRPr="00DF09EE" w:rsidRDefault="00FA3F9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5BDFC12F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2F9C9E1D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266A97DA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62505BD6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3FE0122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12266F1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77F986B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2507386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210AD69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37D6B07A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423D017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396D7D6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3870D67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79947FAE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320305E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390598D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26C4BBC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465AFEA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2C1A9B4C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13C46CA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718A204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5B055886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7721FBF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6DCB690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2F88090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10CF3E4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4FA80C84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50F3334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1D0297B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0782089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228F5D0C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70F15BF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76610A6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03DA351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65339B6E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07DEB04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051CEA5D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4157941A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57D98AA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31C21622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7CF50F79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605F87E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4BED4E9B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9ED782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56278D4B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46644C4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10CE944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601A93B9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76A201B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4027A2D7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4B9EED2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2AFC728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29FBC33B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7DD7EA9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5F4EC32C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6BA24A9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4C15953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730A6F1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7253C45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129FACC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12B2FA5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7739FAF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065D09FB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3A54A399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5C14EE03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0C5BDC" w:rsidRPr="00DF09EE" w14:paraId="09B1CB50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3A7D759E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7A15F74D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37BD3B0F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718F927A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2BF33EF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2DC37242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3E03105D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1697971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508BA531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184D3B38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65E594D4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338B7FC7" w14:textId="77777777" w:rsidR="000C5BDC" w:rsidRPr="00DF09EE" w:rsidRDefault="000C5BDC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101FCA5D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04D1839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74B3302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194ADCED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80A2FB6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69D53B1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344A049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169E865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5A93C87C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727F2EE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14388AA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582AE31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005676F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697AA044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2EA30E5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40698BBB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2C226179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3E021EF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726A0865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8D10CC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36E3A1A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55BC82F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3BF82F2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3B355EE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0985BFAC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6B16EC7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052767B3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20634777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1BB9764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34FA3CC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7EFB969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14CCB39D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0C134DA7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5B96BB4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409CB604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56FF9C01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2710C96D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4A0C2620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4F1F770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F35D9" w:rsidRPr="00DF09EE" w14:paraId="5E12D825" w14:textId="77777777" w:rsidTr="0088214A">
        <w:trPr>
          <w:cantSplit/>
          <w:trHeight w:val="270"/>
        </w:trPr>
        <w:tc>
          <w:tcPr>
            <w:tcW w:w="219" w:type="pct"/>
            <w:vAlign w:val="center"/>
          </w:tcPr>
          <w:p w14:paraId="53C1EB0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80" w:type="pct"/>
            <w:vAlign w:val="center"/>
          </w:tcPr>
          <w:p w14:paraId="51637EA8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29" w:type="pct"/>
            <w:gridSpan w:val="2"/>
            <w:vAlign w:val="center"/>
          </w:tcPr>
          <w:p w14:paraId="70FED58F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7B53C9AE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0" w:type="pct"/>
            <w:vAlign w:val="center"/>
          </w:tcPr>
          <w:p w14:paraId="586D066E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6" w:type="pct"/>
            <w:vAlign w:val="center"/>
          </w:tcPr>
          <w:p w14:paraId="699C8B4A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35989436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9" w:type="pct"/>
            <w:vAlign w:val="center"/>
          </w:tcPr>
          <w:p w14:paraId="397ABEE6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82" w:type="pct"/>
            <w:vAlign w:val="center"/>
          </w:tcPr>
          <w:p w14:paraId="34FA4AE2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2" w:type="pct"/>
            <w:vAlign w:val="center"/>
          </w:tcPr>
          <w:p w14:paraId="011784F7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Align w:val="center"/>
          </w:tcPr>
          <w:p w14:paraId="7E54A86E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55" w:type="pct"/>
            <w:vAlign w:val="center"/>
          </w:tcPr>
          <w:p w14:paraId="10CE86B7" w14:textId="77777777" w:rsidR="003F35D9" w:rsidRPr="00DF09EE" w:rsidRDefault="003F35D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F39F7" w:rsidRPr="00DF09EE" w14:paraId="76DD8B1E" w14:textId="77777777" w:rsidTr="0088214A">
        <w:tc>
          <w:tcPr>
            <w:tcW w:w="2485" w:type="pct"/>
            <w:gridSpan w:val="8"/>
            <w:shd w:val="clear" w:color="auto" w:fill="auto"/>
          </w:tcPr>
          <w:p w14:paraId="13FAF017" w14:textId="77777777" w:rsidR="001F39F7" w:rsidRPr="00DF09EE" w:rsidRDefault="001F39F7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5</w:t>
            </w:r>
          </w:p>
          <w:p w14:paraId="1CD9645F" w14:textId="77777777" w:rsidR="001F39F7" w:rsidRPr="00DF09EE" w:rsidRDefault="001F39F7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0</w:t>
            </w:r>
          </w:p>
        </w:tc>
        <w:tc>
          <w:tcPr>
            <w:tcW w:w="960" w:type="pct"/>
            <w:gridSpan w:val="2"/>
            <w:shd w:val="pct5" w:color="auto" w:fill="auto"/>
            <w:vAlign w:val="center"/>
          </w:tcPr>
          <w:p w14:paraId="5AEC44F6" w14:textId="77777777" w:rsidR="001F39F7" w:rsidRPr="00DF09EE" w:rsidRDefault="001F39F7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12" w:type="pct"/>
            <w:shd w:val="pct5" w:color="auto" w:fill="auto"/>
          </w:tcPr>
          <w:p w14:paraId="351E70E7" w14:textId="77777777" w:rsidR="001F39F7" w:rsidRPr="00DF09EE" w:rsidRDefault="001F39F7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8" w:type="pct"/>
            <w:shd w:val="pct5" w:color="auto" w:fill="auto"/>
          </w:tcPr>
          <w:p w14:paraId="6BDE1818" w14:textId="77777777" w:rsidR="001F39F7" w:rsidRPr="00DF09EE" w:rsidRDefault="001F39F7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55" w:type="pct"/>
            <w:shd w:val="clear" w:color="auto" w:fill="auto"/>
          </w:tcPr>
          <w:p w14:paraId="424F4A2D" w14:textId="77777777" w:rsidR="001F39F7" w:rsidRPr="00DF09EE" w:rsidRDefault="001F39F7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42871799" w14:textId="77777777" w:rsidTr="0088214A">
        <w:tc>
          <w:tcPr>
            <w:tcW w:w="1616" w:type="pct"/>
            <w:gridSpan w:val="3"/>
          </w:tcPr>
          <w:p w14:paraId="2C2EF7E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0E867D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EE4EC5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F4C814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29" w:type="pct"/>
            <w:gridSpan w:val="7"/>
          </w:tcPr>
          <w:p w14:paraId="3508644C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DFC99D8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EA6ABF6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B1FFAEB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امضاء </w:t>
            </w:r>
            <w:r w:rsidR="001707F0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55" w:type="pct"/>
            <w:gridSpan w:val="3"/>
          </w:tcPr>
          <w:p w14:paraId="74EA01A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04D6BC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52CBFE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0CA0DF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53A11203" w14:textId="77777777" w:rsidR="009F1612" w:rsidRPr="00DF09EE" w:rsidRDefault="009F1612" w:rsidP="000C32A8">
      <w:pPr>
        <w:ind w:left="30"/>
        <w:jc w:val="lowKashida"/>
        <w:rPr>
          <w:rFonts w:cs="B Mitra"/>
          <w:sz w:val="12"/>
          <w:szCs w:val="12"/>
          <w:rtl/>
          <w:lang w:bidi="fa-IR"/>
        </w:rPr>
      </w:pPr>
      <w:r w:rsidRPr="00DF09EE">
        <w:rPr>
          <w:rFonts w:cs="B Mitra"/>
          <w:sz w:val="12"/>
          <w:szCs w:val="12"/>
          <w:rtl/>
          <w:lang w:bidi="fa-IR"/>
        </w:rPr>
        <w:br w:type="page"/>
      </w:r>
    </w:p>
    <w:p w14:paraId="653CD73A" w14:textId="77777777" w:rsidR="00BD4925" w:rsidRPr="00DF09EE" w:rsidRDefault="00BD4925" w:rsidP="000C32A8">
      <w:pPr>
        <w:ind w:left="30"/>
        <w:jc w:val="lowKashida"/>
        <w:rPr>
          <w:rFonts w:cs="B Mitra"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644BBD" w:rsidRPr="00DF09EE" w14:paraId="77F2AB4D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6A19B99D" w14:textId="47782EE9" w:rsidR="000913BB" w:rsidRPr="00DF09EE" w:rsidRDefault="00644BBD" w:rsidP="00EC34CC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4- طراحی سوال آزمون های سراسری، با تایید سازمان سنجش آموزش کشور/مرکز سنجش آموزش وزارت بهداشت</w:t>
            </w:r>
            <w:r w:rsidR="00D0613D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 درمان و آموزش پزشکی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/ مرکز آزمون دانشگاه آزاد اسلامی</w:t>
            </w:r>
          </w:p>
        </w:tc>
      </w:tr>
    </w:tbl>
    <w:p w14:paraId="33A29F10" w14:textId="77777777" w:rsidR="00BD4925" w:rsidRPr="00DF09EE" w:rsidRDefault="00BD4925" w:rsidP="000C32A8">
      <w:pPr>
        <w:ind w:left="30"/>
        <w:jc w:val="lowKashida"/>
        <w:rPr>
          <w:rFonts w:cs="B Mitra"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8"/>
        <w:gridCol w:w="3619"/>
        <w:gridCol w:w="886"/>
        <w:gridCol w:w="1627"/>
        <w:gridCol w:w="1957"/>
        <w:gridCol w:w="1592"/>
        <w:gridCol w:w="1096"/>
        <w:gridCol w:w="1360"/>
        <w:gridCol w:w="1096"/>
        <w:gridCol w:w="1036"/>
        <w:gridCol w:w="969"/>
      </w:tblGrid>
      <w:tr w:rsidR="00FA3F99" w:rsidRPr="00DF09EE" w14:paraId="3F0FEF27" w14:textId="77777777" w:rsidTr="00434523">
        <w:trPr>
          <w:cantSplit/>
          <w:trHeight w:val="270"/>
          <w:jc w:val="center"/>
        </w:trPr>
        <w:tc>
          <w:tcPr>
            <w:tcW w:w="204" w:type="pct"/>
            <w:vMerge w:val="restart"/>
            <w:shd w:val="pct5" w:color="auto" w:fill="auto"/>
            <w:vAlign w:val="center"/>
          </w:tcPr>
          <w:p w14:paraId="00BCE67C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39" w:type="pct"/>
            <w:vMerge w:val="restart"/>
            <w:shd w:val="pct5" w:color="auto" w:fill="auto"/>
            <w:vAlign w:val="center"/>
          </w:tcPr>
          <w:p w14:paraId="69E2C2F7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279" w:type="pct"/>
            <w:vMerge w:val="restart"/>
            <w:shd w:val="pct5" w:color="auto" w:fill="auto"/>
            <w:vAlign w:val="center"/>
          </w:tcPr>
          <w:p w14:paraId="3B5E661B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 انجام فعالیت</w:t>
            </w:r>
          </w:p>
        </w:tc>
        <w:tc>
          <w:tcPr>
            <w:tcW w:w="1629" w:type="pct"/>
            <w:gridSpan w:val="3"/>
            <w:shd w:val="pct5" w:color="auto" w:fill="auto"/>
            <w:vAlign w:val="center"/>
          </w:tcPr>
          <w:p w14:paraId="2F800016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جری آزمون </w:t>
            </w:r>
          </w:p>
        </w:tc>
        <w:tc>
          <w:tcPr>
            <w:tcW w:w="345" w:type="pct"/>
            <w:vMerge w:val="restart"/>
            <w:shd w:val="pct5" w:color="auto" w:fill="auto"/>
            <w:vAlign w:val="center"/>
          </w:tcPr>
          <w:p w14:paraId="5C902382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دت همکاری </w:t>
            </w:r>
          </w:p>
          <w:p w14:paraId="20AF1210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 حسب ساعت</w:t>
            </w:r>
          </w:p>
        </w:tc>
        <w:tc>
          <w:tcPr>
            <w:tcW w:w="428" w:type="pct"/>
            <w:vMerge w:val="restart"/>
            <w:shd w:val="pct5" w:color="auto" w:fill="auto"/>
            <w:vAlign w:val="center"/>
          </w:tcPr>
          <w:p w14:paraId="7754AF80" w14:textId="77777777" w:rsidR="00E618E5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</w:t>
            </w:r>
          </w:p>
          <w:p w14:paraId="06DDAA7A" w14:textId="77777777" w:rsidR="00FA3F99" w:rsidRPr="00DF09EE" w:rsidRDefault="00FA3F99" w:rsidP="00E618E5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گواهی  </w:t>
            </w:r>
          </w:p>
        </w:tc>
        <w:tc>
          <w:tcPr>
            <w:tcW w:w="671" w:type="pct"/>
            <w:gridSpan w:val="2"/>
            <w:shd w:val="pct5" w:color="auto" w:fill="auto"/>
            <w:vAlign w:val="center"/>
          </w:tcPr>
          <w:p w14:paraId="00E1D03C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05" w:type="pct"/>
            <w:vMerge w:val="restart"/>
            <w:shd w:val="pct5" w:color="auto" w:fill="auto"/>
            <w:vAlign w:val="center"/>
          </w:tcPr>
          <w:p w14:paraId="71FE2CF7" w14:textId="77777777" w:rsidR="00FA3F99" w:rsidRPr="00DF09EE" w:rsidRDefault="00FA3F99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0472AC" w:rsidRPr="00DF09EE" w14:paraId="6EB847CB" w14:textId="77777777" w:rsidTr="00434523">
        <w:trPr>
          <w:cantSplit/>
          <w:trHeight w:val="661"/>
          <w:jc w:val="center"/>
        </w:trPr>
        <w:tc>
          <w:tcPr>
            <w:tcW w:w="204" w:type="pct"/>
            <w:vMerge/>
            <w:vAlign w:val="center"/>
          </w:tcPr>
          <w:p w14:paraId="61566E14" w14:textId="77777777" w:rsidR="000472AC" w:rsidRPr="00DF09EE" w:rsidRDefault="000472A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Merge/>
            <w:vAlign w:val="center"/>
          </w:tcPr>
          <w:p w14:paraId="4BC9D6F9" w14:textId="77777777" w:rsidR="000472AC" w:rsidRPr="00DF09EE" w:rsidRDefault="000472A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Merge/>
            <w:vAlign w:val="center"/>
          </w:tcPr>
          <w:p w14:paraId="1948E2E7" w14:textId="77777777" w:rsidR="000472AC" w:rsidRPr="00DF09EE" w:rsidRDefault="000472A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shd w:val="pct5" w:color="auto" w:fill="auto"/>
            <w:vAlign w:val="center"/>
          </w:tcPr>
          <w:p w14:paraId="1C358698" w14:textId="77777777" w:rsidR="00005E9B" w:rsidRPr="00DF09EE" w:rsidRDefault="000472AC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سازمان </w:t>
            </w:r>
          </w:p>
          <w:p w14:paraId="4C79446B" w14:textId="77777777" w:rsidR="00005E9B" w:rsidRPr="00DF09EE" w:rsidRDefault="000472AC" w:rsidP="00513747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نجش آموزش</w:t>
            </w:r>
          </w:p>
          <w:p w14:paraId="6342967C" w14:textId="77777777" w:rsidR="000472AC" w:rsidRPr="00DF09EE" w:rsidRDefault="000472AC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 کشور </w:t>
            </w:r>
          </w:p>
        </w:tc>
        <w:tc>
          <w:tcPr>
            <w:tcW w:w="616" w:type="pct"/>
            <w:shd w:val="pct5" w:color="auto" w:fill="auto"/>
            <w:vAlign w:val="center"/>
          </w:tcPr>
          <w:p w14:paraId="0C93F62E" w14:textId="77777777" w:rsidR="000472AC" w:rsidRPr="00DF09EE" w:rsidRDefault="00005E9B" w:rsidP="000472AC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مرکز سنجش آموزش وزارت بهداشت، درمان و آموزش پزشکی</w:t>
            </w:r>
          </w:p>
        </w:tc>
        <w:tc>
          <w:tcPr>
            <w:tcW w:w="501" w:type="pct"/>
            <w:shd w:val="pct5" w:color="auto" w:fill="auto"/>
            <w:vAlign w:val="center"/>
          </w:tcPr>
          <w:p w14:paraId="2358021A" w14:textId="77777777" w:rsidR="000472AC" w:rsidRPr="00DF09EE" w:rsidRDefault="00005E9B" w:rsidP="000472AC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  <w:lang w:bidi="fa-IR"/>
              </w:rPr>
              <w:t>مرکز آزمون دانشگاه آزاد اسلامی</w:t>
            </w:r>
          </w:p>
        </w:tc>
        <w:tc>
          <w:tcPr>
            <w:tcW w:w="345" w:type="pct"/>
            <w:vMerge/>
            <w:vAlign w:val="center"/>
          </w:tcPr>
          <w:p w14:paraId="02556C8D" w14:textId="77777777" w:rsidR="000472AC" w:rsidRPr="00DF09EE" w:rsidRDefault="000472A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Merge/>
            <w:vAlign w:val="center"/>
          </w:tcPr>
          <w:p w14:paraId="22320D2E" w14:textId="77777777" w:rsidR="000472AC" w:rsidRPr="00DF09EE" w:rsidRDefault="000472AC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shd w:val="pct5" w:color="auto" w:fill="auto"/>
            <w:vAlign w:val="center"/>
          </w:tcPr>
          <w:p w14:paraId="75305AC7" w14:textId="77777777" w:rsidR="000472AC" w:rsidRPr="00DF09EE" w:rsidRDefault="000472AC" w:rsidP="000C32A8">
            <w:pPr>
              <w:ind w:left="113" w:right="113" w:hanging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کمیته منتخب </w:t>
            </w:r>
          </w:p>
        </w:tc>
        <w:tc>
          <w:tcPr>
            <w:tcW w:w="326" w:type="pct"/>
            <w:shd w:val="pct5" w:color="auto" w:fill="auto"/>
            <w:vAlign w:val="center"/>
          </w:tcPr>
          <w:p w14:paraId="5B17768F" w14:textId="77777777" w:rsidR="000472AC" w:rsidRPr="00DF09EE" w:rsidRDefault="000472AC" w:rsidP="000C32A8">
            <w:pPr>
              <w:ind w:left="113" w:right="113" w:hanging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سیون</w:t>
            </w:r>
          </w:p>
        </w:tc>
        <w:tc>
          <w:tcPr>
            <w:tcW w:w="305" w:type="pct"/>
            <w:vMerge/>
            <w:vAlign w:val="center"/>
          </w:tcPr>
          <w:p w14:paraId="2E2C25F1" w14:textId="77777777" w:rsidR="000472AC" w:rsidRPr="00DF09EE" w:rsidRDefault="000472AC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434523" w:rsidRPr="00DF09EE" w14:paraId="01256388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2EA72E42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</w:t>
            </w:r>
          </w:p>
        </w:tc>
        <w:tc>
          <w:tcPr>
            <w:tcW w:w="1139" w:type="pct"/>
            <w:vAlign w:val="center"/>
          </w:tcPr>
          <w:p w14:paraId="5EA66906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59551B">
              <w:rPr>
                <w:rFonts w:cs="B Mitra" w:hint="cs"/>
                <w:b/>
                <w:bCs/>
                <w:sz w:val="20"/>
                <w:szCs w:val="20"/>
                <w:rtl/>
              </w:rPr>
              <w:t>طراحی سئوال آزمون مقطع. ارشد رشته کامپیوتر نرم افزار</w:t>
            </w:r>
          </w:p>
        </w:tc>
        <w:tc>
          <w:tcPr>
            <w:tcW w:w="279" w:type="pct"/>
            <w:vAlign w:val="center"/>
          </w:tcPr>
          <w:p w14:paraId="3117FD39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397</w:t>
            </w:r>
          </w:p>
        </w:tc>
        <w:tc>
          <w:tcPr>
            <w:tcW w:w="512" w:type="pct"/>
            <w:vAlign w:val="center"/>
          </w:tcPr>
          <w:p w14:paraId="005A38B8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616" w:type="pct"/>
            <w:vAlign w:val="center"/>
          </w:tcPr>
          <w:p w14:paraId="203EA97C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1EF8CE32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4A0B155A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25</w:t>
            </w:r>
          </w:p>
        </w:tc>
        <w:tc>
          <w:tcPr>
            <w:tcW w:w="428" w:type="pct"/>
            <w:vAlign w:val="center"/>
          </w:tcPr>
          <w:p w14:paraId="263EF896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5/08/97</w:t>
            </w:r>
          </w:p>
          <w:p w14:paraId="58D352A1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F54C2">
              <w:rPr>
                <w:rFonts w:cs="B Mitra"/>
                <w:b/>
                <w:bCs/>
                <w:sz w:val="20"/>
                <w:szCs w:val="20"/>
                <w:rtl/>
              </w:rPr>
              <w:t>9714190</w:t>
            </w:r>
          </w:p>
        </w:tc>
        <w:tc>
          <w:tcPr>
            <w:tcW w:w="345" w:type="pct"/>
            <w:vAlign w:val="center"/>
          </w:tcPr>
          <w:p w14:paraId="3E15D6E9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6E27C1D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19C04BB7" w14:textId="77777777" w:rsidR="00434523" w:rsidRPr="00DF09EE" w:rsidRDefault="00434523" w:rsidP="00434523">
            <w:pPr>
              <w:spacing w:line="360" w:lineRule="auto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1CC02A09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126806CA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1139" w:type="pct"/>
            <w:vAlign w:val="center"/>
          </w:tcPr>
          <w:p w14:paraId="3BD93792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59551B">
              <w:rPr>
                <w:rFonts w:cs="B Mitra" w:hint="cs"/>
                <w:b/>
                <w:bCs/>
                <w:sz w:val="20"/>
                <w:szCs w:val="20"/>
                <w:rtl/>
              </w:rPr>
              <w:t>طراحی سئوال آزمون مقطع. دکتری رشته کامپیوتر نرم افزار</w:t>
            </w:r>
          </w:p>
        </w:tc>
        <w:tc>
          <w:tcPr>
            <w:tcW w:w="279" w:type="pct"/>
            <w:vAlign w:val="center"/>
          </w:tcPr>
          <w:p w14:paraId="1735A642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397</w:t>
            </w:r>
          </w:p>
        </w:tc>
        <w:tc>
          <w:tcPr>
            <w:tcW w:w="512" w:type="pct"/>
            <w:vAlign w:val="center"/>
          </w:tcPr>
          <w:p w14:paraId="0037F56B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/>
                <w:b/>
                <w:bCs/>
                <w:sz w:val="20"/>
                <w:szCs w:val="20"/>
              </w:rPr>
              <w:sym w:font="Wingdings" w:char="F0FC"/>
            </w:r>
          </w:p>
        </w:tc>
        <w:tc>
          <w:tcPr>
            <w:tcW w:w="616" w:type="pct"/>
            <w:vAlign w:val="center"/>
          </w:tcPr>
          <w:p w14:paraId="7DCEA943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7C4073A9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4FA22071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5</w:t>
            </w:r>
          </w:p>
        </w:tc>
        <w:tc>
          <w:tcPr>
            <w:tcW w:w="428" w:type="pct"/>
            <w:vAlign w:val="center"/>
          </w:tcPr>
          <w:p w14:paraId="19C3673E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05/08/97</w:t>
            </w:r>
          </w:p>
          <w:p w14:paraId="785C8758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3F54C2">
              <w:rPr>
                <w:rFonts w:cs="B Mitra"/>
                <w:b/>
                <w:bCs/>
                <w:sz w:val="20"/>
                <w:szCs w:val="20"/>
                <w:rtl/>
              </w:rPr>
              <w:t>9714190</w:t>
            </w:r>
          </w:p>
        </w:tc>
        <w:tc>
          <w:tcPr>
            <w:tcW w:w="345" w:type="pct"/>
            <w:vAlign w:val="center"/>
          </w:tcPr>
          <w:p w14:paraId="10C1224C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C4D83AA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24C10A98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09A91250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13195352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4D9E1F2B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461E9F2B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1FCD19B4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1A5FC325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66CE111F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0A73B253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138CC863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1AF03437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C0FE8F1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5968198D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06669505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3630439B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749E6227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7B2871FE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59AA18FB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6D8D2AD3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5BB0D218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2978BCDC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17F20B1B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3BA0D3B7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23E6E335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6BA725EB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32A593A0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286FA2FB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5DCC3992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7EC96D54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107420CF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521B7140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01D48C1B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520F91D8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3A5AE17D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4B8956F8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EDA4AC6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4773703C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62D09890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151D3533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1C8E915D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46B5A3A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45713AD0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23EA0BF1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64D8CFE0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6CABAE79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11513997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741B2367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02A268B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7C1593B6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139F06D6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7779B86E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13A5584A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4938B9F7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20432395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4AB8BF5B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2C91D0B0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70FFC67A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1F6E2EA8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6100B214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72BC9B4E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489EEAB5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25E748D7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56D5F47E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69115AD1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59D5E3FC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7D980F23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4D89B4B0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36E5B142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24CE0B58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0F95E4B2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04733D36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3FFEB1A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1BEB1DEA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117AC608" w14:textId="77777777" w:rsidTr="00434523">
        <w:trPr>
          <w:cantSplit/>
          <w:trHeight w:val="270"/>
          <w:jc w:val="center"/>
        </w:trPr>
        <w:tc>
          <w:tcPr>
            <w:tcW w:w="204" w:type="pct"/>
            <w:vAlign w:val="center"/>
          </w:tcPr>
          <w:p w14:paraId="34E227BD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39" w:type="pct"/>
            <w:vAlign w:val="center"/>
          </w:tcPr>
          <w:p w14:paraId="631B4A03" w14:textId="77777777" w:rsidR="00434523" w:rsidRPr="0059551B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8F33274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2" w:type="pct"/>
            <w:vAlign w:val="center"/>
          </w:tcPr>
          <w:p w14:paraId="14E34C0F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616" w:type="pct"/>
            <w:vAlign w:val="center"/>
          </w:tcPr>
          <w:p w14:paraId="6EE98C9A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1" w:type="pct"/>
            <w:vAlign w:val="center"/>
          </w:tcPr>
          <w:p w14:paraId="10C3CFC8" w14:textId="77777777" w:rsidR="00434523" w:rsidRPr="00DF09EE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4306EB6C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8" w:type="pct"/>
            <w:vAlign w:val="center"/>
          </w:tcPr>
          <w:p w14:paraId="7B8257D0" w14:textId="77777777" w:rsidR="00434523" w:rsidRDefault="00434523" w:rsidP="00434523">
            <w:pPr>
              <w:spacing w:before="120" w:after="120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Align w:val="center"/>
          </w:tcPr>
          <w:p w14:paraId="526FAEA3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218B8898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5" w:type="pct"/>
            <w:vAlign w:val="center"/>
          </w:tcPr>
          <w:p w14:paraId="0103FFD9" w14:textId="77777777" w:rsidR="00434523" w:rsidRPr="00DF09EE" w:rsidRDefault="00434523" w:rsidP="0043452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4A8872B3" w14:textId="77777777" w:rsidTr="00434523">
        <w:trPr>
          <w:jc w:val="center"/>
        </w:trPr>
        <w:tc>
          <w:tcPr>
            <w:tcW w:w="1622" w:type="pct"/>
            <w:gridSpan w:val="3"/>
            <w:shd w:val="clear" w:color="auto" w:fill="auto"/>
          </w:tcPr>
          <w:p w14:paraId="2E0BDC1A" w14:textId="77777777" w:rsidR="00434523" w:rsidRPr="00DF09EE" w:rsidRDefault="00434523" w:rsidP="00434523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هر 25 ساعت یک امتیاز</w:t>
            </w:r>
          </w:p>
          <w:p w14:paraId="1807A375" w14:textId="77777777" w:rsidR="00434523" w:rsidRPr="00DF09EE" w:rsidRDefault="00434523" w:rsidP="00434523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8</w:t>
            </w:r>
          </w:p>
        </w:tc>
        <w:tc>
          <w:tcPr>
            <w:tcW w:w="2402" w:type="pct"/>
            <w:gridSpan w:val="5"/>
            <w:shd w:val="pct5" w:color="auto" w:fill="auto"/>
            <w:vAlign w:val="center"/>
          </w:tcPr>
          <w:p w14:paraId="78167EB4" w14:textId="77777777" w:rsidR="00434523" w:rsidRPr="00DF09EE" w:rsidRDefault="00434523" w:rsidP="00434523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45" w:type="pct"/>
            <w:shd w:val="pct5" w:color="auto" w:fill="auto"/>
          </w:tcPr>
          <w:p w14:paraId="1207B49E" w14:textId="77777777" w:rsidR="00434523" w:rsidRPr="00DF09EE" w:rsidRDefault="00434523" w:rsidP="00434523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shd w:val="pct5" w:color="auto" w:fill="auto"/>
          </w:tcPr>
          <w:p w14:paraId="4CA8DEF3" w14:textId="77777777" w:rsidR="00434523" w:rsidRPr="00DF09EE" w:rsidRDefault="00434523" w:rsidP="00434523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05" w:type="pct"/>
            <w:shd w:val="clear" w:color="auto" w:fill="auto"/>
          </w:tcPr>
          <w:p w14:paraId="057DEA0C" w14:textId="77777777" w:rsidR="00434523" w:rsidRPr="00DF09EE" w:rsidRDefault="00434523" w:rsidP="00434523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34523" w:rsidRPr="00DF09EE" w14:paraId="30CC939F" w14:textId="77777777" w:rsidTr="0088214A">
        <w:trPr>
          <w:jc w:val="center"/>
        </w:trPr>
        <w:tc>
          <w:tcPr>
            <w:tcW w:w="1622" w:type="pct"/>
            <w:gridSpan w:val="3"/>
          </w:tcPr>
          <w:p w14:paraId="6FA51A89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BF7EDFC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171ABE5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0DC57BE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9" w:type="pct"/>
            <w:gridSpan w:val="3"/>
          </w:tcPr>
          <w:p w14:paraId="001EEEEA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DC04726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47642DE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7EFFA25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49" w:type="pct"/>
            <w:gridSpan w:val="5"/>
          </w:tcPr>
          <w:p w14:paraId="6C5C1975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4498A4D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44B7BEC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EDDDF4E" w14:textId="77777777" w:rsidR="00434523" w:rsidRPr="00DF09EE" w:rsidRDefault="00434523" w:rsidP="004345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3347FDE6" w14:textId="77777777" w:rsidR="00A032FA" w:rsidRPr="00DF09EE" w:rsidRDefault="00A032FA" w:rsidP="000C32A8">
      <w:pPr>
        <w:pStyle w:val="ListParagraph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6BE430CD" w14:textId="77777777" w:rsidR="00434523" w:rsidRPr="00DF09EE" w:rsidRDefault="00434523" w:rsidP="000C32A8">
      <w:pPr>
        <w:pStyle w:val="ListParagraph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2C3116EB" w14:textId="77777777" w:rsidR="000C5BDC" w:rsidRPr="00DF09EE" w:rsidRDefault="000C5BDC" w:rsidP="000C32A8">
      <w:pPr>
        <w:pStyle w:val="ListParagraph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805DB7" w:rsidRPr="00DF09EE" w14:paraId="765DED5B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2490551" w14:textId="68AC7D7B" w:rsidR="00805DB7" w:rsidRPr="00DF09EE" w:rsidRDefault="00805DB7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4-</w:t>
            </w:r>
            <w:r w:rsidR="00BF3D0D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5- طراحي سوال آزمو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ي جامع منطق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ی و درون دانشگاهي (جامع علوم پايه و پیش کارورزی)، ارتقای دستياران، امتحا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ی جامع دكتري تخصصي (</w:t>
            </w:r>
            <w:r w:rsidRPr="00DF09EE">
              <w:rPr>
                <w:rFonts w:cs="B Mitra"/>
                <w:b/>
                <w:bCs/>
                <w:sz w:val="20"/>
                <w:szCs w:val="20"/>
                <w:lang w:bidi="fa-IR"/>
              </w:rPr>
              <w:t>Ph.D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) و نظایر آن</w:t>
            </w:r>
          </w:p>
        </w:tc>
      </w:tr>
    </w:tbl>
    <w:p w14:paraId="0C67C2DC" w14:textId="77777777" w:rsidR="007B235B" w:rsidRPr="00DF09EE" w:rsidRDefault="007B235B" w:rsidP="000C32A8">
      <w:pPr>
        <w:ind w:left="30"/>
        <w:jc w:val="lowKashida"/>
        <w:rPr>
          <w:rFonts w:cs="B Mitra"/>
          <w:sz w:val="16"/>
          <w:szCs w:val="16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"/>
        <w:gridCol w:w="4200"/>
        <w:gridCol w:w="890"/>
        <w:gridCol w:w="2075"/>
        <w:gridCol w:w="1185"/>
        <w:gridCol w:w="1185"/>
        <w:gridCol w:w="1185"/>
        <w:gridCol w:w="1039"/>
        <w:gridCol w:w="1036"/>
        <w:gridCol w:w="1039"/>
        <w:gridCol w:w="1401"/>
      </w:tblGrid>
      <w:tr w:rsidR="00BA67A6" w:rsidRPr="00DF09EE" w14:paraId="3B4B681D" w14:textId="77777777" w:rsidTr="0088214A">
        <w:trPr>
          <w:cantSplit/>
          <w:trHeight w:val="270"/>
          <w:jc w:val="center"/>
        </w:trPr>
        <w:tc>
          <w:tcPr>
            <w:tcW w:w="205" w:type="pct"/>
            <w:vMerge w:val="restart"/>
            <w:shd w:val="pct5" w:color="auto" w:fill="auto"/>
            <w:vAlign w:val="center"/>
          </w:tcPr>
          <w:p w14:paraId="03AB1CB6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322" w:type="pct"/>
            <w:vMerge w:val="restart"/>
            <w:shd w:val="pct5" w:color="auto" w:fill="auto"/>
            <w:vAlign w:val="center"/>
          </w:tcPr>
          <w:p w14:paraId="56791ABA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280" w:type="pct"/>
            <w:vMerge w:val="restart"/>
            <w:shd w:val="pct5" w:color="auto" w:fill="auto"/>
            <w:vAlign w:val="center"/>
          </w:tcPr>
          <w:p w14:paraId="7F033CA4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 انجام فعالیت</w:t>
            </w:r>
          </w:p>
        </w:tc>
        <w:tc>
          <w:tcPr>
            <w:tcW w:w="653" w:type="pct"/>
            <w:vMerge w:val="restart"/>
            <w:shd w:val="pct5" w:color="auto" w:fill="auto"/>
            <w:vAlign w:val="center"/>
          </w:tcPr>
          <w:p w14:paraId="3A3A4F12" w14:textId="77777777" w:rsidR="00747DC9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آزمون</w:t>
            </w:r>
            <w:r w:rsidR="006B22EC" w:rsidRPr="00DF09EE">
              <w:rPr>
                <w:rFonts w:cs="B Mitra"/>
                <w:b/>
                <w:bCs/>
                <w:sz w:val="20"/>
                <w:szCs w:val="20"/>
                <w:rtl/>
              </w:rPr>
              <w:br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(جامع منطقه ای، </w:t>
            </w:r>
          </w:p>
          <w:p w14:paraId="69F84A2A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رون دانشگاهی .....)</w:t>
            </w:r>
          </w:p>
        </w:tc>
        <w:tc>
          <w:tcPr>
            <w:tcW w:w="373" w:type="pct"/>
            <w:vMerge w:val="restart"/>
            <w:shd w:val="pct5" w:color="auto" w:fill="auto"/>
            <w:vAlign w:val="center"/>
          </w:tcPr>
          <w:p w14:paraId="75422B49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مدت همکاری </w:t>
            </w:r>
          </w:p>
          <w:p w14:paraId="06837D4B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 حسب ساعت</w:t>
            </w:r>
          </w:p>
        </w:tc>
        <w:tc>
          <w:tcPr>
            <w:tcW w:w="373" w:type="pct"/>
            <w:vMerge w:val="restart"/>
            <w:shd w:val="pct5" w:color="auto" w:fill="auto"/>
            <w:vAlign w:val="center"/>
          </w:tcPr>
          <w:p w14:paraId="7D6A5DC4" w14:textId="77777777" w:rsidR="00747DC9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رجع</w:t>
            </w:r>
          </w:p>
          <w:p w14:paraId="749C18E4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صادر کننده گواهی</w:t>
            </w:r>
          </w:p>
        </w:tc>
        <w:tc>
          <w:tcPr>
            <w:tcW w:w="700" w:type="pct"/>
            <w:gridSpan w:val="2"/>
            <w:vMerge w:val="restart"/>
            <w:shd w:val="pct5" w:color="auto" w:fill="auto"/>
            <w:vAlign w:val="center"/>
          </w:tcPr>
          <w:p w14:paraId="2373EA3A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گواهی  </w:t>
            </w:r>
          </w:p>
        </w:tc>
        <w:tc>
          <w:tcPr>
            <w:tcW w:w="653" w:type="pct"/>
            <w:gridSpan w:val="2"/>
            <w:shd w:val="pct5" w:color="auto" w:fill="auto"/>
            <w:vAlign w:val="center"/>
          </w:tcPr>
          <w:p w14:paraId="30ED6F3D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441" w:type="pct"/>
            <w:vMerge w:val="restart"/>
            <w:shd w:val="pct5" w:color="auto" w:fill="auto"/>
            <w:vAlign w:val="center"/>
          </w:tcPr>
          <w:p w14:paraId="1FD14B88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BA67A6" w:rsidRPr="00DF09EE" w14:paraId="442CE82D" w14:textId="77777777" w:rsidTr="0088214A">
        <w:trPr>
          <w:cantSplit/>
          <w:trHeight w:val="304"/>
          <w:jc w:val="center"/>
        </w:trPr>
        <w:tc>
          <w:tcPr>
            <w:tcW w:w="205" w:type="pct"/>
            <w:vMerge/>
            <w:vAlign w:val="center"/>
          </w:tcPr>
          <w:p w14:paraId="56E5F3DB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Merge/>
            <w:vAlign w:val="center"/>
          </w:tcPr>
          <w:p w14:paraId="4EC8F1CC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Merge/>
            <w:vAlign w:val="center"/>
          </w:tcPr>
          <w:p w14:paraId="0DF105C4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Merge/>
            <w:textDirection w:val="btLr"/>
            <w:vAlign w:val="center"/>
          </w:tcPr>
          <w:p w14:paraId="7276DDD5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3" w:type="pct"/>
            <w:vMerge/>
            <w:vAlign w:val="center"/>
          </w:tcPr>
          <w:p w14:paraId="552925F8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Merge/>
            <w:vAlign w:val="center"/>
          </w:tcPr>
          <w:p w14:paraId="26A28305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00" w:type="pct"/>
            <w:gridSpan w:val="2"/>
            <w:vMerge/>
            <w:shd w:val="pct5" w:color="auto" w:fill="auto"/>
            <w:vAlign w:val="center"/>
          </w:tcPr>
          <w:p w14:paraId="43892E2F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Merge w:val="restart"/>
            <w:shd w:val="pct5" w:color="auto" w:fill="auto"/>
            <w:vAlign w:val="center"/>
          </w:tcPr>
          <w:p w14:paraId="00BD92FA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27" w:type="pct"/>
            <w:vMerge w:val="restart"/>
            <w:shd w:val="pct5" w:color="auto" w:fill="auto"/>
            <w:vAlign w:val="center"/>
          </w:tcPr>
          <w:p w14:paraId="03BC2264" w14:textId="77777777" w:rsidR="00BA67A6" w:rsidRPr="00DF09EE" w:rsidRDefault="00BA67A6" w:rsidP="000C32A8">
            <w:pPr>
              <w:ind w:left="34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سیون</w:t>
            </w:r>
          </w:p>
        </w:tc>
        <w:tc>
          <w:tcPr>
            <w:tcW w:w="441" w:type="pct"/>
            <w:vMerge/>
            <w:vAlign w:val="center"/>
          </w:tcPr>
          <w:p w14:paraId="63801830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BA67A6" w:rsidRPr="00DF09EE" w14:paraId="4C7552BE" w14:textId="77777777" w:rsidTr="0088214A">
        <w:trPr>
          <w:cantSplit/>
          <w:trHeight w:val="493"/>
          <w:jc w:val="center"/>
        </w:trPr>
        <w:tc>
          <w:tcPr>
            <w:tcW w:w="205" w:type="pct"/>
            <w:vMerge/>
            <w:vAlign w:val="center"/>
          </w:tcPr>
          <w:p w14:paraId="09D3CECF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Merge/>
            <w:vAlign w:val="center"/>
          </w:tcPr>
          <w:p w14:paraId="1DB1811E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Merge/>
            <w:vAlign w:val="center"/>
          </w:tcPr>
          <w:p w14:paraId="3DB30BEE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Merge/>
            <w:textDirection w:val="btLr"/>
            <w:vAlign w:val="center"/>
          </w:tcPr>
          <w:p w14:paraId="18DD6D80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73" w:type="pct"/>
            <w:vMerge/>
            <w:vAlign w:val="center"/>
          </w:tcPr>
          <w:p w14:paraId="01BE7848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Merge/>
            <w:vAlign w:val="center"/>
          </w:tcPr>
          <w:p w14:paraId="03191F27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shd w:val="pct5" w:color="auto" w:fill="auto"/>
            <w:vAlign w:val="center"/>
          </w:tcPr>
          <w:p w14:paraId="75CCC919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</w:t>
            </w:r>
          </w:p>
        </w:tc>
        <w:tc>
          <w:tcPr>
            <w:tcW w:w="326" w:type="pct"/>
            <w:shd w:val="pct5" w:color="auto" w:fill="auto"/>
            <w:vAlign w:val="center"/>
          </w:tcPr>
          <w:p w14:paraId="4C4BC22E" w14:textId="77777777" w:rsidR="00BA67A6" w:rsidRPr="00DF09EE" w:rsidRDefault="00BA67A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326" w:type="pct"/>
            <w:vMerge/>
            <w:shd w:val="pct5" w:color="auto" w:fill="auto"/>
            <w:textDirection w:val="btLr"/>
            <w:vAlign w:val="center"/>
          </w:tcPr>
          <w:p w14:paraId="11654BE2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</w:p>
        </w:tc>
        <w:tc>
          <w:tcPr>
            <w:tcW w:w="327" w:type="pct"/>
            <w:vMerge/>
            <w:shd w:val="pct5" w:color="auto" w:fill="auto"/>
            <w:vAlign w:val="center"/>
          </w:tcPr>
          <w:p w14:paraId="761CE987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2"/>
                <w:szCs w:val="2"/>
                <w:rtl/>
                <w:lang w:bidi="fa-IR"/>
              </w:rPr>
            </w:pPr>
          </w:p>
        </w:tc>
        <w:tc>
          <w:tcPr>
            <w:tcW w:w="441" w:type="pct"/>
            <w:vMerge/>
            <w:vAlign w:val="center"/>
          </w:tcPr>
          <w:p w14:paraId="4E37C45F" w14:textId="77777777" w:rsidR="00BA67A6" w:rsidRPr="00DF09EE" w:rsidRDefault="00BA67A6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BA67A6" w:rsidRPr="00DF09EE" w14:paraId="43C09E8D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4BF421E2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6FC4B34A" w14:textId="77777777" w:rsidR="00BA67A6" w:rsidRPr="00DF09EE" w:rsidRDefault="00BA67A6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681F1611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0B9E7181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587527D8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21867C56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3F5CB42D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2790062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71087DE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30392871" w14:textId="77777777" w:rsidR="00BA67A6" w:rsidRPr="00DF09EE" w:rsidRDefault="00BA67A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1BD133E5" w14:textId="77777777" w:rsidR="00BA67A6" w:rsidRPr="00DF09EE" w:rsidRDefault="00BA67A6" w:rsidP="000C32A8">
            <w:pPr>
              <w:spacing w:line="360" w:lineRule="auto"/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F77E8" w:rsidRPr="00DF09EE" w14:paraId="36C9FF47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4F8F5034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4804B195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771D8109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41EC234A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1B12B2D0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3762A2BD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5E0A09F2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22C6839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3CA72E58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4A9C56D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3007D02C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F77E8" w:rsidRPr="00DF09EE" w14:paraId="71BCE782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7E5311B8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53DBB242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80" w:type="pct"/>
            <w:vAlign w:val="center"/>
          </w:tcPr>
          <w:p w14:paraId="2E5275E7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2C81F649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10D2206B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683270CD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721E50B2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100AAFE8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50B18D9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15C4EDD7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3EE4FCA4" w14:textId="77777777" w:rsidR="009F77E8" w:rsidRPr="00DF09EE" w:rsidRDefault="009F77E8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15C46B35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770A4E73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61708517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34AEB22D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2CF634A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7C4DB484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4C13165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134D51D7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1849621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2452D6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42EAA2F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3E7B2843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7DE19335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2B51941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73AA1269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5E9135D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03CC3289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4BBB5DAD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6E05A09E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68EFC76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1C0C95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BF957D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57AC8EC7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11EE4BE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277DE603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51D9595B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1A45D0B4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364384D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36D08A36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795301D8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007ABF92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00140083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1A64451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13BC05E5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2F3AF0D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03351BF3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591536BA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23EDC56E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73BBCA4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64AE96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02E9849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538F6838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3F9E195E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2F4000A5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45657715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09642D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F8FD0C7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4B4960D9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413FF40C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1DE16BDE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6BF3E582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06B89F78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73CA8027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3AA355E6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27232A9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0B262BD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526BAA8B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77A8A7D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031F97C9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6E0E9A3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4F142C46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4D8251B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1B84CB45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5076D2F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7988DADF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1241883D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77143CEF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5E72A68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6F6BF6F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1BED4A3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7945626B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75DD8A6B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199E" w:rsidRPr="00DF09EE" w14:paraId="43A9E973" w14:textId="77777777" w:rsidTr="0088214A">
        <w:trPr>
          <w:cantSplit/>
          <w:trHeight w:val="270"/>
          <w:jc w:val="center"/>
        </w:trPr>
        <w:tc>
          <w:tcPr>
            <w:tcW w:w="205" w:type="pct"/>
            <w:vAlign w:val="center"/>
          </w:tcPr>
          <w:p w14:paraId="53F34794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22" w:type="pct"/>
            <w:vAlign w:val="center"/>
          </w:tcPr>
          <w:p w14:paraId="370DE3EA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0" w:type="pct"/>
            <w:vAlign w:val="center"/>
          </w:tcPr>
          <w:p w14:paraId="2AED581C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53" w:type="pct"/>
            <w:vAlign w:val="center"/>
          </w:tcPr>
          <w:p w14:paraId="6E59E450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0998CF78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465BF28E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3" w:type="pct"/>
            <w:vAlign w:val="center"/>
          </w:tcPr>
          <w:p w14:paraId="507501C2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33D156F4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vAlign w:val="center"/>
          </w:tcPr>
          <w:p w14:paraId="0101A291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vAlign w:val="center"/>
          </w:tcPr>
          <w:p w14:paraId="36C63293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1" w:type="pct"/>
            <w:vAlign w:val="center"/>
          </w:tcPr>
          <w:p w14:paraId="6C8EF716" w14:textId="77777777" w:rsidR="0061199E" w:rsidRPr="00DF09EE" w:rsidRDefault="0061199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D57A3" w:rsidRPr="00DF09EE" w14:paraId="08F58859" w14:textId="77777777" w:rsidTr="0088214A">
        <w:trPr>
          <w:jc w:val="center"/>
        </w:trPr>
        <w:tc>
          <w:tcPr>
            <w:tcW w:w="1807" w:type="pct"/>
            <w:gridSpan w:val="3"/>
            <w:shd w:val="clear" w:color="auto" w:fill="auto"/>
          </w:tcPr>
          <w:p w14:paraId="686DAE53" w14:textId="77777777" w:rsidR="00BD57A3" w:rsidRPr="00DF09EE" w:rsidRDefault="00BD57A3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هر 50 ساعت یک امتیاز</w:t>
            </w:r>
          </w:p>
          <w:p w14:paraId="52C5A647" w14:textId="77777777" w:rsidR="00BD57A3" w:rsidRPr="00DF09EE" w:rsidRDefault="00BD57A3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2099" w:type="pct"/>
            <w:gridSpan w:val="5"/>
            <w:shd w:val="pct5" w:color="auto" w:fill="auto"/>
            <w:vAlign w:val="center"/>
          </w:tcPr>
          <w:p w14:paraId="0388E2DD" w14:textId="77777777" w:rsidR="00BD57A3" w:rsidRPr="00DF09EE" w:rsidRDefault="00BD57A3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26" w:type="pct"/>
            <w:shd w:val="pct5" w:color="auto" w:fill="auto"/>
          </w:tcPr>
          <w:p w14:paraId="3573EF6F" w14:textId="77777777" w:rsidR="00BD57A3" w:rsidRPr="00DF09EE" w:rsidRDefault="00BD57A3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7" w:type="pct"/>
            <w:shd w:val="pct5" w:color="auto" w:fill="auto"/>
          </w:tcPr>
          <w:p w14:paraId="3BB5432D" w14:textId="77777777" w:rsidR="00BD57A3" w:rsidRPr="00DF09EE" w:rsidRDefault="00BD57A3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41" w:type="pct"/>
            <w:shd w:val="clear" w:color="auto" w:fill="auto"/>
          </w:tcPr>
          <w:p w14:paraId="33DEE49F" w14:textId="77777777" w:rsidR="00BD57A3" w:rsidRPr="00DF09EE" w:rsidRDefault="00BD57A3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3EE41B04" w14:textId="77777777" w:rsidTr="0088214A">
        <w:trPr>
          <w:jc w:val="center"/>
        </w:trPr>
        <w:tc>
          <w:tcPr>
            <w:tcW w:w="1527" w:type="pct"/>
            <w:gridSpan w:val="2"/>
          </w:tcPr>
          <w:p w14:paraId="4E7C76F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7ED3AF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2FB45D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CB3CAA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79" w:type="pct"/>
            <w:gridSpan w:val="4"/>
          </w:tcPr>
          <w:p w14:paraId="18718E29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57677543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70A7849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7B56668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94" w:type="pct"/>
            <w:gridSpan w:val="5"/>
          </w:tcPr>
          <w:p w14:paraId="75266E1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E5B093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57CF26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56CED9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4FED3BC6" w14:textId="77777777" w:rsidR="00986FA6" w:rsidRPr="00DF09EE" w:rsidRDefault="00986FA6" w:rsidP="000C32A8">
      <w:pPr>
        <w:jc w:val="lowKashida"/>
        <w:rPr>
          <w:rFonts w:cs="B Mitra"/>
          <w:sz w:val="22"/>
          <w:szCs w:val="22"/>
          <w:rtl/>
          <w:lang w:bidi="fa-IR"/>
        </w:rPr>
      </w:pPr>
    </w:p>
    <w:p w14:paraId="5B1AF42B" w14:textId="77777777" w:rsidR="00F12A39" w:rsidRPr="00DF09EE" w:rsidRDefault="00F12A39" w:rsidP="000C32A8">
      <w:pPr>
        <w:jc w:val="lowKashida"/>
        <w:rPr>
          <w:rFonts w:cs="B Mitra"/>
          <w:rtl/>
          <w:lang w:bidi="fa-IR"/>
        </w:rPr>
      </w:pPr>
    </w:p>
    <w:p w14:paraId="3415FC46" w14:textId="77777777" w:rsidR="00CD51F6" w:rsidRPr="00DF09EE" w:rsidRDefault="003D3AFD" w:rsidP="000C32A8">
      <w:pPr>
        <w:ind w:left="30"/>
        <w:jc w:val="lowKashida"/>
        <w:rPr>
          <w:rFonts w:cs="B Mitra"/>
          <w:rtl/>
          <w:lang w:bidi="fa-IR"/>
        </w:rPr>
      </w:pPr>
      <w:r w:rsidRPr="00DF09EE">
        <w:rPr>
          <w:rFonts w:cs="B Mitra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805DB7" w:rsidRPr="00DF09EE" w14:paraId="0CEA69D4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A7BDD6D" w14:textId="77777777" w:rsidR="00805DB7" w:rsidRPr="00DF09EE" w:rsidRDefault="00805DB7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lastRenderedPageBreak/>
              <w:t>4-16- تدوین کتاب به شیوه گردآوری</w:t>
            </w:r>
          </w:p>
        </w:tc>
      </w:tr>
    </w:tbl>
    <w:p w14:paraId="17EAAB95" w14:textId="77777777" w:rsidR="00E17EBC" w:rsidRPr="00DF09EE" w:rsidRDefault="00E17EBC" w:rsidP="000C32A8">
      <w:pPr>
        <w:ind w:left="30"/>
        <w:jc w:val="lowKashida"/>
        <w:rPr>
          <w:rFonts w:cs="B Mitra"/>
          <w:sz w:val="12"/>
          <w:szCs w:val="12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4"/>
        <w:gridCol w:w="3714"/>
        <w:gridCol w:w="890"/>
        <w:gridCol w:w="2516"/>
        <w:gridCol w:w="1925"/>
        <w:gridCol w:w="2370"/>
        <w:gridCol w:w="1217"/>
        <w:gridCol w:w="940"/>
        <w:gridCol w:w="1690"/>
      </w:tblGrid>
      <w:tr w:rsidR="00EC0F8D" w:rsidRPr="00DF09EE" w14:paraId="1F85C3A4" w14:textId="77777777" w:rsidTr="0088214A">
        <w:trPr>
          <w:cantSplit/>
          <w:trHeight w:val="270"/>
        </w:trPr>
        <w:tc>
          <w:tcPr>
            <w:tcW w:w="196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20C52422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169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4607FE40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 کتاب</w:t>
            </w:r>
          </w:p>
        </w:tc>
        <w:tc>
          <w:tcPr>
            <w:tcW w:w="280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3BB1A52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عداد صفحات</w:t>
            </w:r>
          </w:p>
        </w:tc>
        <w:tc>
          <w:tcPr>
            <w:tcW w:w="792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91ABDF0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ناشر </w:t>
            </w:r>
          </w:p>
          <w:p w14:paraId="01F56D11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(تعیین اعتبار ناشر </w:t>
            </w:r>
          </w:p>
          <w:p w14:paraId="3F65E697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ر عهده هیات ممیزه است)</w:t>
            </w:r>
          </w:p>
        </w:tc>
        <w:tc>
          <w:tcPr>
            <w:tcW w:w="606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434BF84A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شابک</w:t>
            </w:r>
          </w:p>
        </w:tc>
        <w:tc>
          <w:tcPr>
            <w:tcW w:w="746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5480F9A9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72F6ACD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679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7C52D71A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533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112F676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EC0F8D" w:rsidRPr="00DF09EE" w14:paraId="6BC83F7A" w14:textId="77777777" w:rsidTr="0088214A">
        <w:trPr>
          <w:cantSplit/>
          <w:trHeight w:val="782"/>
        </w:trPr>
        <w:tc>
          <w:tcPr>
            <w:tcW w:w="196" w:type="pct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F2F2F2"/>
            <w:textDirection w:val="btLr"/>
            <w:vAlign w:val="center"/>
          </w:tcPr>
          <w:p w14:paraId="69AF3BF3" w14:textId="77777777" w:rsidR="00EC0F8D" w:rsidRPr="00DF09EE" w:rsidRDefault="00EC0F8D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029BBD29" w14:textId="77777777" w:rsidR="00EC0F8D" w:rsidRPr="00DF09EE" w:rsidRDefault="00EC0F8D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BB4863E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78EC2C8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AD33D5C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Merge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24E5CFE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1F66D1AD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296" w:type="pct"/>
            <w:tcBorders>
              <w:bottom w:val="single" w:sz="4" w:space="0" w:color="auto"/>
            </w:tcBorders>
            <w:shd w:val="clear" w:color="auto" w:fill="F2F2F2"/>
            <w:vAlign w:val="center"/>
          </w:tcPr>
          <w:p w14:paraId="4686A91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  <w:tc>
          <w:tcPr>
            <w:tcW w:w="533" w:type="pct"/>
            <w:vMerge/>
            <w:tcBorders>
              <w:bottom w:val="single" w:sz="4" w:space="0" w:color="auto"/>
              <w:right w:val="single" w:sz="12" w:space="0" w:color="auto"/>
            </w:tcBorders>
            <w:textDirection w:val="btLr"/>
          </w:tcPr>
          <w:p w14:paraId="3712EAD8" w14:textId="77777777" w:rsidR="00EC0F8D" w:rsidRPr="00DF09EE" w:rsidRDefault="00EC0F8D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EC0F8D" w:rsidRPr="00DF09EE" w14:paraId="2D47C263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7C38117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0E02326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0555951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3F45086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5660B6C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5750DC3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541C0CD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3260B3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5893F2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4B36FA64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34F90AE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51254AC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1EB30AA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55ACE91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6576B5D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162B434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14C03DB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E0CE0F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F200A4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04C63E3C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1730BBC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43A1696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2255B4F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4D0D319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0E33517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61C9B24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11CA0CE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5E37C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2C8EFE8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4BBD56FF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444E2D1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06245BB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3BDE5FB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5D0A646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72BA2EA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6B9CFD8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00B7393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01B326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E6A369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282D946E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39BF5AE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7D0F9A8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5AA7E68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764315B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06A4FD6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029B007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0F6D7BB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6310FC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53380BE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19C541EB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77A40EE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6BDDD1E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37CA2DC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624A572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58FE275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2937387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467D6E7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502B6A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6425D0B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08864D4B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</w:tcBorders>
            <w:vAlign w:val="center"/>
          </w:tcPr>
          <w:p w14:paraId="3F7E9FC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vAlign w:val="center"/>
          </w:tcPr>
          <w:p w14:paraId="77C3583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vAlign w:val="center"/>
          </w:tcPr>
          <w:p w14:paraId="1C1D5E6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vAlign w:val="center"/>
          </w:tcPr>
          <w:p w14:paraId="2DBA5B8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vAlign w:val="center"/>
          </w:tcPr>
          <w:p w14:paraId="6155E49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vAlign w:val="center"/>
          </w:tcPr>
          <w:p w14:paraId="372E740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right w:val="single" w:sz="2" w:space="0" w:color="auto"/>
            </w:tcBorders>
            <w:vAlign w:val="center"/>
          </w:tcPr>
          <w:p w14:paraId="0C270DB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145C3A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C70A56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12FBF1F2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34FE6E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tcBorders>
              <w:bottom w:val="single" w:sz="4" w:space="0" w:color="auto"/>
            </w:tcBorders>
            <w:vAlign w:val="center"/>
          </w:tcPr>
          <w:p w14:paraId="4B58F4C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tcBorders>
              <w:bottom w:val="single" w:sz="4" w:space="0" w:color="auto"/>
            </w:tcBorders>
            <w:vAlign w:val="center"/>
          </w:tcPr>
          <w:p w14:paraId="2EB3EC4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tcBorders>
              <w:bottom w:val="single" w:sz="4" w:space="0" w:color="auto"/>
            </w:tcBorders>
            <w:vAlign w:val="center"/>
          </w:tcPr>
          <w:p w14:paraId="477C6C8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tcBorders>
              <w:bottom w:val="single" w:sz="4" w:space="0" w:color="auto"/>
            </w:tcBorders>
            <w:vAlign w:val="center"/>
          </w:tcPr>
          <w:p w14:paraId="0B5B95B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tcBorders>
              <w:bottom w:val="single" w:sz="4" w:space="0" w:color="auto"/>
            </w:tcBorders>
            <w:vAlign w:val="center"/>
          </w:tcPr>
          <w:p w14:paraId="538B42D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08FA57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1CAC58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B07BD7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1B1E5D01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67D8C7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83340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6FFF9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ACC78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6F5C1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2B995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796E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54B0A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D0A9C6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39D0F2E7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6E2BD8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8D35B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5363E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2CA9C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7AF43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F8AF0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5FD52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81B7D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176E8E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6C0C5C65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00368B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D5751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0FB000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3CD73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1A696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4A3BE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E9028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13E25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EDE2A5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75D89BF3" w14:textId="77777777" w:rsidTr="0088214A">
        <w:trPr>
          <w:cantSplit/>
          <w:trHeight w:val="270"/>
        </w:trPr>
        <w:tc>
          <w:tcPr>
            <w:tcW w:w="196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17F6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0B3A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8304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9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2141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60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9F54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4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516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8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85ACA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BE1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33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E560A5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EC0F8D" w:rsidRPr="00DF09EE" w14:paraId="24CC53D7" w14:textId="77777777" w:rsidTr="0088214A">
        <w:tc>
          <w:tcPr>
            <w:tcW w:w="3043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3B763" w14:textId="77777777" w:rsidR="00EC0F8D" w:rsidRPr="00DF09EE" w:rsidRDefault="00EC0F8D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4</w:t>
            </w:r>
          </w:p>
          <w:p w14:paraId="67FEF90D" w14:textId="77777777" w:rsidR="00EC0F8D" w:rsidRPr="00DF09EE" w:rsidRDefault="00EC0F8D" w:rsidP="007505B5">
            <w:pPr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0</w:t>
            </w:r>
          </w:p>
        </w:tc>
        <w:tc>
          <w:tcPr>
            <w:tcW w:w="7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BA54861" w14:textId="77777777" w:rsidR="00EC0F8D" w:rsidRPr="00DF09EE" w:rsidRDefault="00EC0F8D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ED69737" w14:textId="77777777" w:rsidR="00EC0F8D" w:rsidRPr="00DF09EE" w:rsidRDefault="00EC0F8D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973FAFD" w14:textId="77777777" w:rsidR="00EC0F8D" w:rsidRPr="00DF09EE" w:rsidRDefault="00EC0F8D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7085DE" w14:textId="77777777" w:rsidR="00EC0F8D" w:rsidRPr="00DF09EE" w:rsidRDefault="00EC0F8D" w:rsidP="000C32A8">
            <w:pPr>
              <w:jc w:val="lowKashida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707F0" w:rsidRPr="00DF09EE" w14:paraId="01D321AB" w14:textId="77777777" w:rsidTr="0088214A">
        <w:tc>
          <w:tcPr>
            <w:tcW w:w="1365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4DB92FC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46BBD5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44C763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4602F9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77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90E8740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D678274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704A50A" w14:textId="77777777" w:rsidR="00AF2332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83C1EB6" w14:textId="77777777" w:rsidR="001707F0" w:rsidRPr="00DF09EE" w:rsidRDefault="00AF2332" w:rsidP="00AF233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957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573212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7CCBCAB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12D418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0387AF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BBF43DD" w14:textId="77777777" w:rsidR="00EC0F8D" w:rsidRPr="00DF09EE" w:rsidRDefault="00EC0F8D" w:rsidP="000C32A8">
      <w:pPr>
        <w:ind w:left="30"/>
        <w:jc w:val="lowKashida"/>
        <w:rPr>
          <w:rFonts w:cs="B Mitra"/>
          <w:rtl/>
          <w:lang w:bidi="fa-IR"/>
        </w:rPr>
      </w:pPr>
    </w:p>
    <w:p w14:paraId="139B253F" w14:textId="77777777" w:rsidR="00427420" w:rsidRPr="00DF09EE" w:rsidRDefault="003D3AFD" w:rsidP="000C32A8">
      <w:pPr>
        <w:ind w:left="30"/>
        <w:jc w:val="lowKashida"/>
        <w:rPr>
          <w:rFonts w:cs="B Mitra"/>
          <w:b/>
          <w:bCs/>
          <w:sz w:val="20"/>
          <w:szCs w:val="20"/>
          <w:rtl/>
          <w:lang w:bidi="fa-IR"/>
        </w:rPr>
      </w:pPr>
      <w:r w:rsidRPr="00DF09EE">
        <w:rPr>
          <w:rFonts w:cs="B Mitra"/>
          <w:b/>
          <w:bCs/>
          <w:sz w:val="20"/>
          <w:szCs w:val="20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805DB7" w:rsidRPr="00DF09EE" w14:paraId="44C18C6A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1F08F98" w14:textId="77777777" w:rsidR="00805DB7" w:rsidRPr="00DF09EE" w:rsidRDefault="00697C07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lastRenderedPageBreak/>
              <w:t>4-17- تدوین مجموعه مقاله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</w:rPr>
              <w:softHyphen/>
            </w:r>
            <w:r w:rsidR="00805DB7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های همایش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</w:rPr>
              <w:softHyphen/>
            </w:r>
            <w:r w:rsidR="00805DB7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های علمی معتبر</w:t>
            </w:r>
          </w:p>
        </w:tc>
      </w:tr>
    </w:tbl>
    <w:p w14:paraId="5034A250" w14:textId="77777777" w:rsidR="00DB5352" w:rsidRPr="00DF09EE" w:rsidRDefault="00DB5352" w:rsidP="000C32A8">
      <w:pPr>
        <w:jc w:val="lowKashida"/>
        <w:rPr>
          <w:rFonts w:cs="B Mitra"/>
          <w:b/>
          <w:bCs/>
          <w:color w:val="FF0000"/>
          <w:sz w:val="4"/>
          <w:szCs w:val="4"/>
          <w:rtl/>
          <w:lang w:bidi="fa-IR"/>
        </w:rPr>
      </w:pPr>
    </w:p>
    <w:p w14:paraId="0E43AECF" w14:textId="77777777" w:rsidR="00DB5352" w:rsidRPr="00DF09EE" w:rsidRDefault="00DB5352" w:rsidP="000C32A8">
      <w:pPr>
        <w:ind w:left="30" w:right="-240"/>
        <w:jc w:val="lowKashida"/>
        <w:rPr>
          <w:rFonts w:cs="B Mitra"/>
          <w:b/>
          <w:bCs/>
          <w:sz w:val="10"/>
          <w:szCs w:val="10"/>
          <w:rtl/>
          <w:lang w:bidi="fa-IR"/>
        </w:rPr>
      </w:pPr>
      <w:r w:rsidRPr="00DF09EE">
        <w:rPr>
          <w:rFonts w:cs="B Mitra" w:hint="cs"/>
          <w:b/>
          <w:bCs/>
          <w:color w:val="FF0000"/>
          <w:sz w:val="20"/>
          <w:szCs w:val="20"/>
          <w:rtl/>
        </w:rPr>
        <w:t xml:space="preserve">     </w:t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1"/>
        <w:gridCol w:w="2980"/>
        <w:gridCol w:w="1198"/>
        <w:gridCol w:w="10"/>
        <w:gridCol w:w="1442"/>
        <w:gridCol w:w="1417"/>
        <w:gridCol w:w="851"/>
        <w:gridCol w:w="944"/>
        <w:gridCol w:w="1738"/>
        <w:gridCol w:w="1341"/>
        <w:gridCol w:w="1191"/>
        <w:gridCol w:w="2113"/>
      </w:tblGrid>
      <w:tr w:rsidR="00EC0F8D" w:rsidRPr="00DF09EE" w14:paraId="32D8EC50" w14:textId="77777777" w:rsidTr="0088214A">
        <w:trPr>
          <w:cantSplit/>
          <w:trHeight w:val="270"/>
          <w:jc w:val="center"/>
        </w:trPr>
        <w:tc>
          <w:tcPr>
            <w:tcW w:w="208" w:type="pct"/>
            <w:vMerge w:val="restart"/>
            <w:shd w:val="clear" w:color="auto" w:fill="F2F2F2"/>
            <w:vAlign w:val="center"/>
          </w:tcPr>
          <w:p w14:paraId="5595E336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938" w:type="pct"/>
            <w:vMerge w:val="restart"/>
            <w:shd w:val="clear" w:color="auto" w:fill="F2F2F2"/>
            <w:vAlign w:val="center"/>
          </w:tcPr>
          <w:p w14:paraId="723A684E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</w:t>
            </w:r>
            <w:r w:rsidR="00853E2B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جموعه مقاله</w:t>
            </w:r>
            <w:r w:rsidR="00853E2B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853E2B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همای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80" w:type="pct"/>
            <w:gridSpan w:val="2"/>
            <w:vMerge w:val="restart"/>
            <w:shd w:val="clear" w:color="auto" w:fill="F2F2F2"/>
            <w:vAlign w:val="center"/>
          </w:tcPr>
          <w:p w14:paraId="45C0626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 همایش</w:t>
            </w:r>
          </w:p>
        </w:tc>
        <w:tc>
          <w:tcPr>
            <w:tcW w:w="454" w:type="pct"/>
            <w:vMerge w:val="restart"/>
            <w:shd w:val="clear" w:color="auto" w:fill="F2F2F2"/>
            <w:vAlign w:val="center"/>
          </w:tcPr>
          <w:p w14:paraId="008D1DF6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همایش</w:t>
            </w:r>
          </w:p>
        </w:tc>
        <w:tc>
          <w:tcPr>
            <w:tcW w:w="446" w:type="pct"/>
            <w:vMerge w:val="restart"/>
            <w:shd w:val="clear" w:color="auto" w:fill="F2F2F2"/>
            <w:vAlign w:val="center"/>
          </w:tcPr>
          <w:p w14:paraId="40C30D7B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ماره و تاریخ گواهی </w:t>
            </w:r>
          </w:p>
        </w:tc>
        <w:tc>
          <w:tcPr>
            <w:tcW w:w="565" w:type="pct"/>
            <w:gridSpan w:val="2"/>
            <w:shd w:val="clear" w:color="auto" w:fill="F2F2F2"/>
            <w:vAlign w:val="center"/>
          </w:tcPr>
          <w:p w14:paraId="15E8FA7C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تاریخ انجام فعالیت </w:t>
            </w:r>
          </w:p>
        </w:tc>
        <w:tc>
          <w:tcPr>
            <w:tcW w:w="546" w:type="pct"/>
            <w:vMerge w:val="restart"/>
            <w:shd w:val="clear" w:color="auto" w:fill="F2F2F2"/>
            <w:vAlign w:val="center"/>
          </w:tcPr>
          <w:p w14:paraId="25DE1AF9" w14:textId="77777777" w:rsidR="00EC0F8D" w:rsidRPr="009D0124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9D0124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9D0124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54BD9793" w14:textId="77777777" w:rsidR="00EC0F8D" w:rsidRPr="009D0124" w:rsidRDefault="00EC0F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9D0124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797" w:type="pct"/>
            <w:gridSpan w:val="2"/>
            <w:shd w:val="clear" w:color="auto" w:fill="F2F2F2"/>
            <w:vAlign w:val="center"/>
          </w:tcPr>
          <w:p w14:paraId="086CC96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666" w:type="pct"/>
            <w:vMerge w:val="restart"/>
            <w:shd w:val="clear" w:color="auto" w:fill="F2F2F2"/>
            <w:vAlign w:val="center"/>
          </w:tcPr>
          <w:p w14:paraId="5078516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EC0F8D" w:rsidRPr="00DF09EE" w14:paraId="0E93B6CD" w14:textId="77777777" w:rsidTr="0088214A">
        <w:trPr>
          <w:cantSplit/>
          <w:trHeight w:val="460"/>
          <w:jc w:val="center"/>
        </w:trPr>
        <w:tc>
          <w:tcPr>
            <w:tcW w:w="208" w:type="pct"/>
            <w:vMerge/>
            <w:shd w:val="clear" w:color="auto" w:fill="F2F2F2"/>
            <w:vAlign w:val="center"/>
          </w:tcPr>
          <w:p w14:paraId="46EE7C7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Merge/>
            <w:shd w:val="clear" w:color="auto" w:fill="F2F2F2"/>
            <w:vAlign w:val="center"/>
          </w:tcPr>
          <w:p w14:paraId="462B0042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Merge/>
            <w:shd w:val="clear" w:color="auto" w:fill="F2F2F2"/>
            <w:vAlign w:val="center"/>
          </w:tcPr>
          <w:p w14:paraId="7AB5C1EF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Merge/>
            <w:shd w:val="clear" w:color="auto" w:fill="F2F2F2"/>
            <w:vAlign w:val="center"/>
          </w:tcPr>
          <w:p w14:paraId="29DDE57D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Merge/>
            <w:shd w:val="clear" w:color="auto" w:fill="F2F2F2"/>
            <w:vAlign w:val="center"/>
          </w:tcPr>
          <w:p w14:paraId="40B9A308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shd w:val="clear" w:color="auto" w:fill="F2F2F2"/>
            <w:vAlign w:val="center"/>
          </w:tcPr>
          <w:p w14:paraId="2CB053B5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شروع </w:t>
            </w:r>
          </w:p>
        </w:tc>
        <w:tc>
          <w:tcPr>
            <w:tcW w:w="297" w:type="pct"/>
            <w:shd w:val="clear" w:color="auto" w:fill="F2F2F2"/>
            <w:vAlign w:val="center"/>
          </w:tcPr>
          <w:p w14:paraId="03880C84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ایان</w:t>
            </w:r>
          </w:p>
        </w:tc>
        <w:tc>
          <w:tcPr>
            <w:tcW w:w="546" w:type="pct"/>
            <w:vMerge/>
            <w:shd w:val="clear" w:color="auto" w:fill="F2F2F2"/>
            <w:vAlign w:val="center"/>
          </w:tcPr>
          <w:p w14:paraId="1554DB8E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shd w:val="clear" w:color="auto" w:fill="F2F2F2"/>
            <w:vAlign w:val="center"/>
          </w:tcPr>
          <w:p w14:paraId="73778184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75" w:type="pct"/>
            <w:shd w:val="clear" w:color="auto" w:fill="F2F2F2"/>
            <w:vAlign w:val="center"/>
          </w:tcPr>
          <w:p w14:paraId="4AB0A83A" w14:textId="77777777" w:rsidR="00EC0F8D" w:rsidRPr="00DF09EE" w:rsidRDefault="00EC0F8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666" w:type="pct"/>
            <w:vMerge/>
            <w:shd w:val="clear" w:color="auto" w:fill="F2F2F2"/>
            <w:textDirection w:val="btLr"/>
          </w:tcPr>
          <w:p w14:paraId="76329BE6" w14:textId="77777777" w:rsidR="00EC0F8D" w:rsidRPr="00DF09EE" w:rsidRDefault="00EC0F8D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EC0F8D" w:rsidRPr="00DF09EE" w14:paraId="415C210B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53D88DD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35C67A3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1A4BC5F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67F70FE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0C29724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2D11B61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1B83F90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30F49B5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2F83BB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7818810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5F1B9CD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34D6407A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066C8D6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0D7932D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7D9FF8B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7D16189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53BA400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2B37516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043A450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4A77770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41F5FE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2AEF88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2D807A0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21FB5C83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1A744B4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7A79D80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2F60BB6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2D02A08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58D659A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32393A8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5885FF2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2799DC3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4A24FD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71DEFDB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12B76DC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35B1D3D3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4318D2A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2A56FC7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661FE48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708EE89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357D784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297C98E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2C02D6F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03FCD38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54B1B0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7D58146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3714D81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747A9C37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021822B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72F890E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44DB161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23EBD8D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29EB3B9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405A47F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628740A4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79C7CE1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0139FB2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8650D5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47BE8ED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3E3C3786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1EC7E4D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75A3C7E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2739C08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6D9C484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1F8D6C9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0F8C8C1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1DE72C0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4890713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8551E8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4820EE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2C83255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39C1997F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272ADD0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326D5A9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2839039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2E4A615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7684F8A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66442BC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604F8C8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66CE720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8F95AB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311A3F6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570018B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5242BBD9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532A75A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1EEF68D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6195172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2FA53AD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70CEE22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4BC6FE2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2C1043E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0708ED4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7C845F4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7D487C2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60D1234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700A458E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652D4CF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15EFB25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2798CBE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2BD34E2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646959C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38A6D31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72FC9CA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60128C3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4299A97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1C08114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7C8AB33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671BD20E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551B4D1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1369A34F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6AABE67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6F5751C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03EA244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487D91F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1455FEC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421C2C2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4DD5AFE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19CAEAF2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18A4033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105DA268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31566011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59B0451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5A585AAD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0A9B835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0B09F74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185EFB8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0EE493D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72081CC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C450CA8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4003675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5DA14EEC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12E3269B" w14:textId="77777777" w:rsidTr="0088214A">
        <w:trPr>
          <w:cantSplit/>
          <w:trHeight w:val="270"/>
          <w:jc w:val="center"/>
        </w:trPr>
        <w:tc>
          <w:tcPr>
            <w:tcW w:w="208" w:type="pct"/>
            <w:vAlign w:val="center"/>
          </w:tcPr>
          <w:p w14:paraId="732C2E1E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38" w:type="pct"/>
            <w:vAlign w:val="center"/>
          </w:tcPr>
          <w:p w14:paraId="00F239E6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gridSpan w:val="2"/>
            <w:vAlign w:val="center"/>
          </w:tcPr>
          <w:p w14:paraId="67A3EFE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4" w:type="pct"/>
            <w:vAlign w:val="center"/>
          </w:tcPr>
          <w:p w14:paraId="1737C92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46" w:type="pct"/>
            <w:vAlign w:val="center"/>
          </w:tcPr>
          <w:p w14:paraId="522D1770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vAlign w:val="center"/>
          </w:tcPr>
          <w:p w14:paraId="26E912F5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7" w:type="pct"/>
            <w:vAlign w:val="center"/>
          </w:tcPr>
          <w:p w14:paraId="568910BA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vAlign w:val="center"/>
          </w:tcPr>
          <w:p w14:paraId="6353939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852413B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69D3673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66" w:type="pct"/>
            <w:vAlign w:val="center"/>
          </w:tcPr>
          <w:p w14:paraId="783E8E39" w14:textId="77777777" w:rsidR="00EC0F8D" w:rsidRPr="00DF09EE" w:rsidRDefault="00EC0F8D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C0F8D" w:rsidRPr="00DF09EE" w14:paraId="06F5DDD5" w14:textId="77777777" w:rsidTr="0088214A">
        <w:trPr>
          <w:jc w:val="center"/>
        </w:trPr>
        <w:tc>
          <w:tcPr>
            <w:tcW w:w="2426" w:type="pct"/>
            <w:gridSpan w:val="6"/>
            <w:shd w:val="clear" w:color="auto" w:fill="auto"/>
          </w:tcPr>
          <w:p w14:paraId="2F4CD290" w14:textId="77777777" w:rsidR="00EC0F8D" w:rsidRPr="00DF09EE" w:rsidRDefault="00EC0F8D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2</w:t>
            </w:r>
          </w:p>
          <w:p w14:paraId="3136B861" w14:textId="77777777" w:rsidR="00EC0F8D" w:rsidRPr="00DF09EE" w:rsidRDefault="00EC0F8D" w:rsidP="00AD3E7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 موضوع: </w:t>
            </w:r>
            <w:r w:rsidR="00697C07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111" w:type="pct"/>
            <w:gridSpan w:val="3"/>
            <w:shd w:val="pct5" w:color="auto" w:fill="auto"/>
            <w:vAlign w:val="center"/>
          </w:tcPr>
          <w:p w14:paraId="1B4C2174" w14:textId="77777777" w:rsidR="00EC0F8D" w:rsidRPr="00DF09EE" w:rsidRDefault="00EC0F8D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22" w:type="pct"/>
            <w:shd w:val="pct5" w:color="auto" w:fill="auto"/>
          </w:tcPr>
          <w:p w14:paraId="52AC2C2B" w14:textId="77777777" w:rsidR="00EC0F8D" w:rsidRPr="00DF09EE" w:rsidRDefault="00EC0F8D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5" w:type="pct"/>
            <w:shd w:val="pct5" w:color="auto" w:fill="auto"/>
          </w:tcPr>
          <w:p w14:paraId="32273CF9" w14:textId="77777777" w:rsidR="00EC0F8D" w:rsidRPr="00DF09EE" w:rsidRDefault="00EC0F8D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6" w:type="pct"/>
            <w:shd w:val="clear" w:color="auto" w:fill="auto"/>
          </w:tcPr>
          <w:p w14:paraId="265ADDA6" w14:textId="77777777" w:rsidR="00EC0F8D" w:rsidRPr="00DF09EE" w:rsidRDefault="00EC0F8D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1788AA54" w14:textId="77777777" w:rsidTr="0088214A">
        <w:trPr>
          <w:jc w:val="center"/>
        </w:trPr>
        <w:tc>
          <w:tcPr>
            <w:tcW w:w="1523" w:type="pct"/>
            <w:gridSpan w:val="3"/>
          </w:tcPr>
          <w:p w14:paraId="214BF48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9F0585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47B2E5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4ADCD4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15" w:type="pct"/>
            <w:gridSpan w:val="6"/>
          </w:tcPr>
          <w:p w14:paraId="2AA9A298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48CF6DB8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8B11724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CD19E1E" w14:textId="77777777" w:rsidR="001707F0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63" w:type="pct"/>
            <w:gridSpan w:val="3"/>
          </w:tcPr>
          <w:p w14:paraId="30AB96C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41C50F4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FE7608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A6FA13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0FB08D7" w14:textId="77777777" w:rsidR="007844F7" w:rsidRPr="00DF09EE" w:rsidRDefault="007844F7" w:rsidP="000C32A8">
      <w:pPr>
        <w:ind w:left="30"/>
        <w:jc w:val="lowKashida"/>
        <w:rPr>
          <w:rFonts w:cs="B Mitra"/>
          <w:b/>
          <w:bCs/>
          <w:sz w:val="8"/>
          <w:szCs w:val="8"/>
          <w:rtl/>
          <w:lang w:bidi="fa-IR"/>
        </w:rPr>
      </w:pPr>
    </w:p>
    <w:p w14:paraId="698F2660" w14:textId="77777777" w:rsidR="00EC0F8D" w:rsidRPr="00DF09EE" w:rsidRDefault="00EC0F8D" w:rsidP="000C32A8">
      <w:pPr>
        <w:ind w:left="30"/>
        <w:jc w:val="lowKashida"/>
        <w:rPr>
          <w:rFonts w:cs="B Mitra"/>
          <w:b/>
          <w:bCs/>
          <w:sz w:val="8"/>
          <w:szCs w:val="8"/>
          <w:rtl/>
          <w:lang w:bidi="fa-IR"/>
        </w:rPr>
      </w:pPr>
    </w:p>
    <w:p w14:paraId="33C01DE6" w14:textId="77777777" w:rsidR="006B5B5F" w:rsidRPr="00DF09EE" w:rsidRDefault="003D3AFD" w:rsidP="000C32A8">
      <w:pPr>
        <w:ind w:left="795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805DB7" w:rsidRPr="00DF09EE" w14:paraId="1778F592" w14:textId="77777777" w:rsidTr="0088214A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C47BF0B" w14:textId="77777777" w:rsidR="00805DB7" w:rsidRPr="00DF09EE" w:rsidRDefault="00805DB7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lastRenderedPageBreak/>
              <w:t>4-18- ایجاد ظرفیت فعال در جذب دانشجویان خارجی با تایید رئیس موسسه</w:t>
            </w:r>
          </w:p>
        </w:tc>
      </w:tr>
    </w:tbl>
    <w:p w14:paraId="16719D29" w14:textId="77777777" w:rsidR="006B6068" w:rsidRPr="00DF09EE" w:rsidRDefault="006B6068" w:rsidP="000C32A8">
      <w:pPr>
        <w:jc w:val="lowKashida"/>
        <w:rPr>
          <w:rFonts w:cs="B Mitra"/>
          <w:sz w:val="18"/>
          <w:szCs w:val="18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8"/>
        <w:gridCol w:w="2888"/>
        <w:gridCol w:w="2027"/>
        <w:gridCol w:w="1639"/>
        <w:gridCol w:w="1198"/>
        <w:gridCol w:w="2675"/>
        <w:gridCol w:w="1341"/>
        <w:gridCol w:w="1191"/>
        <w:gridCol w:w="2259"/>
      </w:tblGrid>
      <w:tr w:rsidR="00E97506" w:rsidRPr="00DF09EE" w14:paraId="519A2E9F" w14:textId="77777777" w:rsidTr="0088214A">
        <w:trPr>
          <w:cantSplit/>
          <w:trHeight w:val="270"/>
          <w:jc w:val="center"/>
        </w:trPr>
        <w:tc>
          <w:tcPr>
            <w:tcW w:w="210" w:type="pct"/>
            <w:vMerge w:val="restart"/>
            <w:shd w:val="clear" w:color="auto" w:fill="F2F2F2"/>
            <w:vAlign w:val="center"/>
          </w:tcPr>
          <w:p w14:paraId="1FA6ED70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909" w:type="pct"/>
            <w:vMerge w:val="restart"/>
            <w:shd w:val="clear" w:color="auto" w:fill="F2F2F2"/>
            <w:vAlign w:val="center"/>
          </w:tcPr>
          <w:p w14:paraId="61EF965C" w14:textId="77777777" w:rsidR="00E97506" w:rsidRPr="00DF09EE" w:rsidRDefault="00E97506" w:rsidP="00651C75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دانشجو خارجی جذب شده </w:t>
            </w:r>
          </w:p>
        </w:tc>
        <w:tc>
          <w:tcPr>
            <w:tcW w:w="638" w:type="pct"/>
            <w:vMerge w:val="restart"/>
            <w:shd w:val="clear" w:color="auto" w:fill="F2F2F2"/>
            <w:vAlign w:val="center"/>
          </w:tcPr>
          <w:p w14:paraId="3F683BDC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شته تحصیلی</w:t>
            </w:r>
          </w:p>
        </w:tc>
        <w:tc>
          <w:tcPr>
            <w:tcW w:w="516" w:type="pct"/>
            <w:vMerge w:val="restart"/>
            <w:shd w:val="clear" w:color="auto" w:fill="F2F2F2"/>
            <w:vAlign w:val="center"/>
          </w:tcPr>
          <w:p w14:paraId="1CCD4B1A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قطع تحصیلی</w:t>
            </w:r>
          </w:p>
        </w:tc>
        <w:tc>
          <w:tcPr>
            <w:tcW w:w="377" w:type="pct"/>
            <w:vMerge w:val="restart"/>
            <w:shd w:val="clear" w:color="auto" w:fill="F2F2F2"/>
            <w:vAlign w:val="center"/>
          </w:tcPr>
          <w:p w14:paraId="0AC6F8AB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ت</w:t>
            </w:r>
          </w:p>
        </w:tc>
        <w:tc>
          <w:tcPr>
            <w:tcW w:w="842" w:type="pct"/>
            <w:vMerge w:val="restart"/>
            <w:shd w:val="clear" w:color="auto" w:fill="F2F2F2"/>
            <w:vAlign w:val="center"/>
          </w:tcPr>
          <w:p w14:paraId="0E3E71E5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ال پذیرش دانشجو</w:t>
            </w:r>
          </w:p>
        </w:tc>
        <w:tc>
          <w:tcPr>
            <w:tcW w:w="797" w:type="pct"/>
            <w:gridSpan w:val="2"/>
            <w:shd w:val="clear" w:color="auto" w:fill="F2F2F2"/>
            <w:vAlign w:val="center"/>
          </w:tcPr>
          <w:p w14:paraId="0CA41365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712" w:type="pct"/>
            <w:vMerge w:val="restart"/>
            <w:shd w:val="clear" w:color="auto" w:fill="F2F2F2"/>
            <w:vAlign w:val="center"/>
          </w:tcPr>
          <w:p w14:paraId="0D88BBD2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E97506" w:rsidRPr="00DF09EE" w14:paraId="37601443" w14:textId="77777777" w:rsidTr="0088214A">
        <w:trPr>
          <w:cantSplit/>
          <w:trHeight w:val="420"/>
          <w:jc w:val="center"/>
        </w:trPr>
        <w:tc>
          <w:tcPr>
            <w:tcW w:w="210" w:type="pct"/>
            <w:vMerge/>
            <w:shd w:val="clear" w:color="auto" w:fill="F2F2F2"/>
            <w:vAlign w:val="center"/>
          </w:tcPr>
          <w:p w14:paraId="22FB609B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Merge/>
            <w:shd w:val="clear" w:color="auto" w:fill="F2F2F2"/>
            <w:vAlign w:val="center"/>
          </w:tcPr>
          <w:p w14:paraId="20B5E1CB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Merge/>
            <w:shd w:val="clear" w:color="auto" w:fill="F2F2F2"/>
            <w:vAlign w:val="center"/>
          </w:tcPr>
          <w:p w14:paraId="7CA3E728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Merge/>
            <w:shd w:val="clear" w:color="auto" w:fill="F2F2F2"/>
            <w:vAlign w:val="center"/>
          </w:tcPr>
          <w:p w14:paraId="36E7F580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Merge/>
            <w:shd w:val="clear" w:color="auto" w:fill="F2F2F2"/>
            <w:vAlign w:val="center"/>
          </w:tcPr>
          <w:p w14:paraId="7BC1EEA9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Merge/>
            <w:shd w:val="clear" w:color="auto" w:fill="F2F2F2"/>
            <w:vAlign w:val="center"/>
          </w:tcPr>
          <w:p w14:paraId="59EDCE51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shd w:val="clear" w:color="auto" w:fill="F2F2F2"/>
            <w:vAlign w:val="center"/>
          </w:tcPr>
          <w:p w14:paraId="1310DC42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75" w:type="pct"/>
            <w:shd w:val="clear" w:color="auto" w:fill="F2F2F2"/>
            <w:vAlign w:val="center"/>
          </w:tcPr>
          <w:p w14:paraId="08DE99DC" w14:textId="77777777" w:rsidR="00E97506" w:rsidRPr="00DF09EE" w:rsidRDefault="00E9750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  <w:tc>
          <w:tcPr>
            <w:tcW w:w="712" w:type="pct"/>
            <w:vMerge/>
            <w:textDirection w:val="btLr"/>
          </w:tcPr>
          <w:p w14:paraId="5EC14424" w14:textId="77777777" w:rsidR="00E97506" w:rsidRPr="00DF09EE" w:rsidRDefault="00E97506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E97506" w:rsidRPr="00DF09EE" w14:paraId="07C279B2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7BF6197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2B3CD7B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582CFC9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50E24C7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149D8DB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7B525655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20C6E53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0953CC2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6ECB492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6911FC99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4AC3665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453B3A0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0C2D1CF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39BE13F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4C0FCBF5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151053D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2E6C3C4A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0951A1A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1BB4259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7E2B3DFB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72145A0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11CE1C8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2B292F3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66048E4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57D3BA1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70982029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716AA20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5B89506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3DDDB9B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5777BEA4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5BF5BA79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7CFF8A3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7265A2F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402AA37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3ECD16A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5CEB782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06E89A6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3BA398B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0E25B40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0EB16695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27D9747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5C55DFB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6574F55A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52F5778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2DF75D3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05C00BC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38FBFD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CC01F1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617633E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4947CAEF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46B910C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44C6B54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1624799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1058B2A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35CA77A0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335C0F7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DCB0A7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215E8D0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4355AFD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780DAE5C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6241080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73DD6F7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11095B2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2EF9DE6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42D6C27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43EFBC1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F0F2B79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6403A37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7AA3C6C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6A165AB6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3FE6F92E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1AF239F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59A7AEC5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10E8B22E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4A0856C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3CF6798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56A1B47E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14962E4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607B025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0CC95C37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76A2E96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62E12D3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738FBF16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6CA2ACB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37C9074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36281E8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3C29148A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0F05BBA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69FC3D52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2C828BE3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23E3734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67C99D8A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3CADACE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6DCFA1E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51827E9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163F743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1B5B655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1C4C5769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37C21A95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559101C7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273D616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78CF63E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4738251A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4FF43946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674622AC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08ACFE1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F9BCD5B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47220D93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006FA170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3422ADD7" w14:textId="77777777" w:rsidTr="0088214A">
        <w:trPr>
          <w:cantSplit/>
          <w:trHeight w:val="270"/>
          <w:jc w:val="center"/>
        </w:trPr>
        <w:tc>
          <w:tcPr>
            <w:tcW w:w="210" w:type="pct"/>
            <w:vAlign w:val="center"/>
          </w:tcPr>
          <w:p w14:paraId="36FE230F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9" w:type="pct"/>
            <w:vAlign w:val="center"/>
          </w:tcPr>
          <w:p w14:paraId="4E93CDBD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8" w:type="pct"/>
            <w:vAlign w:val="center"/>
          </w:tcPr>
          <w:p w14:paraId="1748BCF4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16" w:type="pct"/>
            <w:vAlign w:val="center"/>
          </w:tcPr>
          <w:p w14:paraId="5C85A8B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7" w:type="pct"/>
            <w:vAlign w:val="center"/>
          </w:tcPr>
          <w:p w14:paraId="0EA5762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2" w:type="pct"/>
            <w:vAlign w:val="center"/>
          </w:tcPr>
          <w:p w14:paraId="7CB28690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Align w:val="center"/>
          </w:tcPr>
          <w:p w14:paraId="67E13EB1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Align w:val="center"/>
          </w:tcPr>
          <w:p w14:paraId="472EFA38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2" w:type="pct"/>
            <w:vAlign w:val="center"/>
          </w:tcPr>
          <w:p w14:paraId="70422217" w14:textId="77777777" w:rsidR="00E97506" w:rsidRPr="00DF09EE" w:rsidRDefault="00E97506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7506" w:rsidRPr="00DF09EE" w14:paraId="2CF1B79A" w14:textId="77777777" w:rsidTr="0088214A">
        <w:trPr>
          <w:jc w:val="center"/>
        </w:trPr>
        <w:tc>
          <w:tcPr>
            <w:tcW w:w="1757" w:type="pct"/>
            <w:gridSpan w:val="3"/>
            <w:shd w:val="clear" w:color="auto" w:fill="auto"/>
          </w:tcPr>
          <w:p w14:paraId="3173D0B9" w14:textId="77777777" w:rsidR="00E97506" w:rsidRPr="00DF09EE" w:rsidRDefault="00E97506" w:rsidP="005529B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529B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529BD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529BD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به ازای هر 10 دانشجو  1</w:t>
            </w:r>
          </w:p>
          <w:p w14:paraId="431B04DA" w14:textId="77777777" w:rsidR="00E97506" w:rsidRPr="00DF09EE" w:rsidRDefault="00E97506" w:rsidP="00AD3E7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734" w:type="pct"/>
            <w:gridSpan w:val="3"/>
            <w:shd w:val="pct5" w:color="auto" w:fill="auto"/>
            <w:vAlign w:val="center"/>
          </w:tcPr>
          <w:p w14:paraId="7E95E925" w14:textId="77777777" w:rsidR="00E97506" w:rsidRPr="00DF09EE" w:rsidRDefault="00E97506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22" w:type="pct"/>
            <w:shd w:val="pct5" w:color="auto" w:fill="auto"/>
          </w:tcPr>
          <w:p w14:paraId="581E3B5B" w14:textId="77777777" w:rsidR="00E97506" w:rsidRPr="00DF09EE" w:rsidRDefault="00E9750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5" w:type="pct"/>
            <w:shd w:val="pct5" w:color="auto" w:fill="auto"/>
          </w:tcPr>
          <w:p w14:paraId="1AD80946" w14:textId="77777777" w:rsidR="00E97506" w:rsidRPr="00DF09EE" w:rsidRDefault="00E97506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12" w:type="pct"/>
            <w:shd w:val="clear" w:color="auto" w:fill="auto"/>
          </w:tcPr>
          <w:p w14:paraId="6CE87587" w14:textId="77777777" w:rsidR="00E97506" w:rsidRPr="00DF09EE" w:rsidRDefault="00E97506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515A2" w14:paraId="5672A285" w14:textId="77777777" w:rsidTr="0088214A">
        <w:trPr>
          <w:jc w:val="center"/>
        </w:trPr>
        <w:tc>
          <w:tcPr>
            <w:tcW w:w="1757" w:type="pct"/>
            <w:gridSpan w:val="3"/>
          </w:tcPr>
          <w:p w14:paraId="501D56A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09217F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FAF1E2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C247E7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34" w:type="pct"/>
            <w:gridSpan w:val="3"/>
          </w:tcPr>
          <w:p w14:paraId="6F14227F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27C53BA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6A4EE7F" w14:textId="77777777" w:rsidR="00442E15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05E5595" w14:textId="77777777" w:rsidR="001707F0" w:rsidRPr="00DF09EE" w:rsidRDefault="00442E15" w:rsidP="00442E1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09" w:type="pct"/>
            <w:gridSpan w:val="3"/>
          </w:tcPr>
          <w:p w14:paraId="5E05E7A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393F5A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E443CF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AE4CBF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6D19A97" w14:textId="77777777" w:rsidR="00DB5F13" w:rsidRPr="00E80B6F" w:rsidRDefault="00DB5F13" w:rsidP="000C32A8">
      <w:pPr>
        <w:jc w:val="lowKashida"/>
        <w:rPr>
          <w:rFonts w:cs="B Mitra"/>
          <w:b/>
          <w:bCs/>
          <w:sz w:val="20"/>
          <w:szCs w:val="20"/>
          <w:rtl/>
        </w:rPr>
      </w:pPr>
    </w:p>
    <w:sectPr w:rsidR="00DB5F13" w:rsidRPr="00E80B6F" w:rsidSect="00F20636">
      <w:headerReference w:type="default" r:id="rId8"/>
      <w:pgSz w:w="16838" w:h="11906" w:orient="landscape"/>
      <w:pgMar w:top="245" w:right="562" w:bottom="288" w:left="360" w:header="0" w:footer="0" w:gutter="0"/>
      <w:pgNumType w:fmt="numberInDash" w:chapStyle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76ECD" w14:textId="77777777" w:rsidR="00786281" w:rsidRDefault="00786281" w:rsidP="00A62CDD">
      <w:r>
        <w:separator/>
      </w:r>
    </w:p>
  </w:endnote>
  <w:endnote w:type="continuationSeparator" w:id="0">
    <w:p w14:paraId="46AC9A48" w14:textId="77777777" w:rsidR="00786281" w:rsidRDefault="00786281" w:rsidP="00A6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8F13D" w14:textId="77777777" w:rsidR="00786281" w:rsidRDefault="00786281" w:rsidP="00A62CDD">
      <w:r>
        <w:separator/>
      </w:r>
    </w:p>
  </w:footnote>
  <w:footnote w:type="continuationSeparator" w:id="0">
    <w:p w14:paraId="4AC97D37" w14:textId="77777777" w:rsidR="00786281" w:rsidRDefault="00786281" w:rsidP="00A62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118B6" w14:textId="77777777" w:rsidR="0088214A" w:rsidRDefault="0088214A">
    <w:pPr>
      <w:pStyle w:val="Header"/>
    </w:pPr>
  </w:p>
  <w:tbl>
    <w:tblPr>
      <w:bidiVisual/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56"/>
      <w:gridCol w:w="3377"/>
      <w:gridCol w:w="4737"/>
      <w:gridCol w:w="3924"/>
      <w:gridCol w:w="2192"/>
    </w:tblGrid>
    <w:tr w:rsidR="0088214A" w:rsidRPr="00DF09EE" w14:paraId="7FF6C299" w14:textId="77777777" w:rsidTr="00A52023">
      <w:trPr>
        <w:trHeight w:val="432"/>
        <w:jc w:val="center"/>
      </w:trPr>
      <w:tc>
        <w:tcPr>
          <w:tcW w:w="52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2F2F2"/>
          <w:vAlign w:val="center"/>
        </w:tcPr>
        <w:p w14:paraId="256DCDD8" w14:textId="77777777" w:rsidR="0088214A" w:rsidRPr="00DF09EE" w:rsidRDefault="0088214A" w:rsidP="0088214A">
          <w:pPr>
            <w:jc w:val="center"/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کاربرگ‌های ماده 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4</w:t>
          </w:r>
        </w:p>
      </w:tc>
      <w:tc>
        <w:tcPr>
          <w:tcW w:w="1063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007E9524" w14:textId="77777777" w:rsidR="0088214A" w:rsidRPr="00DF09EE" w:rsidRDefault="0088214A" w:rsidP="0088214A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موسس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دانشگاه صنعتی قم</w:t>
          </w:r>
        </w:p>
      </w:tc>
      <w:tc>
        <w:tcPr>
          <w:tcW w:w="149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132C2600" w14:textId="77777777" w:rsidR="0088214A" w:rsidRPr="00DF09EE" w:rsidRDefault="0088214A" w:rsidP="0088214A">
          <w:pPr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و نام خانوادگی عضو هیات علمی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عبدالرضا رسولی کناری</w:t>
          </w:r>
        </w:p>
      </w:tc>
      <w:tc>
        <w:tcPr>
          <w:tcW w:w="1235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1FBA9004" w14:textId="77777777" w:rsidR="0088214A" w:rsidRPr="00DF09EE" w:rsidRDefault="0088214A" w:rsidP="0088214A">
          <w:pPr>
            <w:rPr>
              <w:rFonts w:cs="B Mitra"/>
              <w:b/>
              <w:bCs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</w:rPr>
            <w:t>رشته تحصیلی: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مهندسی کامپیوتر </w:t>
          </w:r>
          <w:r>
            <w:rPr>
              <w:rFonts w:ascii="Arial" w:hAnsi="Arial" w:cs="Arial" w:hint="cs"/>
              <w:b/>
              <w:bCs/>
              <w:sz w:val="20"/>
              <w:szCs w:val="20"/>
              <w:rtl/>
            </w:rPr>
            <w:t>–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نرم افزار</w:t>
          </w:r>
        </w:p>
      </w:tc>
      <w:tc>
        <w:tcPr>
          <w:tcW w:w="690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5333A967" w14:textId="77777777" w:rsidR="0088214A" w:rsidRPr="00DF09EE" w:rsidRDefault="0088214A" w:rsidP="0088214A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گرو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مهندسی کامپیوتر</w:t>
          </w:r>
        </w:p>
      </w:tc>
    </w:tr>
  </w:tbl>
  <w:p w14:paraId="38945893" w14:textId="77777777" w:rsidR="0088214A" w:rsidRDefault="0088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93C"/>
    <w:multiLevelType w:val="hybridMultilevel"/>
    <w:tmpl w:val="BC9091AE"/>
    <w:lvl w:ilvl="0" w:tplc="42CE3FE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6DA"/>
    <w:multiLevelType w:val="hybridMultilevel"/>
    <w:tmpl w:val="B00EA61A"/>
    <w:lvl w:ilvl="0" w:tplc="A0E63D60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005" w:hanging="360"/>
      </w:pPr>
    </w:lvl>
    <w:lvl w:ilvl="2" w:tplc="0409001B" w:tentative="1">
      <w:start w:val="1"/>
      <w:numFmt w:val="lowerRoman"/>
      <w:lvlText w:val="%3."/>
      <w:lvlJc w:val="right"/>
      <w:pPr>
        <w:ind w:left="2725" w:hanging="180"/>
      </w:pPr>
    </w:lvl>
    <w:lvl w:ilvl="3" w:tplc="0409000F" w:tentative="1">
      <w:start w:val="1"/>
      <w:numFmt w:val="decimal"/>
      <w:lvlText w:val="%4."/>
      <w:lvlJc w:val="left"/>
      <w:pPr>
        <w:ind w:left="3445" w:hanging="360"/>
      </w:pPr>
    </w:lvl>
    <w:lvl w:ilvl="4" w:tplc="04090019" w:tentative="1">
      <w:start w:val="1"/>
      <w:numFmt w:val="lowerLetter"/>
      <w:lvlText w:val="%5."/>
      <w:lvlJc w:val="left"/>
      <w:pPr>
        <w:ind w:left="4165" w:hanging="360"/>
      </w:pPr>
    </w:lvl>
    <w:lvl w:ilvl="5" w:tplc="0409001B" w:tentative="1">
      <w:start w:val="1"/>
      <w:numFmt w:val="lowerRoman"/>
      <w:lvlText w:val="%6."/>
      <w:lvlJc w:val="right"/>
      <w:pPr>
        <w:ind w:left="4885" w:hanging="180"/>
      </w:pPr>
    </w:lvl>
    <w:lvl w:ilvl="6" w:tplc="0409000F" w:tentative="1">
      <w:start w:val="1"/>
      <w:numFmt w:val="decimal"/>
      <w:lvlText w:val="%7."/>
      <w:lvlJc w:val="left"/>
      <w:pPr>
        <w:ind w:left="5605" w:hanging="360"/>
      </w:pPr>
    </w:lvl>
    <w:lvl w:ilvl="7" w:tplc="04090019" w:tentative="1">
      <w:start w:val="1"/>
      <w:numFmt w:val="lowerLetter"/>
      <w:lvlText w:val="%8."/>
      <w:lvlJc w:val="left"/>
      <w:pPr>
        <w:ind w:left="6325" w:hanging="360"/>
      </w:pPr>
    </w:lvl>
    <w:lvl w:ilvl="8" w:tplc="0409001B" w:tentative="1">
      <w:start w:val="1"/>
      <w:numFmt w:val="lowerRoman"/>
      <w:lvlText w:val="%9."/>
      <w:lvlJc w:val="right"/>
      <w:pPr>
        <w:ind w:left="7045" w:hanging="180"/>
      </w:pPr>
    </w:lvl>
  </w:abstractNum>
  <w:abstractNum w:abstractNumId="2" w15:restartNumberingAfterBreak="0">
    <w:nsid w:val="1DF508FF"/>
    <w:multiLevelType w:val="hybridMultilevel"/>
    <w:tmpl w:val="081C89A8"/>
    <w:lvl w:ilvl="0" w:tplc="0AFA7814">
      <w:start w:val="1"/>
      <w:numFmt w:val="decimal"/>
      <w:lvlText w:val="%1-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3" w15:restartNumberingAfterBreak="0">
    <w:nsid w:val="23CA3E17"/>
    <w:multiLevelType w:val="hybridMultilevel"/>
    <w:tmpl w:val="84A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2231D"/>
    <w:multiLevelType w:val="hybridMultilevel"/>
    <w:tmpl w:val="3D682810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</w:lvl>
  </w:abstractNum>
  <w:abstractNum w:abstractNumId="5" w15:restartNumberingAfterBreak="0">
    <w:nsid w:val="51236F44"/>
    <w:multiLevelType w:val="hybridMultilevel"/>
    <w:tmpl w:val="C2AC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732CD"/>
    <w:multiLevelType w:val="hybridMultilevel"/>
    <w:tmpl w:val="2B2CA216"/>
    <w:lvl w:ilvl="0" w:tplc="24EE356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92376"/>
    <w:multiLevelType w:val="hybridMultilevel"/>
    <w:tmpl w:val="452879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62006706">
    <w:abstractNumId w:val="7"/>
  </w:num>
  <w:num w:numId="2" w16cid:durableId="1059087459">
    <w:abstractNumId w:val="4"/>
  </w:num>
  <w:num w:numId="3" w16cid:durableId="1222208411">
    <w:abstractNumId w:val="5"/>
  </w:num>
  <w:num w:numId="4" w16cid:durableId="2051417304">
    <w:abstractNumId w:val="2"/>
  </w:num>
  <w:num w:numId="5" w16cid:durableId="142090265">
    <w:abstractNumId w:val="1"/>
  </w:num>
  <w:num w:numId="6" w16cid:durableId="377895052">
    <w:abstractNumId w:val="6"/>
  </w:num>
  <w:num w:numId="7" w16cid:durableId="146557957">
    <w:abstractNumId w:val="0"/>
  </w:num>
  <w:num w:numId="8" w16cid:durableId="157079835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Q0NTe0NLA0tjBR0lEKTi0uzszPAykwqQUA8d1jWCwAAAA="/>
  </w:docVars>
  <w:rsids>
    <w:rsidRoot w:val="00F321E1"/>
    <w:rsid w:val="00000C3F"/>
    <w:rsid w:val="0000135D"/>
    <w:rsid w:val="0000196A"/>
    <w:rsid w:val="0000271D"/>
    <w:rsid w:val="00004F94"/>
    <w:rsid w:val="00005E9B"/>
    <w:rsid w:val="00007C48"/>
    <w:rsid w:val="0001059F"/>
    <w:rsid w:val="000126D0"/>
    <w:rsid w:val="000132CC"/>
    <w:rsid w:val="0001375E"/>
    <w:rsid w:val="00013A0A"/>
    <w:rsid w:val="00013C00"/>
    <w:rsid w:val="00014714"/>
    <w:rsid w:val="00015531"/>
    <w:rsid w:val="00016066"/>
    <w:rsid w:val="00016772"/>
    <w:rsid w:val="000202B3"/>
    <w:rsid w:val="00021C0F"/>
    <w:rsid w:val="00021EFC"/>
    <w:rsid w:val="00022595"/>
    <w:rsid w:val="000226CC"/>
    <w:rsid w:val="00022E17"/>
    <w:rsid w:val="00023137"/>
    <w:rsid w:val="0002450D"/>
    <w:rsid w:val="00025028"/>
    <w:rsid w:val="000257C1"/>
    <w:rsid w:val="00025B5B"/>
    <w:rsid w:val="000275BA"/>
    <w:rsid w:val="00027E08"/>
    <w:rsid w:val="00027F6B"/>
    <w:rsid w:val="00030908"/>
    <w:rsid w:val="000309DB"/>
    <w:rsid w:val="0003149D"/>
    <w:rsid w:val="00031647"/>
    <w:rsid w:val="00032080"/>
    <w:rsid w:val="0003286D"/>
    <w:rsid w:val="00032C63"/>
    <w:rsid w:val="0003311B"/>
    <w:rsid w:val="00033713"/>
    <w:rsid w:val="000343F4"/>
    <w:rsid w:val="00034AFD"/>
    <w:rsid w:val="00034E4B"/>
    <w:rsid w:val="00035426"/>
    <w:rsid w:val="00035775"/>
    <w:rsid w:val="00036B6A"/>
    <w:rsid w:val="000371A6"/>
    <w:rsid w:val="0003770D"/>
    <w:rsid w:val="0004021A"/>
    <w:rsid w:val="0004078B"/>
    <w:rsid w:val="00040817"/>
    <w:rsid w:val="00041DE0"/>
    <w:rsid w:val="0004226C"/>
    <w:rsid w:val="00043387"/>
    <w:rsid w:val="0004355D"/>
    <w:rsid w:val="00043ADB"/>
    <w:rsid w:val="000455F3"/>
    <w:rsid w:val="00045814"/>
    <w:rsid w:val="00045CD8"/>
    <w:rsid w:val="00046E88"/>
    <w:rsid w:val="000471CB"/>
    <w:rsid w:val="000471FC"/>
    <w:rsid w:val="000472AC"/>
    <w:rsid w:val="00047C00"/>
    <w:rsid w:val="00050E4F"/>
    <w:rsid w:val="00050ECB"/>
    <w:rsid w:val="000518A4"/>
    <w:rsid w:val="00052D19"/>
    <w:rsid w:val="000547A4"/>
    <w:rsid w:val="00054A61"/>
    <w:rsid w:val="00054BB4"/>
    <w:rsid w:val="00056756"/>
    <w:rsid w:val="00056B37"/>
    <w:rsid w:val="000570B0"/>
    <w:rsid w:val="000574A2"/>
    <w:rsid w:val="00057864"/>
    <w:rsid w:val="00057D16"/>
    <w:rsid w:val="00060538"/>
    <w:rsid w:val="000613BB"/>
    <w:rsid w:val="00061726"/>
    <w:rsid w:val="00061839"/>
    <w:rsid w:val="00062549"/>
    <w:rsid w:val="00062BB1"/>
    <w:rsid w:val="000634E0"/>
    <w:rsid w:val="00064656"/>
    <w:rsid w:val="00064661"/>
    <w:rsid w:val="00064C5B"/>
    <w:rsid w:val="00064E22"/>
    <w:rsid w:val="000654CD"/>
    <w:rsid w:val="00065D69"/>
    <w:rsid w:val="000663D7"/>
    <w:rsid w:val="0006683B"/>
    <w:rsid w:val="0006687E"/>
    <w:rsid w:val="0006694F"/>
    <w:rsid w:val="00066B4A"/>
    <w:rsid w:val="00070DB3"/>
    <w:rsid w:val="000710C5"/>
    <w:rsid w:val="00071453"/>
    <w:rsid w:val="00071CA6"/>
    <w:rsid w:val="00071CCB"/>
    <w:rsid w:val="00072225"/>
    <w:rsid w:val="00072A68"/>
    <w:rsid w:val="00072A84"/>
    <w:rsid w:val="0007424E"/>
    <w:rsid w:val="0007453D"/>
    <w:rsid w:val="00074985"/>
    <w:rsid w:val="00076138"/>
    <w:rsid w:val="00076818"/>
    <w:rsid w:val="000773E1"/>
    <w:rsid w:val="000817A7"/>
    <w:rsid w:val="000818BF"/>
    <w:rsid w:val="000820EA"/>
    <w:rsid w:val="0008212F"/>
    <w:rsid w:val="000826CD"/>
    <w:rsid w:val="00082F78"/>
    <w:rsid w:val="00083569"/>
    <w:rsid w:val="00083F87"/>
    <w:rsid w:val="000858FB"/>
    <w:rsid w:val="00085A8F"/>
    <w:rsid w:val="00085BA4"/>
    <w:rsid w:val="00085DCF"/>
    <w:rsid w:val="00085F84"/>
    <w:rsid w:val="00087B57"/>
    <w:rsid w:val="00090019"/>
    <w:rsid w:val="00090310"/>
    <w:rsid w:val="000913BB"/>
    <w:rsid w:val="000920D0"/>
    <w:rsid w:val="00092ABA"/>
    <w:rsid w:val="00092B85"/>
    <w:rsid w:val="00092CFE"/>
    <w:rsid w:val="00093877"/>
    <w:rsid w:val="00093C8F"/>
    <w:rsid w:val="00093E0D"/>
    <w:rsid w:val="000941F8"/>
    <w:rsid w:val="0009545C"/>
    <w:rsid w:val="0009581D"/>
    <w:rsid w:val="00095E0F"/>
    <w:rsid w:val="00096215"/>
    <w:rsid w:val="0009726A"/>
    <w:rsid w:val="000A030B"/>
    <w:rsid w:val="000A04A2"/>
    <w:rsid w:val="000A0D3D"/>
    <w:rsid w:val="000A1AE1"/>
    <w:rsid w:val="000A1B11"/>
    <w:rsid w:val="000A2D18"/>
    <w:rsid w:val="000A340E"/>
    <w:rsid w:val="000A35E7"/>
    <w:rsid w:val="000A3F9F"/>
    <w:rsid w:val="000A4264"/>
    <w:rsid w:val="000A4D17"/>
    <w:rsid w:val="000A5352"/>
    <w:rsid w:val="000A6B3A"/>
    <w:rsid w:val="000A79D8"/>
    <w:rsid w:val="000B001F"/>
    <w:rsid w:val="000B0596"/>
    <w:rsid w:val="000B11BB"/>
    <w:rsid w:val="000B268C"/>
    <w:rsid w:val="000B2EEF"/>
    <w:rsid w:val="000B56E1"/>
    <w:rsid w:val="000B5FAC"/>
    <w:rsid w:val="000B6EAC"/>
    <w:rsid w:val="000B6F48"/>
    <w:rsid w:val="000B7046"/>
    <w:rsid w:val="000C0459"/>
    <w:rsid w:val="000C2F47"/>
    <w:rsid w:val="000C32A8"/>
    <w:rsid w:val="000C3947"/>
    <w:rsid w:val="000C4515"/>
    <w:rsid w:val="000C4DFA"/>
    <w:rsid w:val="000C5279"/>
    <w:rsid w:val="000C5BDC"/>
    <w:rsid w:val="000C5D06"/>
    <w:rsid w:val="000C649F"/>
    <w:rsid w:val="000C6790"/>
    <w:rsid w:val="000C6A18"/>
    <w:rsid w:val="000C6CF8"/>
    <w:rsid w:val="000D0DB5"/>
    <w:rsid w:val="000D1734"/>
    <w:rsid w:val="000D182A"/>
    <w:rsid w:val="000D1C40"/>
    <w:rsid w:val="000D2424"/>
    <w:rsid w:val="000D3D28"/>
    <w:rsid w:val="000D54E5"/>
    <w:rsid w:val="000D5563"/>
    <w:rsid w:val="000D6C9D"/>
    <w:rsid w:val="000D6F49"/>
    <w:rsid w:val="000D7565"/>
    <w:rsid w:val="000D79F1"/>
    <w:rsid w:val="000D7B59"/>
    <w:rsid w:val="000E1388"/>
    <w:rsid w:val="000E1465"/>
    <w:rsid w:val="000E2765"/>
    <w:rsid w:val="000E296B"/>
    <w:rsid w:val="000E2DDD"/>
    <w:rsid w:val="000E2E21"/>
    <w:rsid w:val="000E3734"/>
    <w:rsid w:val="000E4A02"/>
    <w:rsid w:val="000E519F"/>
    <w:rsid w:val="000E64D0"/>
    <w:rsid w:val="000E7C6B"/>
    <w:rsid w:val="000F0175"/>
    <w:rsid w:val="000F023F"/>
    <w:rsid w:val="000F13F6"/>
    <w:rsid w:val="000F4360"/>
    <w:rsid w:val="000F451C"/>
    <w:rsid w:val="000F46C1"/>
    <w:rsid w:val="000F4BB2"/>
    <w:rsid w:val="000F58ED"/>
    <w:rsid w:val="000F5FFD"/>
    <w:rsid w:val="000F613A"/>
    <w:rsid w:val="000F6690"/>
    <w:rsid w:val="000F7EF8"/>
    <w:rsid w:val="0010015A"/>
    <w:rsid w:val="00100A15"/>
    <w:rsid w:val="00100A5D"/>
    <w:rsid w:val="001016A5"/>
    <w:rsid w:val="00102630"/>
    <w:rsid w:val="00102A35"/>
    <w:rsid w:val="00102D29"/>
    <w:rsid w:val="001033C6"/>
    <w:rsid w:val="00103EEC"/>
    <w:rsid w:val="0010401E"/>
    <w:rsid w:val="0010535E"/>
    <w:rsid w:val="001054E5"/>
    <w:rsid w:val="00105DBA"/>
    <w:rsid w:val="0010666C"/>
    <w:rsid w:val="001101C6"/>
    <w:rsid w:val="00110CB1"/>
    <w:rsid w:val="001114C1"/>
    <w:rsid w:val="00111B2C"/>
    <w:rsid w:val="0011206A"/>
    <w:rsid w:val="00112EB5"/>
    <w:rsid w:val="001134E7"/>
    <w:rsid w:val="00114316"/>
    <w:rsid w:val="001153B8"/>
    <w:rsid w:val="00116076"/>
    <w:rsid w:val="00116110"/>
    <w:rsid w:val="00116D75"/>
    <w:rsid w:val="0012000D"/>
    <w:rsid w:val="0012023D"/>
    <w:rsid w:val="001207D4"/>
    <w:rsid w:val="00121DFD"/>
    <w:rsid w:val="00122437"/>
    <w:rsid w:val="0012246B"/>
    <w:rsid w:val="001231D5"/>
    <w:rsid w:val="00123209"/>
    <w:rsid w:val="001235F6"/>
    <w:rsid w:val="00123A7D"/>
    <w:rsid w:val="00124966"/>
    <w:rsid w:val="00125486"/>
    <w:rsid w:val="00125863"/>
    <w:rsid w:val="00125DA6"/>
    <w:rsid w:val="00126FD8"/>
    <w:rsid w:val="00130067"/>
    <w:rsid w:val="0013013D"/>
    <w:rsid w:val="0013080C"/>
    <w:rsid w:val="00130BF2"/>
    <w:rsid w:val="00130EF6"/>
    <w:rsid w:val="00131063"/>
    <w:rsid w:val="001317B4"/>
    <w:rsid w:val="00132842"/>
    <w:rsid w:val="0013308A"/>
    <w:rsid w:val="00134463"/>
    <w:rsid w:val="00134A22"/>
    <w:rsid w:val="00135004"/>
    <w:rsid w:val="00135489"/>
    <w:rsid w:val="0013675D"/>
    <w:rsid w:val="001372CB"/>
    <w:rsid w:val="0013768F"/>
    <w:rsid w:val="0014067F"/>
    <w:rsid w:val="0014074A"/>
    <w:rsid w:val="001410D1"/>
    <w:rsid w:val="00141351"/>
    <w:rsid w:val="00141E23"/>
    <w:rsid w:val="00142386"/>
    <w:rsid w:val="001423F2"/>
    <w:rsid w:val="0014251F"/>
    <w:rsid w:val="00143395"/>
    <w:rsid w:val="001436CC"/>
    <w:rsid w:val="001447D2"/>
    <w:rsid w:val="00144B20"/>
    <w:rsid w:val="00145188"/>
    <w:rsid w:val="00145293"/>
    <w:rsid w:val="001472D8"/>
    <w:rsid w:val="00147492"/>
    <w:rsid w:val="00147D30"/>
    <w:rsid w:val="00150D25"/>
    <w:rsid w:val="001516E6"/>
    <w:rsid w:val="001518E3"/>
    <w:rsid w:val="0015271F"/>
    <w:rsid w:val="001527B3"/>
    <w:rsid w:val="0015284B"/>
    <w:rsid w:val="00153559"/>
    <w:rsid w:val="00154AC6"/>
    <w:rsid w:val="001576F2"/>
    <w:rsid w:val="00157BA0"/>
    <w:rsid w:val="0016012C"/>
    <w:rsid w:val="00160880"/>
    <w:rsid w:val="00160EFA"/>
    <w:rsid w:val="00162254"/>
    <w:rsid w:val="00163315"/>
    <w:rsid w:val="00163F03"/>
    <w:rsid w:val="001652E8"/>
    <w:rsid w:val="00166D63"/>
    <w:rsid w:val="001670D0"/>
    <w:rsid w:val="00167E8B"/>
    <w:rsid w:val="001707F0"/>
    <w:rsid w:val="001713E0"/>
    <w:rsid w:val="001726C8"/>
    <w:rsid w:val="00172ACA"/>
    <w:rsid w:val="001738C5"/>
    <w:rsid w:val="00173C9B"/>
    <w:rsid w:val="00173CB0"/>
    <w:rsid w:val="0017480B"/>
    <w:rsid w:val="00175246"/>
    <w:rsid w:val="001759E3"/>
    <w:rsid w:val="001763D1"/>
    <w:rsid w:val="00177C90"/>
    <w:rsid w:val="0018060C"/>
    <w:rsid w:val="0018073E"/>
    <w:rsid w:val="001813F8"/>
    <w:rsid w:val="001815EE"/>
    <w:rsid w:val="00182B91"/>
    <w:rsid w:val="00183EFF"/>
    <w:rsid w:val="0018414D"/>
    <w:rsid w:val="00184636"/>
    <w:rsid w:val="00184A49"/>
    <w:rsid w:val="00184E21"/>
    <w:rsid w:val="00185186"/>
    <w:rsid w:val="00185217"/>
    <w:rsid w:val="001863E2"/>
    <w:rsid w:val="00190925"/>
    <w:rsid w:val="001914ED"/>
    <w:rsid w:val="001919CB"/>
    <w:rsid w:val="001926FE"/>
    <w:rsid w:val="0019271A"/>
    <w:rsid w:val="00192CAF"/>
    <w:rsid w:val="00193E57"/>
    <w:rsid w:val="00194575"/>
    <w:rsid w:val="00194999"/>
    <w:rsid w:val="001951ED"/>
    <w:rsid w:val="001961BB"/>
    <w:rsid w:val="0019658C"/>
    <w:rsid w:val="00197FCA"/>
    <w:rsid w:val="001A08FE"/>
    <w:rsid w:val="001A1337"/>
    <w:rsid w:val="001A1398"/>
    <w:rsid w:val="001A15DF"/>
    <w:rsid w:val="001A1742"/>
    <w:rsid w:val="001A20E6"/>
    <w:rsid w:val="001A2574"/>
    <w:rsid w:val="001A2886"/>
    <w:rsid w:val="001A28D2"/>
    <w:rsid w:val="001A32CF"/>
    <w:rsid w:val="001A37C7"/>
    <w:rsid w:val="001A4671"/>
    <w:rsid w:val="001A5495"/>
    <w:rsid w:val="001A5A80"/>
    <w:rsid w:val="001A5B2C"/>
    <w:rsid w:val="001A6874"/>
    <w:rsid w:val="001A69B9"/>
    <w:rsid w:val="001A7929"/>
    <w:rsid w:val="001B01EA"/>
    <w:rsid w:val="001B14C4"/>
    <w:rsid w:val="001B16F5"/>
    <w:rsid w:val="001B1BD9"/>
    <w:rsid w:val="001B217D"/>
    <w:rsid w:val="001B2854"/>
    <w:rsid w:val="001B2BB4"/>
    <w:rsid w:val="001B2CA1"/>
    <w:rsid w:val="001B2EAD"/>
    <w:rsid w:val="001B332F"/>
    <w:rsid w:val="001B36C3"/>
    <w:rsid w:val="001B39E4"/>
    <w:rsid w:val="001B3B8C"/>
    <w:rsid w:val="001B3C80"/>
    <w:rsid w:val="001B52ED"/>
    <w:rsid w:val="001B5E3B"/>
    <w:rsid w:val="001B607E"/>
    <w:rsid w:val="001B6307"/>
    <w:rsid w:val="001B769F"/>
    <w:rsid w:val="001C0326"/>
    <w:rsid w:val="001C03A3"/>
    <w:rsid w:val="001C0CA3"/>
    <w:rsid w:val="001C1A63"/>
    <w:rsid w:val="001C1F86"/>
    <w:rsid w:val="001C2A1F"/>
    <w:rsid w:val="001C3596"/>
    <w:rsid w:val="001C3900"/>
    <w:rsid w:val="001C505D"/>
    <w:rsid w:val="001C56C3"/>
    <w:rsid w:val="001C5F3B"/>
    <w:rsid w:val="001C62E9"/>
    <w:rsid w:val="001C638D"/>
    <w:rsid w:val="001C6A60"/>
    <w:rsid w:val="001C6D84"/>
    <w:rsid w:val="001C7DB6"/>
    <w:rsid w:val="001D00F4"/>
    <w:rsid w:val="001D0551"/>
    <w:rsid w:val="001D0FFA"/>
    <w:rsid w:val="001D1336"/>
    <w:rsid w:val="001D1531"/>
    <w:rsid w:val="001D2036"/>
    <w:rsid w:val="001D375C"/>
    <w:rsid w:val="001D49E0"/>
    <w:rsid w:val="001D4C25"/>
    <w:rsid w:val="001D5391"/>
    <w:rsid w:val="001D5534"/>
    <w:rsid w:val="001D5931"/>
    <w:rsid w:val="001D5CDA"/>
    <w:rsid w:val="001D601D"/>
    <w:rsid w:val="001D6C49"/>
    <w:rsid w:val="001D6E34"/>
    <w:rsid w:val="001D7A46"/>
    <w:rsid w:val="001E05C9"/>
    <w:rsid w:val="001E0A23"/>
    <w:rsid w:val="001E0DD6"/>
    <w:rsid w:val="001E10AA"/>
    <w:rsid w:val="001E15C0"/>
    <w:rsid w:val="001E1707"/>
    <w:rsid w:val="001E1910"/>
    <w:rsid w:val="001E1944"/>
    <w:rsid w:val="001E1FBF"/>
    <w:rsid w:val="001E238A"/>
    <w:rsid w:val="001E29E2"/>
    <w:rsid w:val="001E36B9"/>
    <w:rsid w:val="001E399F"/>
    <w:rsid w:val="001E3D4D"/>
    <w:rsid w:val="001E7FE4"/>
    <w:rsid w:val="001F05A3"/>
    <w:rsid w:val="001F0832"/>
    <w:rsid w:val="001F14EB"/>
    <w:rsid w:val="001F1916"/>
    <w:rsid w:val="001F2368"/>
    <w:rsid w:val="001F268D"/>
    <w:rsid w:val="001F33D9"/>
    <w:rsid w:val="001F37DF"/>
    <w:rsid w:val="001F39F7"/>
    <w:rsid w:val="001F4C32"/>
    <w:rsid w:val="001F4D45"/>
    <w:rsid w:val="001F5047"/>
    <w:rsid w:val="001F52BC"/>
    <w:rsid w:val="001F5DA8"/>
    <w:rsid w:val="001F6E8D"/>
    <w:rsid w:val="001F7D4D"/>
    <w:rsid w:val="001F7EF1"/>
    <w:rsid w:val="0020048E"/>
    <w:rsid w:val="00200685"/>
    <w:rsid w:val="00200CCA"/>
    <w:rsid w:val="002014B0"/>
    <w:rsid w:val="002015E6"/>
    <w:rsid w:val="00201B9D"/>
    <w:rsid w:val="00202A76"/>
    <w:rsid w:val="00203B8A"/>
    <w:rsid w:val="00204A83"/>
    <w:rsid w:val="00207E29"/>
    <w:rsid w:val="00210C35"/>
    <w:rsid w:val="00210CE7"/>
    <w:rsid w:val="002116A9"/>
    <w:rsid w:val="00211751"/>
    <w:rsid w:val="00211A8C"/>
    <w:rsid w:val="00212779"/>
    <w:rsid w:val="00213691"/>
    <w:rsid w:val="00213F43"/>
    <w:rsid w:val="0021414C"/>
    <w:rsid w:val="002149DD"/>
    <w:rsid w:val="0021520E"/>
    <w:rsid w:val="002155DC"/>
    <w:rsid w:val="00217598"/>
    <w:rsid w:val="0021762D"/>
    <w:rsid w:val="00217987"/>
    <w:rsid w:val="00222244"/>
    <w:rsid w:val="00222EDB"/>
    <w:rsid w:val="00223905"/>
    <w:rsid w:val="002248B8"/>
    <w:rsid w:val="00224D34"/>
    <w:rsid w:val="002269FA"/>
    <w:rsid w:val="0022747E"/>
    <w:rsid w:val="00227515"/>
    <w:rsid w:val="002300CF"/>
    <w:rsid w:val="0023262A"/>
    <w:rsid w:val="0023299D"/>
    <w:rsid w:val="002331E2"/>
    <w:rsid w:val="002352A2"/>
    <w:rsid w:val="0023530F"/>
    <w:rsid w:val="00235847"/>
    <w:rsid w:val="00235A08"/>
    <w:rsid w:val="00237679"/>
    <w:rsid w:val="0024053A"/>
    <w:rsid w:val="0024099A"/>
    <w:rsid w:val="002424BB"/>
    <w:rsid w:val="00242CA7"/>
    <w:rsid w:val="002431C0"/>
    <w:rsid w:val="00243FA9"/>
    <w:rsid w:val="00244D27"/>
    <w:rsid w:val="00244D49"/>
    <w:rsid w:val="002456B1"/>
    <w:rsid w:val="002457E7"/>
    <w:rsid w:val="00245BA4"/>
    <w:rsid w:val="00245E69"/>
    <w:rsid w:val="00246844"/>
    <w:rsid w:val="00246CF8"/>
    <w:rsid w:val="0024731E"/>
    <w:rsid w:val="002473DC"/>
    <w:rsid w:val="0024767B"/>
    <w:rsid w:val="00250706"/>
    <w:rsid w:val="00251BFD"/>
    <w:rsid w:val="002523FA"/>
    <w:rsid w:val="0025367C"/>
    <w:rsid w:val="0025425E"/>
    <w:rsid w:val="00254690"/>
    <w:rsid w:val="002546EB"/>
    <w:rsid w:val="002546FF"/>
    <w:rsid w:val="00254C2A"/>
    <w:rsid w:val="0025507D"/>
    <w:rsid w:val="002553D4"/>
    <w:rsid w:val="0025567E"/>
    <w:rsid w:val="00256206"/>
    <w:rsid w:val="00257A45"/>
    <w:rsid w:val="00260142"/>
    <w:rsid w:val="0026018E"/>
    <w:rsid w:val="00261B53"/>
    <w:rsid w:val="002633E6"/>
    <w:rsid w:val="002635F0"/>
    <w:rsid w:val="00263634"/>
    <w:rsid w:val="00263CE6"/>
    <w:rsid w:val="00263D1C"/>
    <w:rsid w:val="002660AA"/>
    <w:rsid w:val="00266D3A"/>
    <w:rsid w:val="00266D3D"/>
    <w:rsid w:val="00267631"/>
    <w:rsid w:val="0026766A"/>
    <w:rsid w:val="002700F6"/>
    <w:rsid w:val="00270719"/>
    <w:rsid w:val="00271E18"/>
    <w:rsid w:val="00272B7D"/>
    <w:rsid w:val="00273855"/>
    <w:rsid w:val="00274014"/>
    <w:rsid w:val="00274561"/>
    <w:rsid w:val="00274F1A"/>
    <w:rsid w:val="002755B8"/>
    <w:rsid w:val="00275FA0"/>
    <w:rsid w:val="00277181"/>
    <w:rsid w:val="002773C6"/>
    <w:rsid w:val="00277C32"/>
    <w:rsid w:val="00280087"/>
    <w:rsid w:val="002808C8"/>
    <w:rsid w:val="00280CFE"/>
    <w:rsid w:val="00281D81"/>
    <w:rsid w:val="002824E0"/>
    <w:rsid w:val="00282638"/>
    <w:rsid w:val="002831B3"/>
    <w:rsid w:val="00284256"/>
    <w:rsid w:val="002844C0"/>
    <w:rsid w:val="00284DCC"/>
    <w:rsid w:val="00285FDD"/>
    <w:rsid w:val="0028787C"/>
    <w:rsid w:val="00287A58"/>
    <w:rsid w:val="002906EE"/>
    <w:rsid w:val="00290862"/>
    <w:rsid w:val="00291789"/>
    <w:rsid w:val="00291C2C"/>
    <w:rsid w:val="00291C68"/>
    <w:rsid w:val="002923C0"/>
    <w:rsid w:val="002925B7"/>
    <w:rsid w:val="002928C1"/>
    <w:rsid w:val="002928F5"/>
    <w:rsid w:val="00293487"/>
    <w:rsid w:val="00293C0C"/>
    <w:rsid w:val="002942EE"/>
    <w:rsid w:val="00294C88"/>
    <w:rsid w:val="00294CB0"/>
    <w:rsid w:val="0029573A"/>
    <w:rsid w:val="00296572"/>
    <w:rsid w:val="00296961"/>
    <w:rsid w:val="002A16E7"/>
    <w:rsid w:val="002A2906"/>
    <w:rsid w:val="002A2A36"/>
    <w:rsid w:val="002A2ADB"/>
    <w:rsid w:val="002A4490"/>
    <w:rsid w:val="002A4753"/>
    <w:rsid w:val="002A4994"/>
    <w:rsid w:val="002A4D17"/>
    <w:rsid w:val="002A58AB"/>
    <w:rsid w:val="002A5F91"/>
    <w:rsid w:val="002A6C61"/>
    <w:rsid w:val="002A774C"/>
    <w:rsid w:val="002A7EF0"/>
    <w:rsid w:val="002A7FB7"/>
    <w:rsid w:val="002A7FE4"/>
    <w:rsid w:val="002B1F36"/>
    <w:rsid w:val="002B4145"/>
    <w:rsid w:val="002B480D"/>
    <w:rsid w:val="002B48C3"/>
    <w:rsid w:val="002B53A5"/>
    <w:rsid w:val="002B67BE"/>
    <w:rsid w:val="002B7BCA"/>
    <w:rsid w:val="002C0EF7"/>
    <w:rsid w:val="002C159F"/>
    <w:rsid w:val="002C1833"/>
    <w:rsid w:val="002C22AF"/>
    <w:rsid w:val="002C26B8"/>
    <w:rsid w:val="002C2851"/>
    <w:rsid w:val="002C31AE"/>
    <w:rsid w:val="002C3B3D"/>
    <w:rsid w:val="002C42F1"/>
    <w:rsid w:val="002C4939"/>
    <w:rsid w:val="002C4E95"/>
    <w:rsid w:val="002C51C3"/>
    <w:rsid w:val="002C5553"/>
    <w:rsid w:val="002C6129"/>
    <w:rsid w:val="002C68DA"/>
    <w:rsid w:val="002C72D5"/>
    <w:rsid w:val="002D099E"/>
    <w:rsid w:val="002D1531"/>
    <w:rsid w:val="002D1BFD"/>
    <w:rsid w:val="002D1C2A"/>
    <w:rsid w:val="002D2FC1"/>
    <w:rsid w:val="002D313D"/>
    <w:rsid w:val="002D52DC"/>
    <w:rsid w:val="002D5FFB"/>
    <w:rsid w:val="002D6FF5"/>
    <w:rsid w:val="002D707F"/>
    <w:rsid w:val="002D738D"/>
    <w:rsid w:val="002E1B9D"/>
    <w:rsid w:val="002E1C98"/>
    <w:rsid w:val="002E1F41"/>
    <w:rsid w:val="002E203E"/>
    <w:rsid w:val="002E2570"/>
    <w:rsid w:val="002E2A49"/>
    <w:rsid w:val="002E2F17"/>
    <w:rsid w:val="002E3F64"/>
    <w:rsid w:val="002E416D"/>
    <w:rsid w:val="002E4F03"/>
    <w:rsid w:val="002E537D"/>
    <w:rsid w:val="002E6077"/>
    <w:rsid w:val="002E61B6"/>
    <w:rsid w:val="002E63AC"/>
    <w:rsid w:val="002E702D"/>
    <w:rsid w:val="002E7416"/>
    <w:rsid w:val="002E7DE6"/>
    <w:rsid w:val="002E7E25"/>
    <w:rsid w:val="002E7FC6"/>
    <w:rsid w:val="002F16E9"/>
    <w:rsid w:val="002F23D1"/>
    <w:rsid w:val="002F2598"/>
    <w:rsid w:val="002F3812"/>
    <w:rsid w:val="002F3B2C"/>
    <w:rsid w:val="002F5A6E"/>
    <w:rsid w:val="002F5B15"/>
    <w:rsid w:val="002F5E05"/>
    <w:rsid w:val="002F69CD"/>
    <w:rsid w:val="002F6EC3"/>
    <w:rsid w:val="002F7505"/>
    <w:rsid w:val="00300738"/>
    <w:rsid w:val="00300BF5"/>
    <w:rsid w:val="00301C7C"/>
    <w:rsid w:val="003024A1"/>
    <w:rsid w:val="00303576"/>
    <w:rsid w:val="003037B1"/>
    <w:rsid w:val="00303AA8"/>
    <w:rsid w:val="00304607"/>
    <w:rsid w:val="0030548C"/>
    <w:rsid w:val="00306908"/>
    <w:rsid w:val="00306E61"/>
    <w:rsid w:val="003070D3"/>
    <w:rsid w:val="0030724B"/>
    <w:rsid w:val="00310B5F"/>
    <w:rsid w:val="00310C99"/>
    <w:rsid w:val="00310EB1"/>
    <w:rsid w:val="00311B4C"/>
    <w:rsid w:val="00312DEF"/>
    <w:rsid w:val="0031373E"/>
    <w:rsid w:val="00313CC3"/>
    <w:rsid w:val="003154CE"/>
    <w:rsid w:val="00316E07"/>
    <w:rsid w:val="00317223"/>
    <w:rsid w:val="00317981"/>
    <w:rsid w:val="00317E27"/>
    <w:rsid w:val="00320636"/>
    <w:rsid w:val="0032068C"/>
    <w:rsid w:val="003209D6"/>
    <w:rsid w:val="00321E24"/>
    <w:rsid w:val="00322EEB"/>
    <w:rsid w:val="00323366"/>
    <w:rsid w:val="00323C16"/>
    <w:rsid w:val="00324A6F"/>
    <w:rsid w:val="003253C8"/>
    <w:rsid w:val="003254D7"/>
    <w:rsid w:val="00325E97"/>
    <w:rsid w:val="003263B2"/>
    <w:rsid w:val="0033082F"/>
    <w:rsid w:val="00331692"/>
    <w:rsid w:val="00333DCB"/>
    <w:rsid w:val="003359D9"/>
    <w:rsid w:val="00336396"/>
    <w:rsid w:val="003363AC"/>
    <w:rsid w:val="00337ED4"/>
    <w:rsid w:val="00340901"/>
    <w:rsid w:val="00341F2A"/>
    <w:rsid w:val="00341F2F"/>
    <w:rsid w:val="00342BAA"/>
    <w:rsid w:val="00342F4C"/>
    <w:rsid w:val="003434D0"/>
    <w:rsid w:val="00343B3B"/>
    <w:rsid w:val="00343B96"/>
    <w:rsid w:val="00343F3F"/>
    <w:rsid w:val="00344565"/>
    <w:rsid w:val="0034548E"/>
    <w:rsid w:val="00345655"/>
    <w:rsid w:val="00345C34"/>
    <w:rsid w:val="00346054"/>
    <w:rsid w:val="003463D3"/>
    <w:rsid w:val="00347861"/>
    <w:rsid w:val="00347A2E"/>
    <w:rsid w:val="0035050D"/>
    <w:rsid w:val="00350B39"/>
    <w:rsid w:val="00350E1A"/>
    <w:rsid w:val="00351989"/>
    <w:rsid w:val="00351D1B"/>
    <w:rsid w:val="003520B1"/>
    <w:rsid w:val="0035286E"/>
    <w:rsid w:val="003528B4"/>
    <w:rsid w:val="00352A1C"/>
    <w:rsid w:val="003534A0"/>
    <w:rsid w:val="00354D47"/>
    <w:rsid w:val="00355DA5"/>
    <w:rsid w:val="0035738D"/>
    <w:rsid w:val="003573B0"/>
    <w:rsid w:val="00357719"/>
    <w:rsid w:val="00357910"/>
    <w:rsid w:val="00361052"/>
    <w:rsid w:val="003614EC"/>
    <w:rsid w:val="00361F11"/>
    <w:rsid w:val="00362B2A"/>
    <w:rsid w:val="00363929"/>
    <w:rsid w:val="00363A53"/>
    <w:rsid w:val="003644D2"/>
    <w:rsid w:val="00365109"/>
    <w:rsid w:val="003658C1"/>
    <w:rsid w:val="00365C6B"/>
    <w:rsid w:val="00365D70"/>
    <w:rsid w:val="00365DF2"/>
    <w:rsid w:val="00366A0C"/>
    <w:rsid w:val="00366B44"/>
    <w:rsid w:val="003677D4"/>
    <w:rsid w:val="00367A69"/>
    <w:rsid w:val="00370CA7"/>
    <w:rsid w:val="00371387"/>
    <w:rsid w:val="0037140A"/>
    <w:rsid w:val="0037155B"/>
    <w:rsid w:val="00371FA8"/>
    <w:rsid w:val="003725E4"/>
    <w:rsid w:val="00373F5C"/>
    <w:rsid w:val="00374810"/>
    <w:rsid w:val="00374FC3"/>
    <w:rsid w:val="003763D6"/>
    <w:rsid w:val="00380ED2"/>
    <w:rsid w:val="003812CA"/>
    <w:rsid w:val="00381608"/>
    <w:rsid w:val="00381780"/>
    <w:rsid w:val="00381988"/>
    <w:rsid w:val="00381FA8"/>
    <w:rsid w:val="00382146"/>
    <w:rsid w:val="00383553"/>
    <w:rsid w:val="00383737"/>
    <w:rsid w:val="003839F9"/>
    <w:rsid w:val="00383A43"/>
    <w:rsid w:val="00384004"/>
    <w:rsid w:val="00384857"/>
    <w:rsid w:val="003856DF"/>
    <w:rsid w:val="003864FB"/>
    <w:rsid w:val="00386523"/>
    <w:rsid w:val="00386E41"/>
    <w:rsid w:val="00387FE4"/>
    <w:rsid w:val="00390120"/>
    <w:rsid w:val="00391807"/>
    <w:rsid w:val="00391AF4"/>
    <w:rsid w:val="00391CA8"/>
    <w:rsid w:val="0039247E"/>
    <w:rsid w:val="00392C4B"/>
    <w:rsid w:val="00393650"/>
    <w:rsid w:val="00395338"/>
    <w:rsid w:val="00395424"/>
    <w:rsid w:val="0039546C"/>
    <w:rsid w:val="00396C96"/>
    <w:rsid w:val="003A000F"/>
    <w:rsid w:val="003A07B2"/>
    <w:rsid w:val="003A0B2E"/>
    <w:rsid w:val="003A0DFA"/>
    <w:rsid w:val="003A2FDF"/>
    <w:rsid w:val="003A462F"/>
    <w:rsid w:val="003A558E"/>
    <w:rsid w:val="003A6A4A"/>
    <w:rsid w:val="003A78D3"/>
    <w:rsid w:val="003B080D"/>
    <w:rsid w:val="003B145A"/>
    <w:rsid w:val="003B24E3"/>
    <w:rsid w:val="003B294D"/>
    <w:rsid w:val="003B341B"/>
    <w:rsid w:val="003B440C"/>
    <w:rsid w:val="003B51CE"/>
    <w:rsid w:val="003B69B2"/>
    <w:rsid w:val="003B71AB"/>
    <w:rsid w:val="003B751A"/>
    <w:rsid w:val="003B7664"/>
    <w:rsid w:val="003B7727"/>
    <w:rsid w:val="003C1410"/>
    <w:rsid w:val="003C24F6"/>
    <w:rsid w:val="003C2D9D"/>
    <w:rsid w:val="003C2E8A"/>
    <w:rsid w:val="003C41DD"/>
    <w:rsid w:val="003C4F55"/>
    <w:rsid w:val="003C61ED"/>
    <w:rsid w:val="003C6F0D"/>
    <w:rsid w:val="003C77D4"/>
    <w:rsid w:val="003C7D02"/>
    <w:rsid w:val="003C7D3E"/>
    <w:rsid w:val="003D0790"/>
    <w:rsid w:val="003D1033"/>
    <w:rsid w:val="003D2757"/>
    <w:rsid w:val="003D3AFD"/>
    <w:rsid w:val="003D3BAF"/>
    <w:rsid w:val="003D405F"/>
    <w:rsid w:val="003D499E"/>
    <w:rsid w:val="003D4AE5"/>
    <w:rsid w:val="003D68E0"/>
    <w:rsid w:val="003D7A5E"/>
    <w:rsid w:val="003D7DE1"/>
    <w:rsid w:val="003E0250"/>
    <w:rsid w:val="003E0761"/>
    <w:rsid w:val="003E2315"/>
    <w:rsid w:val="003E2664"/>
    <w:rsid w:val="003E3023"/>
    <w:rsid w:val="003E33C0"/>
    <w:rsid w:val="003E352E"/>
    <w:rsid w:val="003E3EEA"/>
    <w:rsid w:val="003E3FA0"/>
    <w:rsid w:val="003E45F2"/>
    <w:rsid w:val="003E4A79"/>
    <w:rsid w:val="003E5C47"/>
    <w:rsid w:val="003E6551"/>
    <w:rsid w:val="003E7965"/>
    <w:rsid w:val="003F01EA"/>
    <w:rsid w:val="003F1406"/>
    <w:rsid w:val="003F1CBF"/>
    <w:rsid w:val="003F2551"/>
    <w:rsid w:val="003F35D9"/>
    <w:rsid w:val="003F37B3"/>
    <w:rsid w:val="003F37F3"/>
    <w:rsid w:val="003F4524"/>
    <w:rsid w:val="003F4655"/>
    <w:rsid w:val="003F48A4"/>
    <w:rsid w:val="003F6264"/>
    <w:rsid w:val="003F64B6"/>
    <w:rsid w:val="003F7080"/>
    <w:rsid w:val="003F78EB"/>
    <w:rsid w:val="003F7F30"/>
    <w:rsid w:val="004000E5"/>
    <w:rsid w:val="00400895"/>
    <w:rsid w:val="004014D2"/>
    <w:rsid w:val="004026C8"/>
    <w:rsid w:val="00402B1A"/>
    <w:rsid w:val="0040446D"/>
    <w:rsid w:val="00404F3E"/>
    <w:rsid w:val="004052D1"/>
    <w:rsid w:val="0040560A"/>
    <w:rsid w:val="00405E8B"/>
    <w:rsid w:val="00406B79"/>
    <w:rsid w:val="00406C96"/>
    <w:rsid w:val="004076DB"/>
    <w:rsid w:val="00407B11"/>
    <w:rsid w:val="00407BF1"/>
    <w:rsid w:val="004105B4"/>
    <w:rsid w:val="00410737"/>
    <w:rsid w:val="00410C9E"/>
    <w:rsid w:val="00411545"/>
    <w:rsid w:val="00413D8C"/>
    <w:rsid w:val="00414F7C"/>
    <w:rsid w:val="00416117"/>
    <w:rsid w:val="0041640A"/>
    <w:rsid w:val="0041689C"/>
    <w:rsid w:val="00416FBA"/>
    <w:rsid w:val="00420413"/>
    <w:rsid w:val="004217BE"/>
    <w:rsid w:val="0042223F"/>
    <w:rsid w:val="00422952"/>
    <w:rsid w:val="00422F72"/>
    <w:rsid w:val="00423E0A"/>
    <w:rsid w:val="00424220"/>
    <w:rsid w:val="00424652"/>
    <w:rsid w:val="00425578"/>
    <w:rsid w:val="00425F95"/>
    <w:rsid w:val="004267AF"/>
    <w:rsid w:val="00426849"/>
    <w:rsid w:val="004273C0"/>
    <w:rsid w:val="00427420"/>
    <w:rsid w:val="004277EB"/>
    <w:rsid w:val="004279F6"/>
    <w:rsid w:val="004305FD"/>
    <w:rsid w:val="00430981"/>
    <w:rsid w:val="00431B7C"/>
    <w:rsid w:val="004325D5"/>
    <w:rsid w:val="00432904"/>
    <w:rsid w:val="00432C5F"/>
    <w:rsid w:val="004337AF"/>
    <w:rsid w:val="00434523"/>
    <w:rsid w:val="004353A6"/>
    <w:rsid w:val="00435DA9"/>
    <w:rsid w:val="004361A9"/>
    <w:rsid w:val="00436F08"/>
    <w:rsid w:val="00436FC5"/>
    <w:rsid w:val="004378E6"/>
    <w:rsid w:val="00437A12"/>
    <w:rsid w:val="00437A4C"/>
    <w:rsid w:val="00437BDC"/>
    <w:rsid w:val="00440044"/>
    <w:rsid w:val="00440786"/>
    <w:rsid w:val="00441181"/>
    <w:rsid w:val="00441397"/>
    <w:rsid w:val="004413F6"/>
    <w:rsid w:val="00442905"/>
    <w:rsid w:val="00442E15"/>
    <w:rsid w:val="004438C6"/>
    <w:rsid w:val="004443B4"/>
    <w:rsid w:val="00444668"/>
    <w:rsid w:val="00444889"/>
    <w:rsid w:val="00444CB7"/>
    <w:rsid w:val="00445DBE"/>
    <w:rsid w:val="00446133"/>
    <w:rsid w:val="004461FF"/>
    <w:rsid w:val="004464B9"/>
    <w:rsid w:val="00447196"/>
    <w:rsid w:val="0044790E"/>
    <w:rsid w:val="0045261D"/>
    <w:rsid w:val="00452993"/>
    <w:rsid w:val="00453A8F"/>
    <w:rsid w:val="00454B28"/>
    <w:rsid w:val="004556B5"/>
    <w:rsid w:val="0045650E"/>
    <w:rsid w:val="00456D69"/>
    <w:rsid w:val="00456F72"/>
    <w:rsid w:val="0046042D"/>
    <w:rsid w:val="00460CD7"/>
    <w:rsid w:val="00461464"/>
    <w:rsid w:val="00461CBB"/>
    <w:rsid w:val="00462162"/>
    <w:rsid w:val="00462763"/>
    <w:rsid w:val="00463C6E"/>
    <w:rsid w:val="00463D76"/>
    <w:rsid w:val="00463EA6"/>
    <w:rsid w:val="004644A3"/>
    <w:rsid w:val="004647ED"/>
    <w:rsid w:val="00464B51"/>
    <w:rsid w:val="004651CB"/>
    <w:rsid w:val="004665A7"/>
    <w:rsid w:val="004675E4"/>
    <w:rsid w:val="0047031A"/>
    <w:rsid w:val="00470603"/>
    <w:rsid w:val="00470AE7"/>
    <w:rsid w:val="00471825"/>
    <w:rsid w:val="00471A70"/>
    <w:rsid w:val="00471D11"/>
    <w:rsid w:val="004725C9"/>
    <w:rsid w:val="00472B0D"/>
    <w:rsid w:val="00473A3C"/>
    <w:rsid w:val="0047557D"/>
    <w:rsid w:val="00476CF5"/>
    <w:rsid w:val="00477138"/>
    <w:rsid w:val="004776B2"/>
    <w:rsid w:val="00477AFA"/>
    <w:rsid w:val="004804B5"/>
    <w:rsid w:val="004810BD"/>
    <w:rsid w:val="004824AA"/>
    <w:rsid w:val="00482601"/>
    <w:rsid w:val="00482DC5"/>
    <w:rsid w:val="004831FB"/>
    <w:rsid w:val="0048400E"/>
    <w:rsid w:val="004843E7"/>
    <w:rsid w:val="00485015"/>
    <w:rsid w:val="0048597E"/>
    <w:rsid w:val="004860BD"/>
    <w:rsid w:val="0048683A"/>
    <w:rsid w:val="004874BD"/>
    <w:rsid w:val="00487E25"/>
    <w:rsid w:val="0049103C"/>
    <w:rsid w:val="00491181"/>
    <w:rsid w:val="004918FE"/>
    <w:rsid w:val="004919AB"/>
    <w:rsid w:val="00492763"/>
    <w:rsid w:val="00493033"/>
    <w:rsid w:val="0049317E"/>
    <w:rsid w:val="00493D94"/>
    <w:rsid w:val="004949D5"/>
    <w:rsid w:val="00494D47"/>
    <w:rsid w:val="00494DE0"/>
    <w:rsid w:val="004955F9"/>
    <w:rsid w:val="00495EC7"/>
    <w:rsid w:val="00496485"/>
    <w:rsid w:val="004964C8"/>
    <w:rsid w:val="0049670D"/>
    <w:rsid w:val="00496B50"/>
    <w:rsid w:val="00496C08"/>
    <w:rsid w:val="00497079"/>
    <w:rsid w:val="004A013B"/>
    <w:rsid w:val="004A0F1C"/>
    <w:rsid w:val="004A19C5"/>
    <w:rsid w:val="004A26AC"/>
    <w:rsid w:val="004A3EA8"/>
    <w:rsid w:val="004A43A7"/>
    <w:rsid w:val="004A4C75"/>
    <w:rsid w:val="004A4EEA"/>
    <w:rsid w:val="004A60F6"/>
    <w:rsid w:val="004A68F2"/>
    <w:rsid w:val="004B086E"/>
    <w:rsid w:val="004B14B7"/>
    <w:rsid w:val="004B1916"/>
    <w:rsid w:val="004B19F3"/>
    <w:rsid w:val="004B5504"/>
    <w:rsid w:val="004B5F1B"/>
    <w:rsid w:val="004B6214"/>
    <w:rsid w:val="004B677D"/>
    <w:rsid w:val="004B6F23"/>
    <w:rsid w:val="004B7F4D"/>
    <w:rsid w:val="004C00F4"/>
    <w:rsid w:val="004C033B"/>
    <w:rsid w:val="004C0722"/>
    <w:rsid w:val="004C136E"/>
    <w:rsid w:val="004C23E5"/>
    <w:rsid w:val="004C2FA0"/>
    <w:rsid w:val="004C343A"/>
    <w:rsid w:val="004C34E5"/>
    <w:rsid w:val="004C49CF"/>
    <w:rsid w:val="004C515D"/>
    <w:rsid w:val="004C558E"/>
    <w:rsid w:val="004C6C3A"/>
    <w:rsid w:val="004D16E6"/>
    <w:rsid w:val="004D2379"/>
    <w:rsid w:val="004D30F3"/>
    <w:rsid w:val="004D3EB6"/>
    <w:rsid w:val="004D4D92"/>
    <w:rsid w:val="004D5F93"/>
    <w:rsid w:val="004D7FC1"/>
    <w:rsid w:val="004E0084"/>
    <w:rsid w:val="004E0281"/>
    <w:rsid w:val="004E0574"/>
    <w:rsid w:val="004E09AC"/>
    <w:rsid w:val="004E0F8B"/>
    <w:rsid w:val="004E1038"/>
    <w:rsid w:val="004E111D"/>
    <w:rsid w:val="004E153D"/>
    <w:rsid w:val="004E1707"/>
    <w:rsid w:val="004E1A54"/>
    <w:rsid w:val="004E35D1"/>
    <w:rsid w:val="004E3A97"/>
    <w:rsid w:val="004E3E44"/>
    <w:rsid w:val="004E45B0"/>
    <w:rsid w:val="004E67A0"/>
    <w:rsid w:val="004E74E8"/>
    <w:rsid w:val="004E74EA"/>
    <w:rsid w:val="004F03D8"/>
    <w:rsid w:val="004F05F8"/>
    <w:rsid w:val="004F060D"/>
    <w:rsid w:val="004F0CED"/>
    <w:rsid w:val="004F0DC9"/>
    <w:rsid w:val="004F119B"/>
    <w:rsid w:val="004F1339"/>
    <w:rsid w:val="004F1C3B"/>
    <w:rsid w:val="004F26BA"/>
    <w:rsid w:val="004F27EA"/>
    <w:rsid w:val="004F2FE3"/>
    <w:rsid w:val="004F3464"/>
    <w:rsid w:val="004F35EF"/>
    <w:rsid w:val="004F3801"/>
    <w:rsid w:val="004F4166"/>
    <w:rsid w:val="004F4583"/>
    <w:rsid w:val="004F5B21"/>
    <w:rsid w:val="004F6157"/>
    <w:rsid w:val="004F6DA5"/>
    <w:rsid w:val="004F7021"/>
    <w:rsid w:val="004F7097"/>
    <w:rsid w:val="0050009C"/>
    <w:rsid w:val="005003E3"/>
    <w:rsid w:val="005011F3"/>
    <w:rsid w:val="005022BA"/>
    <w:rsid w:val="00502FB5"/>
    <w:rsid w:val="005033E3"/>
    <w:rsid w:val="00504024"/>
    <w:rsid w:val="005058B9"/>
    <w:rsid w:val="00506566"/>
    <w:rsid w:val="00506C16"/>
    <w:rsid w:val="00507571"/>
    <w:rsid w:val="00507C2F"/>
    <w:rsid w:val="005100DC"/>
    <w:rsid w:val="005103F4"/>
    <w:rsid w:val="00510745"/>
    <w:rsid w:val="005116B7"/>
    <w:rsid w:val="0051194E"/>
    <w:rsid w:val="005128A0"/>
    <w:rsid w:val="005129BD"/>
    <w:rsid w:val="00513747"/>
    <w:rsid w:val="00515240"/>
    <w:rsid w:val="00515A1D"/>
    <w:rsid w:val="00516D79"/>
    <w:rsid w:val="00517C41"/>
    <w:rsid w:val="00520517"/>
    <w:rsid w:val="0052120E"/>
    <w:rsid w:val="00521400"/>
    <w:rsid w:val="00522B0C"/>
    <w:rsid w:val="00523293"/>
    <w:rsid w:val="005249F7"/>
    <w:rsid w:val="00525081"/>
    <w:rsid w:val="00525B6A"/>
    <w:rsid w:val="005265FF"/>
    <w:rsid w:val="00527852"/>
    <w:rsid w:val="00527871"/>
    <w:rsid w:val="005307EA"/>
    <w:rsid w:val="00530C15"/>
    <w:rsid w:val="00530C51"/>
    <w:rsid w:val="00532275"/>
    <w:rsid w:val="005336E7"/>
    <w:rsid w:val="005347FA"/>
    <w:rsid w:val="00534A00"/>
    <w:rsid w:val="00534BA1"/>
    <w:rsid w:val="00534E41"/>
    <w:rsid w:val="005354D7"/>
    <w:rsid w:val="00536A39"/>
    <w:rsid w:val="00536AC4"/>
    <w:rsid w:val="00536B7D"/>
    <w:rsid w:val="005376EE"/>
    <w:rsid w:val="0054079D"/>
    <w:rsid w:val="00541140"/>
    <w:rsid w:val="005424E2"/>
    <w:rsid w:val="00543F6F"/>
    <w:rsid w:val="00544C9B"/>
    <w:rsid w:val="005459BF"/>
    <w:rsid w:val="0054626A"/>
    <w:rsid w:val="00546B43"/>
    <w:rsid w:val="00547001"/>
    <w:rsid w:val="00547537"/>
    <w:rsid w:val="005502F3"/>
    <w:rsid w:val="00550ED4"/>
    <w:rsid w:val="00551003"/>
    <w:rsid w:val="00551329"/>
    <w:rsid w:val="00551990"/>
    <w:rsid w:val="005529BD"/>
    <w:rsid w:val="00553B4B"/>
    <w:rsid w:val="00554696"/>
    <w:rsid w:val="005565AB"/>
    <w:rsid w:val="0055741A"/>
    <w:rsid w:val="005576BD"/>
    <w:rsid w:val="00557D6C"/>
    <w:rsid w:val="005607F4"/>
    <w:rsid w:val="00560A15"/>
    <w:rsid w:val="00561B43"/>
    <w:rsid w:val="00562162"/>
    <w:rsid w:val="00562B2C"/>
    <w:rsid w:val="00565FD7"/>
    <w:rsid w:val="00566189"/>
    <w:rsid w:val="00567EFC"/>
    <w:rsid w:val="005701CE"/>
    <w:rsid w:val="0057207F"/>
    <w:rsid w:val="005733EA"/>
    <w:rsid w:val="0057344E"/>
    <w:rsid w:val="005735E8"/>
    <w:rsid w:val="00573F6C"/>
    <w:rsid w:val="00574286"/>
    <w:rsid w:val="00574D3A"/>
    <w:rsid w:val="00574D63"/>
    <w:rsid w:val="005757A6"/>
    <w:rsid w:val="005758D9"/>
    <w:rsid w:val="00576306"/>
    <w:rsid w:val="005775B4"/>
    <w:rsid w:val="00577657"/>
    <w:rsid w:val="005811F3"/>
    <w:rsid w:val="00581BBB"/>
    <w:rsid w:val="00581BC3"/>
    <w:rsid w:val="00581D7D"/>
    <w:rsid w:val="00583BBE"/>
    <w:rsid w:val="00585036"/>
    <w:rsid w:val="0058666B"/>
    <w:rsid w:val="00590B95"/>
    <w:rsid w:val="00591193"/>
    <w:rsid w:val="00592020"/>
    <w:rsid w:val="0059439E"/>
    <w:rsid w:val="00594AE6"/>
    <w:rsid w:val="00594CC6"/>
    <w:rsid w:val="0059596A"/>
    <w:rsid w:val="00597587"/>
    <w:rsid w:val="005A0084"/>
    <w:rsid w:val="005A0667"/>
    <w:rsid w:val="005A2058"/>
    <w:rsid w:val="005A308F"/>
    <w:rsid w:val="005A4E74"/>
    <w:rsid w:val="005A6D28"/>
    <w:rsid w:val="005A71FA"/>
    <w:rsid w:val="005A7784"/>
    <w:rsid w:val="005A7D25"/>
    <w:rsid w:val="005A7F1B"/>
    <w:rsid w:val="005A7FAA"/>
    <w:rsid w:val="005B1E0B"/>
    <w:rsid w:val="005B236C"/>
    <w:rsid w:val="005B4104"/>
    <w:rsid w:val="005B538D"/>
    <w:rsid w:val="005B62C8"/>
    <w:rsid w:val="005B65CA"/>
    <w:rsid w:val="005B6B6D"/>
    <w:rsid w:val="005B708B"/>
    <w:rsid w:val="005B76B3"/>
    <w:rsid w:val="005B7780"/>
    <w:rsid w:val="005C1286"/>
    <w:rsid w:val="005C1766"/>
    <w:rsid w:val="005C1EE2"/>
    <w:rsid w:val="005C2CD9"/>
    <w:rsid w:val="005C2E19"/>
    <w:rsid w:val="005C31EA"/>
    <w:rsid w:val="005C326A"/>
    <w:rsid w:val="005C398E"/>
    <w:rsid w:val="005C7DC5"/>
    <w:rsid w:val="005D0E45"/>
    <w:rsid w:val="005D16ED"/>
    <w:rsid w:val="005D17FA"/>
    <w:rsid w:val="005D1D7E"/>
    <w:rsid w:val="005D1FEC"/>
    <w:rsid w:val="005D2444"/>
    <w:rsid w:val="005D321D"/>
    <w:rsid w:val="005D454A"/>
    <w:rsid w:val="005D5251"/>
    <w:rsid w:val="005D66C5"/>
    <w:rsid w:val="005D7162"/>
    <w:rsid w:val="005D775D"/>
    <w:rsid w:val="005D7F92"/>
    <w:rsid w:val="005E10E5"/>
    <w:rsid w:val="005E1455"/>
    <w:rsid w:val="005E1BC7"/>
    <w:rsid w:val="005E2070"/>
    <w:rsid w:val="005E2EE6"/>
    <w:rsid w:val="005E326C"/>
    <w:rsid w:val="005E401D"/>
    <w:rsid w:val="005E439A"/>
    <w:rsid w:val="005E501F"/>
    <w:rsid w:val="005E5453"/>
    <w:rsid w:val="005E6F03"/>
    <w:rsid w:val="005F10EE"/>
    <w:rsid w:val="005F1134"/>
    <w:rsid w:val="005F245B"/>
    <w:rsid w:val="005F3354"/>
    <w:rsid w:val="005F368A"/>
    <w:rsid w:val="005F36C6"/>
    <w:rsid w:val="005F3CF1"/>
    <w:rsid w:val="005F74F8"/>
    <w:rsid w:val="006005A7"/>
    <w:rsid w:val="0060249F"/>
    <w:rsid w:val="00603363"/>
    <w:rsid w:val="0060336E"/>
    <w:rsid w:val="0060503C"/>
    <w:rsid w:val="0060669D"/>
    <w:rsid w:val="00607CB4"/>
    <w:rsid w:val="0061149E"/>
    <w:rsid w:val="00611660"/>
    <w:rsid w:val="006116BB"/>
    <w:rsid w:val="0061199E"/>
    <w:rsid w:val="00611A6D"/>
    <w:rsid w:val="00612814"/>
    <w:rsid w:val="00613A5E"/>
    <w:rsid w:val="006144B7"/>
    <w:rsid w:val="0061457E"/>
    <w:rsid w:val="00615AD1"/>
    <w:rsid w:val="00616EDE"/>
    <w:rsid w:val="00620515"/>
    <w:rsid w:val="0062089B"/>
    <w:rsid w:val="00621411"/>
    <w:rsid w:val="0062197C"/>
    <w:rsid w:val="0062267A"/>
    <w:rsid w:val="00622B60"/>
    <w:rsid w:val="00624693"/>
    <w:rsid w:val="00624F07"/>
    <w:rsid w:val="00625AC1"/>
    <w:rsid w:val="00626524"/>
    <w:rsid w:val="006266D6"/>
    <w:rsid w:val="00626844"/>
    <w:rsid w:val="0062757D"/>
    <w:rsid w:val="006278BA"/>
    <w:rsid w:val="00630F89"/>
    <w:rsid w:val="00631674"/>
    <w:rsid w:val="00631A1F"/>
    <w:rsid w:val="00631A77"/>
    <w:rsid w:val="00631FD0"/>
    <w:rsid w:val="006325C3"/>
    <w:rsid w:val="00632897"/>
    <w:rsid w:val="00634706"/>
    <w:rsid w:val="006357B5"/>
    <w:rsid w:val="00636DEB"/>
    <w:rsid w:val="00636F1A"/>
    <w:rsid w:val="006370FE"/>
    <w:rsid w:val="00637506"/>
    <w:rsid w:val="00637E24"/>
    <w:rsid w:val="0064099F"/>
    <w:rsid w:val="006409A2"/>
    <w:rsid w:val="00640A8D"/>
    <w:rsid w:val="00640F18"/>
    <w:rsid w:val="00641385"/>
    <w:rsid w:val="006413E0"/>
    <w:rsid w:val="00642C50"/>
    <w:rsid w:val="00642F52"/>
    <w:rsid w:val="00643390"/>
    <w:rsid w:val="00643732"/>
    <w:rsid w:val="006448F4"/>
    <w:rsid w:val="00644BBD"/>
    <w:rsid w:val="006456BC"/>
    <w:rsid w:val="00645B5E"/>
    <w:rsid w:val="00646CD5"/>
    <w:rsid w:val="006475FA"/>
    <w:rsid w:val="0065052C"/>
    <w:rsid w:val="00650746"/>
    <w:rsid w:val="0065144A"/>
    <w:rsid w:val="00651911"/>
    <w:rsid w:val="00651C75"/>
    <w:rsid w:val="006522BB"/>
    <w:rsid w:val="00652865"/>
    <w:rsid w:val="00653273"/>
    <w:rsid w:val="00654027"/>
    <w:rsid w:val="0065419D"/>
    <w:rsid w:val="00654496"/>
    <w:rsid w:val="00654960"/>
    <w:rsid w:val="00655D96"/>
    <w:rsid w:val="006560A9"/>
    <w:rsid w:val="006561BE"/>
    <w:rsid w:val="00657314"/>
    <w:rsid w:val="00660258"/>
    <w:rsid w:val="00661DFE"/>
    <w:rsid w:val="00662CDE"/>
    <w:rsid w:val="006639B5"/>
    <w:rsid w:val="00663D88"/>
    <w:rsid w:val="0066462D"/>
    <w:rsid w:val="00664A93"/>
    <w:rsid w:val="006663D3"/>
    <w:rsid w:val="00666CB9"/>
    <w:rsid w:val="00666FCA"/>
    <w:rsid w:val="00667A83"/>
    <w:rsid w:val="00670197"/>
    <w:rsid w:val="00671065"/>
    <w:rsid w:val="0067122C"/>
    <w:rsid w:val="00672FE4"/>
    <w:rsid w:val="006734F6"/>
    <w:rsid w:val="00673C12"/>
    <w:rsid w:val="00673E3A"/>
    <w:rsid w:val="00674481"/>
    <w:rsid w:val="006750C2"/>
    <w:rsid w:val="006759B2"/>
    <w:rsid w:val="00675BFB"/>
    <w:rsid w:val="00681C7F"/>
    <w:rsid w:val="00681FF1"/>
    <w:rsid w:val="00682F87"/>
    <w:rsid w:val="0068387A"/>
    <w:rsid w:val="00684418"/>
    <w:rsid w:val="00684821"/>
    <w:rsid w:val="00684FD4"/>
    <w:rsid w:val="006857D6"/>
    <w:rsid w:val="006858D9"/>
    <w:rsid w:val="00685ADF"/>
    <w:rsid w:val="0068614A"/>
    <w:rsid w:val="0068647B"/>
    <w:rsid w:val="006864BA"/>
    <w:rsid w:val="00686F65"/>
    <w:rsid w:val="0069068D"/>
    <w:rsid w:val="006909AF"/>
    <w:rsid w:val="00690C9A"/>
    <w:rsid w:val="00691A92"/>
    <w:rsid w:val="00692380"/>
    <w:rsid w:val="00692740"/>
    <w:rsid w:val="00692CFA"/>
    <w:rsid w:val="00692F90"/>
    <w:rsid w:val="006941E7"/>
    <w:rsid w:val="00694297"/>
    <w:rsid w:val="006947C6"/>
    <w:rsid w:val="00694D47"/>
    <w:rsid w:val="0069604C"/>
    <w:rsid w:val="006966FD"/>
    <w:rsid w:val="00696B1A"/>
    <w:rsid w:val="00696E63"/>
    <w:rsid w:val="006971E5"/>
    <w:rsid w:val="00697C07"/>
    <w:rsid w:val="006A03A2"/>
    <w:rsid w:val="006A23D7"/>
    <w:rsid w:val="006A2A27"/>
    <w:rsid w:val="006A35B6"/>
    <w:rsid w:val="006A4309"/>
    <w:rsid w:val="006A6602"/>
    <w:rsid w:val="006A68FA"/>
    <w:rsid w:val="006A6D7C"/>
    <w:rsid w:val="006A7902"/>
    <w:rsid w:val="006A7BFD"/>
    <w:rsid w:val="006B043A"/>
    <w:rsid w:val="006B2032"/>
    <w:rsid w:val="006B20B0"/>
    <w:rsid w:val="006B22EC"/>
    <w:rsid w:val="006B30A2"/>
    <w:rsid w:val="006B3B86"/>
    <w:rsid w:val="006B4049"/>
    <w:rsid w:val="006B5B5F"/>
    <w:rsid w:val="006B5B66"/>
    <w:rsid w:val="006B5C8B"/>
    <w:rsid w:val="006B5DFE"/>
    <w:rsid w:val="006B6068"/>
    <w:rsid w:val="006B6718"/>
    <w:rsid w:val="006B6775"/>
    <w:rsid w:val="006B7D41"/>
    <w:rsid w:val="006C021A"/>
    <w:rsid w:val="006C0DF3"/>
    <w:rsid w:val="006C15C9"/>
    <w:rsid w:val="006C181C"/>
    <w:rsid w:val="006C2AC9"/>
    <w:rsid w:val="006C3FC1"/>
    <w:rsid w:val="006C461B"/>
    <w:rsid w:val="006C489E"/>
    <w:rsid w:val="006C5017"/>
    <w:rsid w:val="006C59DA"/>
    <w:rsid w:val="006C5D42"/>
    <w:rsid w:val="006C5E08"/>
    <w:rsid w:val="006C61AA"/>
    <w:rsid w:val="006C7644"/>
    <w:rsid w:val="006C7F4E"/>
    <w:rsid w:val="006D038B"/>
    <w:rsid w:val="006D04E6"/>
    <w:rsid w:val="006D07EE"/>
    <w:rsid w:val="006D1BED"/>
    <w:rsid w:val="006D261B"/>
    <w:rsid w:val="006D2DE7"/>
    <w:rsid w:val="006D352D"/>
    <w:rsid w:val="006D3CA8"/>
    <w:rsid w:val="006D40EB"/>
    <w:rsid w:val="006D4A90"/>
    <w:rsid w:val="006D4E70"/>
    <w:rsid w:val="006D4FA5"/>
    <w:rsid w:val="006D61E5"/>
    <w:rsid w:val="006E0452"/>
    <w:rsid w:val="006E14AC"/>
    <w:rsid w:val="006E1537"/>
    <w:rsid w:val="006E26CA"/>
    <w:rsid w:val="006E2EB0"/>
    <w:rsid w:val="006E4273"/>
    <w:rsid w:val="006E5A97"/>
    <w:rsid w:val="006E63F6"/>
    <w:rsid w:val="006E681B"/>
    <w:rsid w:val="006E77C9"/>
    <w:rsid w:val="006F0948"/>
    <w:rsid w:val="006F10D3"/>
    <w:rsid w:val="006F1248"/>
    <w:rsid w:val="006F15A4"/>
    <w:rsid w:val="006F2DC8"/>
    <w:rsid w:val="006F33CB"/>
    <w:rsid w:val="006F3C70"/>
    <w:rsid w:val="006F3EA1"/>
    <w:rsid w:val="006F4781"/>
    <w:rsid w:val="006F4F9C"/>
    <w:rsid w:val="006F51B0"/>
    <w:rsid w:val="006F6147"/>
    <w:rsid w:val="006F7BE0"/>
    <w:rsid w:val="006F7D4A"/>
    <w:rsid w:val="007003C4"/>
    <w:rsid w:val="00700A88"/>
    <w:rsid w:val="007012F2"/>
    <w:rsid w:val="00701A17"/>
    <w:rsid w:val="00701D35"/>
    <w:rsid w:val="00702372"/>
    <w:rsid w:val="00703C2F"/>
    <w:rsid w:val="0070475A"/>
    <w:rsid w:val="0070484B"/>
    <w:rsid w:val="0070525C"/>
    <w:rsid w:val="007057F4"/>
    <w:rsid w:val="00710FE8"/>
    <w:rsid w:val="007127A2"/>
    <w:rsid w:val="007129FF"/>
    <w:rsid w:val="00712A4C"/>
    <w:rsid w:val="00712B76"/>
    <w:rsid w:val="007134F1"/>
    <w:rsid w:val="00714FB1"/>
    <w:rsid w:val="007172C0"/>
    <w:rsid w:val="00720290"/>
    <w:rsid w:val="0072194D"/>
    <w:rsid w:val="00721F2A"/>
    <w:rsid w:val="0072219F"/>
    <w:rsid w:val="00723F6A"/>
    <w:rsid w:val="00724606"/>
    <w:rsid w:val="007247B1"/>
    <w:rsid w:val="007248D9"/>
    <w:rsid w:val="00724CC9"/>
    <w:rsid w:val="007250BC"/>
    <w:rsid w:val="00726938"/>
    <w:rsid w:val="00726BF3"/>
    <w:rsid w:val="0072741A"/>
    <w:rsid w:val="00727CE7"/>
    <w:rsid w:val="00730547"/>
    <w:rsid w:val="00731681"/>
    <w:rsid w:val="00732D92"/>
    <w:rsid w:val="00733F9F"/>
    <w:rsid w:val="00734757"/>
    <w:rsid w:val="00734778"/>
    <w:rsid w:val="00734E84"/>
    <w:rsid w:val="0073582D"/>
    <w:rsid w:val="00736311"/>
    <w:rsid w:val="00736A7B"/>
    <w:rsid w:val="00736EF9"/>
    <w:rsid w:val="0073744F"/>
    <w:rsid w:val="00737627"/>
    <w:rsid w:val="0074064E"/>
    <w:rsid w:val="0074171E"/>
    <w:rsid w:val="00741C41"/>
    <w:rsid w:val="00742A24"/>
    <w:rsid w:val="00742A50"/>
    <w:rsid w:val="00742AE2"/>
    <w:rsid w:val="00744897"/>
    <w:rsid w:val="00744EC1"/>
    <w:rsid w:val="0074532A"/>
    <w:rsid w:val="007454E3"/>
    <w:rsid w:val="00745760"/>
    <w:rsid w:val="00746995"/>
    <w:rsid w:val="00746E39"/>
    <w:rsid w:val="00747DC9"/>
    <w:rsid w:val="00750209"/>
    <w:rsid w:val="007503EB"/>
    <w:rsid w:val="007505B5"/>
    <w:rsid w:val="00750F01"/>
    <w:rsid w:val="00751395"/>
    <w:rsid w:val="0075188F"/>
    <w:rsid w:val="00751AEE"/>
    <w:rsid w:val="00754623"/>
    <w:rsid w:val="007549FF"/>
    <w:rsid w:val="00754F87"/>
    <w:rsid w:val="0075648C"/>
    <w:rsid w:val="00757000"/>
    <w:rsid w:val="007575F2"/>
    <w:rsid w:val="00757AE0"/>
    <w:rsid w:val="00760299"/>
    <w:rsid w:val="00760BF3"/>
    <w:rsid w:val="0076240F"/>
    <w:rsid w:val="00762BBE"/>
    <w:rsid w:val="007630B6"/>
    <w:rsid w:val="0076319A"/>
    <w:rsid w:val="007632A5"/>
    <w:rsid w:val="00763777"/>
    <w:rsid w:val="00763C82"/>
    <w:rsid w:val="007642FE"/>
    <w:rsid w:val="0076553D"/>
    <w:rsid w:val="00766B97"/>
    <w:rsid w:val="00767995"/>
    <w:rsid w:val="007710A3"/>
    <w:rsid w:val="0077123B"/>
    <w:rsid w:val="007713D9"/>
    <w:rsid w:val="0077200C"/>
    <w:rsid w:val="00772B8B"/>
    <w:rsid w:val="00772B8C"/>
    <w:rsid w:val="007737F9"/>
    <w:rsid w:val="00773C37"/>
    <w:rsid w:val="00773DF8"/>
    <w:rsid w:val="00774E16"/>
    <w:rsid w:val="00775097"/>
    <w:rsid w:val="007751AB"/>
    <w:rsid w:val="007762BE"/>
    <w:rsid w:val="00776FEF"/>
    <w:rsid w:val="007772A7"/>
    <w:rsid w:val="007775B6"/>
    <w:rsid w:val="00777740"/>
    <w:rsid w:val="007804D5"/>
    <w:rsid w:val="00780C82"/>
    <w:rsid w:val="00781651"/>
    <w:rsid w:val="00781ECF"/>
    <w:rsid w:val="007833FF"/>
    <w:rsid w:val="007836C9"/>
    <w:rsid w:val="00783C01"/>
    <w:rsid w:val="007844F7"/>
    <w:rsid w:val="00785187"/>
    <w:rsid w:val="00785B15"/>
    <w:rsid w:val="00785B36"/>
    <w:rsid w:val="00785D72"/>
    <w:rsid w:val="00785E07"/>
    <w:rsid w:val="00786281"/>
    <w:rsid w:val="00786384"/>
    <w:rsid w:val="00787FB0"/>
    <w:rsid w:val="00790CDB"/>
    <w:rsid w:val="00791948"/>
    <w:rsid w:val="00791D2A"/>
    <w:rsid w:val="00791E16"/>
    <w:rsid w:val="00792EA2"/>
    <w:rsid w:val="007938E6"/>
    <w:rsid w:val="0079394E"/>
    <w:rsid w:val="00793CD9"/>
    <w:rsid w:val="0079404E"/>
    <w:rsid w:val="007945DA"/>
    <w:rsid w:val="00794BE8"/>
    <w:rsid w:val="00795E2B"/>
    <w:rsid w:val="00797138"/>
    <w:rsid w:val="00797358"/>
    <w:rsid w:val="00797551"/>
    <w:rsid w:val="00797FDA"/>
    <w:rsid w:val="007A0A3D"/>
    <w:rsid w:val="007A0B9E"/>
    <w:rsid w:val="007A1229"/>
    <w:rsid w:val="007A14B0"/>
    <w:rsid w:val="007A1511"/>
    <w:rsid w:val="007A15EF"/>
    <w:rsid w:val="007A1EDF"/>
    <w:rsid w:val="007A1F59"/>
    <w:rsid w:val="007A5E81"/>
    <w:rsid w:val="007A6504"/>
    <w:rsid w:val="007A7666"/>
    <w:rsid w:val="007A7F1C"/>
    <w:rsid w:val="007B0944"/>
    <w:rsid w:val="007B0F04"/>
    <w:rsid w:val="007B1414"/>
    <w:rsid w:val="007B234A"/>
    <w:rsid w:val="007B235B"/>
    <w:rsid w:val="007B2535"/>
    <w:rsid w:val="007B2B0D"/>
    <w:rsid w:val="007B380F"/>
    <w:rsid w:val="007B3DD8"/>
    <w:rsid w:val="007B5A31"/>
    <w:rsid w:val="007B6AF0"/>
    <w:rsid w:val="007B751C"/>
    <w:rsid w:val="007C108C"/>
    <w:rsid w:val="007C14CC"/>
    <w:rsid w:val="007C16CF"/>
    <w:rsid w:val="007C3033"/>
    <w:rsid w:val="007C3100"/>
    <w:rsid w:val="007C3298"/>
    <w:rsid w:val="007C3652"/>
    <w:rsid w:val="007C3C61"/>
    <w:rsid w:val="007C4F43"/>
    <w:rsid w:val="007C5736"/>
    <w:rsid w:val="007C5981"/>
    <w:rsid w:val="007D0452"/>
    <w:rsid w:val="007D0BBD"/>
    <w:rsid w:val="007D2735"/>
    <w:rsid w:val="007D32FA"/>
    <w:rsid w:val="007D3594"/>
    <w:rsid w:val="007D4EF2"/>
    <w:rsid w:val="007D7468"/>
    <w:rsid w:val="007D7BB2"/>
    <w:rsid w:val="007E0C58"/>
    <w:rsid w:val="007E1352"/>
    <w:rsid w:val="007E1B6E"/>
    <w:rsid w:val="007E1CDF"/>
    <w:rsid w:val="007E23BC"/>
    <w:rsid w:val="007E342B"/>
    <w:rsid w:val="007E3691"/>
    <w:rsid w:val="007E4DDE"/>
    <w:rsid w:val="007E5374"/>
    <w:rsid w:val="007E5D51"/>
    <w:rsid w:val="007E6507"/>
    <w:rsid w:val="007E6BAF"/>
    <w:rsid w:val="007E7D07"/>
    <w:rsid w:val="007F02C9"/>
    <w:rsid w:val="007F061C"/>
    <w:rsid w:val="007F0DD3"/>
    <w:rsid w:val="007F11B1"/>
    <w:rsid w:val="007F1AAD"/>
    <w:rsid w:val="007F3111"/>
    <w:rsid w:val="007F366C"/>
    <w:rsid w:val="007F3872"/>
    <w:rsid w:val="007F3C3C"/>
    <w:rsid w:val="007F4AC4"/>
    <w:rsid w:val="007F5A2A"/>
    <w:rsid w:val="007F5F64"/>
    <w:rsid w:val="007F612C"/>
    <w:rsid w:val="007F6DC1"/>
    <w:rsid w:val="008004F1"/>
    <w:rsid w:val="008020B5"/>
    <w:rsid w:val="0080255C"/>
    <w:rsid w:val="00803127"/>
    <w:rsid w:val="008037A3"/>
    <w:rsid w:val="00805246"/>
    <w:rsid w:val="00805DB7"/>
    <w:rsid w:val="008065D9"/>
    <w:rsid w:val="0080784B"/>
    <w:rsid w:val="00807CA5"/>
    <w:rsid w:val="00807FDF"/>
    <w:rsid w:val="0081210B"/>
    <w:rsid w:val="0081414B"/>
    <w:rsid w:val="008145AC"/>
    <w:rsid w:val="00814801"/>
    <w:rsid w:val="008154D7"/>
    <w:rsid w:val="008155C8"/>
    <w:rsid w:val="00816AC7"/>
    <w:rsid w:val="00816BA3"/>
    <w:rsid w:val="008176F2"/>
    <w:rsid w:val="0081799C"/>
    <w:rsid w:val="008200BE"/>
    <w:rsid w:val="00820D44"/>
    <w:rsid w:val="00823369"/>
    <w:rsid w:val="00824D67"/>
    <w:rsid w:val="00825826"/>
    <w:rsid w:val="008265F6"/>
    <w:rsid w:val="00826721"/>
    <w:rsid w:val="00827A28"/>
    <w:rsid w:val="00827ADE"/>
    <w:rsid w:val="008300C3"/>
    <w:rsid w:val="00830364"/>
    <w:rsid w:val="008304B5"/>
    <w:rsid w:val="00830C83"/>
    <w:rsid w:val="0083189C"/>
    <w:rsid w:val="008327B4"/>
    <w:rsid w:val="0083371F"/>
    <w:rsid w:val="00833BE7"/>
    <w:rsid w:val="00833CD5"/>
    <w:rsid w:val="00834453"/>
    <w:rsid w:val="00834C22"/>
    <w:rsid w:val="00835140"/>
    <w:rsid w:val="00835EFF"/>
    <w:rsid w:val="00835F9B"/>
    <w:rsid w:val="00837A61"/>
    <w:rsid w:val="00840AE4"/>
    <w:rsid w:val="00840DCD"/>
    <w:rsid w:val="00841892"/>
    <w:rsid w:val="0084274A"/>
    <w:rsid w:val="00842979"/>
    <w:rsid w:val="008435F1"/>
    <w:rsid w:val="00843D40"/>
    <w:rsid w:val="00843F81"/>
    <w:rsid w:val="00844CD8"/>
    <w:rsid w:val="00845F9B"/>
    <w:rsid w:val="008461FF"/>
    <w:rsid w:val="008467E9"/>
    <w:rsid w:val="0084786F"/>
    <w:rsid w:val="008523EE"/>
    <w:rsid w:val="00852AC4"/>
    <w:rsid w:val="00853401"/>
    <w:rsid w:val="0085398F"/>
    <w:rsid w:val="00853E2B"/>
    <w:rsid w:val="00854AB5"/>
    <w:rsid w:val="00854F79"/>
    <w:rsid w:val="00855907"/>
    <w:rsid w:val="00855CC4"/>
    <w:rsid w:val="00856872"/>
    <w:rsid w:val="00856F9A"/>
    <w:rsid w:val="008575D0"/>
    <w:rsid w:val="00857875"/>
    <w:rsid w:val="00860367"/>
    <w:rsid w:val="008606DC"/>
    <w:rsid w:val="008610A7"/>
    <w:rsid w:val="00861B90"/>
    <w:rsid w:val="00862C04"/>
    <w:rsid w:val="008633B8"/>
    <w:rsid w:val="00863F2D"/>
    <w:rsid w:val="00865C2E"/>
    <w:rsid w:val="00866FB5"/>
    <w:rsid w:val="00867908"/>
    <w:rsid w:val="008704E0"/>
    <w:rsid w:val="0087320F"/>
    <w:rsid w:val="008748A3"/>
    <w:rsid w:val="00875EE3"/>
    <w:rsid w:val="00876A68"/>
    <w:rsid w:val="008802A1"/>
    <w:rsid w:val="008811B6"/>
    <w:rsid w:val="008817CC"/>
    <w:rsid w:val="00881998"/>
    <w:rsid w:val="00881ECD"/>
    <w:rsid w:val="0088214A"/>
    <w:rsid w:val="00883176"/>
    <w:rsid w:val="00885519"/>
    <w:rsid w:val="0088571C"/>
    <w:rsid w:val="00886709"/>
    <w:rsid w:val="00886763"/>
    <w:rsid w:val="00887501"/>
    <w:rsid w:val="00887577"/>
    <w:rsid w:val="00887D65"/>
    <w:rsid w:val="0089072F"/>
    <w:rsid w:val="008907C9"/>
    <w:rsid w:val="0089155D"/>
    <w:rsid w:val="00891977"/>
    <w:rsid w:val="00891EE7"/>
    <w:rsid w:val="008923C1"/>
    <w:rsid w:val="008924CB"/>
    <w:rsid w:val="008933D8"/>
    <w:rsid w:val="00893480"/>
    <w:rsid w:val="0089375D"/>
    <w:rsid w:val="00893B93"/>
    <w:rsid w:val="00894646"/>
    <w:rsid w:val="00895AC6"/>
    <w:rsid w:val="00896126"/>
    <w:rsid w:val="0089633A"/>
    <w:rsid w:val="008965D7"/>
    <w:rsid w:val="00896E26"/>
    <w:rsid w:val="00896FE7"/>
    <w:rsid w:val="00897147"/>
    <w:rsid w:val="00897207"/>
    <w:rsid w:val="00897B62"/>
    <w:rsid w:val="008A09AC"/>
    <w:rsid w:val="008A0DAB"/>
    <w:rsid w:val="008A166F"/>
    <w:rsid w:val="008A18E5"/>
    <w:rsid w:val="008A2EC4"/>
    <w:rsid w:val="008A319A"/>
    <w:rsid w:val="008A3481"/>
    <w:rsid w:val="008A4565"/>
    <w:rsid w:val="008A482E"/>
    <w:rsid w:val="008A5015"/>
    <w:rsid w:val="008A59F3"/>
    <w:rsid w:val="008A5EB9"/>
    <w:rsid w:val="008A5F73"/>
    <w:rsid w:val="008A6A60"/>
    <w:rsid w:val="008A7A57"/>
    <w:rsid w:val="008A7A5C"/>
    <w:rsid w:val="008B2142"/>
    <w:rsid w:val="008B2B10"/>
    <w:rsid w:val="008B2EE4"/>
    <w:rsid w:val="008B40C5"/>
    <w:rsid w:val="008B4E45"/>
    <w:rsid w:val="008B5575"/>
    <w:rsid w:val="008B5E57"/>
    <w:rsid w:val="008B626A"/>
    <w:rsid w:val="008B77B1"/>
    <w:rsid w:val="008B7F91"/>
    <w:rsid w:val="008C0AF1"/>
    <w:rsid w:val="008C0ED3"/>
    <w:rsid w:val="008C0FF8"/>
    <w:rsid w:val="008C1A42"/>
    <w:rsid w:val="008C1ECF"/>
    <w:rsid w:val="008C2585"/>
    <w:rsid w:val="008C276F"/>
    <w:rsid w:val="008C2B73"/>
    <w:rsid w:val="008C2B8D"/>
    <w:rsid w:val="008C3074"/>
    <w:rsid w:val="008C33A1"/>
    <w:rsid w:val="008C483A"/>
    <w:rsid w:val="008C646E"/>
    <w:rsid w:val="008C6DFD"/>
    <w:rsid w:val="008C7D56"/>
    <w:rsid w:val="008D01F9"/>
    <w:rsid w:val="008D07E6"/>
    <w:rsid w:val="008D0F7C"/>
    <w:rsid w:val="008D1015"/>
    <w:rsid w:val="008D182D"/>
    <w:rsid w:val="008D2162"/>
    <w:rsid w:val="008D264B"/>
    <w:rsid w:val="008D3320"/>
    <w:rsid w:val="008D3D9A"/>
    <w:rsid w:val="008D436B"/>
    <w:rsid w:val="008D58E2"/>
    <w:rsid w:val="008D64C9"/>
    <w:rsid w:val="008D66EB"/>
    <w:rsid w:val="008D69CE"/>
    <w:rsid w:val="008D6F8C"/>
    <w:rsid w:val="008D70B2"/>
    <w:rsid w:val="008D7642"/>
    <w:rsid w:val="008D7B16"/>
    <w:rsid w:val="008E0847"/>
    <w:rsid w:val="008E1475"/>
    <w:rsid w:val="008E15BB"/>
    <w:rsid w:val="008E306B"/>
    <w:rsid w:val="008E3371"/>
    <w:rsid w:val="008E3ACA"/>
    <w:rsid w:val="008E3E69"/>
    <w:rsid w:val="008E4B23"/>
    <w:rsid w:val="008E4BBC"/>
    <w:rsid w:val="008E5033"/>
    <w:rsid w:val="008E5A4E"/>
    <w:rsid w:val="008E5F9C"/>
    <w:rsid w:val="008E61C0"/>
    <w:rsid w:val="008E6384"/>
    <w:rsid w:val="008E64EE"/>
    <w:rsid w:val="008E6A40"/>
    <w:rsid w:val="008E6CD7"/>
    <w:rsid w:val="008E7251"/>
    <w:rsid w:val="008E7A77"/>
    <w:rsid w:val="008E7D62"/>
    <w:rsid w:val="008F0CC2"/>
    <w:rsid w:val="008F0E18"/>
    <w:rsid w:val="008F0FAC"/>
    <w:rsid w:val="008F131D"/>
    <w:rsid w:val="008F1893"/>
    <w:rsid w:val="008F18B2"/>
    <w:rsid w:val="008F2328"/>
    <w:rsid w:val="008F276A"/>
    <w:rsid w:val="008F38F5"/>
    <w:rsid w:val="008F3BF0"/>
    <w:rsid w:val="008F3C51"/>
    <w:rsid w:val="008F63FB"/>
    <w:rsid w:val="008F6939"/>
    <w:rsid w:val="008F73B0"/>
    <w:rsid w:val="008F7706"/>
    <w:rsid w:val="008F7A1B"/>
    <w:rsid w:val="008F7E05"/>
    <w:rsid w:val="008F7E3D"/>
    <w:rsid w:val="009000C9"/>
    <w:rsid w:val="00900E33"/>
    <w:rsid w:val="009011BF"/>
    <w:rsid w:val="00901E1F"/>
    <w:rsid w:val="0090273D"/>
    <w:rsid w:val="00902C8F"/>
    <w:rsid w:val="00902DB7"/>
    <w:rsid w:val="009038EE"/>
    <w:rsid w:val="009039D0"/>
    <w:rsid w:val="00904AEE"/>
    <w:rsid w:val="00904D4E"/>
    <w:rsid w:val="0090560D"/>
    <w:rsid w:val="00905CC5"/>
    <w:rsid w:val="00906674"/>
    <w:rsid w:val="00906F63"/>
    <w:rsid w:val="00907FF7"/>
    <w:rsid w:val="0091034D"/>
    <w:rsid w:val="00911B96"/>
    <w:rsid w:val="00911FC0"/>
    <w:rsid w:val="00912709"/>
    <w:rsid w:val="009131BF"/>
    <w:rsid w:val="00913293"/>
    <w:rsid w:val="009132D8"/>
    <w:rsid w:val="00913BD2"/>
    <w:rsid w:val="00913C46"/>
    <w:rsid w:val="00914120"/>
    <w:rsid w:val="00915D79"/>
    <w:rsid w:val="009162D8"/>
    <w:rsid w:val="009167DF"/>
    <w:rsid w:val="009215E7"/>
    <w:rsid w:val="00921800"/>
    <w:rsid w:val="00921D9E"/>
    <w:rsid w:val="00921FE2"/>
    <w:rsid w:val="00922051"/>
    <w:rsid w:val="009222AF"/>
    <w:rsid w:val="00922B91"/>
    <w:rsid w:val="00923B13"/>
    <w:rsid w:val="009249B9"/>
    <w:rsid w:val="009249FF"/>
    <w:rsid w:val="00925DCB"/>
    <w:rsid w:val="009270D8"/>
    <w:rsid w:val="009279BE"/>
    <w:rsid w:val="0093064F"/>
    <w:rsid w:val="00930D51"/>
    <w:rsid w:val="009312FB"/>
    <w:rsid w:val="00931390"/>
    <w:rsid w:val="0093243A"/>
    <w:rsid w:val="00932629"/>
    <w:rsid w:val="00934A6B"/>
    <w:rsid w:val="0093541E"/>
    <w:rsid w:val="009358D5"/>
    <w:rsid w:val="00935E01"/>
    <w:rsid w:val="009369AE"/>
    <w:rsid w:val="00937062"/>
    <w:rsid w:val="00937355"/>
    <w:rsid w:val="00937A87"/>
    <w:rsid w:val="00937E6B"/>
    <w:rsid w:val="00941546"/>
    <w:rsid w:val="00941D5E"/>
    <w:rsid w:val="00942A9B"/>
    <w:rsid w:val="00943006"/>
    <w:rsid w:val="00945519"/>
    <w:rsid w:val="00945B73"/>
    <w:rsid w:val="00945D46"/>
    <w:rsid w:val="0094644A"/>
    <w:rsid w:val="009469BC"/>
    <w:rsid w:val="0094711A"/>
    <w:rsid w:val="009479BE"/>
    <w:rsid w:val="0095017E"/>
    <w:rsid w:val="00950213"/>
    <w:rsid w:val="009502F3"/>
    <w:rsid w:val="00950B92"/>
    <w:rsid w:val="00953A95"/>
    <w:rsid w:val="00954AB2"/>
    <w:rsid w:val="00957884"/>
    <w:rsid w:val="00960691"/>
    <w:rsid w:val="0096092E"/>
    <w:rsid w:val="0096094D"/>
    <w:rsid w:val="00960EC6"/>
    <w:rsid w:val="009611F0"/>
    <w:rsid w:val="009629EC"/>
    <w:rsid w:val="00962E9A"/>
    <w:rsid w:val="00962FA4"/>
    <w:rsid w:val="00963214"/>
    <w:rsid w:val="00963AE3"/>
    <w:rsid w:val="00963BB3"/>
    <w:rsid w:val="00964DA9"/>
    <w:rsid w:val="00964E4B"/>
    <w:rsid w:val="00964F03"/>
    <w:rsid w:val="00964FBE"/>
    <w:rsid w:val="009654B3"/>
    <w:rsid w:val="009659CC"/>
    <w:rsid w:val="00965E4F"/>
    <w:rsid w:val="00965E7D"/>
    <w:rsid w:val="009660FF"/>
    <w:rsid w:val="009661AB"/>
    <w:rsid w:val="00966942"/>
    <w:rsid w:val="00966AE8"/>
    <w:rsid w:val="00966BEA"/>
    <w:rsid w:val="00966C9E"/>
    <w:rsid w:val="00967A53"/>
    <w:rsid w:val="009706E4"/>
    <w:rsid w:val="00970A0C"/>
    <w:rsid w:val="00970E85"/>
    <w:rsid w:val="00970EC2"/>
    <w:rsid w:val="00971EC0"/>
    <w:rsid w:val="00972426"/>
    <w:rsid w:val="0097326A"/>
    <w:rsid w:val="009733E2"/>
    <w:rsid w:val="00974C8F"/>
    <w:rsid w:val="009766CC"/>
    <w:rsid w:val="00976838"/>
    <w:rsid w:val="00976BC2"/>
    <w:rsid w:val="00976E04"/>
    <w:rsid w:val="00977187"/>
    <w:rsid w:val="00977272"/>
    <w:rsid w:val="0097744F"/>
    <w:rsid w:val="0098073A"/>
    <w:rsid w:val="00981332"/>
    <w:rsid w:val="00981C56"/>
    <w:rsid w:val="00981DE6"/>
    <w:rsid w:val="00982790"/>
    <w:rsid w:val="009836A6"/>
    <w:rsid w:val="009838CE"/>
    <w:rsid w:val="00983E04"/>
    <w:rsid w:val="00984A8F"/>
    <w:rsid w:val="00985886"/>
    <w:rsid w:val="00985EB1"/>
    <w:rsid w:val="00986324"/>
    <w:rsid w:val="00986686"/>
    <w:rsid w:val="00986FA6"/>
    <w:rsid w:val="00987D0A"/>
    <w:rsid w:val="0099001B"/>
    <w:rsid w:val="00991B0A"/>
    <w:rsid w:val="00992421"/>
    <w:rsid w:val="00992776"/>
    <w:rsid w:val="00992D76"/>
    <w:rsid w:val="00992E14"/>
    <w:rsid w:val="00992F5E"/>
    <w:rsid w:val="00994A44"/>
    <w:rsid w:val="00994A4F"/>
    <w:rsid w:val="0099503D"/>
    <w:rsid w:val="00997077"/>
    <w:rsid w:val="00997097"/>
    <w:rsid w:val="009979D9"/>
    <w:rsid w:val="009A03E5"/>
    <w:rsid w:val="009A1385"/>
    <w:rsid w:val="009A2A19"/>
    <w:rsid w:val="009A2BA1"/>
    <w:rsid w:val="009A3BAB"/>
    <w:rsid w:val="009A5B3B"/>
    <w:rsid w:val="009A701A"/>
    <w:rsid w:val="009B0A55"/>
    <w:rsid w:val="009B0DF6"/>
    <w:rsid w:val="009B1D80"/>
    <w:rsid w:val="009B2A92"/>
    <w:rsid w:val="009B2B00"/>
    <w:rsid w:val="009B3807"/>
    <w:rsid w:val="009B3B86"/>
    <w:rsid w:val="009B443B"/>
    <w:rsid w:val="009B449C"/>
    <w:rsid w:val="009B4F42"/>
    <w:rsid w:val="009B58E0"/>
    <w:rsid w:val="009B5B74"/>
    <w:rsid w:val="009B6C42"/>
    <w:rsid w:val="009B7502"/>
    <w:rsid w:val="009B7EE8"/>
    <w:rsid w:val="009C015D"/>
    <w:rsid w:val="009C04DF"/>
    <w:rsid w:val="009C0AF3"/>
    <w:rsid w:val="009C1D5B"/>
    <w:rsid w:val="009C2BD8"/>
    <w:rsid w:val="009C2F3D"/>
    <w:rsid w:val="009C5FAB"/>
    <w:rsid w:val="009C5FCB"/>
    <w:rsid w:val="009C6027"/>
    <w:rsid w:val="009C69C6"/>
    <w:rsid w:val="009C764F"/>
    <w:rsid w:val="009D0124"/>
    <w:rsid w:val="009D0B8D"/>
    <w:rsid w:val="009D0E93"/>
    <w:rsid w:val="009D1222"/>
    <w:rsid w:val="009D16A9"/>
    <w:rsid w:val="009D1723"/>
    <w:rsid w:val="009D2E7D"/>
    <w:rsid w:val="009D3765"/>
    <w:rsid w:val="009D53E0"/>
    <w:rsid w:val="009D61E0"/>
    <w:rsid w:val="009D6631"/>
    <w:rsid w:val="009D6D96"/>
    <w:rsid w:val="009D75AE"/>
    <w:rsid w:val="009D7A61"/>
    <w:rsid w:val="009D7F09"/>
    <w:rsid w:val="009D7F81"/>
    <w:rsid w:val="009E0B21"/>
    <w:rsid w:val="009E2C01"/>
    <w:rsid w:val="009E344D"/>
    <w:rsid w:val="009E3CA1"/>
    <w:rsid w:val="009E4050"/>
    <w:rsid w:val="009E40FF"/>
    <w:rsid w:val="009E4223"/>
    <w:rsid w:val="009E43DB"/>
    <w:rsid w:val="009E635B"/>
    <w:rsid w:val="009E6E1C"/>
    <w:rsid w:val="009E7E56"/>
    <w:rsid w:val="009F006C"/>
    <w:rsid w:val="009F0829"/>
    <w:rsid w:val="009F1305"/>
    <w:rsid w:val="009F149D"/>
    <w:rsid w:val="009F1550"/>
    <w:rsid w:val="009F1612"/>
    <w:rsid w:val="009F1B51"/>
    <w:rsid w:val="009F2C74"/>
    <w:rsid w:val="009F46C5"/>
    <w:rsid w:val="009F4ADC"/>
    <w:rsid w:val="009F4BFF"/>
    <w:rsid w:val="009F4D31"/>
    <w:rsid w:val="009F53AF"/>
    <w:rsid w:val="009F5828"/>
    <w:rsid w:val="009F588D"/>
    <w:rsid w:val="009F5F03"/>
    <w:rsid w:val="009F68B2"/>
    <w:rsid w:val="009F6A18"/>
    <w:rsid w:val="009F77E8"/>
    <w:rsid w:val="00A01A18"/>
    <w:rsid w:val="00A01E5D"/>
    <w:rsid w:val="00A02C8C"/>
    <w:rsid w:val="00A032FA"/>
    <w:rsid w:val="00A037A8"/>
    <w:rsid w:val="00A03897"/>
    <w:rsid w:val="00A0390A"/>
    <w:rsid w:val="00A05526"/>
    <w:rsid w:val="00A05645"/>
    <w:rsid w:val="00A05DAC"/>
    <w:rsid w:val="00A06288"/>
    <w:rsid w:val="00A072BC"/>
    <w:rsid w:val="00A07854"/>
    <w:rsid w:val="00A07A97"/>
    <w:rsid w:val="00A1046F"/>
    <w:rsid w:val="00A10585"/>
    <w:rsid w:val="00A10B6C"/>
    <w:rsid w:val="00A128A6"/>
    <w:rsid w:val="00A12E6B"/>
    <w:rsid w:val="00A131F8"/>
    <w:rsid w:val="00A13D1D"/>
    <w:rsid w:val="00A15698"/>
    <w:rsid w:val="00A157D4"/>
    <w:rsid w:val="00A163FD"/>
    <w:rsid w:val="00A1658C"/>
    <w:rsid w:val="00A16748"/>
    <w:rsid w:val="00A16A15"/>
    <w:rsid w:val="00A20579"/>
    <w:rsid w:val="00A20E34"/>
    <w:rsid w:val="00A20FB0"/>
    <w:rsid w:val="00A21826"/>
    <w:rsid w:val="00A21980"/>
    <w:rsid w:val="00A21ABB"/>
    <w:rsid w:val="00A22B23"/>
    <w:rsid w:val="00A23BAF"/>
    <w:rsid w:val="00A246D9"/>
    <w:rsid w:val="00A24D0D"/>
    <w:rsid w:val="00A25518"/>
    <w:rsid w:val="00A255EF"/>
    <w:rsid w:val="00A25625"/>
    <w:rsid w:val="00A25D08"/>
    <w:rsid w:val="00A27822"/>
    <w:rsid w:val="00A27EC6"/>
    <w:rsid w:val="00A30AF7"/>
    <w:rsid w:val="00A31A16"/>
    <w:rsid w:val="00A31E93"/>
    <w:rsid w:val="00A327FA"/>
    <w:rsid w:val="00A32EBC"/>
    <w:rsid w:val="00A33509"/>
    <w:rsid w:val="00A33C89"/>
    <w:rsid w:val="00A33E6D"/>
    <w:rsid w:val="00A34917"/>
    <w:rsid w:val="00A349DB"/>
    <w:rsid w:val="00A34B86"/>
    <w:rsid w:val="00A35BEE"/>
    <w:rsid w:val="00A35DD9"/>
    <w:rsid w:val="00A363A4"/>
    <w:rsid w:val="00A36E66"/>
    <w:rsid w:val="00A37025"/>
    <w:rsid w:val="00A3703F"/>
    <w:rsid w:val="00A371D7"/>
    <w:rsid w:val="00A37482"/>
    <w:rsid w:val="00A41EC0"/>
    <w:rsid w:val="00A42266"/>
    <w:rsid w:val="00A422C5"/>
    <w:rsid w:val="00A42C4E"/>
    <w:rsid w:val="00A42C51"/>
    <w:rsid w:val="00A4390B"/>
    <w:rsid w:val="00A44C14"/>
    <w:rsid w:val="00A44D11"/>
    <w:rsid w:val="00A45A78"/>
    <w:rsid w:val="00A467DC"/>
    <w:rsid w:val="00A46A28"/>
    <w:rsid w:val="00A475EB"/>
    <w:rsid w:val="00A47E9B"/>
    <w:rsid w:val="00A51024"/>
    <w:rsid w:val="00A5163C"/>
    <w:rsid w:val="00A51D4F"/>
    <w:rsid w:val="00A5317C"/>
    <w:rsid w:val="00A53610"/>
    <w:rsid w:val="00A54104"/>
    <w:rsid w:val="00A54A7B"/>
    <w:rsid w:val="00A555B5"/>
    <w:rsid w:val="00A56E1D"/>
    <w:rsid w:val="00A572C1"/>
    <w:rsid w:val="00A57BD2"/>
    <w:rsid w:val="00A57BF2"/>
    <w:rsid w:val="00A60C11"/>
    <w:rsid w:val="00A611F0"/>
    <w:rsid w:val="00A612B8"/>
    <w:rsid w:val="00A61C26"/>
    <w:rsid w:val="00A62BD7"/>
    <w:rsid w:val="00A62CDD"/>
    <w:rsid w:val="00A63021"/>
    <w:rsid w:val="00A63B6F"/>
    <w:rsid w:val="00A64FF9"/>
    <w:rsid w:val="00A65997"/>
    <w:rsid w:val="00A66296"/>
    <w:rsid w:val="00A664D3"/>
    <w:rsid w:val="00A66BB8"/>
    <w:rsid w:val="00A709B8"/>
    <w:rsid w:val="00A711DF"/>
    <w:rsid w:val="00A71BC4"/>
    <w:rsid w:val="00A7211B"/>
    <w:rsid w:val="00A72310"/>
    <w:rsid w:val="00A72F06"/>
    <w:rsid w:val="00A734ED"/>
    <w:rsid w:val="00A741BE"/>
    <w:rsid w:val="00A74AB1"/>
    <w:rsid w:val="00A74AC3"/>
    <w:rsid w:val="00A753D5"/>
    <w:rsid w:val="00A75638"/>
    <w:rsid w:val="00A7637D"/>
    <w:rsid w:val="00A76763"/>
    <w:rsid w:val="00A76DC0"/>
    <w:rsid w:val="00A77A1A"/>
    <w:rsid w:val="00A80556"/>
    <w:rsid w:val="00A81AAA"/>
    <w:rsid w:val="00A8215D"/>
    <w:rsid w:val="00A8245D"/>
    <w:rsid w:val="00A8346A"/>
    <w:rsid w:val="00A835CB"/>
    <w:rsid w:val="00A83611"/>
    <w:rsid w:val="00A848EF"/>
    <w:rsid w:val="00A851C5"/>
    <w:rsid w:val="00A85F23"/>
    <w:rsid w:val="00A861A2"/>
    <w:rsid w:val="00A8696D"/>
    <w:rsid w:val="00A8716E"/>
    <w:rsid w:val="00A87747"/>
    <w:rsid w:val="00A87C6A"/>
    <w:rsid w:val="00A909AC"/>
    <w:rsid w:val="00A90BC1"/>
    <w:rsid w:val="00A917EB"/>
    <w:rsid w:val="00A9386E"/>
    <w:rsid w:val="00A94BF2"/>
    <w:rsid w:val="00A9516F"/>
    <w:rsid w:val="00A952D5"/>
    <w:rsid w:val="00A95A4E"/>
    <w:rsid w:val="00A95BE4"/>
    <w:rsid w:val="00A95C59"/>
    <w:rsid w:val="00A97277"/>
    <w:rsid w:val="00AA1833"/>
    <w:rsid w:val="00AA219A"/>
    <w:rsid w:val="00AA32E4"/>
    <w:rsid w:val="00AA686E"/>
    <w:rsid w:val="00AB052A"/>
    <w:rsid w:val="00AB0644"/>
    <w:rsid w:val="00AB1BFB"/>
    <w:rsid w:val="00AB2816"/>
    <w:rsid w:val="00AB2943"/>
    <w:rsid w:val="00AB3025"/>
    <w:rsid w:val="00AB535E"/>
    <w:rsid w:val="00AB6361"/>
    <w:rsid w:val="00AB6B7B"/>
    <w:rsid w:val="00AB6CCE"/>
    <w:rsid w:val="00AC1AF3"/>
    <w:rsid w:val="00AC1BC6"/>
    <w:rsid w:val="00AC1FE6"/>
    <w:rsid w:val="00AC3308"/>
    <w:rsid w:val="00AC570C"/>
    <w:rsid w:val="00AC63FC"/>
    <w:rsid w:val="00AD0739"/>
    <w:rsid w:val="00AD0D70"/>
    <w:rsid w:val="00AD0F96"/>
    <w:rsid w:val="00AD3B18"/>
    <w:rsid w:val="00AD3E71"/>
    <w:rsid w:val="00AD4A7B"/>
    <w:rsid w:val="00AD4ACF"/>
    <w:rsid w:val="00AD4D79"/>
    <w:rsid w:val="00AD5609"/>
    <w:rsid w:val="00AD5697"/>
    <w:rsid w:val="00AD5AD0"/>
    <w:rsid w:val="00AE0A04"/>
    <w:rsid w:val="00AE0F29"/>
    <w:rsid w:val="00AE1266"/>
    <w:rsid w:val="00AE127F"/>
    <w:rsid w:val="00AE2F89"/>
    <w:rsid w:val="00AE5013"/>
    <w:rsid w:val="00AE6AE6"/>
    <w:rsid w:val="00AF10AD"/>
    <w:rsid w:val="00AF1229"/>
    <w:rsid w:val="00AF176C"/>
    <w:rsid w:val="00AF1EDF"/>
    <w:rsid w:val="00AF1F7B"/>
    <w:rsid w:val="00AF2057"/>
    <w:rsid w:val="00AF231D"/>
    <w:rsid w:val="00AF2332"/>
    <w:rsid w:val="00AF2FE0"/>
    <w:rsid w:val="00AF3970"/>
    <w:rsid w:val="00AF3EE5"/>
    <w:rsid w:val="00AF3EE7"/>
    <w:rsid w:val="00AF65BE"/>
    <w:rsid w:val="00AF6AD1"/>
    <w:rsid w:val="00AF6FF5"/>
    <w:rsid w:val="00AF7731"/>
    <w:rsid w:val="00AF7F54"/>
    <w:rsid w:val="00B009A8"/>
    <w:rsid w:val="00B01CD7"/>
    <w:rsid w:val="00B01DC3"/>
    <w:rsid w:val="00B03AD9"/>
    <w:rsid w:val="00B04974"/>
    <w:rsid w:val="00B0617B"/>
    <w:rsid w:val="00B0636E"/>
    <w:rsid w:val="00B063D3"/>
    <w:rsid w:val="00B065EA"/>
    <w:rsid w:val="00B07799"/>
    <w:rsid w:val="00B078E3"/>
    <w:rsid w:val="00B07DF6"/>
    <w:rsid w:val="00B101F4"/>
    <w:rsid w:val="00B101F7"/>
    <w:rsid w:val="00B10FEF"/>
    <w:rsid w:val="00B11DBF"/>
    <w:rsid w:val="00B1211C"/>
    <w:rsid w:val="00B1313C"/>
    <w:rsid w:val="00B13794"/>
    <w:rsid w:val="00B1403D"/>
    <w:rsid w:val="00B143E8"/>
    <w:rsid w:val="00B14E7C"/>
    <w:rsid w:val="00B153C0"/>
    <w:rsid w:val="00B20B4E"/>
    <w:rsid w:val="00B21095"/>
    <w:rsid w:val="00B21F2B"/>
    <w:rsid w:val="00B220D5"/>
    <w:rsid w:val="00B2256F"/>
    <w:rsid w:val="00B23AE8"/>
    <w:rsid w:val="00B2477D"/>
    <w:rsid w:val="00B2477F"/>
    <w:rsid w:val="00B251CE"/>
    <w:rsid w:val="00B25282"/>
    <w:rsid w:val="00B25455"/>
    <w:rsid w:val="00B256B8"/>
    <w:rsid w:val="00B262F0"/>
    <w:rsid w:val="00B26432"/>
    <w:rsid w:val="00B267DF"/>
    <w:rsid w:val="00B2734F"/>
    <w:rsid w:val="00B306D5"/>
    <w:rsid w:val="00B3095D"/>
    <w:rsid w:val="00B31708"/>
    <w:rsid w:val="00B31C91"/>
    <w:rsid w:val="00B32564"/>
    <w:rsid w:val="00B32CDC"/>
    <w:rsid w:val="00B33D1C"/>
    <w:rsid w:val="00B34448"/>
    <w:rsid w:val="00B3521B"/>
    <w:rsid w:val="00B356C4"/>
    <w:rsid w:val="00B36601"/>
    <w:rsid w:val="00B37503"/>
    <w:rsid w:val="00B377A8"/>
    <w:rsid w:val="00B377DE"/>
    <w:rsid w:val="00B41190"/>
    <w:rsid w:val="00B41A91"/>
    <w:rsid w:val="00B4263F"/>
    <w:rsid w:val="00B42DE2"/>
    <w:rsid w:val="00B433AA"/>
    <w:rsid w:val="00B43ADF"/>
    <w:rsid w:val="00B43B17"/>
    <w:rsid w:val="00B44131"/>
    <w:rsid w:val="00B4426E"/>
    <w:rsid w:val="00B44D66"/>
    <w:rsid w:val="00B462ED"/>
    <w:rsid w:val="00B46D8C"/>
    <w:rsid w:val="00B47521"/>
    <w:rsid w:val="00B478B5"/>
    <w:rsid w:val="00B50CAC"/>
    <w:rsid w:val="00B51CFE"/>
    <w:rsid w:val="00B51D29"/>
    <w:rsid w:val="00B527AA"/>
    <w:rsid w:val="00B529DC"/>
    <w:rsid w:val="00B52A1B"/>
    <w:rsid w:val="00B52A7E"/>
    <w:rsid w:val="00B539F8"/>
    <w:rsid w:val="00B53A3A"/>
    <w:rsid w:val="00B54416"/>
    <w:rsid w:val="00B5468B"/>
    <w:rsid w:val="00B54728"/>
    <w:rsid w:val="00B5554B"/>
    <w:rsid w:val="00B555AA"/>
    <w:rsid w:val="00B560A2"/>
    <w:rsid w:val="00B56416"/>
    <w:rsid w:val="00B56966"/>
    <w:rsid w:val="00B57452"/>
    <w:rsid w:val="00B575D8"/>
    <w:rsid w:val="00B57CEE"/>
    <w:rsid w:val="00B57D9D"/>
    <w:rsid w:val="00B604A5"/>
    <w:rsid w:val="00B60680"/>
    <w:rsid w:val="00B60979"/>
    <w:rsid w:val="00B60AEF"/>
    <w:rsid w:val="00B6138C"/>
    <w:rsid w:val="00B61D06"/>
    <w:rsid w:val="00B627A3"/>
    <w:rsid w:val="00B62920"/>
    <w:rsid w:val="00B62DBC"/>
    <w:rsid w:val="00B63244"/>
    <w:rsid w:val="00B63614"/>
    <w:rsid w:val="00B63E33"/>
    <w:rsid w:val="00B642E4"/>
    <w:rsid w:val="00B650E9"/>
    <w:rsid w:val="00B652D7"/>
    <w:rsid w:val="00B6545B"/>
    <w:rsid w:val="00B65465"/>
    <w:rsid w:val="00B65804"/>
    <w:rsid w:val="00B65A5C"/>
    <w:rsid w:val="00B66193"/>
    <w:rsid w:val="00B661B8"/>
    <w:rsid w:val="00B664A6"/>
    <w:rsid w:val="00B66915"/>
    <w:rsid w:val="00B67164"/>
    <w:rsid w:val="00B67A6C"/>
    <w:rsid w:val="00B67F14"/>
    <w:rsid w:val="00B7045E"/>
    <w:rsid w:val="00B70619"/>
    <w:rsid w:val="00B7228D"/>
    <w:rsid w:val="00B72A3C"/>
    <w:rsid w:val="00B72C9F"/>
    <w:rsid w:val="00B72D21"/>
    <w:rsid w:val="00B730DA"/>
    <w:rsid w:val="00B736DA"/>
    <w:rsid w:val="00B747C6"/>
    <w:rsid w:val="00B74F2D"/>
    <w:rsid w:val="00B76362"/>
    <w:rsid w:val="00B77F52"/>
    <w:rsid w:val="00B80750"/>
    <w:rsid w:val="00B80DF9"/>
    <w:rsid w:val="00B821FC"/>
    <w:rsid w:val="00B82F45"/>
    <w:rsid w:val="00B84C8D"/>
    <w:rsid w:val="00B86724"/>
    <w:rsid w:val="00B867D8"/>
    <w:rsid w:val="00B86ECB"/>
    <w:rsid w:val="00B87ED6"/>
    <w:rsid w:val="00B90DD1"/>
    <w:rsid w:val="00B91025"/>
    <w:rsid w:val="00B9144B"/>
    <w:rsid w:val="00B918FE"/>
    <w:rsid w:val="00B92855"/>
    <w:rsid w:val="00B92A88"/>
    <w:rsid w:val="00B939F5"/>
    <w:rsid w:val="00B95A07"/>
    <w:rsid w:val="00B967F8"/>
    <w:rsid w:val="00B968AC"/>
    <w:rsid w:val="00B97D45"/>
    <w:rsid w:val="00BA0A14"/>
    <w:rsid w:val="00BA11CD"/>
    <w:rsid w:val="00BA1242"/>
    <w:rsid w:val="00BA126B"/>
    <w:rsid w:val="00BA1B21"/>
    <w:rsid w:val="00BA23E8"/>
    <w:rsid w:val="00BA34F3"/>
    <w:rsid w:val="00BA355A"/>
    <w:rsid w:val="00BA3EFC"/>
    <w:rsid w:val="00BA5BE5"/>
    <w:rsid w:val="00BA67A6"/>
    <w:rsid w:val="00BA73A8"/>
    <w:rsid w:val="00BB1145"/>
    <w:rsid w:val="00BB13E6"/>
    <w:rsid w:val="00BB1C74"/>
    <w:rsid w:val="00BB2180"/>
    <w:rsid w:val="00BB254F"/>
    <w:rsid w:val="00BB2BCF"/>
    <w:rsid w:val="00BB4190"/>
    <w:rsid w:val="00BB48A3"/>
    <w:rsid w:val="00BB4E20"/>
    <w:rsid w:val="00BB5313"/>
    <w:rsid w:val="00BB5E49"/>
    <w:rsid w:val="00BB66B9"/>
    <w:rsid w:val="00BB6F6E"/>
    <w:rsid w:val="00BB7A48"/>
    <w:rsid w:val="00BC02EA"/>
    <w:rsid w:val="00BC1773"/>
    <w:rsid w:val="00BC1894"/>
    <w:rsid w:val="00BC1A2A"/>
    <w:rsid w:val="00BC24DF"/>
    <w:rsid w:val="00BC2EC4"/>
    <w:rsid w:val="00BC33A3"/>
    <w:rsid w:val="00BC34B5"/>
    <w:rsid w:val="00BC36E1"/>
    <w:rsid w:val="00BC423E"/>
    <w:rsid w:val="00BC4472"/>
    <w:rsid w:val="00BC55B4"/>
    <w:rsid w:val="00BC7197"/>
    <w:rsid w:val="00BD02FC"/>
    <w:rsid w:val="00BD0944"/>
    <w:rsid w:val="00BD0BB1"/>
    <w:rsid w:val="00BD0F17"/>
    <w:rsid w:val="00BD2FC7"/>
    <w:rsid w:val="00BD3B8E"/>
    <w:rsid w:val="00BD479C"/>
    <w:rsid w:val="00BD4925"/>
    <w:rsid w:val="00BD57A3"/>
    <w:rsid w:val="00BD57A9"/>
    <w:rsid w:val="00BD59BC"/>
    <w:rsid w:val="00BD64D3"/>
    <w:rsid w:val="00BD6F2E"/>
    <w:rsid w:val="00BD7206"/>
    <w:rsid w:val="00BE0253"/>
    <w:rsid w:val="00BE13D3"/>
    <w:rsid w:val="00BE3CEE"/>
    <w:rsid w:val="00BE4E56"/>
    <w:rsid w:val="00BE4E58"/>
    <w:rsid w:val="00BE59D1"/>
    <w:rsid w:val="00BF05ED"/>
    <w:rsid w:val="00BF08BD"/>
    <w:rsid w:val="00BF1345"/>
    <w:rsid w:val="00BF154E"/>
    <w:rsid w:val="00BF166B"/>
    <w:rsid w:val="00BF169E"/>
    <w:rsid w:val="00BF2265"/>
    <w:rsid w:val="00BF283D"/>
    <w:rsid w:val="00BF2E2A"/>
    <w:rsid w:val="00BF3CAD"/>
    <w:rsid w:val="00BF3D0D"/>
    <w:rsid w:val="00BF456E"/>
    <w:rsid w:val="00BF4F09"/>
    <w:rsid w:val="00BF55CC"/>
    <w:rsid w:val="00BF5DF2"/>
    <w:rsid w:val="00BF5E38"/>
    <w:rsid w:val="00BF5F6C"/>
    <w:rsid w:val="00BF5F7B"/>
    <w:rsid w:val="00BF6437"/>
    <w:rsid w:val="00BF66AA"/>
    <w:rsid w:val="00BF681F"/>
    <w:rsid w:val="00BF72D8"/>
    <w:rsid w:val="00BF7B78"/>
    <w:rsid w:val="00BF7E09"/>
    <w:rsid w:val="00C00835"/>
    <w:rsid w:val="00C01ABB"/>
    <w:rsid w:val="00C01BBB"/>
    <w:rsid w:val="00C01F83"/>
    <w:rsid w:val="00C02E0A"/>
    <w:rsid w:val="00C0354B"/>
    <w:rsid w:val="00C04841"/>
    <w:rsid w:val="00C06BC8"/>
    <w:rsid w:val="00C07B8D"/>
    <w:rsid w:val="00C10419"/>
    <w:rsid w:val="00C11235"/>
    <w:rsid w:val="00C114FB"/>
    <w:rsid w:val="00C11569"/>
    <w:rsid w:val="00C119EC"/>
    <w:rsid w:val="00C11EFB"/>
    <w:rsid w:val="00C127F7"/>
    <w:rsid w:val="00C12ED1"/>
    <w:rsid w:val="00C13801"/>
    <w:rsid w:val="00C13BAC"/>
    <w:rsid w:val="00C13F33"/>
    <w:rsid w:val="00C1429A"/>
    <w:rsid w:val="00C15AC3"/>
    <w:rsid w:val="00C15EFB"/>
    <w:rsid w:val="00C1643D"/>
    <w:rsid w:val="00C1686A"/>
    <w:rsid w:val="00C16D88"/>
    <w:rsid w:val="00C16FDA"/>
    <w:rsid w:val="00C173EC"/>
    <w:rsid w:val="00C201E1"/>
    <w:rsid w:val="00C22481"/>
    <w:rsid w:val="00C22577"/>
    <w:rsid w:val="00C27726"/>
    <w:rsid w:val="00C3051A"/>
    <w:rsid w:val="00C3075B"/>
    <w:rsid w:val="00C30D1E"/>
    <w:rsid w:val="00C30D7A"/>
    <w:rsid w:val="00C33AA7"/>
    <w:rsid w:val="00C34D83"/>
    <w:rsid w:val="00C34FCB"/>
    <w:rsid w:val="00C369B7"/>
    <w:rsid w:val="00C404EC"/>
    <w:rsid w:val="00C40776"/>
    <w:rsid w:val="00C40B01"/>
    <w:rsid w:val="00C425C1"/>
    <w:rsid w:val="00C4393D"/>
    <w:rsid w:val="00C452FF"/>
    <w:rsid w:val="00C46261"/>
    <w:rsid w:val="00C4659B"/>
    <w:rsid w:val="00C46C3C"/>
    <w:rsid w:val="00C47D77"/>
    <w:rsid w:val="00C50609"/>
    <w:rsid w:val="00C50E32"/>
    <w:rsid w:val="00C5193E"/>
    <w:rsid w:val="00C51A06"/>
    <w:rsid w:val="00C51AC8"/>
    <w:rsid w:val="00C51F3F"/>
    <w:rsid w:val="00C52707"/>
    <w:rsid w:val="00C52872"/>
    <w:rsid w:val="00C529F4"/>
    <w:rsid w:val="00C52A56"/>
    <w:rsid w:val="00C52FEA"/>
    <w:rsid w:val="00C530D6"/>
    <w:rsid w:val="00C530F4"/>
    <w:rsid w:val="00C54701"/>
    <w:rsid w:val="00C56EDF"/>
    <w:rsid w:val="00C579C9"/>
    <w:rsid w:val="00C602E9"/>
    <w:rsid w:val="00C60584"/>
    <w:rsid w:val="00C60A9B"/>
    <w:rsid w:val="00C61730"/>
    <w:rsid w:val="00C61799"/>
    <w:rsid w:val="00C61A7B"/>
    <w:rsid w:val="00C61BE6"/>
    <w:rsid w:val="00C61C1E"/>
    <w:rsid w:val="00C625DA"/>
    <w:rsid w:val="00C62746"/>
    <w:rsid w:val="00C628DB"/>
    <w:rsid w:val="00C643D1"/>
    <w:rsid w:val="00C652B0"/>
    <w:rsid w:val="00C659EC"/>
    <w:rsid w:val="00C660C1"/>
    <w:rsid w:val="00C67751"/>
    <w:rsid w:val="00C7097C"/>
    <w:rsid w:val="00C7104F"/>
    <w:rsid w:val="00C71ED9"/>
    <w:rsid w:val="00C7297D"/>
    <w:rsid w:val="00C739F2"/>
    <w:rsid w:val="00C7402E"/>
    <w:rsid w:val="00C74309"/>
    <w:rsid w:val="00C74D4F"/>
    <w:rsid w:val="00C74FBC"/>
    <w:rsid w:val="00C75E41"/>
    <w:rsid w:val="00C76085"/>
    <w:rsid w:val="00C76AF0"/>
    <w:rsid w:val="00C8075F"/>
    <w:rsid w:val="00C811AF"/>
    <w:rsid w:val="00C81E2E"/>
    <w:rsid w:val="00C821B6"/>
    <w:rsid w:val="00C83247"/>
    <w:rsid w:val="00C839DA"/>
    <w:rsid w:val="00C83A4C"/>
    <w:rsid w:val="00C840E0"/>
    <w:rsid w:val="00C843EA"/>
    <w:rsid w:val="00C84C4E"/>
    <w:rsid w:val="00C8511D"/>
    <w:rsid w:val="00C857F5"/>
    <w:rsid w:val="00C86BA1"/>
    <w:rsid w:val="00C87962"/>
    <w:rsid w:val="00C879DA"/>
    <w:rsid w:val="00C90D12"/>
    <w:rsid w:val="00C912BA"/>
    <w:rsid w:val="00C917C1"/>
    <w:rsid w:val="00C92637"/>
    <w:rsid w:val="00C93053"/>
    <w:rsid w:val="00C94660"/>
    <w:rsid w:val="00C9489E"/>
    <w:rsid w:val="00C94E62"/>
    <w:rsid w:val="00C952F9"/>
    <w:rsid w:val="00C95FCA"/>
    <w:rsid w:val="00C96088"/>
    <w:rsid w:val="00C964B6"/>
    <w:rsid w:val="00C96C90"/>
    <w:rsid w:val="00C96F23"/>
    <w:rsid w:val="00C97B19"/>
    <w:rsid w:val="00C97FC9"/>
    <w:rsid w:val="00CA006B"/>
    <w:rsid w:val="00CA1817"/>
    <w:rsid w:val="00CA22DA"/>
    <w:rsid w:val="00CA28DB"/>
    <w:rsid w:val="00CA2D09"/>
    <w:rsid w:val="00CA4092"/>
    <w:rsid w:val="00CA47AE"/>
    <w:rsid w:val="00CA48E2"/>
    <w:rsid w:val="00CA48FC"/>
    <w:rsid w:val="00CA58A4"/>
    <w:rsid w:val="00CA5AC9"/>
    <w:rsid w:val="00CA6407"/>
    <w:rsid w:val="00CA722C"/>
    <w:rsid w:val="00CA7990"/>
    <w:rsid w:val="00CA7F56"/>
    <w:rsid w:val="00CB0785"/>
    <w:rsid w:val="00CB1A6E"/>
    <w:rsid w:val="00CB249D"/>
    <w:rsid w:val="00CB36DF"/>
    <w:rsid w:val="00CB39FE"/>
    <w:rsid w:val="00CB40A3"/>
    <w:rsid w:val="00CB489D"/>
    <w:rsid w:val="00CB4B64"/>
    <w:rsid w:val="00CB5095"/>
    <w:rsid w:val="00CB57AC"/>
    <w:rsid w:val="00CB5BE4"/>
    <w:rsid w:val="00CB75CC"/>
    <w:rsid w:val="00CB77E0"/>
    <w:rsid w:val="00CC01A7"/>
    <w:rsid w:val="00CC176A"/>
    <w:rsid w:val="00CC1F61"/>
    <w:rsid w:val="00CC2DC6"/>
    <w:rsid w:val="00CC3A02"/>
    <w:rsid w:val="00CC3A0D"/>
    <w:rsid w:val="00CC3C62"/>
    <w:rsid w:val="00CC4028"/>
    <w:rsid w:val="00CC4222"/>
    <w:rsid w:val="00CC4F0E"/>
    <w:rsid w:val="00CC5E7B"/>
    <w:rsid w:val="00CC5FE0"/>
    <w:rsid w:val="00CC6194"/>
    <w:rsid w:val="00CC63FD"/>
    <w:rsid w:val="00CC65EE"/>
    <w:rsid w:val="00CC68D6"/>
    <w:rsid w:val="00CD0B03"/>
    <w:rsid w:val="00CD12E3"/>
    <w:rsid w:val="00CD1EE9"/>
    <w:rsid w:val="00CD22CE"/>
    <w:rsid w:val="00CD24D9"/>
    <w:rsid w:val="00CD3237"/>
    <w:rsid w:val="00CD3C86"/>
    <w:rsid w:val="00CD3F4F"/>
    <w:rsid w:val="00CD4A6B"/>
    <w:rsid w:val="00CD51F6"/>
    <w:rsid w:val="00CD56C5"/>
    <w:rsid w:val="00CD5838"/>
    <w:rsid w:val="00CD6986"/>
    <w:rsid w:val="00CD6DAA"/>
    <w:rsid w:val="00CD6F20"/>
    <w:rsid w:val="00CD6F57"/>
    <w:rsid w:val="00CD730B"/>
    <w:rsid w:val="00CD7B07"/>
    <w:rsid w:val="00CD7C9D"/>
    <w:rsid w:val="00CE1744"/>
    <w:rsid w:val="00CE43AD"/>
    <w:rsid w:val="00CE4479"/>
    <w:rsid w:val="00CE45D6"/>
    <w:rsid w:val="00CE5006"/>
    <w:rsid w:val="00CE52D0"/>
    <w:rsid w:val="00CE5328"/>
    <w:rsid w:val="00CE564A"/>
    <w:rsid w:val="00CE6958"/>
    <w:rsid w:val="00CE6B6D"/>
    <w:rsid w:val="00CE6EAE"/>
    <w:rsid w:val="00CE7278"/>
    <w:rsid w:val="00CF0523"/>
    <w:rsid w:val="00CF29B9"/>
    <w:rsid w:val="00CF2B5E"/>
    <w:rsid w:val="00CF3268"/>
    <w:rsid w:val="00CF395D"/>
    <w:rsid w:val="00CF4FEA"/>
    <w:rsid w:val="00D002A9"/>
    <w:rsid w:val="00D00304"/>
    <w:rsid w:val="00D0056B"/>
    <w:rsid w:val="00D0287F"/>
    <w:rsid w:val="00D033BD"/>
    <w:rsid w:val="00D03741"/>
    <w:rsid w:val="00D03AC7"/>
    <w:rsid w:val="00D04299"/>
    <w:rsid w:val="00D05563"/>
    <w:rsid w:val="00D0575C"/>
    <w:rsid w:val="00D0613D"/>
    <w:rsid w:val="00D07CC9"/>
    <w:rsid w:val="00D1049B"/>
    <w:rsid w:val="00D10C77"/>
    <w:rsid w:val="00D12120"/>
    <w:rsid w:val="00D124EB"/>
    <w:rsid w:val="00D12562"/>
    <w:rsid w:val="00D139B5"/>
    <w:rsid w:val="00D13F19"/>
    <w:rsid w:val="00D144F8"/>
    <w:rsid w:val="00D168B4"/>
    <w:rsid w:val="00D178F3"/>
    <w:rsid w:val="00D20C25"/>
    <w:rsid w:val="00D212F1"/>
    <w:rsid w:val="00D21623"/>
    <w:rsid w:val="00D21B27"/>
    <w:rsid w:val="00D22388"/>
    <w:rsid w:val="00D238E8"/>
    <w:rsid w:val="00D2391D"/>
    <w:rsid w:val="00D240FC"/>
    <w:rsid w:val="00D24EAD"/>
    <w:rsid w:val="00D258B2"/>
    <w:rsid w:val="00D25CC2"/>
    <w:rsid w:val="00D25D23"/>
    <w:rsid w:val="00D26BCB"/>
    <w:rsid w:val="00D27C06"/>
    <w:rsid w:val="00D3106F"/>
    <w:rsid w:val="00D31492"/>
    <w:rsid w:val="00D31C97"/>
    <w:rsid w:val="00D32688"/>
    <w:rsid w:val="00D32FF7"/>
    <w:rsid w:val="00D33263"/>
    <w:rsid w:val="00D332D1"/>
    <w:rsid w:val="00D3331A"/>
    <w:rsid w:val="00D3383F"/>
    <w:rsid w:val="00D33D1C"/>
    <w:rsid w:val="00D33EB6"/>
    <w:rsid w:val="00D35248"/>
    <w:rsid w:val="00D3535D"/>
    <w:rsid w:val="00D35651"/>
    <w:rsid w:val="00D35765"/>
    <w:rsid w:val="00D35DD8"/>
    <w:rsid w:val="00D36104"/>
    <w:rsid w:val="00D36535"/>
    <w:rsid w:val="00D3686A"/>
    <w:rsid w:val="00D37C40"/>
    <w:rsid w:val="00D409E5"/>
    <w:rsid w:val="00D40E3B"/>
    <w:rsid w:val="00D40EB8"/>
    <w:rsid w:val="00D41281"/>
    <w:rsid w:val="00D41DD6"/>
    <w:rsid w:val="00D426D5"/>
    <w:rsid w:val="00D428BF"/>
    <w:rsid w:val="00D428D7"/>
    <w:rsid w:val="00D43F57"/>
    <w:rsid w:val="00D43FE9"/>
    <w:rsid w:val="00D44CA1"/>
    <w:rsid w:val="00D44F65"/>
    <w:rsid w:val="00D4510C"/>
    <w:rsid w:val="00D458F6"/>
    <w:rsid w:val="00D45CBB"/>
    <w:rsid w:val="00D46191"/>
    <w:rsid w:val="00D470B1"/>
    <w:rsid w:val="00D4734B"/>
    <w:rsid w:val="00D47690"/>
    <w:rsid w:val="00D50758"/>
    <w:rsid w:val="00D51083"/>
    <w:rsid w:val="00D515A2"/>
    <w:rsid w:val="00D52A7A"/>
    <w:rsid w:val="00D52A87"/>
    <w:rsid w:val="00D52DB0"/>
    <w:rsid w:val="00D53711"/>
    <w:rsid w:val="00D540AE"/>
    <w:rsid w:val="00D54677"/>
    <w:rsid w:val="00D548F5"/>
    <w:rsid w:val="00D558F9"/>
    <w:rsid w:val="00D55CA4"/>
    <w:rsid w:val="00D56E5F"/>
    <w:rsid w:val="00D6015A"/>
    <w:rsid w:val="00D6113F"/>
    <w:rsid w:val="00D61681"/>
    <w:rsid w:val="00D61A03"/>
    <w:rsid w:val="00D61C4E"/>
    <w:rsid w:val="00D61E64"/>
    <w:rsid w:val="00D6277F"/>
    <w:rsid w:val="00D6379C"/>
    <w:rsid w:val="00D65235"/>
    <w:rsid w:val="00D6586E"/>
    <w:rsid w:val="00D65E0B"/>
    <w:rsid w:val="00D660AA"/>
    <w:rsid w:val="00D66CD4"/>
    <w:rsid w:val="00D66D78"/>
    <w:rsid w:val="00D674C8"/>
    <w:rsid w:val="00D707FD"/>
    <w:rsid w:val="00D70DF5"/>
    <w:rsid w:val="00D71C5D"/>
    <w:rsid w:val="00D7384C"/>
    <w:rsid w:val="00D7421D"/>
    <w:rsid w:val="00D75986"/>
    <w:rsid w:val="00D77021"/>
    <w:rsid w:val="00D80B55"/>
    <w:rsid w:val="00D80C29"/>
    <w:rsid w:val="00D81409"/>
    <w:rsid w:val="00D8196E"/>
    <w:rsid w:val="00D82587"/>
    <w:rsid w:val="00D83A37"/>
    <w:rsid w:val="00D83A75"/>
    <w:rsid w:val="00D83D10"/>
    <w:rsid w:val="00D84235"/>
    <w:rsid w:val="00D84949"/>
    <w:rsid w:val="00D84BEC"/>
    <w:rsid w:val="00D85253"/>
    <w:rsid w:val="00D8799A"/>
    <w:rsid w:val="00D904B3"/>
    <w:rsid w:val="00D907A5"/>
    <w:rsid w:val="00D91149"/>
    <w:rsid w:val="00D911AA"/>
    <w:rsid w:val="00D9123D"/>
    <w:rsid w:val="00D91C48"/>
    <w:rsid w:val="00D91F30"/>
    <w:rsid w:val="00D9252A"/>
    <w:rsid w:val="00D932F1"/>
    <w:rsid w:val="00D937AB"/>
    <w:rsid w:val="00D93821"/>
    <w:rsid w:val="00D958E7"/>
    <w:rsid w:val="00D96DC1"/>
    <w:rsid w:val="00D9717B"/>
    <w:rsid w:val="00D9720A"/>
    <w:rsid w:val="00D97273"/>
    <w:rsid w:val="00D97784"/>
    <w:rsid w:val="00DA1529"/>
    <w:rsid w:val="00DA1C93"/>
    <w:rsid w:val="00DA33FD"/>
    <w:rsid w:val="00DA3F73"/>
    <w:rsid w:val="00DA4814"/>
    <w:rsid w:val="00DA4E6A"/>
    <w:rsid w:val="00DA5D87"/>
    <w:rsid w:val="00DA6799"/>
    <w:rsid w:val="00DB03B9"/>
    <w:rsid w:val="00DB0571"/>
    <w:rsid w:val="00DB41A5"/>
    <w:rsid w:val="00DB4282"/>
    <w:rsid w:val="00DB465A"/>
    <w:rsid w:val="00DB4C9E"/>
    <w:rsid w:val="00DB5352"/>
    <w:rsid w:val="00DB5813"/>
    <w:rsid w:val="00DB5F13"/>
    <w:rsid w:val="00DB63BC"/>
    <w:rsid w:val="00DB6813"/>
    <w:rsid w:val="00DB7224"/>
    <w:rsid w:val="00DB7B71"/>
    <w:rsid w:val="00DC1A92"/>
    <w:rsid w:val="00DC1BC6"/>
    <w:rsid w:val="00DC1D34"/>
    <w:rsid w:val="00DC2F54"/>
    <w:rsid w:val="00DC302C"/>
    <w:rsid w:val="00DC32F0"/>
    <w:rsid w:val="00DC37B2"/>
    <w:rsid w:val="00DC386A"/>
    <w:rsid w:val="00DC3B5E"/>
    <w:rsid w:val="00DC4465"/>
    <w:rsid w:val="00DC5E79"/>
    <w:rsid w:val="00DC73AC"/>
    <w:rsid w:val="00DD1744"/>
    <w:rsid w:val="00DD27AC"/>
    <w:rsid w:val="00DD2867"/>
    <w:rsid w:val="00DD296C"/>
    <w:rsid w:val="00DD2F9D"/>
    <w:rsid w:val="00DD3EBD"/>
    <w:rsid w:val="00DD430B"/>
    <w:rsid w:val="00DD577E"/>
    <w:rsid w:val="00DD586A"/>
    <w:rsid w:val="00DD7D6E"/>
    <w:rsid w:val="00DD7F80"/>
    <w:rsid w:val="00DD7F8B"/>
    <w:rsid w:val="00DE0D9A"/>
    <w:rsid w:val="00DE1DFB"/>
    <w:rsid w:val="00DE28FB"/>
    <w:rsid w:val="00DE2AAD"/>
    <w:rsid w:val="00DE2B51"/>
    <w:rsid w:val="00DE31E4"/>
    <w:rsid w:val="00DE3347"/>
    <w:rsid w:val="00DE4EFC"/>
    <w:rsid w:val="00DE5B38"/>
    <w:rsid w:val="00DE6DF4"/>
    <w:rsid w:val="00DE72C6"/>
    <w:rsid w:val="00DE7352"/>
    <w:rsid w:val="00DE740A"/>
    <w:rsid w:val="00DF09EE"/>
    <w:rsid w:val="00DF0C88"/>
    <w:rsid w:val="00DF0F33"/>
    <w:rsid w:val="00DF0FEB"/>
    <w:rsid w:val="00DF18FA"/>
    <w:rsid w:val="00DF47CD"/>
    <w:rsid w:val="00DF529A"/>
    <w:rsid w:val="00DF561E"/>
    <w:rsid w:val="00DF6036"/>
    <w:rsid w:val="00DF6248"/>
    <w:rsid w:val="00DF6755"/>
    <w:rsid w:val="00DF6E3A"/>
    <w:rsid w:val="00DF6E64"/>
    <w:rsid w:val="00DF7B4C"/>
    <w:rsid w:val="00E024B7"/>
    <w:rsid w:val="00E02BC0"/>
    <w:rsid w:val="00E031F5"/>
    <w:rsid w:val="00E04B50"/>
    <w:rsid w:val="00E05C0C"/>
    <w:rsid w:val="00E05E1A"/>
    <w:rsid w:val="00E0629E"/>
    <w:rsid w:val="00E07800"/>
    <w:rsid w:val="00E10713"/>
    <w:rsid w:val="00E10A1B"/>
    <w:rsid w:val="00E136CC"/>
    <w:rsid w:val="00E1493D"/>
    <w:rsid w:val="00E14F9E"/>
    <w:rsid w:val="00E1528B"/>
    <w:rsid w:val="00E15F8D"/>
    <w:rsid w:val="00E173BD"/>
    <w:rsid w:val="00E17A73"/>
    <w:rsid w:val="00E17DD5"/>
    <w:rsid w:val="00E17EBC"/>
    <w:rsid w:val="00E17F15"/>
    <w:rsid w:val="00E20703"/>
    <w:rsid w:val="00E22E12"/>
    <w:rsid w:val="00E23706"/>
    <w:rsid w:val="00E23EB9"/>
    <w:rsid w:val="00E243A0"/>
    <w:rsid w:val="00E2440D"/>
    <w:rsid w:val="00E24EA7"/>
    <w:rsid w:val="00E25945"/>
    <w:rsid w:val="00E27100"/>
    <w:rsid w:val="00E3024A"/>
    <w:rsid w:val="00E3035B"/>
    <w:rsid w:val="00E315DF"/>
    <w:rsid w:val="00E32482"/>
    <w:rsid w:val="00E32DED"/>
    <w:rsid w:val="00E33A72"/>
    <w:rsid w:val="00E34810"/>
    <w:rsid w:val="00E34C88"/>
    <w:rsid w:val="00E40027"/>
    <w:rsid w:val="00E4002E"/>
    <w:rsid w:val="00E418AF"/>
    <w:rsid w:val="00E42BA1"/>
    <w:rsid w:val="00E42BEC"/>
    <w:rsid w:val="00E43820"/>
    <w:rsid w:val="00E43C09"/>
    <w:rsid w:val="00E45263"/>
    <w:rsid w:val="00E4606B"/>
    <w:rsid w:val="00E50121"/>
    <w:rsid w:val="00E50D1D"/>
    <w:rsid w:val="00E50E65"/>
    <w:rsid w:val="00E50FB6"/>
    <w:rsid w:val="00E514A8"/>
    <w:rsid w:val="00E5200F"/>
    <w:rsid w:val="00E52C7E"/>
    <w:rsid w:val="00E531A4"/>
    <w:rsid w:val="00E5362A"/>
    <w:rsid w:val="00E53659"/>
    <w:rsid w:val="00E53E6E"/>
    <w:rsid w:val="00E544C3"/>
    <w:rsid w:val="00E54A25"/>
    <w:rsid w:val="00E54E51"/>
    <w:rsid w:val="00E5500B"/>
    <w:rsid w:val="00E5596E"/>
    <w:rsid w:val="00E5635F"/>
    <w:rsid w:val="00E56915"/>
    <w:rsid w:val="00E56A7E"/>
    <w:rsid w:val="00E608B4"/>
    <w:rsid w:val="00E60BC9"/>
    <w:rsid w:val="00E60C33"/>
    <w:rsid w:val="00E60F60"/>
    <w:rsid w:val="00E618E5"/>
    <w:rsid w:val="00E6211E"/>
    <w:rsid w:val="00E628C5"/>
    <w:rsid w:val="00E62CB0"/>
    <w:rsid w:val="00E640D6"/>
    <w:rsid w:val="00E64E19"/>
    <w:rsid w:val="00E6536C"/>
    <w:rsid w:val="00E674D4"/>
    <w:rsid w:val="00E6766C"/>
    <w:rsid w:val="00E7017D"/>
    <w:rsid w:val="00E7101C"/>
    <w:rsid w:val="00E72719"/>
    <w:rsid w:val="00E72F83"/>
    <w:rsid w:val="00E73093"/>
    <w:rsid w:val="00E733DA"/>
    <w:rsid w:val="00E73AED"/>
    <w:rsid w:val="00E748F4"/>
    <w:rsid w:val="00E74B2F"/>
    <w:rsid w:val="00E804EB"/>
    <w:rsid w:val="00E80705"/>
    <w:rsid w:val="00E80B6F"/>
    <w:rsid w:val="00E80D4B"/>
    <w:rsid w:val="00E8170C"/>
    <w:rsid w:val="00E81D7E"/>
    <w:rsid w:val="00E82040"/>
    <w:rsid w:val="00E82B71"/>
    <w:rsid w:val="00E833B2"/>
    <w:rsid w:val="00E83843"/>
    <w:rsid w:val="00E839CB"/>
    <w:rsid w:val="00E84BD2"/>
    <w:rsid w:val="00E85276"/>
    <w:rsid w:val="00E85F80"/>
    <w:rsid w:val="00E86854"/>
    <w:rsid w:val="00E86B6F"/>
    <w:rsid w:val="00E900DF"/>
    <w:rsid w:val="00E90A08"/>
    <w:rsid w:val="00E91603"/>
    <w:rsid w:val="00E91E92"/>
    <w:rsid w:val="00E9371A"/>
    <w:rsid w:val="00E94C06"/>
    <w:rsid w:val="00E97506"/>
    <w:rsid w:val="00EA1691"/>
    <w:rsid w:val="00EA1D4C"/>
    <w:rsid w:val="00EA1DAB"/>
    <w:rsid w:val="00EA229E"/>
    <w:rsid w:val="00EA450B"/>
    <w:rsid w:val="00EA5109"/>
    <w:rsid w:val="00EA61E4"/>
    <w:rsid w:val="00EA6576"/>
    <w:rsid w:val="00EB0986"/>
    <w:rsid w:val="00EB3CDC"/>
    <w:rsid w:val="00EB4CB6"/>
    <w:rsid w:val="00EB5743"/>
    <w:rsid w:val="00EB623A"/>
    <w:rsid w:val="00EB6A17"/>
    <w:rsid w:val="00EB6B8B"/>
    <w:rsid w:val="00EB76AA"/>
    <w:rsid w:val="00EB780B"/>
    <w:rsid w:val="00EC04DF"/>
    <w:rsid w:val="00EC06A2"/>
    <w:rsid w:val="00EC07C4"/>
    <w:rsid w:val="00EC0F8D"/>
    <w:rsid w:val="00EC1EE4"/>
    <w:rsid w:val="00EC1F22"/>
    <w:rsid w:val="00EC227C"/>
    <w:rsid w:val="00EC33FA"/>
    <w:rsid w:val="00EC34CC"/>
    <w:rsid w:val="00EC3576"/>
    <w:rsid w:val="00EC4512"/>
    <w:rsid w:val="00EC4B18"/>
    <w:rsid w:val="00EC5413"/>
    <w:rsid w:val="00EC5519"/>
    <w:rsid w:val="00EC57DE"/>
    <w:rsid w:val="00EC5ED1"/>
    <w:rsid w:val="00EC7014"/>
    <w:rsid w:val="00EC70B5"/>
    <w:rsid w:val="00EC7549"/>
    <w:rsid w:val="00ED021B"/>
    <w:rsid w:val="00ED05E8"/>
    <w:rsid w:val="00ED0833"/>
    <w:rsid w:val="00ED0BD1"/>
    <w:rsid w:val="00ED16A2"/>
    <w:rsid w:val="00ED17BD"/>
    <w:rsid w:val="00ED1B46"/>
    <w:rsid w:val="00ED216D"/>
    <w:rsid w:val="00ED2618"/>
    <w:rsid w:val="00ED2B12"/>
    <w:rsid w:val="00ED2E72"/>
    <w:rsid w:val="00ED3D6C"/>
    <w:rsid w:val="00ED4C3B"/>
    <w:rsid w:val="00ED50F9"/>
    <w:rsid w:val="00ED59F5"/>
    <w:rsid w:val="00ED66FA"/>
    <w:rsid w:val="00ED7BC9"/>
    <w:rsid w:val="00EE09E9"/>
    <w:rsid w:val="00EE0C9C"/>
    <w:rsid w:val="00EE21E6"/>
    <w:rsid w:val="00EE2303"/>
    <w:rsid w:val="00EE2674"/>
    <w:rsid w:val="00EE40D8"/>
    <w:rsid w:val="00EE4208"/>
    <w:rsid w:val="00EE4E5B"/>
    <w:rsid w:val="00EE56F2"/>
    <w:rsid w:val="00EE65ED"/>
    <w:rsid w:val="00EE668D"/>
    <w:rsid w:val="00EE6D0C"/>
    <w:rsid w:val="00EF0946"/>
    <w:rsid w:val="00EF094D"/>
    <w:rsid w:val="00EF2276"/>
    <w:rsid w:val="00EF265C"/>
    <w:rsid w:val="00EF2E83"/>
    <w:rsid w:val="00EF37F9"/>
    <w:rsid w:val="00EF4F12"/>
    <w:rsid w:val="00EF4F3B"/>
    <w:rsid w:val="00EF585F"/>
    <w:rsid w:val="00EF63DE"/>
    <w:rsid w:val="00EF6426"/>
    <w:rsid w:val="00EF649D"/>
    <w:rsid w:val="00EF6A7C"/>
    <w:rsid w:val="00EF6C3F"/>
    <w:rsid w:val="00EF712A"/>
    <w:rsid w:val="00EF71E6"/>
    <w:rsid w:val="00EF7BF4"/>
    <w:rsid w:val="00F030B2"/>
    <w:rsid w:val="00F03E07"/>
    <w:rsid w:val="00F04F8D"/>
    <w:rsid w:val="00F05313"/>
    <w:rsid w:val="00F056A5"/>
    <w:rsid w:val="00F06B7C"/>
    <w:rsid w:val="00F06D28"/>
    <w:rsid w:val="00F10381"/>
    <w:rsid w:val="00F11600"/>
    <w:rsid w:val="00F124CE"/>
    <w:rsid w:val="00F12A39"/>
    <w:rsid w:val="00F135A1"/>
    <w:rsid w:val="00F135FF"/>
    <w:rsid w:val="00F13956"/>
    <w:rsid w:val="00F1412F"/>
    <w:rsid w:val="00F1474E"/>
    <w:rsid w:val="00F14B67"/>
    <w:rsid w:val="00F15612"/>
    <w:rsid w:val="00F1678A"/>
    <w:rsid w:val="00F17403"/>
    <w:rsid w:val="00F17A92"/>
    <w:rsid w:val="00F17D4C"/>
    <w:rsid w:val="00F200E6"/>
    <w:rsid w:val="00F20636"/>
    <w:rsid w:val="00F20AB7"/>
    <w:rsid w:val="00F21752"/>
    <w:rsid w:val="00F237BB"/>
    <w:rsid w:val="00F24132"/>
    <w:rsid w:val="00F24601"/>
    <w:rsid w:val="00F26616"/>
    <w:rsid w:val="00F26FC0"/>
    <w:rsid w:val="00F26FEA"/>
    <w:rsid w:val="00F27D6D"/>
    <w:rsid w:val="00F30354"/>
    <w:rsid w:val="00F31FCC"/>
    <w:rsid w:val="00F321E1"/>
    <w:rsid w:val="00F32A3B"/>
    <w:rsid w:val="00F3367B"/>
    <w:rsid w:val="00F349A1"/>
    <w:rsid w:val="00F34A14"/>
    <w:rsid w:val="00F35410"/>
    <w:rsid w:val="00F35F18"/>
    <w:rsid w:val="00F36091"/>
    <w:rsid w:val="00F36C17"/>
    <w:rsid w:val="00F3764C"/>
    <w:rsid w:val="00F40B87"/>
    <w:rsid w:val="00F40E2D"/>
    <w:rsid w:val="00F41084"/>
    <w:rsid w:val="00F41429"/>
    <w:rsid w:val="00F41651"/>
    <w:rsid w:val="00F421AF"/>
    <w:rsid w:val="00F432A4"/>
    <w:rsid w:val="00F43445"/>
    <w:rsid w:val="00F43A4D"/>
    <w:rsid w:val="00F43BAB"/>
    <w:rsid w:val="00F44E6A"/>
    <w:rsid w:val="00F45134"/>
    <w:rsid w:val="00F4589A"/>
    <w:rsid w:val="00F47202"/>
    <w:rsid w:val="00F475FE"/>
    <w:rsid w:val="00F51DCF"/>
    <w:rsid w:val="00F524D9"/>
    <w:rsid w:val="00F55255"/>
    <w:rsid w:val="00F55902"/>
    <w:rsid w:val="00F559B6"/>
    <w:rsid w:val="00F569CA"/>
    <w:rsid w:val="00F570FB"/>
    <w:rsid w:val="00F57DCD"/>
    <w:rsid w:val="00F602A7"/>
    <w:rsid w:val="00F605AF"/>
    <w:rsid w:val="00F62485"/>
    <w:rsid w:val="00F62D10"/>
    <w:rsid w:val="00F62D80"/>
    <w:rsid w:val="00F62F5D"/>
    <w:rsid w:val="00F634A6"/>
    <w:rsid w:val="00F6370D"/>
    <w:rsid w:val="00F63992"/>
    <w:rsid w:val="00F65D64"/>
    <w:rsid w:val="00F672C7"/>
    <w:rsid w:val="00F67499"/>
    <w:rsid w:val="00F6758B"/>
    <w:rsid w:val="00F67FAC"/>
    <w:rsid w:val="00F7000C"/>
    <w:rsid w:val="00F70607"/>
    <w:rsid w:val="00F7063B"/>
    <w:rsid w:val="00F70CEB"/>
    <w:rsid w:val="00F71794"/>
    <w:rsid w:val="00F72649"/>
    <w:rsid w:val="00F727D8"/>
    <w:rsid w:val="00F73B60"/>
    <w:rsid w:val="00F7542E"/>
    <w:rsid w:val="00F75BE1"/>
    <w:rsid w:val="00F75F88"/>
    <w:rsid w:val="00F75FB2"/>
    <w:rsid w:val="00F80066"/>
    <w:rsid w:val="00F80868"/>
    <w:rsid w:val="00F81525"/>
    <w:rsid w:val="00F81CAC"/>
    <w:rsid w:val="00F81D15"/>
    <w:rsid w:val="00F83952"/>
    <w:rsid w:val="00F83B18"/>
    <w:rsid w:val="00F85224"/>
    <w:rsid w:val="00F85EE4"/>
    <w:rsid w:val="00F90C05"/>
    <w:rsid w:val="00F90C12"/>
    <w:rsid w:val="00F92FCF"/>
    <w:rsid w:val="00F9351E"/>
    <w:rsid w:val="00F93D71"/>
    <w:rsid w:val="00F9469E"/>
    <w:rsid w:val="00F947E8"/>
    <w:rsid w:val="00F948C1"/>
    <w:rsid w:val="00F94DAB"/>
    <w:rsid w:val="00F96AE0"/>
    <w:rsid w:val="00F96E95"/>
    <w:rsid w:val="00F97B5E"/>
    <w:rsid w:val="00F97CB8"/>
    <w:rsid w:val="00FA003D"/>
    <w:rsid w:val="00FA0F02"/>
    <w:rsid w:val="00FA3F99"/>
    <w:rsid w:val="00FA4BCA"/>
    <w:rsid w:val="00FA59E5"/>
    <w:rsid w:val="00FA613C"/>
    <w:rsid w:val="00FA6A7E"/>
    <w:rsid w:val="00FA7610"/>
    <w:rsid w:val="00FB2508"/>
    <w:rsid w:val="00FB3E8E"/>
    <w:rsid w:val="00FB409A"/>
    <w:rsid w:val="00FB4D94"/>
    <w:rsid w:val="00FB5572"/>
    <w:rsid w:val="00FB6F7B"/>
    <w:rsid w:val="00FB755B"/>
    <w:rsid w:val="00FC0316"/>
    <w:rsid w:val="00FC065F"/>
    <w:rsid w:val="00FC0BCF"/>
    <w:rsid w:val="00FC1BF6"/>
    <w:rsid w:val="00FC26BB"/>
    <w:rsid w:val="00FC300B"/>
    <w:rsid w:val="00FC40DE"/>
    <w:rsid w:val="00FC42CA"/>
    <w:rsid w:val="00FC4650"/>
    <w:rsid w:val="00FC4FAA"/>
    <w:rsid w:val="00FC5197"/>
    <w:rsid w:val="00FC570F"/>
    <w:rsid w:val="00FC6B4E"/>
    <w:rsid w:val="00FC7556"/>
    <w:rsid w:val="00FD00E3"/>
    <w:rsid w:val="00FD0970"/>
    <w:rsid w:val="00FD1019"/>
    <w:rsid w:val="00FD1ADD"/>
    <w:rsid w:val="00FD1ED7"/>
    <w:rsid w:val="00FD2179"/>
    <w:rsid w:val="00FD2277"/>
    <w:rsid w:val="00FD23F8"/>
    <w:rsid w:val="00FD2DC2"/>
    <w:rsid w:val="00FD3AD1"/>
    <w:rsid w:val="00FD5051"/>
    <w:rsid w:val="00FD58F7"/>
    <w:rsid w:val="00FD5C11"/>
    <w:rsid w:val="00FD6C5C"/>
    <w:rsid w:val="00FD6C6B"/>
    <w:rsid w:val="00FD7035"/>
    <w:rsid w:val="00FD741C"/>
    <w:rsid w:val="00FD74DB"/>
    <w:rsid w:val="00FD7B97"/>
    <w:rsid w:val="00FE04AB"/>
    <w:rsid w:val="00FE0976"/>
    <w:rsid w:val="00FE1750"/>
    <w:rsid w:val="00FE220F"/>
    <w:rsid w:val="00FE3601"/>
    <w:rsid w:val="00FE3B02"/>
    <w:rsid w:val="00FE4713"/>
    <w:rsid w:val="00FE57B4"/>
    <w:rsid w:val="00FE5C3A"/>
    <w:rsid w:val="00FE5FDE"/>
    <w:rsid w:val="00FE669F"/>
    <w:rsid w:val="00FE712E"/>
    <w:rsid w:val="00FE7132"/>
    <w:rsid w:val="00FE77F4"/>
    <w:rsid w:val="00FE7C74"/>
    <w:rsid w:val="00FF08EE"/>
    <w:rsid w:val="00FF099C"/>
    <w:rsid w:val="00FF0F75"/>
    <w:rsid w:val="00FF1620"/>
    <w:rsid w:val="00FF2260"/>
    <w:rsid w:val="00FF24DD"/>
    <w:rsid w:val="00FF2668"/>
    <w:rsid w:val="00FF27F6"/>
    <w:rsid w:val="00FF2C18"/>
    <w:rsid w:val="00FF2DE8"/>
    <w:rsid w:val="00FF2E4C"/>
    <w:rsid w:val="00FF39A9"/>
    <w:rsid w:val="00FF523E"/>
    <w:rsid w:val="00FF53C5"/>
    <w:rsid w:val="00FF56EE"/>
    <w:rsid w:val="00FF6721"/>
    <w:rsid w:val="00FF7061"/>
    <w:rsid w:val="00FF7126"/>
    <w:rsid w:val="00FF72B5"/>
    <w:rsid w:val="00FF759D"/>
    <w:rsid w:val="00FF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5420E3"/>
  <w15:docId w15:val="{7B0F76DA-353B-46D8-AAB3-0960DFFDF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052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321E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AD4A7B"/>
    <w:rPr>
      <w:i/>
      <w:iCs/>
    </w:rPr>
  </w:style>
  <w:style w:type="paragraph" w:styleId="Header">
    <w:name w:val="header"/>
    <w:basedOn w:val="Normal"/>
    <w:link w:val="Head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HeaderChar">
    <w:name w:val="Header Char"/>
    <w:link w:val="Header"/>
    <w:rsid w:val="00A62CDD"/>
    <w:rPr>
      <w:sz w:val="24"/>
      <w:szCs w:val="24"/>
    </w:rPr>
  </w:style>
  <w:style w:type="paragraph" w:styleId="Footer">
    <w:name w:val="footer"/>
    <w:basedOn w:val="Normal"/>
    <w:link w:val="Foot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FooterChar">
    <w:name w:val="Footer Char"/>
    <w:link w:val="Footer"/>
    <w:rsid w:val="00A62CDD"/>
    <w:rPr>
      <w:sz w:val="24"/>
      <w:szCs w:val="24"/>
    </w:rPr>
  </w:style>
  <w:style w:type="paragraph" w:styleId="BalloonText">
    <w:name w:val="Balloon Text"/>
    <w:basedOn w:val="Normal"/>
    <w:link w:val="BalloonTextChar"/>
    <w:rsid w:val="009838CE"/>
    <w:rPr>
      <w:rFonts w:ascii="Tahoma" w:hAnsi="Tahoma"/>
      <w:sz w:val="16"/>
      <w:szCs w:val="16"/>
      <w:lang w:bidi="fa-IR"/>
    </w:rPr>
  </w:style>
  <w:style w:type="character" w:customStyle="1" w:styleId="BalloonTextChar">
    <w:name w:val="Balloon Text Char"/>
    <w:link w:val="BalloonText"/>
    <w:rsid w:val="009838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D1BFD"/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2D1BF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62C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D6B4C-572C-44C9-9081-B20C1A442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8</Pages>
  <Words>2224</Words>
  <Characters>12677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1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_ashtiani</dc:creator>
  <cp:lastModifiedBy>Reza Rasouli</cp:lastModifiedBy>
  <cp:revision>8</cp:revision>
  <cp:lastPrinted>2016-10-29T09:39:00Z</cp:lastPrinted>
  <dcterms:created xsi:type="dcterms:W3CDTF">2023-05-02T09:16:00Z</dcterms:created>
  <dcterms:modified xsi:type="dcterms:W3CDTF">2023-07-06T01:50:00Z</dcterms:modified>
</cp:coreProperties>
</file>